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F5767" w:rsidR="00AF5767" w:rsidP="00753DF4" w:rsidRDefault="00962F86" w14:paraId="3BC65791" w14:textId="799E0BFB">
      <w:pPr>
        <w:tabs>
          <w:tab w:val="left" w:pos="12900"/>
        </w:tabs>
        <w:spacing w:before="0" w:after="144" w:afterLines="60"/>
        <w:contextualSpacing/>
        <w:rPr>
          <w:b/>
          <w:color w:val="005FB8"/>
        </w:rPr>
      </w:pPr>
      <w:r>
        <w:rPr>
          <w:noProof/>
        </w:rPr>
        <w:drawing>
          <wp:anchor distT="0" distB="0" distL="114300" distR="114300" simplePos="0" relativeHeight="251658240" behindDoc="0" locked="0" layoutInCell="1" allowOverlap="1" wp14:anchorId="2BC5203C" wp14:editId="6523B3D6">
            <wp:simplePos x="0" y="0"/>
            <wp:positionH relativeFrom="column">
              <wp:posOffset>9525</wp:posOffset>
            </wp:positionH>
            <wp:positionV relativeFrom="page">
              <wp:posOffset>490</wp:posOffset>
            </wp:positionV>
            <wp:extent cx="10686415" cy="7556789"/>
            <wp:effectExtent l="0" t="0" r="635" b="6350"/>
            <wp:wrapNone/>
            <wp:docPr id="2" name="Picture 2" descr="Cover page for the Australian Curriculum The Arts - Visual Arts F-10 Version 9.0 Examples of knowledge and skills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The Arts - Visual Arts F-10 Version 9.0 Examples of knowledge and skills support resource Australian Curriculum, Assessment and Reporting Authority (ACARA)"/>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86415" cy="755678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AF5767" w:rsidR="00AF5767" w:rsidP="00AF5767" w:rsidRDefault="00AF5767" w14:paraId="6497AFFF" w14:textId="3534EFA0">
      <w:pPr>
        <w:tabs>
          <w:tab w:val="left" w:pos="3299"/>
        </w:tabs>
        <w:spacing w:before="0" w:after="144" w:afterLines="60"/>
        <w:contextualSpacing/>
        <w:sectPr w:rsidRPr="00AF5767" w:rsidR="00AF5767" w:rsidSect="00EB0D49">
          <w:headerReference w:type="default" r:id="rId12"/>
          <w:footerReference w:type="default" r:id="rId13"/>
          <w:headerReference w:type="first" r:id="rId14"/>
          <w:pgSz w:w="16838" w:h="11906" w:orient="landscape" w:code="9"/>
          <w:pgMar w:top="0" w:right="0" w:bottom="0" w:left="0" w:header="0" w:footer="0" w:gutter="0"/>
          <w:cols w:space="708"/>
          <w:titlePg/>
          <w:docGrid w:linePitch="360"/>
        </w:sectPr>
      </w:pPr>
    </w:p>
    <w:p w:rsidRPr="00AF5767" w:rsidR="00AF5767" w:rsidP="00AF5767" w:rsidRDefault="00AF5767" w14:paraId="2A47B250"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B907763"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040E004"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23DEC522"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43D6E5D"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3BFA4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5A13BDB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262FB3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A4B401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3E7BD6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C58FD17"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CF246C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5931272"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6376F7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7BAF53B"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5E8E3C"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883575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1B93E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9CB570" w14:textId="77777777">
      <w:pPr>
        <w:ind w:left="851"/>
        <w:rPr>
          <w:b/>
          <w:bCs/>
          <w:iCs/>
          <w:color w:val="auto"/>
          <w:sz w:val="20"/>
        </w:rPr>
      </w:pPr>
    </w:p>
    <w:p w:rsidRPr="00AF5767" w:rsidR="00AF5767" w:rsidP="00AF5767" w:rsidRDefault="00AF5767" w14:paraId="58E95B5C" w14:textId="77777777">
      <w:pPr>
        <w:ind w:left="851"/>
        <w:rPr>
          <w:b/>
          <w:bCs/>
          <w:iCs/>
          <w:color w:val="auto"/>
          <w:sz w:val="20"/>
        </w:rPr>
      </w:pPr>
    </w:p>
    <w:p w:rsidRPr="00565605" w:rsidR="00385396" w:rsidP="1D4E498C" w:rsidRDefault="286CD04B" w14:paraId="11D32C8D"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1D4E498C">
        <w:rPr>
          <w:rFonts w:eastAsia="Times New Roman"/>
          <w:b/>
          <w:bCs/>
          <w:i w:val="0"/>
          <w:color w:val="000000" w:themeColor="accent4"/>
          <w:sz w:val="20"/>
          <w:szCs w:val="20"/>
          <w:lang w:val="en-IN"/>
        </w:rPr>
        <w:t>Copyright and Terms of Use Statement</w:t>
      </w:r>
      <w:r w:rsidRPr="1D4E498C">
        <w:rPr>
          <w:rFonts w:eastAsia="Times New Roman"/>
          <w:i w:val="0"/>
          <w:color w:val="000000" w:themeColor="accent4"/>
          <w:sz w:val="20"/>
          <w:szCs w:val="20"/>
          <w:lang w:val="en-US"/>
        </w:rPr>
        <w:t> </w:t>
      </w:r>
    </w:p>
    <w:p w:rsidRPr="00565605" w:rsidR="00385396" w:rsidP="1D4E498C" w:rsidRDefault="286CD04B" w14:paraId="6D60DBEF" w14:textId="347B25E3">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1D4E498C">
        <w:rPr>
          <w:rFonts w:eastAsia="Times New Roman"/>
          <w:b/>
          <w:bCs/>
          <w:i w:val="0"/>
          <w:color w:val="1F1F11"/>
          <w:sz w:val="20"/>
          <w:szCs w:val="20"/>
          <w:shd w:val="clear" w:color="auto" w:fill="FFFFFF"/>
          <w:lang w:val="en-US"/>
        </w:rPr>
        <w:t>© Australian Curriculum, Assessment and Reporting Authority 202</w:t>
      </w:r>
      <w:r w:rsidRPr="1D4E498C" w:rsidR="5224A49B">
        <w:rPr>
          <w:rFonts w:eastAsia="Times New Roman"/>
          <w:b/>
          <w:bCs/>
          <w:i w:val="0"/>
          <w:color w:val="1F1F11"/>
          <w:sz w:val="20"/>
          <w:szCs w:val="20"/>
          <w:shd w:val="clear" w:color="auto" w:fill="FFFFFF"/>
          <w:lang w:val="en-US"/>
        </w:rPr>
        <w:t>2</w:t>
      </w:r>
      <w:r w:rsidRPr="1D4E498C">
        <w:rPr>
          <w:rFonts w:eastAsia="Times New Roman"/>
          <w:i w:val="0"/>
          <w:color w:val="1F1F11"/>
          <w:sz w:val="20"/>
          <w:szCs w:val="20"/>
          <w:lang w:val="en-US"/>
        </w:rPr>
        <w:t> </w:t>
      </w:r>
    </w:p>
    <w:p w:rsidRPr="00565605" w:rsidR="00385396" w:rsidP="1D4E498C" w:rsidRDefault="286CD04B" w14:paraId="37E2614D" w14:textId="77777777">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1D4E498C">
        <w:rPr>
          <w:rFonts w:eastAsia="Times New Roman"/>
          <w:i w:val="0"/>
          <w:color w:val="1F1F11"/>
          <w:sz w:val="20"/>
          <w:szCs w:val="20"/>
          <w:shd w:val="clear" w:color="auto" w:fill="FFFFFF"/>
          <w:lang w:val="en-US"/>
        </w:rPr>
        <w:t>The </w:t>
      </w:r>
      <w:r w:rsidRPr="1D4E498C">
        <w:rPr>
          <w:rFonts w:eastAsia="Times New Roman"/>
          <w:i w:val="0"/>
          <w:color w:val="222222"/>
          <w:sz w:val="20"/>
          <w:szCs w:val="20"/>
          <w:lang w:val="en-US"/>
        </w:rPr>
        <w:t>material published in this work is subject to copyright pursuant to the Copyright Act 1968 (</w:t>
      </w:r>
      <w:proofErr w:type="spellStart"/>
      <w:r w:rsidRPr="1D4E498C">
        <w:rPr>
          <w:rFonts w:eastAsia="Times New Roman"/>
          <w:i w:val="0"/>
          <w:color w:val="222222"/>
          <w:sz w:val="20"/>
          <w:szCs w:val="20"/>
          <w:lang w:val="en-US"/>
        </w:rPr>
        <w:t>Cth</w:t>
      </w:r>
      <w:proofErr w:type="spellEnd"/>
      <w:r w:rsidRPr="1D4E498C">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rsidRPr="00385396" w:rsidR="00385396" w:rsidP="1D4E498C" w:rsidRDefault="286CD04B" w14:paraId="02BB9C05"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1D4E498C">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r w:rsidRPr="1D4E498C">
          <w:rPr>
            <w:rFonts w:eastAsia="Times New Roman"/>
            <w:i w:val="0"/>
            <w:color w:val="0563C1"/>
            <w:sz w:val="20"/>
            <w:szCs w:val="20"/>
            <w:u w:val="single"/>
            <w:lang w:val="en-US"/>
          </w:rPr>
          <w:t>https://www.acara.edu.au/contact-us/copyright</w:t>
        </w:r>
      </w:hyperlink>
      <w:r w:rsidRPr="1D4E498C">
        <w:rPr>
          <w:rFonts w:eastAsia="Times New Roman"/>
          <w:i w:val="0"/>
          <w:color w:val="auto"/>
          <w:sz w:val="20"/>
          <w:szCs w:val="20"/>
          <w:lang w:val="en-US"/>
        </w:rPr>
        <w:t> </w:t>
      </w:r>
    </w:p>
    <w:p w:rsidR="00385396" w:rsidRDefault="00385396" w14:paraId="179F5FDD" w14:textId="0827F823">
      <w:pPr>
        <w:spacing w:before="160" w:after="0" w:line="360" w:lineRule="auto"/>
        <w:rPr>
          <w:bCs/>
          <w:lang w:val="en-US"/>
        </w:rPr>
      </w:pPr>
      <w:r>
        <w:rPr>
          <w:bCs/>
          <w:lang w:val="en-US"/>
        </w:rPr>
        <w:br w:type="page"/>
      </w:r>
    </w:p>
    <w:p w:rsidRPr="00035217" w:rsidR="0070702A" w:rsidP="0070702A" w:rsidRDefault="0070702A" w14:paraId="6C025623" w14:textId="0DFA5A09">
      <w:pPr>
        <w:pStyle w:val="Heading1"/>
        <w:rPr>
          <w:rFonts w:ascii="Arial" w:hAnsi="Arial" w:cs="Arial"/>
          <w:b/>
          <w:bCs/>
          <w:i w:val="0"/>
          <w:iCs/>
          <w:color w:val="auto"/>
          <w:sz w:val="24"/>
          <w:szCs w:val="24"/>
        </w:rPr>
      </w:pPr>
      <w:bookmarkStart w:name="_Toc81842154" w:id="0"/>
      <w:bookmarkStart w:name="_Toc82116523" w:id="1"/>
      <w:bookmarkStart w:name="F10AustralianCurriculum" w:id="2"/>
      <w:r w:rsidRPr="00035217">
        <w:rPr>
          <w:rFonts w:ascii="Arial" w:hAnsi="Arial" w:cs="Arial"/>
          <w:b/>
          <w:bCs/>
          <w:i w:val="0"/>
          <w:iCs/>
          <w:color w:val="auto"/>
          <w:sz w:val="24"/>
          <w:szCs w:val="24"/>
        </w:rPr>
        <w:lastRenderedPageBreak/>
        <w:t>TABLE OF CONTENTS</w:t>
      </w:r>
    </w:p>
    <w:p w:rsidRPr="00035217" w:rsidR="00F7233B" w:rsidP="00F7233B" w:rsidRDefault="00333438" w14:paraId="607DC1CB" w14:textId="3257F935">
      <w:pPr>
        <w:pStyle w:val="TOC1"/>
        <w:rPr>
          <w:rFonts w:asciiTheme="minorHAnsi" w:hAnsiTheme="minorHAnsi" w:eastAsiaTheme="minorEastAsia" w:cstheme="minorBidi"/>
          <w:b w:val="0"/>
          <w:bCs w:val="0"/>
          <w:color w:val="auto"/>
          <w:sz w:val="22"/>
          <w:szCs w:val="22"/>
          <w:lang w:val="en-AU" w:eastAsia="en-AU"/>
        </w:rPr>
      </w:pPr>
      <w:r w:rsidRPr="00035217">
        <w:rPr>
          <w:color w:val="auto"/>
          <w:sz w:val="28"/>
          <w:szCs w:val="28"/>
        </w:rPr>
        <w:fldChar w:fldCharType="begin"/>
      </w:r>
      <w:r w:rsidRPr="00035217">
        <w:rPr>
          <w:bCs w:val="0"/>
          <w:iCs/>
          <w:caps w:val="0"/>
          <w:color w:val="auto"/>
          <w:sz w:val="28"/>
          <w:szCs w:val="28"/>
        </w:rPr>
        <w:instrText xml:space="preserve"> TOC \h \z \t "ACARA - HEADING 1,1,ACARA - Heading 2,2,ACARA - EoKS HEADING 1,1,ACARA - EoKS Heading 2,2" </w:instrText>
      </w:r>
      <w:r w:rsidRPr="00035217">
        <w:rPr>
          <w:color w:val="auto"/>
          <w:sz w:val="28"/>
          <w:szCs w:val="28"/>
        </w:rPr>
        <w:fldChar w:fldCharType="separate"/>
      </w:r>
      <w:hyperlink w:history="1" w:anchor="_Toc94884760">
        <w:r w:rsidRPr="00035217" w:rsidR="00F7233B">
          <w:rPr>
            <w:rStyle w:val="Hyperlink"/>
            <w:b w:val="0"/>
            <w:bCs w:val="0"/>
            <w:color w:val="auto"/>
            <w:sz w:val="22"/>
            <w:szCs w:val="22"/>
          </w:rPr>
          <w:t>F–10 AUSTRALIAN CURRICULUM: THE ARTS – visual arts</w:t>
        </w:r>
        <w:r w:rsidRPr="00035217" w:rsidR="00F7233B">
          <w:rPr>
            <w:b w:val="0"/>
            <w:bCs w:val="0"/>
            <w:webHidden/>
            <w:color w:val="auto"/>
            <w:sz w:val="22"/>
            <w:szCs w:val="22"/>
          </w:rPr>
          <w:tab/>
        </w:r>
        <w:r w:rsidRPr="00035217" w:rsidR="00F7233B">
          <w:rPr>
            <w:b w:val="0"/>
            <w:bCs w:val="0"/>
            <w:webHidden/>
            <w:color w:val="auto"/>
            <w:sz w:val="22"/>
            <w:szCs w:val="22"/>
          </w:rPr>
          <w:fldChar w:fldCharType="begin"/>
        </w:r>
        <w:r w:rsidRPr="00035217" w:rsidR="00F7233B">
          <w:rPr>
            <w:b w:val="0"/>
            <w:bCs w:val="0"/>
            <w:webHidden/>
            <w:color w:val="auto"/>
            <w:sz w:val="22"/>
            <w:szCs w:val="22"/>
          </w:rPr>
          <w:instrText xml:space="preserve"> PAGEREF _Toc94884760 \h </w:instrText>
        </w:r>
        <w:r w:rsidRPr="00035217" w:rsidR="00F7233B">
          <w:rPr>
            <w:b w:val="0"/>
            <w:bCs w:val="0"/>
            <w:webHidden/>
            <w:color w:val="auto"/>
            <w:sz w:val="22"/>
            <w:szCs w:val="22"/>
          </w:rPr>
        </w:r>
        <w:r w:rsidRPr="00035217" w:rsidR="00F7233B">
          <w:rPr>
            <w:b w:val="0"/>
            <w:bCs w:val="0"/>
            <w:webHidden/>
            <w:color w:val="auto"/>
            <w:sz w:val="22"/>
            <w:szCs w:val="22"/>
          </w:rPr>
          <w:fldChar w:fldCharType="separate"/>
        </w:r>
        <w:r w:rsidRPr="00035217" w:rsidR="00F7233B">
          <w:rPr>
            <w:b w:val="0"/>
            <w:bCs w:val="0"/>
            <w:webHidden/>
            <w:color w:val="auto"/>
            <w:sz w:val="22"/>
            <w:szCs w:val="22"/>
          </w:rPr>
          <w:t>3</w:t>
        </w:r>
        <w:r w:rsidRPr="00035217" w:rsidR="00F7233B">
          <w:rPr>
            <w:b w:val="0"/>
            <w:bCs w:val="0"/>
            <w:webHidden/>
            <w:color w:val="auto"/>
            <w:sz w:val="22"/>
            <w:szCs w:val="22"/>
          </w:rPr>
          <w:fldChar w:fldCharType="end"/>
        </w:r>
      </w:hyperlink>
    </w:p>
    <w:p w:rsidRPr="00035217" w:rsidR="00F7233B" w:rsidP="00F7233B" w:rsidRDefault="00410AD0" w14:paraId="53807CA9" w14:textId="04BE9125">
      <w:pPr>
        <w:pStyle w:val="TOC1"/>
        <w:rPr>
          <w:rFonts w:asciiTheme="minorHAnsi" w:hAnsiTheme="minorHAnsi" w:eastAsiaTheme="minorEastAsia" w:cstheme="minorBidi"/>
          <w:b w:val="0"/>
          <w:bCs w:val="0"/>
          <w:color w:val="auto"/>
          <w:sz w:val="22"/>
          <w:szCs w:val="22"/>
          <w:lang w:val="en-AU" w:eastAsia="en-AU"/>
        </w:rPr>
      </w:pPr>
      <w:hyperlink w:history="1" w:anchor="_Toc94884761">
        <w:r w:rsidRPr="00035217" w:rsidR="00F7233B">
          <w:rPr>
            <w:rStyle w:val="Hyperlink"/>
            <w:b w:val="0"/>
            <w:bCs w:val="0"/>
            <w:color w:val="auto"/>
            <w:sz w:val="22"/>
            <w:szCs w:val="22"/>
          </w:rPr>
          <w:t>examples of knowledge and skills</w:t>
        </w:r>
        <w:r w:rsidRPr="00035217" w:rsidR="00F7233B">
          <w:rPr>
            <w:b w:val="0"/>
            <w:bCs w:val="0"/>
            <w:webHidden/>
            <w:color w:val="auto"/>
            <w:sz w:val="22"/>
            <w:szCs w:val="22"/>
          </w:rPr>
          <w:tab/>
        </w:r>
        <w:r w:rsidRPr="00035217" w:rsidR="00F7233B">
          <w:rPr>
            <w:b w:val="0"/>
            <w:bCs w:val="0"/>
            <w:webHidden/>
            <w:color w:val="auto"/>
            <w:sz w:val="22"/>
            <w:szCs w:val="22"/>
          </w:rPr>
          <w:fldChar w:fldCharType="begin"/>
        </w:r>
        <w:r w:rsidRPr="00035217" w:rsidR="00F7233B">
          <w:rPr>
            <w:b w:val="0"/>
            <w:bCs w:val="0"/>
            <w:webHidden/>
            <w:color w:val="auto"/>
            <w:sz w:val="22"/>
            <w:szCs w:val="22"/>
          </w:rPr>
          <w:instrText xml:space="preserve"> PAGEREF _Toc94884761 \h </w:instrText>
        </w:r>
        <w:r w:rsidRPr="00035217" w:rsidR="00F7233B">
          <w:rPr>
            <w:b w:val="0"/>
            <w:bCs w:val="0"/>
            <w:webHidden/>
            <w:color w:val="auto"/>
            <w:sz w:val="22"/>
            <w:szCs w:val="22"/>
          </w:rPr>
        </w:r>
        <w:r w:rsidRPr="00035217" w:rsidR="00F7233B">
          <w:rPr>
            <w:b w:val="0"/>
            <w:bCs w:val="0"/>
            <w:webHidden/>
            <w:color w:val="auto"/>
            <w:sz w:val="22"/>
            <w:szCs w:val="22"/>
          </w:rPr>
          <w:fldChar w:fldCharType="separate"/>
        </w:r>
        <w:r w:rsidRPr="00035217" w:rsidR="00F7233B">
          <w:rPr>
            <w:b w:val="0"/>
            <w:bCs w:val="0"/>
            <w:webHidden/>
            <w:color w:val="auto"/>
            <w:sz w:val="22"/>
            <w:szCs w:val="22"/>
          </w:rPr>
          <w:t>3</w:t>
        </w:r>
        <w:r w:rsidRPr="00035217" w:rsidR="00F7233B">
          <w:rPr>
            <w:b w:val="0"/>
            <w:bCs w:val="0"/>
            <w:webHidden/>
            <w:color w:val="auto"/>
            <w:sz w:val="22"/>
            <w:szCs w:val="22"/>
          </w:rPr>
          <w:fldChar w:fldCharType="end"/>
        </w:r>
      </w:hyperlink>
    </w:p>
    <w:p w:rsidRPr="00035217" w:rsidR="00F7233B" w:rsidP="00F7233B" w:rsidRDefault="00410AD0" w14:paraId="033B392A" w14:textId="2E6B142D">
      <w:pPr>
        <w:pStyle w:val="TOC2"/>
        <w:ind w:left="284"/>
        <w:rPr>
          <w:rFonts w:asciiTheme="minorHAnsi" w:hAnsiTheme="minorHAnsi" w:eastAsiaTheme="minorEastAsia" w:cstheme="minorBidi"/>
          <w:b w:val="0"/>
          <w:iCs w:val="0"/>
          <w:color w:val="auto"/>
          <w:sz w:val="22"/>
          <w:szCs w:val="22"/>
          <w:lang w:eastAsia="en-AU"/>
        </w:rPr>
      </w:pPr>
      <w:hyperlink w:history="1" w:anchor="_Toc94884762">
        <w:r w:rsidRPr="00035217" w:rsidR="00F7233B">
          <w:rPr>
            <w:rStyle w:val="Hyperlink"/>
            <w:b w:val="0"/>
            <w:color w:val="auto"/>
            <w:sz w:val="22"/>
            <w:szCs w:val="22"/>
          </w:rPr>
          <w:t>Introduction</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62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3</w:t>
        </w:r>
        <w:r w:rsidRPr="00035217" w:rsidR="00F7233B">
          <w:rPr>
            <w:b w:val="0"/>
            <w:webHidden/>
            <w:color w:val="auto"/>
            <w:sz w:val="22"/>
            <w:szCs w:val="22"/>
          </w:rPr>
          <w:fldChar w:fldCharType="end"/>
        </w:r>
      </w:hyperlink>
    </w:p>
    <w:p w:rsidRPr="00035217" w:rsidR="00F7233B" w:rsidP="00F7233B" w:rsidRDefault="00410AD0" w14:paraId="120CA49A" w14:textId="767204A7">
      <w:pPr>
        <w:pStyle w:val="TOC2"/>
        <w:ind w:left="284"/>
        <w:rPr>
          <w:rFonts w:asciiTheme="minorHAnsi" w:hAnsiTheme="minorHAnsi" w:eastAsiaTheme="minorEastAsia" w:cstheme="minorBidi"/>
          <w:b w:val="0"/>
          <w:iCs w:val="0"/>
          <w:color w:val="auto"/>
          <w:sz w:val="22"/>
          <w:szCs w:val="22"/>
          <w:lang w:eastAsia="en-AU"/>
        </w:rPr>
      </w:pPr>
      <w:hyperlink w:history="1" w:anchor="_Toc94884763">
        <w:r w:rsidRPr="00035217" w:rsidR="00F7233B">
          <w:rPr>
            <w:rStyle w:val="Hyperlink"/>
            <w:b w:val="0"/>
            <w:color w:val="auto"/>
            <w:sz w:val="22"/>
            <w:szCs w:val="22"/>
          </w:rPr>
          <w:t>Overview of the examples of knowledge and skills in Visual Art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63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5</w:t>
        </w:r>
        <w:r w:rsidRPr="00035217" w:rsidR="00F7233B">
          <w:rPr>
            <w:b w:val="0"/>
            <w:webHidden/>
            <w:color w:val="auto"/>
            <w:sz w:val="22"/>
            <w:szCs w:val="22"/>
          </w:rPr>
          <w:fldChar w:fldCharType="end"/>
        </w:r>
      </w:hyperlink>
    </w:p>
    <w:p w:rsidRPr="00035217" w:rsidR="00F7233B" w:rsidP="00F7233B" w:rsidRDefault="00410AD0" w14:paraId="0A135F19" w14:textId="770F139B">
      <w:pPr>
        <w:pStyle w:val="TOC1"/>
        <w:rPr>
          <w:rFonts w:asciiTheme="minorHAnsi" w:hAnsiTheme="minorHAnsi" w:eastAsiaTheme="minorEastAsia" w:cstheme="minorBidi"/>
          <w:b w:val="0"/>
          <w:bCs w:val="0"/>
          <w:color w:val="auto"/>
          <w:sz w:val="22"/>
          <w:szCs w:val="22"/>
          <w:lang w:val="en-AU" w:eastAsia="en-AU"/>
        </w:rPr>
      </w:pPr>
      <w:hyperlink w:history="1" w:anchor="_Toc94884764">
        <w:r w:rsidRPr="00035217" w:rsidR="00F7233B">
          <w:rPr>
            <w:rStyle w:val="Hyperlink"/>
            <w:b w:val="0"/>
            <w:bCs w:val="0"/>
            <w:color w:val="auto"/>
            <w:sz w:val="22"/>
            <w:szCs w:val="22"/>
          </w:rPr>
          <w:t>VISUAL CONVENTIONS – EXAMPLES OF KNOWLEDGE AND SKILLS</w:t>
        </w:r>
        <w:r w:rsidRPr="00035217" w:rsidR="00F7233B">
          <w:rPr>
            <w:b w:val="0"/>
            <w:bCs w:val="0"/>
            <w:webHidden/>
            <w:color w:val="auto"/>
            <w:sz w:val="22"/>
            <w:szCs w:val="22"/>
          </w:rPr>
          <w:tab/>
        </w:r>
        <w:r w:rsidRPr="00035217" w:rsidR="00F7233B">
          <w:rPr>
            <w:b w:val="0"/>
            <w:bCs w:val="0"/>
            <w:webHidden/>
            <w:color w:val="auto"/>
            <w:sz w:val="22"/>
            <w:szCs w:val="22"/>
          </w:rPr>
          <w:fldChar w:fldCharType="begin"/>
        </w:r>
        <w:r w:rsidRPr="00035217" w:rsidR="00F7233B">
          <w:rPr>
            <w:b w:val="0"/>
            <w:bCs w:val="0"/>
            <w:webHidden/>
            <w:color w:val="auto"/>
            <w:sz w:val="22"/>
            <w:szCs w:val="22"/>
          </w:rPr>
          <w:instrText xml:space="preserve"> PAGEREF _Toc94884764 \h </w:instrText>
        </w:r>
        <w:r w:rsidRPr="00035217" w:rsidR="00F7233B">
          <w:rPr>
            <w:b w:val="0"/>
            <w:bCs w:val="0"/>
            <w:webHidden/>
            <w:color w:val="auto"/>
            <w:sz w:val="22"/>
            <w:szCs w:val="22"/>
          </w:rPr>
        </w:r>
        <w:r w:rsidRPr="00035217" w:rsidR="00F7233B">
          <w:rPr>
            <w:b w:val="0"/>
            <w:bCs w:val="0"/>
            <w:webHidden/>
            <w:color w:val="auto"/>
            <w:sz w:val="22"/>
            <w:szCs w:val="22"/>
          </w:rPr>
          <w:fldChar w:fldCharType="separate"/>
        </w:r>
        <w:r w:rsidRPr="00035217" w:rsidR="00F7233B">
          <w:rPr>
            <w:b w:val="0"/>
            <w:bCs w:val="0"/>
            <w:webHidden/>
            <w:color w:val="auto"/>
            <w:sz w:val="22"/>
            <w:szCs w:val="22"/>
          </w:rPr>
          <w:t>7</w:t>
        </w:r>
        <w:r w:rsidRPr="00035217" w:rsidR="00F7233B">
          <w:rPr>
            <w:b w:val="0"/>
            <w:bCs w:val="0"/>
            <w:webHidden/>
            <w:color w:val="auto"/>
            <w:sz w:val="22"/>
            <w:szCs w:val="22"/>
          </w:rPr>
          <w:fldChar w:fldCharType="end"/>
        </w:r>
      </w:hyperlink>
    </w:p>
    <w:p w:rsidRPr="00035217" w:rsidR="00F7233B" w:rsidP="00F7233B" w:rsidRDefault="00410AD0" w14:paraId="24340093" w14:textId="0FF8BB15">
      <w:pPr>
        <w:pStyle w:val="TOC2"/>
        <w:ind w:left="284"/>
        <w:rPr>
          <w:rFonts w:asciiTheme="minorHAnsi" w:hAnsiTheme="minorHAnsi" w:eastAsiaTheme="minorEastAsia" w:cstheme="minorBidi"/>
          <w:b w:val="0"/>
          <w:iCs w:val="0"/>
          <w:color w:val="auto"/>
          <w:sz w:val="22"/>
          <w:szCs w:val="22"/>
          <w:lang w:eastAsia="en-AU"/>
        </w:rPr>
      </w:pPr>
      <w:hyperlink w:history="1" w:anchor="_Toc94884765">
        <w:r w:rsidRPr="00035217" w:rsidR="00F7233B">
          <w:rPr>
            <w:rStyle w:val="Hyperlink"/>
            <w:b w:val="0"/>
            <w:color w:val="auto"/>
            <w:sz w:val="22"/>
            <w:szCs w:val="22"/>
          </w:rPr>
          <w:t>Elements of art/design</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65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7</w:t>
        </w:r>
        <w:r w:rsidRPr="00035217" w:rsidR="00F7233B">
          <w:rPr>
            <w:b w:val="0"/>
            <w:webHidden/>
            <w:color w:val="auto"/>
            <w:sz w:val="22"/>
            <w:szCs w:val="22"/>
          </w:rPr>
          <w:fldChar w:fldCharType="end"/>
        </w:r>
      </w:hyperlink>
    </w:p>
    <w:p w:rsidRPr="00035217" w:rsidR="00F7233B" w:rsidP="00F7233B" w:rsidRDefault="00410AD0" w14:paraId="7A06CD9B" w14:textId="1F107119">
      <w:pPr>
        <w:pStyle w:val="TOC2"/>
        <w:ind w:left="284"/>
        <w:rPr>
          <w:rFonts w:asciiTheme="minorHAnsi" w:hAnsiTheme="minorHAnsi" w:eastAsiaTheme="minorEastAsia" w:cstheme="minorBidi"/>
          <w:b w:val="0"/>
          <w:iCs w:val="0"/>
          <w:color w:val="auto"/>
          <w:sz w:val="22"/>
          <w:szCs w:val="22"/>
          <w:lang w:eastAsia="en-AU"/>
        </w:rPr>
      </w:pPr>
      <w:hyperlink w:history="1" w:anchor="_Toc94884766">
        <w:r w:rsidRPr="00035217" w:rsidR="00F7233B">
          <w:rPr>
            <w:rStyle w:val="Hyperlink"/>
            <w:b w:val="0"/>
            <w:color w:val="auto"/>
            <w:sz w:val="22"/>
            <w:szCs w:val="22"/>
          </w:rPr>
          <w:t>Principles of art/design</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66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15</w:t>
        </w:r>
        <w:r w:rsidRPr="00035217" w:rsidR="00F7233B">
          <w:rPr>
            <w:b w:val="0"/>
            <w:webHidden/>
            <w:color w:val="auto"/>
            <w:sz w:val="22"/>
            <w:szCs w:val="22"/>
          </w:rPr>
          <w:fldChar w:fldCharType="end"/>
        </w:r>
      </w:hyperlink>
    </w:p>
    <w:p w:rsidRPr="00035217" w:rsidR="00F7233B" w:rsidP="00F7233B" w:rsidRDefault="00410AD0" w14:paraId="720ABB13" w14:textId="29F7D40C">
      <w:pPr>
        <w:pStyle w:val="TOC2"/>
        <w:ind w:left="284"/>
        <w:rPr>
          <w:rFonts w:asciiTheme="minorHAnsi" w:hAnsiTheme="minorHAnsi" w:eastAsiaTheme="minorEastAsia" w:cstheme="minorBidi"/>
          <w:b w:val="0"/>
          <w:iCs w:val="0"/>
          <w:color w:val="auto"/>
          <w:sz w:val="22"/>
          <w:szCs w:val="22"/>
          <w:lang w:eastAsia="en-AU"/>
        </w:rPr>
      </w:pPr>
      <w:hyperlink w:history="1" w:anchor="_Toc94884767">
        <w:r w:rsidRPr="00035217" w:rsidR="00F7233B">
          <w:rPr>
            <w:rStyle w:val="Hyperlink"/>
            <w:b w:val="0"/>
            <w:color w:val="auto"/>
            <w:sz w:val="22"/>
            <w:szCs w:val="22"/>
          </w:rPr>
          <w:t>Composition</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67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19</w:t>
        </w:r>
        <w:r w:rsidRPr="00035217" w:rsidR="00F7233B">
          <w:rPr>
            <w:b w:val="0"/>
            <w:webHidden/>
            <w:color w:val="auto"/>
            <w:sz w:val="22"/>
            <w:szCs w:val="22"/>
          </w:rPr>
          <w:fldChar w:fldCharType="end"/>
        </w:r>
      </w:hyperlink>
    </w:p>
    <w:p w:rsidRPr="00035217" w:rsidR="00F7233B" w:rsidP="00F7233B" w:rsidRDefault="00410AD0" w14:paraId="20B7CD34" w14:textId="006619FC">
      <w:pPr>
        <w:pStyle w:val="TOC2"/>
        <w:ind w:left="284"/>
        <w:rPr>
          <w:rFonts w:asciiTheme="minorHAnsi" w:hAnsiTheme="minorHAnsi" w:eastAsiaTheme="minorEastAsia" w:cstheme="minorBidi"/>
          <w:b w:val="0"/>
          <w:iCs w:val="0"/>
          <w:color w:val="auto"/>
          <w:sz w:val="22"/>
          <w:szCs w:val="22"/>
          <w:lang w:eastAsia="en-AU"/>
        </w:rPr>
      </w:pPr>
      <w:hyperlink w:history="1" w:anchor="_Toc94884768">
        <w:r w:rsidRPr="00035217" w:rsidR="00F7233B">
          <w:rPr>
            <w:rStyle w:val="Hyperlink"/>
            <w:b w:val="0"/>
            <w:color w:val="auto"/>
            <w:sz w:val="22"/>
            <w:szCs w:val="22"/>
          </w:rPr>
          <w:t>Appropriation</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68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20</w:t>
        </w:r>
        <w:r w:rsidRPr="00035217" w:rsidR="00F7233B">
          <w:rPr>
            <w:b w:val="0"/>
            <w:webHidden/>
            <w:color w:val="auto"/>
            <w:sz w:val="22"/>
            <w:szCs w:val="22"/>
          </w:rPr>
          <w:fldChar w:fldCharType="end"/>
        </w:r>
      </w:hyperlink>
    </w:p>
    <w:p w:rsidRPr="00035217" w:rsidR="00F7233B" w:rsidP="00F7233B" w:rsidRDefault="00410AD0" w14:paraId="4647FCC3" w14:textId="2FDAC534">
      <w:pPr>
        <w:pStyle w:val="TOC1"/>
        <w:rPr>
          <w:rFonts w:asciiTheme="minorHAnsi" w:hAnsiTheme="minorHAnsi" w:eastAsiaTheme="minorEastAsia" w:cstheme="minorBidi"/>
          <w:b w:val="0"/>
          <w:bCs w:val="0"/>
          <w:color w:val="auto"/>
          <w:sz w:val="22"/>
          <w:szCs w:val="22"/>
          <w:lang w:val="en-AU" w:eastAsia="en-AU"/>
        </w:rPr>
      </w:pPr>
      <w:hyperlink w:history="1" w:anchor="_Toc94884769">
        <w:r w:rsidRPr="00035217" w:rsidR="00F7233B">
          <w:rPr>
            <w:rStyle w:val="Hyperlink"/>
            <w:b w:val="0"/>
            <w:bCs w:val="0"/>
            <w:color w:val="auto"/>
            <w:sz w:val="22"/>
            <w:szCs w:val="22"/>
          </w:rPr>
          <w:t>VISUAL ARTS PROCESSES – EXAMPLES OF KNOWLEDGE AND SKILLS</w:t>
        </w:r>
        <w:r w:rsidRPr="00035217" w:rsidR="00F7233B">
          <w:rPr>
            <w:b w:val="0"/>
            <w:bCs w:val="0"/>
            <w:webHidden/>
            <w:color w:val="auto"/>
            <w:sz w:val="22"/>
            <w:szCs w:val="22"/>
          </w:rPr>
          <w:tab/>
        </w:r>
        <w:r w:rsidRPr="00035217" w:rsidR="00F7233B">
          <w:rPr>
            <w:b w:val="0"/>
            <w:bCs w:val="0"/>
            <w:webHidden/>
            <w:color w:val="auto"/>
            <w:sz w:val="22"/>
            <w:szCs w:val="22"/>
          </w:rPr>
          <w:fldChar w:fldCharType="begin"/>
        </w:r>
        <w:r w:rsidRPr="00035217" w:rsidR="00F7233B">
          <w:rPr>
            <w:b w:val="0"/>
            <w:bCs w:val="0"/>
            <w:webHidden/>
            <w:color w:val="auto"/>
            <w:sz w:val="22"/>
            <w:szCs w:val="22"/>
          </w:rPr>
          <w:instrText xml:space="preserve"> PAGEREF _Toc94884769 \h </w:instrText>
        </w:r>
        <w:r w:rsidRPr="00035217" w:rsidR="00F7233B">
          <w:rPr>
            <w:b w:val="0"/>
            <w:bCs w:val="0"/>
            <w:webHidden/>
            <w:color w:val="auto"/>
            <w:sz w:val="22"/>
            <w:szCs w:val="22"/>
          </w:rPr>
        </w:r>
        <w:r w:rsidRPr="00035217" w:rsidR="00F7233B">
          <w:rPr>
            <w:b w:val="0"/>
            <w:bCs w:val="0"/>
            <w:webHidden/>
            <w:color w:val="auto"/>
            <w:sz w:val="22"/>
            <w:szCs w:val="22"/>
          </w:rPr>
          <w:fldChar w:fldCharType="separate"/>
        </w:r>
        <w:r w:rsidRPr="00035217" w:rsidR="00F7233B">
          <w:rPr>
            <w:b w:val="0"/>
            <w:bCs w:val="0"/>
            <w:webHidden/>
            <w:color w:val="auto"/>
            <w:sz w:val="22"/>
            <w:szCs w:val="22"/>
          </w:rPr>
          <w:t>21</w:t>
        </w:r>
        <w:r w:rsidRPr="00035217" w:rsidR="00F7233B">
          <w:rPr>
            <w:b w:val="0"/>
            <w:bCs w:val="0"/>
            <w:webHidden/>
            <w:color w:val="auto"/>
            <w:sz w:val="22"/>
            <w:szCs w:val="22"/>
          </w:rPr>
          <w:fldChar w:fldCharType="end"/>
        </w:r>
      </w:hyperlink>
    </w:p>
    <w:p w:rsidRPr="00035217" w:rsidR="00F7233B" w:rsidP="00F7233B" w:rsidRDefault="00410AD0" w14:paraId="52B89982" w14:textId="513C12D6">
      <w:pPr>
        <w:pStyle w:val="TOC2"/>
        <w:ind w:left="284"/>
        <w:rPr>
          <w:rFonts w:asciiTheme="minorHAnsi" w:hAnsiTheme="minorHAnsi" w:eastAsiaTheme="minorEastAsia" w:cstheme="minorBidi"/>
          <w:b w:val="0"/>
          <w:iCs w:val="0"/>
          <w:color w:val="auto"/>
          <w:sz w:val="22"/>
          <w:szCs w:val="22"/>
          <w:lang w:eastAsia="en-AU"/>
        </w:rPr>
      </w:pPr>
      <w:hyperlink w:history="1" w:anchor="_Toc94884770">
        <w:r w:rsidRPr="00035217" w:rsidR="00F7233B">
          <w:rPr>
            <w:rStyle w:val="Hyperlink"/>
            <w:b w:val="0"/>
            <w:color w:val="auto"/>
            <w:sz w:val="22"/>
            <w:szCs w:val="22"/>
          </w:rPr>
          <w:t>Working with 2D visual arts form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0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21</w:t>
        </w:r>
        <w:r w:rsidRPr="00035217" w:rsidR="00F7233B">
          <w:rPr>
            <w:b w:val="0"/>
            <w:webHidden/>
            <w:color w:val="auto"/>
            <w:sz w:val="22"/>
            <w:szCs w:val="22"/>
          </w:rPr>
          <w:fldChar w:fldCharType="end"/>
        </w:r>
      </w:hyperlink>
    </w:p>
    <w:p w:rsidRPr="00035217" w:rsidR="00F7233B" w:rsidP="00F7233B" w:rsidRDefault="00410AD0" w14:paraId="0EE5F3CF" w14:textId="10FA236F">
      <w:pPr>
        <w:pStyle w:val="TOC2"/>
        <w:ind w:left="284"/>
        <w:rPr>
          <w:rFonts w:asciiTheme="minorHAnsi" w:hAnsiTheme="minorHAnsi" w:eastAsiaTheme="minorEastAsia" w:cstheme="minorBidi"/>
          <w:b w:val="0"/>
          <w:iCs w:val="0"/>
          <w:color w:val="auto"/>
          <w:sz w:val="22"/>
          <w:szCs w:val="22"/>
          <w:lang w:eastAsia="en-AU"/>
        </w:rPr>
      </w:pPr>
      <w:hyperlink w:history="1" w:anchor="_Toc94884771">
        <w:r w:rsidRPr="00035217" w:rsidR="00F7233B">
          <w:rPr>
            <w:rStyle w:val="Hyperlink"/>
            <w:b w:val="0"/>
            <w:color w:val="auto"/>
            <w:sz w:val="22"/>
            <w:szCs w:val="22"/>
          </w:rPr>
          <w:t>Working with 3D visual arts form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1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31</w:t>
        </w:r>
        <w:r w:rsidRPr="00035217" w:rsidR="00F7233B">
          <w:rPr>
            <w:b w:val="0"/>
            <w:webHidden/>
            <w:color w:val="auto"/>
            <w:sz w:val="22"/>
            <w:szCs w:val="22"/>
          </w:rPr>
          <w:fldChar w:fldCharType="end"/>
        </w:r>
      </w:hyperlink>
    </w:p>
    <w:p w:rsidRPr="00035217" w:rsidR="00F7233B" w:rsidP="00F7233B" w:rsidRDefault="00410AD0" w14:paraId="26C70F0A" w14:textId="76A509B9">
      <w:pPr>
        <w:pStyle w:val="TOC2"/>
        <w:ind w:left="284"/>
        <w:rPr>
          <w:rFonts w:asciiTheme="minorHAnsi" w:hAnsiTheme="minorHAnsi" w:eastAsiaTheme="minorEastAsia" w:cstheme="minorBidi"/>
          <w:b w:val="0"/>
          <w:iCs w:val="0"/>
          <w:color w:val="auto"/>
          <w:sz w:val="22"/>
          <w:szCs w:val="22"/>
          <w:lang w:eastAsia="en-AU"/>
        </w:rPr>
      </w:pPr>
      <w:hyperlink w:history="1" w:anchor="_Toc94884772">
        <w:r w:rsidRPr="00035217" w:rsidR="00F7233B">
          <w:rPr>
            <w:rStyle w:val="Hyperlink"/>
            <w:b w:val="0"/>
            <w:color w:val="auto"/>
            <w:sz w:val="22"/>
            <w:szCs w:val="22"/>
          </w:rPr>
          <w:t>Working with 4D (time-based) visual art form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2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35</w:t>
        </w:r>
        <w:r w:rsidRPr="00035217" w:rsidR="00F7233B">
          <w:rPr>
            <w:b w:val="0"/>
            <w:webHidden/>
            <w:color w:val="auto"/>
            <w:sz w:val="22"/>
            <w:szCs w:val="22"/>
          </w:rPr>
          <w:fldChar w:fldCharType="end"/>
        </w:r>
      </w:hyperlink>
    </w:p>
    <w:p w:rsidRPr="00035217" w:rsidR="00F7233B" w:rsidP="00F7233B" w:rsidRDefault="00410AD0" w14:paraId="3D98A702" w14:textId="78FB3425">
      <w:pPr>
        <w:pStyle w:val="TOC1"/>
        <w:rPr>
          <w:rFonts w:asciiTheme="minorHAnsi" w:hAnsiTheme="minorHAnsi" w:eastAsiaTheme="minorEastAsia" w:cstheme="minorBidi"/>
          <w:b w:val="0"/>
          <w:bCs w:val="0"/>
          <w:color w:val="auto"/>
          <w:sz w:val="22"/>
          <w:szCs w:val="22"/>
          <w:lang w:val="en-AU" w:eastAsia="en-AU"/>
        </w:rPr>
      </w:pPr>
      <w:hyperlink w:history="1" w:anchor="_Toc94884773">
        <w:r w:rsidRPr="00035217" w:rsidR="00F7233B">
          <w:rPr>
            <w:rStyle w:val="Hyperlink"/>
            <w:b w:val="0"/>
            <w:bCs w:val="0"/>
            <w:color w:val="auto"/>
            <w:sz w:val="22"/>
            <w:szCs w:val="22"/>
          </w:rPr>
          <w:t>VISUAL ARTS PRACTICE – EXAMPLES OF KNOWLEDGE AND SKILLS</w:t>
        </w:r>
        <w:r w:rsidRPr="00035217" w:rsidR="00F7233B">
          <w:rPr>
            <w:b w:val="0"/>
            <w:bCs w:val="0"/>
            <w:webHidden/>
            <w:color w:val="auto"/>
            <w:sz w:val="22"/>
            <w:szCs w:val="22"/>
          </w:rPr>
          <w:tab/>
        </w:r>
        <w:r w:rsidRPr="00035217" w:rsidR="00F7233B">
          <w:rPr>
            <w:b w:val="0"/>
            <w:bCs w:val="0"/>
            <w:webHidden/>
            <w:color w:val="auto"/>
            <w:sz w:val="22"/>
            <w:szCs w:val="22"/>
          </w:rPr>
          <w:fldChar w:fldCharType="begin"/>
        </w:r>
        <w:r w:rsidRPr="00035217" w:rsidR="00F7233B">
          <w:rPr>
            <w:b w:val="0"/>
            <w:bCs w:val="0"/>
            <w:webHidden/>
            <w:color w:val="auto"/>
            <w:sz w:val="22"/>
            <w:szCs w:val="22"/>
          </w:rPr>
          <w:instrText xml:space="preserve"> PAGEREF _Toc94884773 \h </w:instrText>
        </w:r>
        <w:r w:rsidRPr="00035217" w:rsidR="00F7233B">
          <w:rPr>
            <w:b w:val="0"/>
            <w:bCs w:val="0"/>
            <w:webHidden/>
            <w:color w:val="auto"/>
            <w:sz w:val="22"/>
            <w:szCs w:val="22"/>
          </w:rPr>
        </w:r>
        <w:r w:rsidRPr="00035217" w:rsidR="00F7233B">
          <w:rPr>
            <w:b w:val="0"/>
            <w:bCs w:val="0"/>
            <w:webHidden/>
            <w:color w:val="auto"/>
            <w:sz w:val="22"/>
            <w:szCs w:val="22"/>
          </w:rPr>
          <w:fldChar w:fldCharType="separate"/>
        </w:r>
        <w:r w:rsidRPr="00035217" w:rsidR="00F7233B">
          <w:rPr>
            <w:b w:val="0"/>
            <w:bCs w:val="0"/>
            <w:webHidden/>
            <w:color w:val="auto"/>
            <w:sz w:val="22"/>
            <w:szCs w:val="22"/>
          </w:rPr>
          <w:t>37</w:t>
        </w:r>
        <w:r w:rsidRPr="00035217" w:rsidR="00F7233B">
          <w:rPr>
            <w:b w:val="0"/>
            <w:bCs w:val="0"/>
            <w:webHidden/>
            <w:color w:val="auto"/>
            <w:sz w:val="22"/>
            <w:szCs w:val="22"/>
          </w:rPr>
          <w:fldChar w:fldCharType="end"/>
        </w:r>
      </w:hyperlink>
    </w:p>
    <w:p w:rsidRPr="00035217" w:rsidR="00F7233B" w:rsidP="00F7233B" w:rsidRDefault="00410AD0" w14:paraId="244BD04B" w14:textId="3BD5A9DC">
      <w:pPr>
        <w:pStyle w:val="TOC2"/>
        <w:ind w:left="284"/>
        <w:rPr>
          <w:rFonts w:asciiTheme="minorHAnsi" w:hAnsiTheme="minorHAnsi" w:eastAsiaTheme="minorEastAsia" w:cstheme="minorBidi"/>
          <w:b w:val="0"/>
          <w:iCs w:val="0"/>
          <w:color w:val="auto"/>
          <w:sz w:val="22"/>
          <w:szCs w:val="22"/>
          <w:lang w:eastAsia="en-AU"/>
        </w:rPr>
      </w:pPr>
      <w:hyperlink w:history="1" w:anchor="_Toc94884774">
        <w:r w:rsidRPr="00035217" w:rsidR="00F7233B">
          <w:rPr>
            <w:rStyle w:val="Hyperlink"/>
            <w:b w:val="0"/>
            <w:color w:val="auto"/>
            <w:sz w:val="22"/>
            <w:szCs w:val="22"/>
          </w:rPr>
          <w:t>Exploring ideas for artwork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4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37</w:t>
        </w:r>
        <w:r w:rsidRPr="00035217" w:rsidR="00F7233B">
          <w:rPr>
            <w:b w:val="0"/>
            <w:webHidden/>
            <w:color w:val="auto"/>
            <w:sz w:val="22"/>
            <w:szCs w:val="22"/>
          </w:rPr>
          <w:fldChar w:fldCharType="end"/>
        </w:r>
      </w:hyperlink>
    </w:p>
    <w:p w:rsidRPr="00035217" w:rsidR="00F7233B" w:rsidP="00F7233B" w:rsidRDefault="00410AD0" w14:paraId="0B829B8D" w14:textId="56EEB676">
      <w:pPr>
        <w:pStyle w:val="TOC2"/>
        <w:ind w:left="284"/>
        <w:rPr>
          <w:rFonts w:asciiTheme="minorHAnsi" w:hAnsiTheme="minorHAnsi" w:eastAsiaTheme="minorEastAsia" w:cstheme="minorBidi"/>
          <w:b w:val="0"/>
          <w:iCs w:val="0"/>
          <w:color w:val="auto"/>
          <w:sz w:val="22"/>
          <w:szCs w:val="22"/>
          <w:lang w:eastAsia="en-AU"/>
        </w:rPr>
      </w:pPr>
      <w:hyperlink w:history="1" w:anchor="_Toc94884775">
        <w:r w:rsidRPr="00035217" w:rsidR="00F7233B">
          <w:rPr>
            <w:rStyle w:val="Hyperlink"/>
            <w:b w:val="0"/>
            <w:color w:val="auto"/>
            <w:sz w:val="22"/>
            <w:szCs w:val="22"/>
          </w:rPr>
          <w:t>Visual arts across cultures, times, places and other context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5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39</w:t>
        </w:r>
        <w:r w:rsidRPr="00035217" w:rsidR="00F7233B">
          <w:rPr>
            <w:b w:val="0"/>
            <w:webHidden/>
            <w:color w:val="auto"/>
            <w:sz w:val="22"/>
            <w:szCs w:val="22"/>
          </w:rPr>
          <w:fldChar w:fldCharType="end"/>
        </w:r>
      </w:hyperlink>
    </w:p>
    <w:p w:rsidRPr="00035217" w:rsidR="00F7233B" w:rsidP="00F7233B" w:rsidRDefault="00410AD0" w14:paraId="2C961C95" w14:textId="74A8740D">
      <w:pPr>
        <w:pStyle w:val="TOC2"/>
        <w:ind w:left="284"/>
        <w:rPr>
          <w:rFonts w:asciiTheme="minorHAnsi" w:hAnsiTheme="minorHAnsi" w:eastAsiaTheme="minorEastAsia" w:cstheme="minorBidi"/>
          <w:b w:val="0"/>
          <w:iCs w:val="0"/>
          <w:color w:val="auto"/>
          <w:sz w:val="22"/>
          <w:szCs w:val="22"/>
          <w:lang w:eastAsia="en-AU"/>
        </w:rPr>
      </w:pPr>
      <w:hyperlink w:history="1" w:anchor="_Toc94884776">
        <w:r w:rsidRPr="00035217" w:rsidR="00F7233B">
          <w:rPr>
            <w:rStyle w:val="Hyperlink"/>
            <w:b w:val="0"/>
            <w:color w:val="auto"/>
            <w:sz w:val="22"/>
            <w:szCs w:val="22"/>
          </w:rPr>
          <w:t>Practices for planning and creating artwork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6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41</w:t>
        </w:r>
        <w:r w:rsidRPr="00035217" w:rsidR="00F7233B">
          <w:rPr>
            <w:b w:val="0"/>
            <w:webHidden/>
            <w:color w:val="auto"/>
            <w:sz w:val="22"/>
            <w:szCs w:val="22"/>
          </w:rPr>
          <w:fldChar w:fldCharType="end"/>
        </w:r>
      </w:hyperlink>
    </w:p>
    <w:p w:rsidRPr="00035217" w:rsidR="00F7233B" w:rsidP="00F7233B" w:rsidRDefault="00410AD0" w14:paraId="15D347FD" w14:textId="38DA6C8B">
      <w:pPr>
        <w:pStyle w:val="TOC2"/>
        <w:ind w:left="284"/>
        <w:rPr>
          <w:rFonts w:asciiTheme="minorHAnsi" w:hAnsiTheme="minorHAnsi" w:eastAsiaTheme="minorEastAsia" w:cstheme="minorBidi"/>
          <w:b w:val="0"/>
          <w:iCs w:val="0"/>
          <w:color w:val="auto"/>
          <w:sz w:val="22"/>
          <w:szCs w:val="22"/>
          <w:lang w:eastAsia="en-AU"/>
        </w:rPr>
      </w:pPr>
      <w:hyperlink w:history="1" w:anchor="_Toc94884777">
        <w:r w:rsidRPr="00035217" w:rsidR="00F7233B">
          <w:rPr>
            <w:rStyle w:val="Hyperlink"/>
            <w:b w:val="0"/>
            <w:color w:val="auto"/>
            <w:sz w:val="22"/>
            <w:szCs w:val="22"/>
          </w:rPr>
          <w:t>Responding to artworks</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7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43</w:t>
        </w:r>
        <w:r w:rsidRPr="00035217" w:rsidR="00F7233B">
          <w:rPr>
            <w:b w:val="0"/>
            <w:webHidden/>
            <w:color w:val="auto"/>
            <w:sz w:val="22"/>
            <w:szCs w:val="22"/>
          </w:rPr>
          <w:fldChar w:fldCharType="end"/>
        </w:r>
      </w:hyperlink>
    </w:p>
    <w:p w:rsidRPr="00035217" w:rsidR="00F7233B" w:rsidP="00F7233B" w:rsidRDefault="00410AD0" w14:paraId="657D6FCD" w14:textId="667F382B">
      <w:pPr>
        <w:pStyle w:val="TOC2"/>
        <w:ind w:left="284"/>
        <w:rPr>
          <w:rFonts w:asciiTheme="minorHAnsi" w:hAnsiTheme="minorHAnsi" w:eastAsiaTheme="minorEastAsia" w:cstheme="minorBidi"/>
          <w:b w:val="0"/>
          <w:iCs w:val="0"/>
          <w:color w:val="auto"/>
          <w:sz w:val="22"/>
          <w:szCs w:val="22"/>
          <w:lang w:eastAsia="en-AU"/>
        </w:rPr>
      </w:pPr>
      <w:hyperlink w:history="1" w:anchor="_Toc94884778">
        <w:r w:rsidRPr="00035217" w:rsidR="00F7233B">
          <w:rPr>
            <w:rStyle w:val="Hyperlink"/>
            <w:b w:val="0"/>
            <w:color w:val="auto"/>
            <w:sz w:val="22"/>
            <w:szCs w:val="22"/>
          </w:rPr>
          <w:t>Sharing and connecting</w:t>
        </w:r>
        <w:r w:rsidRPr="00035217" w:rsidR="00F7233B">
          <w:rPr>
            <w:b w:val="0"/>
            <w:webHidden/>
            <w:color w:val="auto"/>
            <w:sz w:val="22"/>
            <w:szCs w:val="22"/>
          </w:rPr>
          <w:tab/>
        </w:r>
        <w:r w:rsidRPr="00035217" w:rsidR="00F7233B">
          <w:rPr>
            <w:b w:val="0"/>
            <w:webHidden/>
            <w:color w:val="auto"/>
            <w:sz w:val="22"/>
            <w:szCs w:val="22"/>
          </w:rPr>
          <w:fldChar w:fldCharType="begin"/>
        </w:r>
        <w:r w:rsidRPr="00035217" w:rsidR="00F7233B">
          <w:rPr>
            <w:b w:val="0"/>
            <w:webHidden/>
            <w:color w:val="auto"/>
            <w:sz w:val="22"/>
            <w:szCs w:val="22"/>
          </w:rPr>
          <w:instrText xml:space="preserve"> PAGEREF _Toc94884778 \h </w:instrText>
        </w:r>
        <w:r w:rsidRPr="00035217" w:rsidR="00F7233B">
          <w:rPr>
            <w:b w:val="0"/>
            <w:webHidden/>
            <w:color w:val="auto"/>
            <w:sz w:val="22"/>
            <w:szCs w:val="22"/>
          </w:rPr>
        </w:r>
        <w:r w:rsidRPr="00035217" w:rsidR="00F7233B">
          <w:rPr>
            <w:b w:val="0"/>
            <w:webHidden/>
            <w:color w:val="auto"/>
            <w:sz w:val="22"/>
            <w:szCs w:val="22"/>
          </w:rPr>
          <w:fldChar w:fldCharType="separate"/>
        </w:r>
        <w:r w:rsidRPr="00035217" w:rsidR="00F7233B">
          <w:rPr>
            <w:b w:val="0"/>
            <w:webHidden/>
            <w:color w:val="auto"/>
            <w:sz w:val="22"/>
            <w:szCs w:val="22"/>
          </w:rPr>
          <w:t>45</w:t>
        </w:r>
        <w:r w:rsidRPr="00035217" w:rsidR="00F7233B">
          <w:rPr>
            <w:b w:val="0"/>
            <w:webHidden/>
            <w:color w:val="auto"/>
            <w:sz w:val="22"/>
            <w:szCs w:val="22"/>
          </w:rPr>
          <w:fldChar w:fldCharType="end"/>
        </w:r>
      </w:hyperlink>
    </w:p>
    <w:p w:rsidRPr="0070702A" w:rsidR="00AF5767" w:rsidP="003819FD" w:rsidRDefault="00333438" w14:paraId="71ED16A4" w14:textId="183702D6">
      <w:pPr>
        <w:pStyle w:val="ACARA-HEADING1"/>
        <w:rPr>
          <w:rFonts w:hint="eastAsia"/>
          <w:b w:val="0"/>
          <w:bCs/>
          <w:i/>
          <w:iCs/>
          <w:color w:val="005D93" w:themeColor="text2"/>
          <w:sz w:val="28"/>
          <w:szCs w:val="28"/>
          <w:lang w:val="en-US"/>
        </w:rPr>
      </w:pPr>
      <w:r w:rsidRPr="00035217">
        <w:rPr>
          <w:rFonts w:ascii="Arial" w:hAnsi="Arial"/>
          <w:bCs/>
          <w:iCs/>
          <w:caps w:val="0"/>
          <w:color w:val="auto"/>
          <w:sz w:val="28"/>
          <w:szCs w:val="28"/>
          <w:lang w:val="en-US"/>
        </w:rPr>
        <w:lastRenderedPageBreak/>
        <w:fldChar w:fldCharType="end"/>
      </w:r>
      <w:bookmarkStart w:name="_Toc90386026" w:id="3"/>
      <w:bookmarkStart w:name="_Toc92784741" w:id="4"/>
      <w:bookmarkStart w:name="_Toc94884760" w:id="5"/>
      <w:r w:rsidRPr="00AF5767" w:rsidR="00AF5767">
        <w:t xml:space="preserve">F–10 AUSTRALIAN CURRICULUM: </w:t>
      </w:r>
      <w:bookmarkEnd w:id="0"/>
      <w:bookmarkEnd w:id="1"/>
      <w:r w:rsidR="0032218C">
        <w:t>THE ARTS</w:t>
      </w:r>
      <w:bookmarkEnd w:id="3"/>
      <w:bookmarkEnd w:id="4"/>
      <w:r w:rsidR="00F90592">
        <w:t xml:space="preserve"> – visual arts</w:t>
      </w:r>
      <w:bookmarkEnd w:id="5"/>
    </w:p>
    <w:p w:rsidRPr="00AF5767" w:rsidR="00AF5767" w:rsidP="00EF5A1B" w:rsidRDefault="0032218C" w14:paraId="2F8A7BAE" w14:textId="7A400167">
      <w:pPr>
        <w:pStyle w:val="ACARA-HEADING1"/>
        <w:rPr>
          <w:rFonts w:hint="eastAsia"/>
        </w:rPr>
      </w:pPr>
      <w:bookmarkStart w:name="_Toc90386027" w:id="6"/>
      <w:bookmarkStart w:name="_Toc92784742" w:id="7"/>
      <w:bookmarkStart w:name="_Toc94884761" w:id="8"/>
      <w:bookmarkEnd w:id="2"/>
      <w:r>
        <w:t>examples of knowledge and skills</w:t>
      </w:r>
      <w:bookmarkEnd w:id="6"/>
      <w:bookmarkEnd w:id="7"/>
      <w:bookmarkEnd w:id="8"/>
    </w:p>
    <w:p w:rsidRPr="00AF5767" w:rsidR="00AF5767" w:rsidP="00303E0F" w:rsidRDefault="00AF5767" w14:paraId="6EB77D7A" w14:textId="77777777">
      <w:pPr>
        <w:pStyle w:val="ACARA-Heading2"/>
        <w:rPr>
          <w:rFonts w:hint="eastAsia"/>
        </w:rPr>
      </w:pPr>
      <w:bookmarkStart w:name="_Toc90386028" w:id="9"/>
      <w:bookmarkStart w:name="_Toc92784743" w:id="10"/>
      <w:bookmarkStart w:name="_Toc94884762" w:id="11"/>
      <w:r w:rsidRPr="00AF5767">
        <w:t>Introduction</w:t>
      </w:r>
      <w:bookmarkStart w:name="_Hlk82109017" w:id="12"/>
      <w:bookmarkEnd w:id="9"/>
      <w:bookmarkEnd w:id="10"/>
      <w:bookmarkEnd w:id="11"/>
    </w:p>
    <w:bookmarkEnd w:id="12"/>
    <w:p w:rsidRPr="009356E0" w:rsidR="009356E0" w:rsidP="009356E0" w:rsidRDefault="009356E0" w14:paraId="767530F9" w14:textId="77777777">
      <w:pPr>
        <w:rPr>
          <w:i w:val="0"/>
          <w:color w:val="auto"/>
          <w:sz w:val="22"/>
        </w:rPr>
      </w:pPr>
      <w:r w:rsidRPr="009356E0">
        <w:rPr>
          <w:i w:val="0"/>
          <w:color w:val="auto"/>
          <w:sz w:val="22"/>
        </w:rPr>
        <w:t xml:space="preserve">The examples of knowledge and skills in this support resource are designed for use alongside the Australian Curriculum: The Arts – Visual Arts. </w:t>
      </w:r>
    </w:p>
    <w:p w:rsidRPr="009356E0" w:rsidR="009356E0" w:rsidP="009356E0" w:rsidRDefault="009356E0" w14:paraId="08E4AD7B" w14:textId="77777777">
      <w:pPr>
        <w:rPr>
          <w:i w:val="0"/>
          <w:color w:val="auto"/>
          <w:sz w:val="22"/>
        </w:rPr>
      </w:pPr>
      <w:r w:rsidRPr="009356E0">
        <w:rPr>
          <w:i w:val="0"/>
          <w:color w:val="auto"/>
          <w:sz w:val="22"/>
        </w:rPr>
        <w:t xml:space="preserve">The examples unpack the knowledge and skills in the Australian Curriculum: The Arts – Visual Arts in relation to visual conventions, visual arts </w:t>
      </w:r>
      <w:proofErr w:type="gramStart"/>
      <w:r w:rsidRPr="009356E0">
        <w:rPr>
          <w:i w:val="0"/>
          <w:color w:val="auto"/>
          <w:sz w:val="22"/>
        </w:rPr>
        <w:t>processes</w:t>
      </w:r>
      <w:proofErr w:type="gramEnd"/>
      <w:r w:rsidRPr="009356E0">
        <w:rPr>
          <w:i w:val="0"/>
          <w:color w:val="auto"/>
          <w:sz w:val="22"/>
        </w:rPr>
        <w:t xml:space="preserve"> and visual arts practices, and provide a suggested sequence for their introduction and development. </w:t>
      </w:r>
    </w:p>
    <w:p w:rsidRPr="00184D8C" w:rsidR="009356E0" w:rsidP="00CB706E" w:rsidRDefault="009356E0" w14:paraId="47E00640" w14:textId="77777777">
      <w:pPr>
        <w:pStyle w:val="ACARAbodybullet"/>
        <w:rPr>
          <w:iCs/>
        </w:rPr>
      </w:pPr>
      <w:r w:rsidRPr="009356E0">
        <w:t>•</w:t>
      </w:r>
      <w:r w:rsidRPr="009356E0">
        <w:tab/>
      </w:r>
      <w:r w:rsidRPr="00184D8C">
        <w:rPr>
          <w:iCs/>
        </w:rPr>
        <w:t xml:space="preserve">Visual conventions are traditional, cultural and/or stylistic ways of working in visual arts, </w:t>
      </w:r>
      <w:proofErr w:type="gramStart"/>
      <w:r w:rsidRPr="00184D8C">
        <w:rPr>
          <w:iCs/>
        </w:rPr>
        <w:t>craft</w:t>
      </w:r>
      <w:proofErr w:type="gramEnd"/>
      <w:r w:rsidRPr="00184D8C">
        <w:rPr>
          <w:iCs/>
        </w:rPr>
        <w:t xml:space="preserve"> and design. They reflect agreed expectations for various art forms such as painting or sculpture. Visual conventions are impacted by factors such as the time and culture they were created in and the choice of materials. They include the elements and principles of art/design. </w:t>
      </w:r>
    </w:p>
    <w:p w:rsidRPr="00184D8C" w:rsidR="009356E0" w:rsidP="00CB706E" w:rsidRDefault="009356E0" w14:paraId="785C926C" w14:textId="77777777">
      <w:pPr>
        <w:pStyle w:val="ACARAbodybullet"/>
        <w:rPr>
          <w:iCs/>
        </w:rPr>
      </w:pPr>
      <w:r w:rsidRPr="00184D8C">
        <w:rPr>
          <w:iCs/>
        </w:rPr>
        <w:t>•</w:t>
      </w:r>
      <w:r w:rsidRPr="00184D8C">
        <w:rPr>
          <w:iCs/>
        </w:rPr>
        <w:tab/>
      </w:r>
      <w:r w:rsidRPr="00184D8C">
        <w:rPr>
          <w:iCs/>
        </w:rPr>
        <w:t xml:space="preserve">Visual arts processes are the processes used to create artworks. They include methods, tools, </w:t>
      </w:r>
      <w:proofErr w:type="gramStart"/>
      <w:r w:rsidRPr="00184D8C">
        <w:rPr>
          <w:iCs/>
        </w:rPr>
        <w:t>techniques</w:t>
      </w:r>
      <w:proofErr w:type="gramEnd"/>
      <w:r w:rsidRPr="00184D8C">
        <w:rPr>
          <w:iCs/>
        </w:rPr>
        <w:t xml:space="preserve"> and technologies relevant to the selected visual arts form. Visual arts processes involve working with 2D, 3D or 4D visual arts forms.</w:t>
      </w:r>
    </w:p>
    <w:p w:rsidRPr="00184D8C" w:rsidR="009356E0" w:rsidP="00CB706E" w:rsidRDefault="009356E0" w14:paraId="126A3CE3" w14:textId="77777777">
      <w:pPr>
        <w:pStyle w:val="ACARAbodybullet"/>
        <w:rPr>
          <w:iCs/>
        </w:rPr>
      </w:pPr>
      <w:r w:rsidRPr="00184D8C">
        <w:rPr>
          <w:iCs/>
        </w:rPr>
        <w:t>•</w:t>
      </w:r>
      <w:r w:rsidRPr="00184D8C">
        <w:rPr>
          <w:iCs/>
        </w:rPr>
        <w:tab/>
      </w:r>
      <w:r w:rsidRPr="00184D8C">
        <w:rPr>
          <w:iCs/>
        </w:rPr>
        <w:t xml:space="preserve">Visual arts practices are the ways that artists go about their work. They include exploring ideas for artworks, working with </w:t>
      </w:r>
      <w:proofErr w:type="gramStart"/>
      <w:r w:rsidRPr="00184D8C">
        <w:rPr>
          <w:iCs/>
        </w:rPr>
        <w:t>ideas</w:t>
      </w:r>
      <w:proofErr w:type="gramEnd"/>
      <w:r w:rsidRPr="00184D8C">
        <w:rPr>
          <w:iCs/>
        </w:rPr>
        <w:t xml:space="preserve"> and responding to artworks.</w:t>
      </w:r>
    </w:p>
    <w:p w:rsidRPr="009356E0" w:rsidR="009356E0" w:rsidP="00862455" w:rsidRDefault="009356E0" w14:paraId="10AE897D" w14:textId="77777777">
      <w:pPr>
        <w:ind w:left="720" w:hanging="720"/>
        <w:rPr>
          <w:i w:val="0"/>
          <w:color w:val="auto"/>
          <w:sz w:val="22"/>
        </w:rPr>
      </w:pPr>
      <w:r w:rsidRPr="009356E0">
        <w:rPr>
          <w:i w:val="0"/>
          <w:color w:val="auto"/>
          <w:sz w:val="22"/>
        </w:rPr>
        <w:t>The examples are suggestions only and are neither prescriptive nor exhaustive. Teachers can draw from these examples to:</w:t>
      </w:r>
    </w:p>
    <w:p w:rsidRPr="009356E0" w:rsidR="009356E0" w:rsidP="00CB706E" w:rsidRDefault="009356E0" w14:paraId="12DD3CA8" w14:textId="77777777">
      <w:pPr>
        <w:pStyle w:val="ACARAbodybullet"/>
        <w:rPr>
          <w:i/>
        </w:rPr>
      </w:pPr>
      <w:r w:rsidRPr="009356E0">
        <w:t>•</w:t>
      </w:r>
      <w:r w:rsidRPr="009356E0">
        <w:tab/>
      </w:r>
      <w:r w:rsidRPr="009356E0">
        <w:t>make decisions about the order and pace with which they introduce and develop knowledge and skills</w:t>
      </w:r>
    </w:p>
    <w:p w:rsidRPr="009356E0" w:rsidR="009356E0" w:rsidP="00CB706E" w:rsidRDefault="009356E0" w14:paraId="4C6CAE01" w14:textId="77777777">
      <w:pPr>
        <w:pStyle w:val="ACARAbodybullet"/>
        <w:rPr>
          <w:i/>
        </w:rPr>
      </w:pPr>
      <w:r w:rsidRPr="009356E0">
        <w:t>•</w:t>
      </w:r>
      <w:r w:rsidRPr="009356E0">
        <w:tab/>
      </w:r>
      <w:r w:rsidRPr="009356E0">
        <w:t xml:space="preserve">support </w:t>
      </w:r>
      <w:r w:rsidRPr="00184D8C">
        <w:t>differentiation and meeting the needs of students with diverse learning needs</w:t>
      </w:r>
    </w:p>
    <w:p w:rsidRPr="009356E0" w:rsidR="009356E0" w:rsidP="2DE9D6CF" w:rsidRDefault="009356E0" w14:paraId="005C4651" w14:textId="3E14C990">
      <w:pPr>
        <w:pStyle w:val="ACARAbodybullet"/>
        <w:rPr>
          <w:i w:val="1"/>
          <w:iCs w:val="1"/>
        </w:rPr>
      </w:pPr>
      <w:r w:rsidR="009356E0">
        <w:rPr/>
        <w:t>•</w:t>
      </w:r>
      <w:r>
        <w:tab/>
      </w:r>
      <w:r w:rsidR="009356E0">
        <w:rPr/>
        <w:t>plan Arts learning across a range of delivery contexts, such as multi-disciplinary units across The Arts and other learning areas.</w:t>
      </w:r>
    </w:p>
    <w:p w:rsidRPr="009356E0" w:rsidR="009356E0" w:rsidP="009356E0" w:rsidRDefault="009356E0" w14:paraId="6F023EC1" w14:textId="47DF79F9">
      <w:pPr>
        <w:rPr>
          <w:i w:val="0"/>
          <w:color w:val="auto"/>
          <w:sz w:val="22"/>
        </w:rPr>
      </w:pPr>
      <w:r w:rsidRPr="009356E0">
        <w:rPr>
          <w:i w:val="0"/>
          <w:color w:val="auto"/>
          <w:sz w:val="22"/>
        </w:rPr>
        <w:t xml:space="preserve">Throughout their Visual Arts learning, students use questions based on Viewpoints (personal and imaginative, cultures and worlds, conventions, and processes) as an inquiry tool for considering their visual arts practice from multiple perspectives, as artist or as audience. Suggested questions that explore the Viewpoints are included alongside the examples of knowledge and skills. </w:t>
      </w:r>
    </w:p>
    <w:p w:rsidRPr="000E1B87" w:rsidR="007544FF" w:rsidP="007544FF" w:rsidRDefault="009356E0" w14:paraId="49C53D1F" w14:textId="4A154F74">
      <w:pPr>
        <w:pStyle w:val="ACARAbodytext"/>
      </w:pPr>
      <w:r w:rsidRPr="009356E0">
        <w:lastRenderedPageBreak/>
        <w:t xml:space="preserve">Teachers are best placed to make decisions about the examples and questions that will best suit their students and context. </w:t>
      </w:r>
      <w:r w:rsidR="007544FF">
        <w:t>In addition to examples and questions in the</w:t>
      </w:r>
      <w:r w:rsidRPr="009356E0" w:rsidR="007544FF">
        <w:t xml:space="preserve"> tables below</w:t>
      </w:r>
      <w:r w:rsidR="007544FF">
        <w:t xml:space="preserve">, a </w:t>
      </w:r>
      <w:r w:rsidRPr="009356E0" w:rsidR="007544FF">
        <w:t>suggest</w:t>
      </w:r>
      <w:r w:rsidR="007544FF">
        <w:t>ed</w:t>
      </w:r>
      <w:r w:rsidRPr="000E1B87" w:rsidR="007544FF">
        <w:t xml:space="preserve"> introductory point </w:t>
      </w:r>
      <w:r w:rsidR="007544FF">
        <w:t xml:space="preserve">is provided </w:t>
      </w:r>
      <w:r w:rsidRPr="000E1B87" w:rsidR="007544FF">
        <w:t xml:space="preserve">for each of the knowledge and skill examples. </w:t>
      </w:r>
    </w:p>
    <w:p w:rsidR="009D454F" w:rsidP="00591DC0" w:rsidRDefault="00E36EE8" w14:paraId="3C352FEC" w14:textId="2EC6BA29">
      <w:pPr>
        <w:rPr>
          <w:i w:val="0"/>
          <w:color w:val="auto"/>
          <w:sz w:val="22"/>
        </w:rPr>
      </w:pPr>
      <w:r>
        <w:rPr>
          <w:i w:val="0"/>
          <w:color w:val="auto"/>
          <w:sz w:val="22"/>
        </w:rPr>
        <w:t xml:space="preserve">Graphics indicate where the knowledge and skills examples </w:t>
      </w:r>
      <w:r w:rsidR="00110FAA">
        <w:rPr>
          <w:i w:val="0"/>
          <w:color w:val="auto"/>
          <w:sz w:val="22"/>
        </w:rPr>
        <w:t>might be</w:t>
      </w:r>
      <w:r>
        <w:rPr>
          <w:i w:val="0"/>
          <w:color w:val="auto"/>
          <w:sz w:val="22"/>
        </w:rPr>
        <w:t xml:space="preserve"> introduced in </w:t>
      </w:r>
      <w:r w:rsidR="00E07B34">
        <w:rPr>
          <w:i w:val="0"/>
          <w:color w:val="auto"/>
          <w:sz w:val="22"/>
        </w:rPr>
        <w:t xml:space="preserve">Years </w:t>
      </w:r>
      <w:r>
        <w:rPr>
          <w:i w:val="0"/>
          <w:color w:val="auto"/>
          <w:sz w:val="22"/>
        </w:rPr>
        <w:t>F</w:t>
      </w:r>
      <w:r>
        <w:rPr>
          <w:i w:val="0"/>
          <w:color w:val="auto"/>
          <w:sz w:val="22"/>
        </w:rPr>
        <w:softHyphen/>
        <w:t>–2, 3–4, 5–</w:t>
      </w:r>
      <w:r w:rsidR="007F4EE8">
        <w:rPr>
          <w:i w:val="0"/>
          <w:color w:val="auto"/>
          <w:sz w:val="22"/>
        </w:rPr>
        <w:t>6</w:t>
      </w:r>
      <w:r>
        <w:rPr>
          <w:i w:val="0"/>
          <w:color w:val="auto"/>
          <w:sz w:val="22"/>
        </w:rPr>
        <w:t>, 7–8 or 9–10</w:t>
      </w:r>
      <w:r w:rsidR="00E07B34">
        <w:rPr>
          <w:i w:val="0"/>
          <w:color w:val="auto"/>
          <w:sz w:val="22"/>
        </w:rPr>
        <w:t>.</w:t>
      </w:r>
    </w:p>
    <w:p w:rsidR="000000BC" w:rsidP="00591DC0" w:rsidRDefault="00E07B34" w14:paraId="2C34FE71" w14:textId="3C8182AF">
      <w:pPr>
        <w:rPr>
          <w:i w:val="0"/>
          <w:color w:val="auto"/>
          <w:sz w:val="22"/>
        </w:rPr>
      </w:pPr>
      <w:r>
        <w:rPr>
          <w:i w:val="0"/>
          <w:color w:val="auto"/>
          <w:sz w:val="22"/>
        </w:rPr>
        <w:t xml:space="preserve"> </w:t>
      </w:r>
      <w:r w:rsidR="004919AA">
        <w:rPr>
          <w:noProof/>
        </w:rPr>
        <w:drawing>
          <wp:inline distT="0" distB="0" distL="0" distR="0" wp14:anchorId="4F7F4279" wp14:editId="6026000F">
            <wp:extent cx="1440000" cy="424800"/>
            <wp:effectExtent l="0" t="0" r="0" b="0"/>
            <wp:docPr id="17" name="Picture 1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4919AA" w:rsidP="00591DC0" w:rsidRDefault="00B614F0" w14:paraId="30CA4FCC" w14:textId="46B75AD2">
      <w:pPr>
        <w:rPr>
          <w:i w:val="0"/>
          <w:color w:val="auto"/>
          <w:sz w:val="22"/>
        </w:rPr>
      </w:pPr>
      <w:r>
        <w:rPr>
          <w:noProof/>
        </w:rPr>
        <w:drawing>
          <wp:inline distT="0" distB="0" distL="0" distR="0" wp14:anchorId="0323F2C0" wp14:editId="152455AB">
            <wp:extent cx="1443600" cy="424800"/>
            <wp:effectExtent l="0" t="0" r="0" b="0"/>
            <wp:docPr id="19" name="Picture 19"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004B1AF3" w:rsidP="00591DC0" w:rsidRDefault="0081586E" w14:paraId="50373849" w14:textId="47699EB9">
      <w:pPr>
        <w:rPr>
          <w:i w:val="0"/>
          <w:color w:val="auto"/>
          <w:sz w:val="22"/>
        </w:rPr>
      </w:pPr>
      <w:r>
        <w:rPr>
          <w:noProof/>
        </w:rPr>
        <w:drawing>
          <wp:inline distT="0" distB="0" distL="0" distR="0" wp14:anchorId="39FAFE24" wp14:editId="6CF48A3C">
            <wp:extent cx="1440000" cy="424800"/>
            <wp:effectExtent l="0" t="0" r="0" b="0"/>
            <wp:docPr id="20" name="Picture 20"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A9713D" w:rsidP="00591DC0" w:rsidRDefault="0013766A" w14:paraId="0F85380F" w14:textId="65E959B8">
      <w:pPr>
        <w:rPr>
          <w:i w:val="0"/>
          <w:color w:val="auto"/>
          <w:sz w:val="22"/>
        </w:rPr>
      </w:pPr>
      <w:r>
        <w:rPr>
          <w:noProof/>
        </w:rPr>
        <w:drawing>
          <wp:inline distT="0" distB="0" distL="0" distR="0" wp14:anchorId="4423CBB9" wp14:editId="2C4B56EB">
            <wp:extent cx="1440000" cy="424800"/>
            <wp:effectExtent l="0" t="0" r="0" b="0"/>
            <wp:docPr id="164" name="Picture 164"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ntroductory point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E07B34" w:rsidP="00591DC0" w:rsidRDefault="00CE1035" w14:paraId="51BC5405" w14:textId="7126F05B">
      <w:pPr>
        <w:rPr>
          <w:i w:val="0"/>
          <w:color w:val="auto"/>
          <w:sz w:val="22"/>
        </w:rPr>
      </w:pPr>
      <w:r>
        <w:rPr>
          <w:noProof/>
        </w:rPr>
        <w:drawing>
          <wp:inline distT="0" distB="0" distL="0" distR="0" wp14:anchorId="1D0B10D7" wp14:editId="4C91CE50">
            <wp:extent cx="1440000" cy="424800"/>
            <wp:effectExtent l="0" t="0" r="0" b="0"/>
            <wp:docPr id="235" name="Picture 235" descr="Introductory point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Introductory point 9-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sidR="00F458A1">
        <w:rPr>
          <w:i w:val="0"/>
          <w:color w:val="auto"/>
          <w:sz w:val="22"/>
        </w:rPr>
        <w:tab/>
      </w:r>
    </w:p>
    <w:p w:rsidR="00174DD8" w:rsidP="00174DD8" w:rsidRDefault="00024607" w14:paraId="25A0636D" w14:textId="3F22D108">
      <w:pPr>
        <w:rPr>
          <w:i w:val="0"/>
          <w:color w:val="auto"/>
          <w:sz w:val="22"/>
        </w:rPr>
      </w:pPr>
      <w:r>
        <w:rPr>
          <w:i w:val="0"/>
          <w:color w:val="auto"/>
          <w:sz w:val="22"/>
        </w:rPr>
        <w:t>Teachers should note</w:t>
      </w:r>
      <w:r w:rsidRPr="009356E0" w:rsidR="00174DD8">
        <w:rPr>
          <w:i w:val="0"/>
          <w:color w:val="auto"/>
          <w:sz w:val="22"/>
        </w:rPr>
        <w:t xml:space="preserve"> that knowledge and skills will be revisited, and questions will increase in complexity from Foundation to Year 10.</w:t>
      </w:r>
      <w:r w:rsidR="00174DD8">
        <w:rPr>
          <w:i w:val="0"/>
          <w:color w:val="auto"/>
          <w:sz w:val="22"/>
        </w:rPr>
        <w:t xml:space="preserve"> </w:t>
      </w:r>
    </w:p>
    <w:p w:rsidR="009C0135" w:rsidRDefault="009C0135" w14:paraId="06A0806C" w14:textId="77777777">
      <w:pPr>
        <w:spacing w:before="160" w:after="0" w:line="360" w:lineRule="auto"/>
        <w:rPr>
          <w:b/>
          <w:bCs/>
          <w:i w:val="0"/>
          <w:iCs/>
          <w:color w:val="auto"/>
          <w:sz w:val="40"/>
          <w:szCs w:val="40"/>
        </w:rPr>
      </w:pPr>
    </w:p>
    <w:p w:rsidRPr="009C0135" w:rsidR="00FC7780" w:rsidRDefault="00FC7780" w14:paraId="5B8E1F1C" w14:textId="6B6ECC2A">
      <w:pPr>
        <w:spacing w:before="160" w:after="0" w:line="360" w:lineRule="auto"/>
        <w:rPr>
          <w:rFonts w:hint="eastAsia" w:ascii="Arial Bold" w:hAnsi="Arial Bold" w:eastAsiaTheme="majorEastAsia"/>
          <w:b/>
          <w:bCs/>
          <w:i w:val="0"/>
          <w:iCs/>
          <w:color w:val="auto"/>
          <w:sz w:val="40"/>
          <w:szCs w:val="40"/>
        </w:rPr>
      </w:pPr>
      <w:r w:rsidRPr="009C0135">
        <w:rPr>
          <w:b/>
          <w:bCs/>
          <w:i w:val="0"/>
          <w:iCs/>
          <w:color w:val="auto"/>
          <w:sz w:val="40"/>
          <w:szCs w:val="40"/>
        </w:rPr>
        <w:br w:type="page"/>
      </w:r>
    </w:p>
    <w:p w:rsidR="00D50C7A" w:rsidP="00591DC0" w:rsidRDefault="00D50C7A" w14:paraId="0C715569" w14:textId="77777777">
      <w:pPr>
        <w:pStyle w:val="ACARA-Heading2"/>
        <w:rPr>
          <w:rFonts w:hint="eastAsia"/>
        </w:rPr>
        <w:sectPr w:rsidR="00D50C7A" w:rsidSect="007A0ABA">
          <w:headerReference w:type="even" r:id="rId21"/>
          <w:headerReference w:type="default" r:id="rId22"/>
          <w:footerReference w:type="even" r:id="rId23"/>
          <w:footerReference w:type="default" r:id="rId24"/>
          <w:headerReference w:type="first" r:id="rId25"/>
          <w:footerReference w:type="first" r:id="rId26"/>
          <w:pgSz w:w="16838" w:h="11906" w:orient="landscape" w:code="9"/>
          <w:pgMar w:top="1418" w:right="851" w:bottom="1134" w:left="851" w:header="0" w:footer="0" w:gutter="0"/>
          <w:pgNumType w:start="1"/>
          <w:cols w:space="708"/>
          <w:docGrid w:linePitch="360"/>
        </w:sectPr>
      </w:pPr>
    </w:p>
    <w:p w:rsidR="001066EA" w:rsidP="00591DC0" w:rsidRDefault="009356E0" w14:paraId="26D55967" w14:textId="1CA6BC6A">
      <w:pPr>
        <w:pStyle w:val="ACARA-Heading2"/>
        <w:rPr>
          <w:rFonts w:hint="eastAsia"/>
        </w:rPr>
        <w:sectPr w:rsidR="001066EA" w:rsidSect="007A0ABA">
          <w:footerReference w:type="default" r:id="rId27"/>
          <w:pgSz w:w="16838" w:h="11906" w:orient="landscape" w:code="9"/>
          <w:pgMar w:top="1134" w:right="851" w:bottom="1418" w:left="851" w:header="0" w:footer="0" w:gutter="0"/>
          <w:cols w:space="708"/>
          <w:docGrid w:linePitch="360"/>
        </w:sectPr>
      </w:pPr>
      <w:bookmarkStart w:name="_Toc94884763" w:id="13"/>
      <w:r>
        <w:lastRenderedPageBreak/>
        <w:t>Overview of the examples of knowledge and skills in Visual Arts</w:t>
      </w:r>
      <w:bookmarkEnd w:id="13"/>
    </w:p>
    <w:tbl>
      <w:tblPr>
        <w:tblStyle w:val="TableGrid"/>
        <w:tblW w:w="0" w:type="auto"/>
        <w:tblBorders>
          <w:top w:val="single" w:color="005D93" w:themeColor="text2" w:sz="18" w:space="0"/>
          <w:left w:val="single" w:color="005D93" w:themeColor="text2" w:sz="18" w:space="0"/>
          <w:bottom w:val="single" w:color="005D93" w:themeColor="text2" w:sz="18" w:space="0"/>
          <w:right w:val="single" w:color="005D93" w:themeColor="text2" w:sz="18" w:space="0"/>
          <w:insideH w:val="single" w:color="005D93" w:themeColor="text2" w:sz="18" w:space="0"/>
          <w:insideV w:val="single" w:color="005D93" w:themeColor="text2" w:sz="18" w:space="0"/>
        </w:tblBorders>
        <w:shd w:val="clear" w:color="auto" w:fill="E5F5FB" w:themeFill="accent2"/>
        <w:tblLook w:val="04A0" w:firstRow="1" w:lastRow="0" w:firstColumn="1" w:lastColumn="0" w:noHBand="0" w:noVBand="1"/>
      </w:tblPr>
      <w:tblGrid>
        <w:gridCol w:w="3936"/>
        <w:gridCol w:w="3118"/>
        <w:gridCol w:w="851"/>
        <w:gridCol w:w="5670"/>
      </w:tblGrid>
      <w:tr w:rsidR="00D81361" w:rsidTr="003A2FDA" w14:paraId="07336C9D" w14:textId="77777777">
        <w:tc>
          <w:tcPr>
            <w:tcW w:w="7054" w:type="dxa"/>
            <w:gridSpan w:val="2"/>
            <w:tcBorders>
              <w:bottom w:val="single" w:color="E5F5FB" w:themeColor="accent2" w:sz="18" w:space="0"/>
            </w:tcBorders>
            <w:shd w:val="clear" w:color="auto" w:fill="E5F5FB" w:themeFill="accent2"/>
          </w:tcPr>
          <w:p w:rsidRPr="006D7DB3" w:rsidR="00D81361" w:rsidP="00CE31BA" w:rsidRDefault="00D81361" w14:paraId="412B29A7" w14:textId="77777777">
            <w:pPr>
              <w:rPr>
                <w:b/>
                <w:bCs/>
                <w:i w:val="0"/>
                <w:iCs/>
                <w:color w:val="auto"/>
              </w:rPr>
            </w:pPr>
            <w:r w:rsidRPr="006D7DB3">
              <w:rPr>
                <w:b/>
                <w:bCs/>
                <w:i w:val="0"/>
                <w:iCs/>
                <w:color w:val="auto"/>
              </w:rPr>
              <w:t>Visual conventions</w:t>
            </w:r>
          </w:p>
        </w:tc>
        <w:tc>
          <w:tcPr>
            <w:tcW w:w="851" w:type="dxa"/>
            <w:vMerge w:val="restart"/>
            <w:tcBorders>
              <w:top w:val="single" w:color="FFFFFF" w:themeColor="background1" w:sz="18" w:space="0"/>
            </w:tcBorders>
            <w:shd w:val="clear" w:color="auto" w:fill="FFFFFF" w:themeFill="background1"/>
          </w:tcPr>
          <w:p w:rsidRPr="006D7DB3" w:rsidR="00D81361" w:rsidP="00CE31BA" w:rsidRDefault="00D81361" w14:paraId="2FE9B759" w14:textId="77777777">
            <w:pPr>
              <w:rPr>
                <w:b/>
                <w:bCs/>
                <w:i w:val="0"/>
                <w:iCs/>
                <w:color w:val="auto"/>
              </w:rPr>
            </w:pPr>
          </w:p>
        </w:tc>
        <w:tc>
          <w:tcPr>
            <w:tcW w:w="5670" w:type="dxa"/>
            <w:tcBorders>
              <w:bottom w:val="single" w:color="E5F5FB" w:themeColor="accent2" w:sz="18" w:space="0"/>
            </w:tcBorders>
            <w:shd w:val="clear" w:color="auto" w:fill="E5F5FB" w:themeFill="accent2"/>
          </w:tcPr>
          <w:p w:rsidRPr="006D7DB3" w:rsidR="00D81361" w:rsidP="00CE31BA" w:rsidRDefault="00D81361" w14:paraId="342B9658" w14:textId="77777777">
            <w:pPr>
              <w:rPr>
                <w:b/>
                <w:bCs/>
                <w:i w:val="0"/>
                <w:iCs/>
                <w:color w:val="auto"/>
              </w:rPr>
            </w:pPr>
            <w:r w:rsidRPr="006D7DB3">
              <w:rPr>
                <w:b/>
                <w:bCs/>
                <w:i w:val="0"/>
                <w:iCs/>
                <w:color w:val="auto"/>
              </w:rPr>
              <w:t>Visual arts processes</w:t>
            </w:r>
          </w:p>
        </w:tc>
      </w:tr>
      <w:tr w:rsidR="00D81361" w:rsidTr="003A2FDA" w14:paraId="34EFCD46" w14:textId="77777777">
        <w:tc>
          <w:tcPr>
            <w:tcW w:w="3936" w:type="dxa"/>
            <w:tcBorders>
              <w:top w:val="single" w:color="E5F5FB" w:themeColor="accent2" w:sz="18" w:space="0"/>
              <w:right w:val="single" w:color="E5F5FB" w:themeColor="accent2" w:sz="18" w:space="0"/>
            </w:tcBorders>
            <w:shd w:val="clear" w:color="auto" w:fill="E5F5FB" w:themeFill="accent2"/>
          </w:tcPr>
          <w:p w:rsidRPr="006D7DB3" w:rsidR="00D81361" w:rsidP="00CE31BA" w:rsidRDefault="00D81361" w14:paraId="5ADA70D1" w14:textId="77777777">
            <w:pPr>
              <w:rPr>
                <w:b/>
                <w:bCs/>
                <w:i w:val="0"/>
                <w:iCs/>
                <w:color w:val="auto"/>
              </w:rPr>
            </w:pPr>
            <w:r w:rsidRPr="006D7DB3">
              <w:rPr>
                <w:b/>
                <w:bCs/>
                <w:i w:val="0"/>
                <w:iCs/>
                <w:color w:val="auto"/>
              </w:rPr>
              <w:t>Elements of art/design</w:t>
            </w:r>
          </w:p>
          <w:p w:rsidRPr="006D7DB3" w:rsidR="00D81361" w:rsidP="00CE31BA" w:rsidRDefault="00D81361" w14:paraId="0926DB18" w14:textId="77777777">
            <w:pPr>
              <w:pStyle w:val="ACARA-EoKSoverviewbullet"/>
              <w:ind w:left="568" w:hanging="284"/>
              <w:rPr>
                <w:color w:val="auto"/>
              </w:rPr>
            </w:pPr>
            <w:r w:rsidRPr="006D7DB3">
              <w:rPr>
                <w:color w:val="auto"/>
              </w:rPr>
              <w:t>Point</w:t>
            </w:r>
          </w:p>
          <w:p w:rsidRPr="006D7DB3" w:rsidR="00D81361" w:rsidP="00CE31BA" w:rsidRDefault="00D81361" w14:paraId="32AFE10A" w14:textId="77777777">
            <w:pPr>
              <w:pStyle w:val="ACARA-EoKSoverviewbullet"/>
              <w:ind w:left="568" w:hanging="284"/>
              <w:rPr>
                <w:color w:val="auto"/>
              </w:rPr>
            </w:pPr>
            <w:r w:rsidRPr="006D7DB3">
              <w:rPr>
                <w:color w:val="auto"/>
              </w:rPr>
              <w:t>Line</w:t>
            </w:r>
          </w:p>
          <w:p w:rsidRPr="006D7DB3" w:rsidR="00D81361" w:rsidP="00CE31BA" w:rsidRDefault="00D81361" w14:paraId="205914C0" w14:textId="77777777">
            <w:pPr>
              <w:pStyle w:val="ACARA-EoKSoverviewbullet"/>
              <w:ind w:left="568" w:hanging="284"/>
              <w:rPr>
                <w:color w:val="auto"/>
              </w:rPr>
            </w:pPr>
            <w:r w:rsidRPr="006D7DB3">
              <w:rPr>
                <w:color w:val="auto"/>
              </w:rPr>
              <w:t>Shape</w:t>
            </w:r>
          </w:p>
          <w:p w:rsidRPr="006D7DB3" w:rsidR="00D81361" w:rsidP="00CE31BA" w:rsidRDefault="00D81361" w14:paraId="147DD49B" w14:textId="77777777">
            <w:pPr>
              <w:pStyle w:val="ACARA-EoKSoverviewbullet"/>
              <w:ind w:left="568" w:hanging="284"/>
              <w:rPr>
                <w:color w:val="auto"/>
              </w:rPr>
            </w:pPr>
            <w:r w:rsidRPr="006D7DB3">
              <w:rPr>
                <w:color w:val="auto"/>
              </w:rPr>
              <w:t>Form</w:t>
            </w:r>
          </w:p>
          <w:p w:rsidRPr="006D7DB3" w:rsidR="00D81361" w:rsidP="00CE31BA" w:rsidRDefault="00D81361" w14:paraId="3A520365" w14:textId="77777777">
            <w:pPr>
              <w:pStyle w:val="ACARA-EoKSoverviewbullet"/>
              <w:ind w:left="568" w:hanging="284"/>
              <w:rPr>
                <w:color w:val="auto"/>
              </w:rPr>
            </w:pPr>
            <w:r w:rsidRPr="006D7DB3">
              <w:rPr>
                <w:color w:val="auto"/>
              </w:rPr>
              <w:t>Space</w:t>
            </w:r>
          </w:p>
          <w:p w:rsidRPr="006D7DB3" w:rsidR="00D81361" w:rsidP="00CE31BA" w:rsidRDefault="00D81361" w14:paraId="7758FF4C" w14:textId="77777777">
            <w:pPr>
              <w:pStyle w:val="ACARA-EoKSoverviewbullet"/>
              <w:ind w:left="568" w:hanging="284"/>
              <w:rPr>
                <w:color w:val="auto"/>
              </w:rPr>
            </w:pPr>
            <w:r w:rsidRPr="006D7DB3">
              <w:rPr>
                <w:color w:val="auto"/>
              </w:rPr>
              <w:t>Texture</w:t>
            </w:r>
          </w:p>
          <w:p w:rsidRPr="006D7DB3" w:rsidR="00D81361" w:rsidP="00CE31BA" w:rsidRDefault="00D81361" w14:paraId="2C46FCFF" w14:textId="77777777">
            <w:pPr>
              <w:pStyle w:val="ACARA-EoKSoverviewbullet"/>
              <w:ind w:left="568" w:hanging="284"/>
              <w:rPr>
                <w:color w:val="auto"/>
              </w:rPr>
            </w:pPr>
            <w:r w:rsidRPr="006D7DB3">
              <w:rPr>
                <w:color w:val="auto"/>
              </w:rPr>
              <w:t>Tone and value</w:t>
            </w:r>
          </w:p>
          <w:p w:rsidRPr="006D7DB3" w:rsidR="00D81361" w:rsidP="00CE31BA" w:rsidRDefault="00D81361" w14:paraId="3A649C2D" w14:textId="77777777">
            <w:pPr>
              <w:pStyle w:val="ACARA-EoKSoverviewbullet"/>
              <w:ind w:left="568" w:hanging="284"/>
              <w:rPr>
                <w:color w:val="auto"/>
              </w:rPr>
            </w:pPr>
            <w:r w:rsidRPr="006D7DB3">
              <w:rPr>
                <w:color w:val="auto"/>
              </w:rPr>
              <w:t>Colour</w:t>
            </w:r>
          </w:p>
          <w:p w:rsidRPr="006D7DB3" w:rsidR="00D81361" w:rsidP="00CE31BA" w:rsidRDefault="00D81361" w14:paraId="40C84682" w14:textId="77777777">
            <w:pPr>
              <w:rPr>
                <w:b/>
                <w:bCs/>
                <w:i w:val="0"/>
                <w:iCs/>
                <w:color w:val="auto"/>
              </w:rPr>
            </w:pPr>
            <w:r w:rsidRPr="006D7DB3">
              <w:rPr>
                <w:b/>
                <w:bCs/>
                <w:i w:val="0"/>
                <w:iCs/>
                <w:color w:val="auto"/>
              </w:rPr>
              <w:t>Principles of art/design</w:t>
            </w:r>
          </w:p>
          <w:p w:rsidRPr="006D7DB3" w:rsidR="00D81361" w:rsidP="00CE31BA" w:rsidRDefault="00D81361" w14:paraId="5E45D319" w14:textId="77777777">
            <w:pPr>
              <w:pStyle w:val="ACARA-EoKSoverviewbullet"/>
              <w:ind w:left="568" w:hanging="284"/>
              <w:rPr>
                <w:color w:val="auto"/>
              </w:rPr>
            </w:pPr>
            <w:r w:rsidRPr="006D7DB3">
              <w:rPr>
                <w:color w:val="auto"/>
              </w:rPr>
              <w:t xml:space="preserve">Movement </w:t>
            </w:r>
          </w:p>
          <w:p w:rsidRPr="006D7DB3" w:rsidR="00D81361" w:rsidP="00CE31BA" w:rsidRDefault="00D81361" w14:paraId="37C0592C" w14:textId="77777777">
            <w:pPr>
              <w:pStyle w:val="ACARA-EoKSoverviewbullet"/>
              <w:ind w:left="568" w:hanging="284"/>
              <w:rPr>
                <w:color w:val="auto"/>
              </w:rPr>
            </w:pPr>
            <w:r w:rsidRPr="006D7DB3">
              <w:rPr>
                <w:color w:val="auto"/>
              </w:rPr>
              <w:t>Symmetry and balance</w:t>
            </w:r>
          </w:p>
          <w:p w:rsidRPr="006D7DB3" w:rsidR="00D81361" w:rsidP="00CE31BA" w:rsidRDefault="00D81361" w14:paraId="6929C6D2" w14:textId="77777777">
            <w:pPr>
              <w:pStyle w:val="ACARA-EoKSoverviewbullet"/>
              <w:ind w:left="568" w:hanging="284"/>
              <w:rPr>
                <w:color w:val="auto"/>
              </w:rPr>
            </w:pPr>
            <w:r w:rsidRPr="006D7DB3">
              <w:rPr>
                <w:color w:val="auto"/>
              </w:rPr>
              <w:t xml:space="preserve">Repetition, </w:t>
            </w:r>
            <w:proofErr w:type="gramStart"/>
            <w:r w:rsidRPr="006D7DB3">
              <w:rPr>
                <w:color w:val="auto"/>
              </w:rPr>
              <w:t>pattern</w:t>
            </w:r>
            <w:proofErr w:type="gramEnd"/>
            <w:r w:rsidRPr="006D7DB3">
              <w:rPr>
                <w:color w:val="auto"/>
              </w:rPr>
              <w:t xml:space="preserve"> and rhythm</w:t>
            </w:r>
          </w:p>
          <w:p w:rsidRPr="006D7DB3" w:rsidR="00D81361" w:rsidP="00CE31BA" w:rsidRDefault="00D81361" w14:paraId="02BD5E54" w14:textId="77777777">
            <w:pPr>
              <w:pStyle w:val="ACARA-EoKSoverviewbullet"/>
              <w:ind w:left="568" w:hanging="284"/>
              <w:rPr>
                <w:color w:val="auto"/>
              </w:rPr>
            </w:pPr>
            <w:r w:rsidRPr="006D7DB3">
              <w:rPr>
                <w:color w:val="auto"/>
              </w:rPr>
              <w:t xml:space="preserve">Text, </w:t>
            </w:r>
            <w:proofErr w:type="gramStart"/>
            <w:r w:rsidRPr="006D7DB3">
              <w:rPr>
                <w:color w:val="auto"/>
              </w:rPr>
              <w:t>typography</w:t>
            </w:r>
            <w:proofErr w:type="gramEnd"/>
            <w:r w:rsidRPr="006D7DB3">
              <w:rPr>
                <w:color w:val="auto"/>
              </w:rPr>
              <w:t xml:space="preserve"> and lettering</w:t>
            </w:r>
          </w:p>
          <w:p w:rsidRPr="006D7DB3" w:rsidR="00D81361" w:rsidP="00CE31BA" w:rsidRDefault="00D81361" w14:paraId="35D86F8B" w14:textId="77777777">
            <w:pPr>
              <w:pStyle w:val="ACARA-EoKSoverviewbullet"/>
              <w:ind w:left="568" w:hanging="284"/>
              <w:rPr>
                <w:color w:val="auto"/>
              </w:rPr>
            </w:pPr>
            <w:r w:rsidRPr="006D7DB3">
              <w:rPr>
                <w:color w:val="auto"/>
              </w:rPr>
              <w:t>Contrast and juxtaposition</w:t>
            </w:r>
          </w:p>
          <w:p w:rsidRPr="006D7DB3" w:rsidR="00D81361" w:rsidP="00CE31BA" w:rsidRDefault="00D81361" w14:paraId="4B3BF5B9" w14:textId="77777777">
            <w:pPr>
              <w:pStyle w:val="ACARA-EoKSoverviewbullet"/>
              <w:ind w:left="568" w:hanging="284"/>
              <w:rPr>
                <w:color w:val="auto"/>
              </w:rPr>
            </w:pPr>
            <w:r w:rsidRPr="006D7DB3">
              <w:rPr>
                <w:color w:val="auto"/>
              </w:rPr>
              <w:t>Proportion and scale</w:t>
            </w:r>
          </w:p>
          <w:p w:rsidR="00D81361" w:rsidP="00CE31BA" w:rsidRDefault="00D81361" w14:paraId="564E9CF6" w14:textId="77777777">
            <w:pPr>
              <w:pStyle w:val="ACARA-EoKSoverviewbullet"/>
              <w:ind w:left="568" w:hanging="284"/>
              <w:rPr>
                <w:color w:val="auto"/>
              </w:rPr>
            </w:pPr>
            <w:r w:rsidRPr="006D7DB3">
              <w:rPr>
                <w:color w:val="auto"/>
              </w:rPr>
              <w:t>Unity and harmony</w:t>
            </w:r>
          </w:p>
          <w:p w:rsidRPr="006D7DB3" w:rsidR="00D81361" w:rsidP="00CE31BA" w:rsidRDefault="00D81361" w14:paraId="20E872A5" w14:textId="77777777">
            <w:pPr>
              <w:pStyle w:val="ACARA-EoKSoverviewbullet"/>
              <w:ind w:left="568" w:hanging="284"/>
              <w:rPr>
                <w:color w:val="auto"/>
              </w:rPr>
            </w:pPr>
            <w:r w:rsidRPr="006D7DB3">
              <w:rPr>
                <w:color w:val="auto"/>
              </w:rPr>
              <w:t>Emphasis and hierarchy</w:t>
            </w:r>
          </w:p>
        </w:tc>
        <w:tc>
          <w:tcPr>
            <w:tcW w:w="3118" w:type="dxa"/>
            <w:tcBorders>
              <w:top w:val="single" w:color="E5F5FB" w:themeColor="accent2" w:sz="18" w:space="0"/>
              <w:left w:val="single" w:color="E5F5FB" w:themeColor="accent2" w:sz="18" w:space="0"/>
            </w:tcBorders>
            <w:shd w:val="clear" w:color="auto" w:fill="E5F5FB" w:themeFill="accent2"/>
          </w:tcPr>
          <w:p w:rsidRPr="006D7DB3" w:rsidR="00D81361" w:rsidP="00CE31BA" w:rsidRDefault="00D81361" w14:paraId="1082DF4A" w14:textId="77777777">
            <w:pPr>
              <w:rPr>
                <w:b/>
                <w:bCs/>
                <w:i w:val="0"/>
                <w:iCs/>
                <w:color w:val="auto"/>
              </w:rPr>
            </w:pPr>
            <w:r w:rsidRPr="006D7DB3">
              <w:rPr>
                <w:b/>
                <w:bCs/>
                <w:i w:val="0"/>
                <w:iCs/>
                <w:color w:val="auto"/>
              </w:rPr>
              <w:t>Composition</w:t>
            </w:r>
          </w:p>
          <w:p w:rsidRPr="006D7DB3" w:rsidR="00D81361" w:rsidP="00CE31BA" w:rsidRDefault="00D81361" w14:paraId="07BCC7F8" w14:textId="77777777">
            <w:pPr>
              <w:pStyle w:val="ACARA-EoKSoverviewbullet"/>
              <w:ind w:left="568" w:hanging="284"/>
              <w:rPr>
                <w:color w:val="auto"/>
              </w:rPr>
            </w:pPr>
            <w:r w:rsidRPr="006D7DB3">
              <w:rPr>
                <w:color w:val="auto"/>
              </w:rPr>
              <w:t>Parts of an artwork</w:t>
            </w:r>
          </w:p>
          <w:p w:rsidRPr="006D7DB3" w:rsidR="00D81361" w:rsidP="00CE31BA" w:rsidRDefault="00D81361" w14:paraId="70501D67" w14:textId="77777777">
            <w:pPr>
              <w:pStyle w:val="ACARA-EoKSoverviewbullet"/>
              <w:ind w:left="568" w:hanging="284"/>
              <w:rPr>
                <w:color w:val="auto"/>
              </w:rPr>
            </w:pPr>
            <w:r w:rsidRPr="006D7DB3">
              <w:rPr>
                <w:color w:val="auto"/>
              </w:rPr>
              <w:t>Compositing artworks</w:t>
            </w:r>
          </w:p>
          <w:p w:rsidRPr="006D7DB3" w:rsidR="00D81361" w:rsidP="00CE31BA" w:rsidRDefault="00D81361" w14:paraId="4C84EDFB" w14:textId="77777777">
            <w:pPr>
              <w:rPr>
                <w:b/>
                <w:bCs/>
                <w:i w:val="0"/>
                <w:iCs/>
                <w:color w:val="auto"/>
              </w:rPr>
            </w:pPr>
            <w:r w:rsidRPr="006D7DB3">
              <w:rPr>
                <w:b/>
                <w:bCs/>
                <w:i w:val="0"/>
                <w:iCs/>
                <w:color w:val="auto"/>
              </w:rPr>
              <w:t>Appropriation</w:t>
            </w:r>
          </w:p>
          <w:p w:rsidR="00D81361" w:rsidP="00CE31BA" w:rsidRDefault="00D81361" w14:paraId="22AA8FE0" w14:textId="77777777">
            <w:pPr>
              <w:pStyle w:val="ACARA-EoKSoverviewbullet"/>
              <w:ind w:left="568" w:hanging="284"/>
              <w:rPr>
                <w:color w:val="auto"/>
              </w:rPr>
            </w:pPr>
            <w:r w:rsidRPr="006D7DB3">
              <w:rPr>
                <w:color w:val="auto"/>
              </w:rPr>
              <w:t>Appropriation</w:t>
            </w:r>
          </w:p>
          <w:p w:rsidRPr="006D7DB3" w:rsidR="00D81361" w:rsidP="00CE31BA" w:rsidRDefault="00D81361" w14:paraId="045E481D" w14:textId="77777777">
            <w:pPr>
              <w:pStyle w:val="ACARA-EoKSoverviewbullet"/>
              <w:ind w:left="568" w:hanging="284"/>
              <w:rPr>
                <w:color w:val="auto"/>
              </w:rPr>
            </w:pPr>
            <w:r w:rsidRPr="006D7DB3">
              <w:rPr>
                <w:color w:val="auto"/>
              </w:rPr>
              <w:t>Cultural appropriation</w:t>
            </w:r>
          </w:p>
        </w:tc>
        <w:tc>
          <w:tcPr>
            <w:tcW w:w="851" w:type="dxa"/>
            <w:vMerge/>
            <w:tcBorders>
              <w:bottom w:val="single" w:color="FFFFFF" w:themeColor="background1" w:sz="18" w:space="0"/>
            </w:tcBorders>
            <w:shd w:val="clear" w:color="auto" w:fill="FFFFFF" w:themeFill="background1"/>
          </w:tcPr>
          <w:p w:rsidR="00D81361" w:rsidP="00CE31BA" w:rsidRDefault="00D81361" w14:paraId="30013BCE" w14:textId="77777777">
            <w:pPr>
              <w:rPr>
                <w:i w:val="0"/>
                <w:iCs/>
              </w:rPr>
            </w:pPr>
          </w:p>
        </w:tc>
        <w:tc>
          <w:tcPr>
            <w:tcW w:w="5670" w:type="dxa"/>
            <w:tcBorders>
              <w:top w:val="single" w:color="E5F5FB" w:themeColor="accent2" w:sz="18" w:space="0"/>
            </w:tcBorders>
            <w:shd w:val="clear" w:color="auto" w:fill="E5F5FB" w:themeFill="accent2"/>
          </w:tcPr>
          <w:p w:rsidRPr="006D7DB3" w:rsidR="00D81361" w:rsidP="00CE31BA" w:rsidRDefault="00D81361" w14:paraId="3A601B50" w14:textId="77777777">
            <w:pPr>
              <w:rPr>
                <w:b/>
                <w:bCs/>
                <w:i w:val="0"/>
                <w:iCs/>
                <w:color w:val="auto"/>
              </w:rPr>
            </w:pPr>
            <w:r w:rsidRPr="006D7DB3">
              <w:rPr>
                <w:b/>
                <w:bCs/>
                <w:i w:val="0"/>
                <w:iCs/>
                <w:color w:val="auto"/>
              </w:rPr>
              <w:t>Working with 2D visual arts forms</w:t>
            </w:r>
          </w:p>
          <w:p w:rsidRPr="006D7DB3" w:rsidR="00D81361" w:rsidP="00CE31BA" w:rsidRDefault="00D81361" w14:paraId="14049EDC" w14:textId="77777777">
            <w:pPr>
              <w:pStyle w:val="ACARA-EoKSoverviewbullet"/>
              <w:ind w:left="568" w:hanging="284"/>
              <w:rPr>
                <w:color w:val="auto"/>
              </w:rPr>
            </w:pPr>
            <w:r w:rsidRPr="006D7DB3">
              <w:rPr>
                <w:color w:val="auto"/>
              </w:rPr>
              <w:t>Drawing</w:t>
            </w:r>
          </w:p>
          <w:p w:rsidRPr="006D7DB3" w:rsidR="00D81361" w:rsidP="00CE31BA" w:rsidRDefault="00D81361" w14:paraId="104F2CC0" w14:textId="77777777">
            <w:pPr>
              <w:pStyle w:val="ACARA-EoKSoverviewbullet"/>
              <w:ind w:left="568" w:hanging="284"/>
              <w:rPr>
                <w:color w:val="auto"/>
              </w:rPr>
            </w:pPr>
            <w:r w:rsidRPr="006D7DB3">
              <w:rPr>
                <w:color w:val="auto"/>
              </w:rPr>
              <w:t>Painting</w:t>
            </w:r>
          </w:p>
          <w:p w:rsidRPr="006D7DB3" w:rsidR="00D81361" w:rsidP="00CE31BA" w:rsidRDefault="00D81361" w14:paraId="48747886" w14:textId="77777777">
            <w:pPr>
              <w:pStyle w:val="ACARA-EoKSoverviewbullet"/>
              <w:ind w:left="568" w:hanging="284"/>
              <w:rPr>
                <w:color w:val="auto"/>
              </w:rPr>
            </w:pPr>
            <w:r w:rsidRPr="006D7DB3">
              <w:rPr>
                <w:color w:val="auto"/>
              </w:rPr>
              <w:t>Printmaking</w:t>
            </w:r>
          </w:p>
          <w:p w:rsidRPr="006D7DB3" w:rsidR="00D81361" w:rsidP="00CE31BA" w:rsidRDefault="00D81361" w14:paraId="37407E0D" w14:textId="77777777">
            <w:pPr>
              <w:pStyle w:val="ACARA-EoKSoverviewbullet"/>
              <w:ind w:left="568" w:hanging="284"/>
              <w:rPr>
                <w:color w:val="auto"/>
              </w:rPr>
            </w:pPr>
            <w:r w:rsidRPr="006D7DB3">
              <w:rPr>
                <w:color w:val="auto"/>
              </w:rPr>
              <w:t>Digital art</w:t>
            </w:r>
          </w:p>
          <w:p w:rsidRPr="006D7DB3" w:rsidR="00D81361" w:rsidP="00CE31BA" w:rsidRDefault="00D81361" w14:paraId="40309C9A" w14:textId="77777777">
            <w:pPr>
              <w:pStyle w:val="ACARA-EoKSoverviewbullet"/>
              <w:ind w:left="568" w:hanging="284"/>
              <w:rPr>
                <w:color w:val="auto"/>
              </w:rPr>
            </w:pPr>
            <w:r w:rsidRPr="006D7DB3">
              <w:rPr>
                <w:color w:val="auto"/>
              </w:rPr>
              <w:t>Photography</w:t>
            </w:r>
          </w:p>
          <w:p w:rsidRPr="006D7DB3" w:rsidR="00D81361" w:rsidP="00CE31BA" w:rsidRDefault="00D81361" w14:paraId="23F49EA8" w14:textId="77777777">
            <w:pPr>
              <w:pStyle w:val="ACARA-EoKSoverviewbullet"/>
              <w:ind w:left="568" w:hanging="284"/>
              <w:rPr>
                <w:color w:val="auto"/>
              </w:rPr>
            </w:pPr>
            <w:r w:rsidRPr="006D7DB3">
              <w:rPr>
                <w:color w:val="auto"/>
              </w:rPr>
              <w:t>Collage</w:t>
            </w:r>
          </w:p>
          <w:p w:rsidRPr="006D7DB3" w:rsidR="00D81361" w:rsidP="00CE31BA" w:rsidRDefault="00D81361" w14:paraId="7A775D48" w14:textId="77777777">
            <w:pPr>
              <w:rPr>
                <w:b/>
                <w:bCs/>
                <w:i w:val="0"/>
                <w:iCs/>
                <w:color w:val="auto"/>
              </w:rPr>
            </w:pPr>
            <w:r w:rsidRPr="006D7DB3">
              <w:rPr>
                <w:b/>
                <w:bCs/>
                <w:i w:val="0"/>
                <w:iCs/>
                <w:color w:val="auto"/>
              </w:rPr>
              <w:t>Working with 3D visual arts forms</w:t>
            </w:r>
          </w:p>
          <w:p w:rsidRPr="006D7DB3" w:rsidR="00D81361" w:rsidP="00CE31BA" w:rsidRDefault="00D81361" w14:paraId="50429395" w14:textId="77777777">
            <w:pPr>
              <w:pStyle w:val="ACARA-EoKSoverviewbullet"/>
              <w:ind w:left="568" w:hanging="284"/>
              <w:rPr>
                <w:color w:val="auto"/>
              </w:rPr>
            </w:pPr>
            <w:r w:rsidRPr="006D7DB3">
              <w:rPr>
                <w:color w:val="auto"/>
              </w:rPr>
              <w:t xml:space="preserve">Sculpture – modelling </w:t>
            </w:r>
          </w:p>
          <w:p w:rsidRPr="006D7DB3" w:rsidR="00D81361" w:rsidP="00CE31BA" w:rsidRDefault="00D81361" w14:paraId="2524A1DC" w14:textId="77777777">
            <w:pPr>
              <w:pStyle w:val="ACARA-EoKSoverviewbullet"/>
              <w:ind w:left="568" w:hanging="284"/>
              <w:rPr>
                <w:color w:val="auto"/>
              </w:rPr>
            </w:pPr>
            <w:r w:rsidRPr="006D7DB3">
              <w:rPr>
                <w:color w:val="auto"/>
              </w:rPr>
              <w:t>Sculpture – construction</w:t>
            </w:r>
          </w:p>
          <w:p w:rsidRPr="006D7DB3" w:rsidR="00D81361" w:rsidP="00CE31BA" w:rsidRDefault="00D81361" w14:paraId="09622986" w14:textId="77777777">
            <w:pPr>
              <w:pStyle w:val="ACARA-EoKSoverviewbullet"/>
              <w:ind w:left="568" w:hanging="284"/>
              <w:rPr>
                <w:color w:val="auto"/>
              </w:rPr>
            </w:pPr>
            <w:r w:rsidRPr="006D7DB3">
              <w:rPr>
                <w:color w:val="auto"/>
              </w:rPr>
              <w:t>Sculpture – casting</w:t>
            </w:r>
          </w:p>
          <w:p w:rsidRPr="006D7DB3" w:rsidR="00D81361" w:rsidP="00CE31BA" w:rsidRDefault="00D81361" w14:paraId="15DFC0CA" w14:textId="77777777">
            <w:pPr>
              <w:pStyle w:val="ACARA-EoKSoverviewbullet"/>
              <w:ind w:left="568" w:hanging="284"/>
              <w:rPr>
                <w:color w:val="auto"/>
              </w:rPr>
            </w:pPr>
            <w:r w:rsidRPr="006D7DB3">
              <w:rPr>
                <w:color w:val="auto"/>
              </w:rPr>
              <w:t>Sculpture – carving</w:t>
            </w:r>
          </w:p>
          <w:p w:rsidRPr="006D7DB3" w:rsidR="00D81361" w:rsidP="00CE31BA" w:rsidRDefault="00D81361" w14:paraId="43F3C752" w14:textId="77777777">
            <w:pPr>
              <w:rPr>
                <w:b/>
                <w:bCs/>
                <w:i w:val="0"/>
                <w:iCs/>
                <w:color w:val="auto"/>
              </w:rPr>
            </w:pPr>
            <w:r w:rsidRPr="006D7DB3">
              <w:rPr>
                <w:b/>
                <w:bCs/>
                <w:i w:val="0"/>
                <w:iCs/>
                <w:color w:val="auto"/>
              </w:rPr>
              <w:t>Working with 4D (time-based) visual arts forms</w:t>
            </w:r>
          </w:p>
          <w:p w:rsidRPr="006D7DB3" w:rsidR="00D81361" w:rsidP="00CE31BA" w:rsidRDefault="00D81361" w14:paraId="7A3268A1" w14:textId="77777777">
            <w:pPr>
              <w:pStyle w:val="ACARA-EoKSoverviewbullet"/>
              <w:ind w:left="568" w:hanging="284"/>
              <w:rPr>
                <w:color w:val="auto"/>
              </w:rPr>
            </w:pPr>
            <w:r w:rsidRPr="006D7DB3">
              <w:rPr>
                <w:color w:val="auto"/>
              </w:rPr>
              <w:t>Performance based artwork</w:t>
            </w:r>
          </w:p>
          <w:p w:rsidRPr="006D7DB3" w:rsidR="00D81361" w:rsidP="00CE31BA" w:rsidRDefault="00D81361" w14:paraId="7AE4F281" w14:textId="77777777">
            <w:pPr>
              <w:pStyle w:val="ACARA-EoKSoverviewbullet"/>
              <w:ind w:left="568" w:hanging="284"/>
              <w:rPr>
                <w:color w:val="auto"/>
              </w:rPr>
            </w:pPr>
            <w:r w:rsidRPr="006D7DB3">
              <w:rPr>
                <w:color w:val="auto"/>
              </w:rPr>
              <w:t>Film-based artwork</w:t>
            </w:r>
          </w:p>
          <w:p w:rsidRPr="006D7DB3" w:rsidR="00D81361" w:rsidP="00D81361" w:rsidRDefault="00D81361" w14:paraId="3C382F2E" w14:textId="77777777">
            <w:pPr>
              <w:pStyle w:val="ACARA-EoKSoverviewbullet"/>
              <w:numPr>
                <w:ilvl w:val="1"/>
                <w:numId w:val="28"/>
              </w:numPr>
              <w:rPr>
                <w:color w:val="auto"/>
              </w:rPr>
            </w:pPr>
            <w:r w:rsidRPr="006D7DB3">
              <w:rPr>
                <w:color w:val="auto"/>
              </w:rPr>
              <w:t>Installation and site-specific artwork</w:t>
            </w:r>
          </w:p>
          <w:p w:rsidR="00D81361" w:rsidP="00CE31BA" w:rsidRDefault="00D81361" w14:paraId="5276DC57" w14:textId="77777777">
            <w:pPr>
              <w:rPr>
                <w:i w:val="0"/>
                <w:iCs/>
              </w:rPr>
            </w:pPr>
          </w:p>
        </w:tc>
      </w:tr>
    </w:tbl>
    <w:p w:rsidRPr="0033015E" w:rsidR="0033015E" w:rsidP="00BD7FD1" w:rsidRDefault="00982BAB" w14:paraId="65BF1879" w14:textId="6266612C">
      <w:pPr>
        <w:pStyle w:val="ACARA-EoKSoverviewbullet"/>
        <w:numPr>
          <w:ilvl w:val="0"/>
          <w:numId w:val="0"/>
        </w:numPr>
        <w:spacing w:before="160" w:after="0" w:line="360" w:lineRule="auto"/>
        <w:ind w:left="568"/>
        <w:rPr>
          <w:b/>
          <w:bCs/>
          <w:i/>
        </w:rPr>
      </w:pPr>
      <w:r w:rsidRPr="00CA16E5">
        <w:t xml:space="preserve"> </w:t>
      </w:r>
    </w:p>
    <w:p w:rsidR="00B736C6" w:rsidP="008A7FA9" w:rsidRDefault="00B736C6" w14:paraId="7C7970F5" w14:textId="77777777">
      <w:pPr>
        <w:pStyle w:val="ACARA-Heading3"/>
        <w:sectPr w:rsidR="00B736C6" w:rsidSect="00534E63">
          <w:type w:val="continuous"/>
          <w:pgSz w:w="16838" w:h="11906" w:orient="landscape" w:code="9"/>
          <w:pgMar w:top="1134" w:right="851" w:bottom="1418" w:left="851" w:header="0" w:footer="0" w:gutter="0"/>
          <w:cols w:space="708"/>
          <w:docGrid w:linePitch="360"/>
        </w:sectPr>
      </w:pPr>
    </w:p>
    <w:p w:rsidR="00A12E57" w:rsidP="008A7FA9" w:rsidRDefault="001017A7" w14:paraId="74A59107" w14:textId="77777777">
      <w:pPr>
        <w:pStyle w:val="ACARA-Heading3"/>
        <w:sectPr w:rsidR="00A12E57" w:rsidSect="007A0ABA">
          <w:type w:val="continuous"/>
          <w:pgSz w:w="16838" w:h="11906" w:orient="landscape" w:code="9"/>
          <w:pgMar w:top="1134" w:right="851" w:bottom="1418" w:left="851" w:header="0" w:footer="0" w:gutter="0"/>
          <w:cols w:space="708" w:num="3"/>
          <w:docGrid w:linePitch="360"/>
        </w:sectPr>
      </w:pPr>
      <w:r>
        <w:br w:type="column"/>
      </w:r>
    </w:p>
    <w:tbl>
      <w:tblPr>
        <w:tblStyle w:val="TableGrid"/>
        <w:tblW w:w="0" w:type="auto"/>
        <w:tblBorders>
          <w:top w:val="single" w:color="005D93" w:themeColor="text2" w:sz="18" w:space="0"/>
          <w:left w:val="single" w:color="005D93" w:themeColor="text2" w:sz="18" w:space="0"/>
          <w:bottom w:val="single" w:color="005D93" w:themeColor="text2" w:sz="18" w:space="0"/>
          <w:right w:val="single" w:color="005D93" w:themeColor="text2" w:sz="18" w:space="0"/>
          <w:insideH w:val="none" w:color="auto" w:sz="0" w:space="0"/>
          <w:insideV w:val="none" w:color="auto" w:sz="0" w:space="0"/>
        </w:tblBorders>
        <w:shd w:val="clear" w:color="auto" w:fill="E5F5FB" w:themeFill="accent2"/>
        <w:tblLook w:val="04A0" w:firstRow="1" w:lastRow="0" w:firstColumn="1" w:lastColumn="0" w:noHBand="0" w:noVBand="1"/>
      </w:tblPr>
      <w:tblGrid>
        <w:gridCol w:w="3686"/>
        <w:gridCol w:w="3368"/>
      </w:tblGrid>
      <w:tr w:rsidR="00D9610B" w:rsidTr="00FB0141" w14:paraId="251AA0A3" w14:textId="77777777">
        <w:tc>
          <w:tcPr>
            <w:tcW w:w="3686" w:type="dxa"/>
            <w:shd w:val="clear" w:color="auto" w:fill="E5F5FB" w:themeFill="accent2"/>
          </w:tcPr>
          <w:p w:rsidRPr="009744A8" w:rsidR="00D9610B" w:rsidP="008C4D30" w:rsidRDefault="00D9610B" w14:paraId="7AB4F6A9" w14:textId="4C08A5AC">
            <w:pPr>
              <w:pStyle w:val="ACARA-Heading3"/>
              <w:rPr>
                <w:i w:val="0"/>
                <w:iCs w:val="0"/>
                <w:color w:val="000000" w:themeColor="accent4"/>
              </w:rPr>
            </w:pPr>
            <w:r w:rsidRPr="009744A8">
              <w:rPr>
                <w:i w:val="0"/>
                <w:iCs w:val="0"/>
                <w:color w:val="000000" w:themeColor="accent4"/>
              </w:rPr>
              <w:lastRenderedPageBreak/>
              <w:t>Visual arts practice</w:t>
            </w:r>
          </w:p>
        </w:tc>
        <w:tc>
          <w:tcPr>
            <w:tcW w:w="3368" w:type="dxa"/>
            <w:shd w:val="clear" w:color="auto" w:fill="E5F5FB" w:themeFill="accent2"/>
          </w:tcPr>
          <w:p w:rsidR="00D9610B" w:rsidP="00FB39C0" w:rsidRDefault="00D9610B" w14:paraId="0B67B86B" w14:textId="77777777"/>
        </w:tc>
      </w:tr>
      <w:tr w:rsidR="00A12E57" w:rsidTr="00FB0141" w14:paraId="607EEA9C" w14:textId="77777777">
        <w:tc>
          <w:tcPr>
            <w:tcW w:w="3686" w:type="dxa"/>
            <w:shd w:val="clear" w:color="auto" w:fill="E5F5FB" w:themeFill="accent2"/>
          </w:tcPr>
          <w:p w:rsidRPr="009744A8" w:rsidR="00A12E57" w:rsidP="00A12E57" w:rsidRDefault="00A12E57" w14:paraId="4740A227" w14:textId="77777777">
            <w:pPr>
              <w:rPr>
                <w:b/>
                <w:bCs/>
                <w:i w:val="0"/>
                <w:iCs/>
                <w:color w:val="000000" w:themeColor="accent4"/>
              </w:rPr>
            </w:pPr>
            <w:r w:rsidRPr="009744A8">
              <w:rPr>
                <w:b/>
                <w:bCs/>
                <w:i w:val="0"/>
                <w:iCs/>
                <w:color w:val="000000" w:themeColor="accent4"/>
              </w:rPr>
              <w:t>Exploring ideas for artworks</w:t>
            </w:r>
          </w:p>
          <w:p w:rsidRPr="003A54F2" w:rsidR="00A12E57" w:rsidP="00A12E57" w:rsidRDefault="00A12E57" w14:paraId="15998CAF" w14:textId="77777777">
            <w:pPr>
              <w:pStyle w:val="ACARA-EoKSoverviewbullet"/>
              <w:ind w:left="568" w:hanging="284"/>
              <w:rPr>
                <w:sz w:val="21"/>
                <w:szCs w:val="21"/>
              </w:rPr>
            </w:pPr>
            <w:r w:rsidRPr="003A54F2">
              <w:rPr>
                <w:sz w:val="21"/>
                <w:szCs w:val="21"/>
              </w:rPr>
              <w:t>Exploring events</w:t>
            </w:r>
          </w:p>
          <w:p w:rsidRPr="003A54F2" w:rsidR="00A12E57" w:rsidP="00A12E57" w:rsidRDefault="00A12E57" w14:paraId="3EB6D93C" w14:textId="77777777">
            <w:pPr>
              <w:pStyle w:val="ACARA-EoKSoverviewbullet"/>
              <w:ind w:left="568" w:hanging="284"/>
              <w:rPr>
                <w:sz w:val="21"/>
                <w:szCs w:val="21"/>
              </w:rPr>
            </w:pPr>
            <w:r w:rsidRPr="003A54F2">
              <w:rPr>
                <w:sz w:val="21"/>
                <w:szCs w:val="21"/>
              </w:rPr>
              <w:t>Exploring environments</w:t>
            </w:r>
          </w:p>
          <w:p w:rsidRPr="003A54F2" w:rsidR="00A12E57" w:rsidP="00A12E57" w:rsidRDefault="00A12E57" w14:paraId="07B8AD77" w14:textId="77777777">
            <w:pPr>
              <w:pStyle w:val="ACARA-EoKSoverviewbullet"/>
              <w:ind w:left="568" w:hanging="284"/>
              <w:rPr>
                <w:sz w:val="21"/>
                <w:szCs w:val="21"/>
              </w:rPr>
            </w:pPr>
            <w:r w:rsidRPr="003A54F2">
              <w:rPr>
                <w:sz w:val="21"/>
                <w:szCs w:val="21"/>
              </w:rPr>
              <w:t>Exploring objects</w:t>
            </w:r>
          </w:p>
          <w:p w:rsidRPr="003A54F2" w:rsidR="00A12E57" w:rsidP="00A12E57" w:rsidRDefault="00A12E57" w14:paraId="52E35977" w14:textId="77777777">
            <w:pPr>
              <w:pStyle w:val="ACARA-EoKSoverviewbullet"/>
              <w:ind w:left="568" w:hanging="284"/>
              <w:rPr>
                <w:sz w:val="21"/>
                <w:szCs w:val="21"/>
              </w:rPr>
            </w:pPr>
            <w:r w:rsidRPr="003A54F2">
              <w:rPr>
                <w:sz w:val="21"/>
                <w:szCs w:val="21"/>
              </w:rPr>
              <w:t>Exploring living creatures</w:t>
            </w:r>
          </w:p>
          <w:p w:rsidRPr="003A54F2" w:rsidR="00A12E57" w:rsidP="00A12E57" w:rsidRDefault="00A12E57" w14:paraId="76EBFCA6" w14:textId="77777777">
            <w:pPr>
              <w:pStyle w:val="ACARA-EoKSoverviewbullet"/>
              <w:ind w:left="568" w:hanging="284"/>
              <w:rPr>
                <w:sz w:val="21"/>
                <w:szCs w:val="21"/>
              </w:rPr>
            </w:pPr>
            <w:r w:rsidRPr="003A54F2">
              <w:rPr>
                <w:sz w:val="21"/>
                <w:szCs w:val="21"/>
              </w:rPr>
              <w:t>Working from imagination</w:t>
            </w:r>
          </w:p>
          <w:p w:rsidRPr="003A54F2" w:rsidR="00A12E57" w:rsidP="00A12E57" w:rsidRDefault="00A12E57" w14:paraId="56486503" w14:textId="77777777">
            <w:pPr>
              <w:pStyle w:val="ACARA-EoKSoverviewbullet"/>
              <w:ind w:left="568" w:hanging="284"/>
              <w:rPr>
                <w:sz w:val="21"/>
                <w:szCs w:val="21"/>
              </w:rPr>
            </w:pPr>
            <w:r w:rsidRPr="003A54F2">
              <w:rPr>
                <w:sz w:val="21"/>
                <w:szCs w:val="21"/>
              </w:rPr>
              <w:t>Exploring abstract and sensory art</w:t>
            </w:r>
          </w:p>
          <w:p w:rsidRPr="003A54F2" w:rsidR="00A12E57" w:rsidP="00A12E57" w:rsidRDefault="00A12E57" w14:paraId="325815E8" w14:textId="77777777">
            <w:pPr>
              <w:pStyle w:val="ACARA-EoKSoverviewbullet"/>
              <w:ind w:left="568" w:hanging="284"/>
              <w:rPr>
                <w:sz w:val="21"/>
                <w:szCs w:val="21"/>
              </w:rPr>
            </w:pPr>
            <w:r w:rsidRPr="003A54F2">
              <w:rPr>
                <w:sz w:val="21"/>
                <w:szCs w:val="21"/>
              </w:rPr>
              <w:t>Exploring specific themes and ideas</w:t>
            </w:r>
          </w:p>
          <w:p w:rsidRPr="009744A8" w:rsidR="00A12E57" w:rsidP="00A12E57" w:rsidRDefault="00A12E57" w14:paraId="784D3BBF" w14:textId="77777777">
            <w:pPr>
              <w:rPr>
                <w:b/>
                <w:bCs/>
                <w:i w:val="0"/>
                <w:iCs/>
                <w:color w:val="000000" w:themeColor="accent4"/>
              </w:rPr>
            </w:pPr>
            <w:r w:rsidRPr="009744A8">
              <w:rPr>
                <w:b/>
                <w:bCs/>
                <w:i w:val="0"/>
                <w:iCs/>
                <w:color w:val="000000" w:themeColor="accent4"/>
              </w:rPr>
              <w:t xml:space="preserve">Visual arts across cultures, times, </w:t>
            </w:r>
            <w:proofErr w:type="gramStart"/>
            <w:r w:rsidRPr="009744A8">
              <w:rPr>
                <w:b/>
                <w:bCs/>
                <w:i w:val="0"/>
                <w:iCs/>
                <w:color w:val="000000" w:themeColor="accent4"/>
              </w:rPr>
              <w:t>places</w:t>
            </w:r>
            <w:proofErr w:type="gramEnd"/>
            <w:r w:rsidRPr="009744A8">
              <w:rPr>
                <w:b/>
                <w:bCs/>
                <w:i w:val="0"/>
                <w:iCs/>
                <w:color w:val="000000" w:themeColor="accent4"/>
              </w:rPr>
              <w:t xml:space="preserve"> and other contexts</w:t>
            </w:r>
          </w:p>
          <w:p w:rsidRPr="003A54F2" w:rsidR="00A12E57" w:rsidP="00A12E57" w:rsidRDefault="00A12E57" w14:paraId="45F9FFC1" w14:textId="77777777">
            <w:pPr>
              <w:pStyle w:val="ACARA-EoKSoverviewbullet"/>
              <w:ind w:left="568" w:hanging="284"/>
              <w:rPr>
                <w:sz w:val="21"/>
                <w:szCs w:val="21"/>
              </w:rPr>
            </w:pPr>
            <w:r w:rsidRPr="003A54F2">
              <w:rPr>
                <w:sz w:val="21"/>
                <w:szCs w:val="21"/>
              </w:rPr>
              <w:t xml:space="preserve">Time and place </w:t>
            </w:r>
          </w:p>
          <w:p w:rsidRPr="003A54F2" w:rsidR="00A12E57" w:rsidP="00A12E57" w:rsidRDefault="00A12E57" w14:paraId="22D56236" w14:textId="77777777">
            <w:pPr>
              <w:pStyle w:val="ACARA-EoKSoverviewbullet"/>
              <w:ind w:left="568" w:hanging="284"/>
              <w:rPr>
                <w:sz w:val="21"/>
                <w:szCs w:val="21"/>
              </w:rPr>
            </w:pPr>
            <w:r w:rsidRPr="003A54F2">
              <w:rPr>
                <w:sz w:val="21"/>
                <w:szCs w:val="21"/>
              </w:rPr>
              <w:t>Genre or art movements</w:t>
            </w:r>
          </w:p>
          <w:p w:rsidRPr="003A54F2" w:rsidR="00A12E57" w:rsidP="008A7FA9" w:rsidRDefault="00A12E57" w14:paraId="121C7E20" w14:textId="77777777">
            <w:pPr>
              <w:pStyle w:val="ACARA-EoKSoverviewbullet"/>
              <w:ind w:left="568" w:hanging="284"/>
              <w:rPr>
                <w:sz w:val="21"/>
                <w:szCs w:val="21"/>
              </w:rPr>
            </w:pPr>
            <w:r w:rsidRPr="003A54F2">
              <w:rPr>
                <w:sz w:val="21"/>
                <w:szCs w:val="21"/>
              </w:rPr>
              <w:t xml:space="preserve">Purpose, social, gender, political ideals, </w:t>
            </w:r>
            <w:proofErr w:type="gramStart"/>
            <w:r w:rsidRPr="003A54F2">
              <w:rPr>
                <w:sz w:val="21"/>
                <w:szCs w:val="21"/>
              </w:rPr>
              <w:t>beliefs</w:t>
            </w:r>
            <w:proofErr w:type="gramEnd"/>
            <w:r w:rsidRPr="003A54F2">
              <w:rPr>
                <w:sz w:val="21"/>
                <w:szCs w:val="21"/>
              </w:rPr>
              <w:t xml:space="preserve"> and opinions</w:t>
            </w:r>
          </w:p>
          <w:p w:rsidRPr="00AE2A52" w:rsidR="00FB39C0" w:rsidP="00FB39C0" w:rsidRDefault="00FB39C0" w14:paraId="6A1F59A1" w14:textId="77777777">
            <w:pPr>
              <w:rPr>
                <w:b/>
                <w:bCs/>
                <w:i w:val="0"/>
                <w:iCs/>
                <w:color w:val="000000" w:themeColor="accent4"/>
              </w:rPr>
            </w:pPr>
            <w:r w:rsidRPr="00AE2A52">
              <w:rPr>
                <w:b/>
                <w:bCs/>
                <w:i w:val="0"/>
                <w:iCs/>
                <w:color w:val="000000" w:themeColor="accent4"/>
              </w:rPr>
              <w:t>Practices for planning and creating artworks</w:t>
            </w:r>
          </w:p>
          <w:p w:rsidRPr="003A54F2" w:rsidR="00FB39C0" w:rsidP="00FB39C0" w:rsidRDefault="00FB39C0" w14:paraId="4FBE64AE" w14:textId="77777777">
            <w:pPr>
              <w:pStyle w:val="ACARA-EoKSoverviewbullet"/>
              <w:ind w:left="568" w:hanging="284"/>
              <w:rPr>
                <w:sz w:val="21"/>
                <w:szCs w:val="21"/>
              </w:rPr>
            </w:pPr>
            <w:r w:rsidRPr="003A54F2">
              <w:rPr>
                <w:sz w:val="21"/>
                <w:szCs w:val="21"/>
              </w:rPr>
              <w:t>Developing ideas</w:t>
            </w:r>
          </w:p>
          <w:p w:rsidRPr="003A54F2" w:rsidR="00FB39C0" w:rsidP="00FB39C0" w:rsidRDefault="00FB39C0" w14:paraId="56295654" w14:textId="77777777">
            <w:pPr>
              <w:pStyle w:val="ACARA-EoKSoverviewbullet"/>
              <w:ind w:left="568" w:hanging="284"/>
              <w:rPr>
                <w:sz w:val="21"/>
                <w:szCs w:val="21"/>
              </w:rPr>
            </w:pPr>
            <w:r w:rsidRPr="003A54F2">
              <w:rPr>
                <w:sz w:val="21"/>
                <w:szCs w:val="21"/>
              </w:rPr>
              <w:t>Reflecting on their visual arts practice</w:t>
            </w:r>
          </w:p>
          <w:p w:rsidRPr="00FB39C0" w:rsidR="00FB39C0" w:rsidP="00FB39C0" w:rsidRDefault="00FB39C0" w14:paraId="3EA30C5A" w14:textId="1AA57CE0">
            <w:pPr>
              <w:pStyle w:val="ACARA-EoKSoverviewbullet"/>
              <w:ind w:left="568" w:hanging="284"/>
            </w:pPr>
            <w:r w:rsidRPr="003A54F2">
              <w:rPr>
                <w:sz w:val="21"/>
                <w:szCs w:val="21"/>
              </w:rPr>
              <w:t>Evaluating their own visual arts</w:t>
            </w:r>
          </w:p>
        </w:tc>
        <w:tc>
          <w:tcPr>
            <w:tcW w:w="3368" w:type="dxa"/>
            <w:shd w:val="clear" w:color="auto" w:fill="E5F5FB" w:themeFill="accent2"/>
          </w:tcPr>
          <w:p w:rsidRPr="009744A8" w:rsidR="00FB39C0" w:rsidP="00FB39C0" w:rsidRDefault="00FB39C0" w14:paraId="517EEC1C" w14:textId="08D5D4E5">
            <w:pPr>
              <w:rPr>
                <w:b/>
                <w:bCs/>
                <w:i w:val="0"/>
                <w:iCs/>
                <w:color w:val="000000" w:themeColor="accent4"/>
              </w:rPr>
            </w:pPr>
            <w:r w:rsidRPr="009744A8">
              <w:rPr>
                <w:b/>
                <w:bCs/>
                <w:i w:val="0"/>
                <w:iCs/>
                <w:color w:val="000000" w:themeColor="accent4"/>
              </w:rPr>
              <w:t>Responding to artworks</w:t>
            </w:r>
          </w:p>
          <w:p w:rsidR="00FB39C0" w:rsidP="00FB39C0" w:rsidRDefault="00FB39C0" w14:paraId="0D34DFD7" w14:textId="77777777">
            <w:pPr>
              <w:pStyle w:val="ACARA-EoKSoverviewbullet"/>
              <w:ind w:left="568" w:hanging="284"/>
            </w:pPr>
            <w:r>
              <w:t>Observing</w:t>
            </w:r>
          </w:p>
          <w:p w:rsidR="00FB39C0" w:rsidP="00FB39C0" w:rsidRDefault="00FB39C0" w14:paraId="407C03A3" w14:textId="77777777">
            <w:pPr>
              <w:pStyle w:val="ACARA-EoKSoverviewbullet"/>
              <w:ind w:left="568" w:hanging="284"/>
            </w:pPr>
            <w:r>
              <w:t>Exploring an artist’s practice</w:t>
            </w:r>
          </w:p>
          <w:p w:rsidR="00FB39C0" w:rsidP="00FB39C0" w:rsidRDefault="00FB39C0" w14:paraId="70A45775" w14:textId="77777777">
            <w:pPr>
              <w:pStyle w:val="ACARA-EoKSoverviewbullet"/>
              <w:ind w:left="568" w:hanging="284"/>
            </w:pPr>
            <w:r>
              <w:t>Investigating and analysing how the artwork was made and is displayed</w:t>
            </w:r>
          </w:p>
          <w:p w:rsidR="00FB39C0" w:rsidP="00FB39C0" w:rsidRDefault="00FB39C0" w14:paraId="6BBC1C23" w14:textId="77777777">
            <w:pPr>
              <w:pStyle w:val="ACARA-EoKSoverviewbullet"/>
              <w:ind w:left="568" w:hanging="284"/>
            </w:pPr>
            <w:r>
              <w:t>Interpreting meaning</w:t>
            </w:r>
          </w:p>
          <w:p w:rsidRPr="009744A8" w:rsidR="00FB39C0" w:rsidP="00FB39C0" w:rsidRDefault="00FB39C0" w14:paraId="2A9055A4" w14:textId="77777777">
            <w:pPr>
              <w:rPr>
                <w:b/>
                <w:bCs/>
                <w:i w:val="0"/>
                <w:iCs/>
                <w:color w:val="000000" w:themeColor="accent4"/>
              </w:rPr>
            </w:pPr>
            <w:r w:rsidRPr="009744A8">
              <w:rPr>
                <w:b/>
                <w:bCs/>
                <w:i w:val="0"/>
                <w:iCs/>
                <w:color w:val="000000" w:themeColor="accent4"/>
              </w:rPr>
              <w:t>Sharing and connecting</w:t>
            </w:r>
          </w:p>
          <w:p w:rsidRPr="003A54F2" w:rsidR="00FB39C0" w:rsidP="00FB39C0" w:rsidRDefault="00FB39C0" w14:paraId="7E322FD8" w14:textId="77777777">
            <w:pPr>
              <w:pStyle w:val="ACARA-EoKSoverviewbullet"/>
              <w:ind w:left="568" w:hanging="284"/>
            </w:pPr>
            <w:r w:rsidRPr="003A54F2">
              <w:t>Curating</w:t>
            </w:r>
          </w:p>
          <w:p w:rsidRPr="003A54F2" w:rsidR="00FB39C0" w:rsidP="00FB39C0" w:rsidRDefault="00FB39C0" w14:paraId="6662654E" w14:textId="77777777">
            <w:pPr>
              <w:pStyle w:val="ACARA-EoKSoverviewbullet"/>
              <w:ind w:left="568" w:hanging="284"/>
            </w:pPr>
            <w:r w:rsidRPr="003A54F2">
              <w:t>Exhibiting</w:t>
            </w:r>
          </w:p>
          <w:p w:rsidRPr="003A54F2" w:rsidR="00FB39C0" w:rsidP="00FB39C0" w:rsidRDefault="00FB39C0" w14:paraId="6BC2589E" w14:textId="77777777">
            <w:pPr>
              <w:pStyle w:val="ACARA-EoKSoverviewbullet"/>
              <w:ind w:left="568" w:hanging="284"/>
            </w:pPr>
            <w:r w:rsidRPr="003A54F2">
              <w:t>Artists’ practice in context</w:t>
            </w:r>
          </w:p>
          <w:p w:rsidRPr="00FB39C0" w:rsidR="00FB39C0" w:rsidP="00FB39C0" w:rsidRDefault="00FB39C0" w14:paraId="101DC0EC" w14:textId="30D80EF3">
            <w:pPr>
              <w:pStyle w:val="ACARA-EoKSoverviewbullet"/>
              <w:ind w:left="568" w:hanging="284"/>
            </w:pPr>
            <w:r w:rsidRPr="003A54F2">
              <w:t>Codes and protocols</w:t>
            </w:r>
          </w:p>
        </w:tc>
      </w:tr>
    </w:tbl>
    <w:tbl>
      <w:tblPr>
        <w:tblStyle w:val="TableGrid2"/>
        <w:tblW w:w="15226" w:type="dxa"/>
        <w:tblLayout w:type="fixed"/>
        <w:tblCellMar>
          <w:top w:w="23" w:type="dxa"/>
          <w:left w:w="45" w:type="dxa"/>
          <w:bottom w:w="23" w:type="dxa"/>
          <w:right w:w="45" w:type="dxa"/>
        </w:tblCellMar>
        <w:tblLook w:val="04A0" w:firstRow="1" w:lastRow="0" w:firstColumn="1" w:lastColumn="0" w:noHBand="0" w:noVBand="1"/>
      </w:tblPr>
      <w:tblGrid>
        <w:gridCol w:w="2172"/>
        <w:gridCol w:w="2976"/>
        <w:gridCol w:w="10078"/>
      </w:tblGrid>
      <w:tr w:rsidRPr="0094378D" w:rsidR="00E64599" w:rsidTr="0009798F" w14:paraId="3C118049" w14:textId="77777777">
        <w:tc>
          <w:tcPr>
            <w:tcW w:w="15226" w:type="dxa"/>
            <w:gridSpan w:val="3"/>
            <w:shd w:val="clear" w:color="auto" w:fill="005D93" w:themeFill="text2"/>
          </w:tcPr>
          <w:p w:rsidRPr="00B8378F" w:rsidR="00E64599" w:rsidP="00B8378F" w:rsidRDefault="00B8378F" w14:paraId="7C6EA734" w14:textId="12CCBFDE">
            <w:pPr>
              <w:pStyle w:val="ACARA-EoKSHEADING1"/>
              <w:rPr>
                <w:bCs/>
                <w:color w:val="auto"/>
              </w:rPr>
            </w:pPr>
            <w:bookmarkStart w:name="_Toc94884764" w:id="14"/>
            <w:r w:rsidRPr="00B8378F">
              <w:lastRenderedPageBreak/>
              <w:t>VISUAL CONVENTIONS</w:t>
            </w:r>
            <w:r w:rsidR="009744A8">
              <w:t xml:space="preserve"> –</w:t>
            </w:r>
            <w:r w:rsidRPr="00B8378F">
              <w:t xml:space="preserve"> EXAMPLES OF KNOWLEDGE AND SKILLS</w:t>
            </w:r>
            <w:bookmarkEnd w:id="14"/>
          </w:p>
        </w:tc>
      </w:tr>
      <w:tr w:rsidRPr="0094378D" w:rsidR="007078D3" w:rsidTr="0009798F" w14:paraId="187A4E68" w14:textId="77777777">
        <w:tc>
          <w:tcPr>
            <w:tcW w:w="15226" w:type="dxa"/>
            <w:gridSpan w:val="3"/>
            <w:shd w:val="clear" w:color="auto" w:fill="E5F5FB" w:themeFill="accent2"/>
          </w:tcPr>
          <w:p w:rsidRPr="007078D3" w:rsidR="007078D3" w:rsidP="00E9738C" w:rsidRDefault="0055749C" w14:paraId="00E62732" w14:textId="14563B9F">
            <w:pPr>
              <w:pStyle w:val="ACARA-EoKSHeading2"/>
              <w:rPr>
                <w:iCs/>
              </w:rPr>
            </w:pPr>
            <w:bookmarkStart w:name="_Toc94884765" w:id="15"/>
            <w:bookmarkStart w:name="_Hlk82126127" w:id="16"/>
            <w:r>
              <w:t>Elements of art/design</w:t>
            </w:r>
            <w:bookmarkEnd w:id="15"/>
          </w:p>
        </w:tc>
      </w:tr>
      <w:tr w:rsidRPr="0094378D" w:rsidR="00944836" w:rsidTr="0009798F" w14:paraId="7C7F27CC" w14:textId="77777777">
        <w:trPr>
          <w:trHeight w:val="412"/>
        </w:trPr>
        <w:tc>
          <w:tcPr>
            <w:tcW w:w="5148" w:type="dxa"/>
            <w:gridSpan w:val="2"/>
            <w:shd w:val="clear" w:color="auto" w:fill="FFD685" w:themeFill="accent3"/>
          </w:tcPr>
          <w:p w:rsidRPr="00CC798A" w:rsidR="00654201" w:rsidP="002331F9" w:rsidRDefault="00545F60" w14:paraId="6CA3565A" w14:textId="2D6C3A99">
            <w:pPr>
              <w:pStyle w:val="BodyText"/>
              <w:spacing w:before="40" w:after="40" w:line="240" w:lineRule="auto"/>
              <w:ind w:left="29" w:right="29"/>
              <w:rPr>
                <w:b/>
                <w:color w:val="auto"/>
              </w:rPr>
            </w:pPr>
            <w:bookmarkStart w:name="_Hlk90284797" w:id="17"/>
            <w:r>
              <w:rPr>
                <w:b/>
                <w:color w:val="auto"/>
              </w:rPr>
              <w:t>Description</w:t>
            </w:r>
            <w:r w:rsidR="00F441DD">
              <w:rPr>
                <w:b/>
                <w:color w:val="auto"/>
              </w:rPr>
              <w:t xml:space="preserve">, </w:t>
            </w:r>
            <w:proofErr w:type="gramStart"/>
            <w:r w:rsidR="00394636">
              <w:rPr>
                <w:b/>
                <w:color w:val="auto"/>
              </w:rPr>
              <w:t>component</w:t>
            </w:r>
            <w:proofErr w:type="gramEnd"/>
            <w:r w:rsidR="00F441DD">
              <w:rPr>
                <w:b/>
                <w:color w:val="auto"/>
              </w:rPr>
              <w:t xml:space="preserve"> and </w:t>
            </w:r>
            <w:r w:rsidR="00DC341D">
              <w:rPr>
                <w:b/>
                <w:color w:val="auto"/>
              </w:rPr>
              <w:t>introductory point</w:t>
            </w:r>
          </w:p>
        </w:tc>
        <w:tc>
          <w:tcPr>
            <w:tcW w:w="10078" w:type="dxa"/>
            <w:shd w:val="clear" w:color="auto" w:fill="FAF9F7" w:themeFill="background2"/>
          </w:tcPr>
          <w:p w:rsidRPr="00466F8A" w:rsidR="00654201" w:rsidP="00466F8A" w:rsidRDefault="0055749C" w14:paraId="51D892A8" w14:textId="34F81158">
            <w:pPr>
              <w:pStyle w:val="BodyText"/>
              <w:spacing w:before="40" w:after="40" w:line="240" w:lineRule="auto"/>
              <w:ind w:left="29" w:right="29"/>
              <w:rPr>
                <w:rFonts w:eastAsiaTheme="majorEastAsia"/>
                <w:b/>
                <w:bCs/>
                <w:color w:val="auto"/>
              </w:rPr>
            </w:pPr>
            <w:r>
              <w:rPr>
                <w:rFonts w:eastAsiaTheme="majorEastAsia"/>
                <w:b/>
                <w:bCs/>
                <w:color w:val="auto"/>
              </w:rPr>
              <w:t xml:space="preserve">Sample </w:t>
            </w:r>
            <w:r w:rsidR="00120649">
              <w:rPr>
                <w:rFonts w:eastAsiaTheme="majorEastAsia"/>
                <w:b/>
                <w:bCs/>
                <w:color w:val="auto"/>
              </w:rPr>
              <w:t>questions: Viewpoints in action</w:t>
            </w:r>
          </w:p>
        </w:tc>
      </w:tr>
      <w:bookmarkEnd w:id="16"/>
      <w:bookmarkEnd w:id="17"/>
      <w:tr w:rsidRPr="0094378D" w:rsidR="001C0A1A" w:rsidTr="0009798F" w14:paraId="2A0B79E1" w14:textId="77777777">
        <w:trPr>
          <w:trHeight w:val="1185"/>
        </w:trPr>
        <w:tc>
          <w:tcPr>
            <w:tcW w:w="2172" w:type="dxa"/>
            <w:vMerge w:val="restart"/>
          </w:tcPr>
          <w:p w:rsidRPr="00F27BFF" w:rsidR="00927F1E" w:rsidP="009A6646" w:rsidRDefault="00927F1E" w14:paraId="015C52F0" w14:textId="5867D02F">
            <w:pPr>
              <w:pStyle w:val="Component"/>
              <w:rPr>
                <w:b/>
                <w:bCs/>
                <w:i/>
              </w:rPr>
            </w:pPr>
            <w:r w:rsidRPr="00F27BFF">
              <w:rPr>
                <w:b/>
                <w:bCs/>
              </w:rPr>
              <w:t>Point</w:t>
            </w:r>
          </w:p>
          <w:p w:rsidR="00927F1E" w:rsidP="009A6646" w:rsidRDefault="00927F1E" w14:paraId="5678AA9C" w14:textId="1E321D3F">
            <w:pPr>
              <w:pStyle w:val="Component"/>
              <w:rPr>
                <w:b/>
                <w:bCs/>
                <w:i/>
              </w:rPr>
            </w:pPr>
            <w:r w:rsidRPr="004A049F">
              <w:t>The moment</w:t>
            </w:r>
            <w:r>
              <w:t xml:space="preserve"> </w:t>
            </w:r>
            <w:r w:rsidRPr="004A049F">
              <w:t>when the artist makes the first mark, an area where coordinates meet. Used individually or in a multitude.</w:t>
            </w:r>
          </w:p>
        </w:tc>
        <w:tc>
          <w:tcPr>
            <w:tcW w:w="2976" w:type="dxa"/>
            <w:tcBorders>
              <w:bottom w:val="nil"/>
            </w:tcBorders>
          </w:tcPr>
          <w:p w:rsidR="00927F1E" w:rsidP="00636727" w:rsidRDefault="00191A48" w14:paraId="3F2BA4DF" w14:textId="17D70F83">
            <w:pPr>
              <w:pStyle w:val="Component"/>
              <w:rPr>
                <w:rStyle w:val="SubtleEmphasis"/>
                <w:iCs/>
              </w:rPr>
            </w:pPr>
            <w:r w:rsidRPr="00636727">
              <w:rPr>
                <w:rStyle w:val="SubtleEmphasis"/>
                <w:iCs/>
              </w:rPr>
              <w:t>E</w:t>
            </w:r>
            <w:r w:rsidRPr="00636727" w:rsidR="00927F1E">
              <w:rPr>
                <w:rStyle w:val="SubtleEmphasis"/>
                <w:iCs/>
              </w:rPr>
              <w:t>xploring</w:t>
            </w:r>
            <w:r w:rsidRPr="00926A98" w:rsidR="00927F1E">
              <w:rPr>
                <w:rStyle w:val="SubtleEmphasis"/>
                <w:iCs/>
              </w:rPr>
              <w:t xml:space="preserve"> point</w:t>
            </w:r>
          </w:p>
          <w:p w:rsidRPr="00E63655" w:rsidR="00EA4349" w:rsidP="002D1AB5" w:rsidRDefault="00636727" w14:paraId="4A6675F5" w14:textId="3E3FC76E">
            <w:pPr>
              <w:pStyle w:val="Component"/>
              <w:rPr>
                <w:rStyle w:val="SubtleEmphasis"/>
                <w:b/>
                <w:bCs/>
                <w:i/>
              </w:rPr>
            </w:pPr>
            <w:r>
              <w:rPr>
                <w:noProof/>
              </w:rPr>
              <w:drawing>
                <wp:inline distT="0" distB="0" distL="0" distR="0" wp14:anchorId="2FD28CB8" wp14:editId="3B6D4CCE">
                  <wp:extent cx="1440000" cy="424800"/>
                  <wp:effectExtent l="0" t="0" r="0" b="0"/>
                  <wp:docPr id="6" name="Picture 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vMerge w:val="restart"/>
          </w:tcPr>
          <w:p w:rsidRPr="00FB0362" w:rsidR="00927F1E" w:rsidP="00926A98" w:rsidRDefault="00927F1E" w14:paraId="176A0C93" w14:textId="77777777">
            <w:pPr>
              <w:pStyle w:val="Samplequestions"/>
            </w:pPr>
            <w:r w:rsidRPr="00FB0362">
              <w:t>How can you use your drawing or painting materials in different ways to create different types of points or dots?</w:t>
            </w:r>
          </w:p>
          <w:p w:rsidRPr="00FB0362" w:rsidR="00927F1E" w:rsidP="00836EFE" w:rsidRDefault="00927F1E" w14:paraId="5A7117ED" w14:textId="77777777">
            <w:pPr>
              <w:pStyle w:val="BodyText"/>
              <w:numPr>
                <w:ilvl w:val="0"/>
                <w:numId w:val="12"/>
              </w:numPr>
              <w:spacing w:after="120" w:line="240" w:lineRule="auto"/>
              <w:ind w:left="473"/>
              <w:rPr>
                <w:sz w:val="20"/>
              </w:rPr>
            </w:pPr>
            <w:r w:rsidRPr="00FB0362">
              <w:rPr>
                <w:sz w:val="20"/>
              </w:rPr>
              <w:t xml:space="preserve">What language can you use to describe the points or dots in this artwork? </w:t>
            </w:r>
          </w:p>
          <w:p w:rsidRPr="00FB0362" w:rsidR="00927F1E" w:rsidP="00836EFE" w:rsidRDefault="00927F1E" w14:paraId="3FAFC59A" w14:textId="77777777">
            <w:pPr>
              <w:pStyle w:val="BodyText"/>
              <w:numPr>
                <w:ilvl w:val="0"/>
                <w:numId w:val="12"/>
              </w:numPr>
              <w:spacing w:after="120" w:line="240" w:lineRule="auto"/>
              <w:ind w:left="473"/>
              <w:rPr>
                <w:sz w:val="20"/>
              </w:rPr>
            </w:pPr>
            <w:r w:rsidRPr="00FB0362">
              <w:rPr>
                <w:sz w:val="20"/>
              </w:rPr>
              <w:t>What is the purpose of the points or dots in this artwork? Are they there to draw our attention to something, are they part of a printing process, to create a texture or for another reason?</w:t>
            </w:r>
          </w:p>
          <w:p w:rsidRPr="00A94D40" w:rsidR="00927F1E" w:rsidP="00836EFE" w:rsidRDefault="00927F1E" w14:paraId="3526BC1D" w14:textId="3A84C7B8">
            <w:pPr>
              <w:pStyle w:val="BodyText"/>
              <w:numPr>
                <w:ilvl w:val="0"/>
                <w:numId w:val="12"/>
              </w:numPr>
              <w:spacing w:before="120" w:after="120" w:line="240" w:lineRule="auto"/>
              <w:ind w:left="473"/>
              <w:rPr>
                <w:iCs/>
                <w:color w:val="auto"/>
                <w:sz w:val="20"/>
              </w:rPr>
            </w:pPr>
            <w:r w:rsidRPr="00FB0362">
              <w:rPr>
                <w:sz w:val="20"/>
              </w:rPr>
              <w:t>What do you need to know about the culture of the artist when interpreting or considering meaning in this artwork? Does the use of dots in this artwork have cultural significance, such as in artworks by some First Nations Australians?</w:t>
            </w:r>
          </w:p>
        </w:tc>
      </w:tr>
      <w:tr w:rsidRPr="0094378D" w:rsidR="001C0A1A" w:rsidTr="0009798F" w14:paraId="7A5AF4DF" w14:textId="77777777">
        <w:trPr>
          <w:trHeight w:val="1185"/>
        </w:trPr>
        <w:tc>
          <w:tcPr>
            <w:tcW w:w="2172" w:type="dxa"/>
            <w:vMerge/>
            <w:vAlign w:val="center"/>
          </w:tcPr>
          <w:p w:rsidRPr="004A049F" w:rsidR="00FC7B9F" w:rsidP="00926A98" w:rsidRDefault="00FC7B9F" w14:paraId="219374CE" w14:textId="77777777">
            <w:pPr>
              <w:pStyle w:val="Descriptiontitle"/>
              <w:ind w:left="360" w:right="432"/>
              <w:rPr>
                <w:iCs w:val="0"/>
              </w:rPr>
            </w:pPr>
          </w:p>
        </w:tc>
        <w:tc>
          <w:tcPr>
            <w:tcW w:w="2976" w:type="dxa"/>
            <w:tcBorders>
              <w:top w:val="nil"/>
            </w:tcBorders>
          </w:tcPr>
          <w:p w:rsidRPr="00926A98" w:rsidR="00FC7B9F" w:rsidP="00BD3C77" w:rsidRDefault="00FC7B9F" w14:paraId="30F4B99C" w14:textId="305FD109">
            <w:pPr>
              <w:pStyle w:val="Component"/>
              <w:jc w:val="center"/>
              <w:rPr>
                <w:rStyle w:val="SubtleEmphasis"/>
                <w:iCs/>
              </w:rPr>
            </w:pPr>
          </w:p>
        </w:tc>
        <w:tc>
          <w:tcPr>
            <w:tcW w:w="10078" w:type="dxa"/>
            <w:vMerge/>
          </w:tcPr>
          <w:p w:rsidRPr="00FB0362" w:rsidR="00FC7B9F" w:rsidP="00926A98" w:rsidRDefault="00FC7B9F" w14:paraId="3781670B" w14:textId="77777777">
            <w:pPr>
              <w:pStyle w:val="Samplequestions"/>
            </w:pPr>
          </w:p>
        </w:tc>
      </w:tr>
      <w:tr w:rsidRPr="0094378D" w:rsidR="001C0A1A" w:rsidTr="0009798F" w14:paraId="13F5D3C5" w14:textId="77777777">
        <w:trPr>
          <w:trHeight w:val="2367"/>
        </w:trPr>
        <w:tc>
          <w:tcPr>
            <w:tcW w:w="2172" w:type="dxa"/>
            <w:vMerge/>
          </w:tcPr>
          <w:p w:rsidRPr="004A049F" w:rsidR="00927F1E" w:rsidP="004A049F" w:rsidRDefault="00927F1E" w14:paraId="0E2F8810" w14:textId="77777777">
            <w:pPr>
              <w:pStyle w:val="Descriptiontitle"/>
              <w:ind w:left="360" w:right="432"/>
              <w:rPr>
                <w:i/>
                <w:iCs w:val="0"/>
              </w:rPr>
            </w:pPr>
          </w:p>
        </w:tc>
        <w:tc>
          <w:tcPr>
            <w:tcW w:w="2976" w:type="dxa"/>
          </w:tcPr>
          <w:p w:rsidRPr="002D1AB5" w:rsidR="00927F1E" w:rsidP="002D1AB5" w:rsidRDefault="00191A48" w14:paraId="447D5702" w14:textId="7370ADCA">
            <w:pPr>
              <w:pStyle w:val="Component"/>
              <w:rPr>
                <w:rStyle w:val="SubtleEmphasis"/>
                <w:iCs/>
              </w:rPr>
            </w:pPr>
            <w:r w:rsidRPr="002D1AB5">
              <w:rPr>
                <w:rStyle w:val="SubtleEmphasis"/>
                <w:iCs/>
              </w:rPr>
              <w:t>C</w:t>
            </w:r>
            <w:r w:rsidRPr="002D1AB5" w:rsidR="00927F1E">
              <w:rPr>
                <w:rStyle w:val="SubtleEmphasis"/>
                <w:iCs/>
              </w:rPr>
              <w:t>ombining point</w:t>
            </w:r>
          </w:p>
          <w:p w:rsidRPr="002D1AB5" w:rsidR="00EA4349" w:rsidP="002D1AB5" w:rsidRDefault="002D1AB5" w14:paraId="6EED10C1" w14:textId="7C260274">
            <w:pPr>
              <w:pStyle w:val="Component"/>
              <w:rPr>
                <w:rStyle w:val="SubtleEmphasis"/>
                <w:iCs/>
              </w:rPr>
            </w:pPr>
            <w:r>
              <w:rPr>
                <w:noProof/>
              </w:rPr>
              <w:drawing>
                <wp:inline distT="0" distB="0" distL="0" distR="0" wp14:anchorId="59392230" wp14:editId="7FE163A0">
                  <wp:extent cx="1440000" cy="424800"/>
                  <wp:effectExtent l="0" t="0" r="0" b="0"/>
                  <wp:docPr id="11" name="Picture 11"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926A98" w:rsidR="0063671A" w:rsidP="002D1AB5" w:rsidRDefault="0063671A" w14:paraId="2892A190" w14:textId="41A543C7">
            <w:pPr>
              <w:pStyle w:val="Component"/>
              <w:ind w:left="104"/>
              <w:rPr>
                <w:rStyle w:val="SubtleEmphasis"/>
                <w:iCs/>
              </w:rPr>
            </w:pPr>
          </w:p>
          <w:p w:rsidRPr="00E63655" w:rsidR="00927F1E" w:rsidP="002D1AB5" w:rsidRDefault="00927F1E" w14:paraId="508373BA" w14:textId="66E31D69">
            <w:pPr>
              <w:pStyle w:val="Component"/>
              <w:rPr>
                <w:rStyle w:val="SubtleEmphasis"/>
                <w:b/>
                <w:bCs/>
                <w:i/>
              </w:rPr>
            </w:pPr>
          </w:p>
        </w:tc>
        <w:tc>
          <w:tcPr>
            <w:tcW w:w="10078" w:type="dxa"/>
          </w:tcPr>
          <w:p w:rsidRPr="00927F1E" w:rsidR="00927F1E" w:rsidP="00926A98" w:rsidRDefault="00927F1E" w14:paraId="4DBBBB5D" w14:textId="0A067E40">
            <w:pPr>
              <w:pStyle w:val="Samplequestions"/>
            </w:pPr>
            <w:r w:rsidRPr="00927F1E">
              <w:t>How many ways can you combine point and dots together to create something new, such as multiple points to create tone, points in a line or in a pattern?</w:t>
            </w:r>
          </w:p>
          <w:p w:rsidRPr="00927F1E" w:rsidR="00927F1E" w:rsidP="00836EFE" w:rsidRDefault="00927F1E" w14:paraId="360FBE3F" w14:textId="77777777">
            <w:pPr>
              <w:pStyle w:val="BodyText"/>
              <w:numPr>
                <w:ilvl w:val="0"/>
                <w:numId w:val="12"/>
              </w:numPr>
              <w:spacing w:after="120" w:line="240" w:lineRule="auto"/>
              <w:ind w:left="473"/>
              <w:rPr>
                <w:sz w:val="20"/>
              </w:rPr>
            </w:pPr>
            <w:r w:rsidRPr="00927F1E">
              <w:rPr>
                <w:sz w:val="20"/>
              </w:rPr>
              <w:t>How do you distinguish between different approaches to dots, such as stippling in art works from different cultures, Ben Day dots or Pointillism?</w:t>
            </w:r>
          </w:p>
          <w:p w:rsidRPr="00927F1E" w:rsidR="00927F1E" w:rsidP="00893CCF" w:rsidRDefault="00927F1E" w14:paraId="15023A1A" w14:textId="12750A43">
            <w:pPr>
              <w:pStyle w:val="Samplequestions"/>
            </w:pPr>
            <w:r w:rsidRPr="00927F1E">
              <w:t>Is the use of dots and points combined in this artwork related to an art style from a particular time or place, such as Impressionism, a cultural tradition or Pop Art? Is it a result of a technique or process such as industrial printing methods?</w:t>
            </w:r>
          </w:p>
          <w:p w:rsidRPr="00FB0362" w:rsidR="00927F1E" w:rsidP="00893CCF" w:rsidRDefault="00927F1E" w14:paraId="5DFB7CF6" w14:textId="117BA84D">
            <w:pPr>
              <w:pStyle w:val="Samplequestions"/>
            </w:pPr>
            <w:r w:rsidRPr="00927F1E">
              <w:t>What is the tradition and significance of the dot and dot painting to different First Nations Australian groups across Australia?</w:t>
            </w:r>
          </w:p>
        </w:tc>
      </w:tr>
    </w:tbl>
    <w:p w:rsidR="00DC465B" w:rsidRDefault="00DC465B" w14:paraId="1526E419" w14:textId="77777777">
      <w:r>
        <w:rPr>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172"/>
        <w:gridCol w:w="2976"/>
        <w:gridCol w:w="10078"/>
      </w:tblGrid>
      <w:tr w:rsidRPr="0094378D" w:rsidR="00812EAF" w:rsidTr="00DC465B" w14:paraId="4E92EDD0" w14:textId="77777777">
        <w:trPr>
          <w:trHeight w:val="1676"/>
        </w:trPr>
        <w:tc>
          <w:tcPr>
            <w:tcW w:w="2172" w:type="dxa"/>
            <w:vMerge w:val="restart"/>
          </w:tcPr>
          <w:p w:rsidRPr="00F27BFF" w:rsidR="00514280" w:rsidP="00F27BFF" w:rsidRDefault="00514280" w14:paraId="317479B0" w14:textId="57BD5306">
            <w:pPr>
              <w:pStyle w:val="Component"/>
              <w:rPr>
                <w:b/>
                <w:bCs/>
                <w:i/>
              </w:rPr>
            </w:pPr>
            <w:r w:rsidRPr="00F27BFF">
              <w:rPr>
                <w:b/>
                <w:bCs/>
              </w:rPr>
              <w:lastRenderedPageBreak/>
              <w:t xml:space="preserve">Line </w:t>
            </w:r>
          </w:p>
          <w:p w:rsidRPr="00CD519D" w:rsidR="00514280" w:rsidP="0080213B" w:rsidRDefault="00514280" w14:paraId="59FA19B2" w14:textId="6440B31C">
            <w:pPr>
              <w:pStyle w:val="Component"/>
              <w:rPr>
                <w:b/>
                <w:bCs/>
                <w:i/>
              </w:rPr>
            </w:pPr>
            <w:r w:rsidRPr="00CD519D">
              <w:t>A pathway made by a moving point in space. A line can be real, such as an outline of a shape, or implied, such as a line of vision.</w:t>
            </w:r>
          </w:p>
        </w:tc>
        <w:tc>
          <w:tcPr>
            <w:tcW w:w="2976" w:type="dxa"/>
          </w:tcPr>
          <w:p w:rsidR="00351710" w:rsidP="00673D4A" w:rsidRDefault="00191A48" w14:paraId="6E8ACDAB" w14:textId="4C55B1B9">
            <w:pPr>
              <w:pStyle w:val="Component"/>
              <w:rPr>
                <w:rStyle w:val="SubtleEmphasis"/>
              </w:rPr>
            </w:pPr>
            <w:r>
              <w:rPr>
                <w:rStyle w:val="SubtleEmphasis"/>
              </w:rPr>
              <w:t>D</w:t>
            </w:r>
            <w:r w:rsidRPr="004045A4" w:rsidR="00514280">
              <w:rPr>
                <w:rStyle w:val="SubtleEmphasis"/>
              </w:rPr>
              <w:t>iscovering that a line starts with a dot</w:t>
            </w:r>
          </w:p>
          <w:p w:rsidR="0049245E" w:rsidP="00A56F30" w:rsidRDefault="002D1AB5" w14:paraId="6AB89641" w14:textId="71B8E56B">
            <w:pPr>
              <w:pStyle w:val="Component"/>
              <w:rPr>
                <w:rStyle w:val="SubtleEmphasis"/>
                <w:b/>
                <w:bCs/>
                <w:i/>
              </w:rPr>
            </w:pPr>
            <w:r>
              <w:rPr>
                <w:noProof/>
              </w:rPr>
              <w:drawing>
                <wp:inline distT="0" distB="0" distL="0" distR="0" wp14:anchorId="050DF13D" wp14:editId="02EC598D">
                  <wp:extent cx="1440000" cy="424800"/>
                  <wp:effectExtent l="0" t="0" r="0" b="0"/>
                  <wp:docPr id="8" name="Picture 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Pr="00791BF6" w:rsidR="00514280" w:rsidP="007A5541" w:rsidRDefault="00514280" w14:paraId="25538D4D" w14:textId="77777777">
            <w:pPr>
              <w:pStyle w:val="Samplequestions"/>
            </w:pPr>
            <w:r w:rsidRPr="00791BF6">
              <w:t>How can you describe a line? What are its qualities? Is it long and fluid, a short, jagged line or cross hatched?</w:t>
            </w:r>
          </w:p>
          <w:p w:rsidRPr="00791BF6" w:rsidR="00514280" w:rsidP="007A5541" w:rsidRDefault="00514280" w14:paraId="11609ACB" w14:textId="77777777">
            <w:pPr>
              <w:pStyle w:val="Samplequestions"/>
            </w:pPr>
            <w:r w:rsidRPr="00791BF6">
              <w:t>What types of lines in this artwork can you also find in the classroom? In your art space?</w:t>
            </w:r>
          </w:p>
          <w:p w:rsidRPr="00927F1E" w:rsidR="00514280" w:rsidP="007A5541" w:rsidRDefault="00514280" w14:paraId="46693E96" w14:textId="421F0CBA">
            <w:pPr>
              <w:pStyle w:val="Samplequestions"/>
            </w:pPr>
            <w:r w:rsidRPr="00791BF6">
              <w:t>What does a line look like when you draw it with your finger? What does a line made of dots, shapes or squiggles make you think about?</w:t>
            </w:r>
          </w:p>
        </w:tc>
      </w:tr>
      <w:tr w:rsidRPr="0094378D" w:rsidR="00812EAF" w:rsidTr="00DC465B" w14:paraId="5C3833C3" w14:textId="77777777">
        <w:trPr>
          <w:trHeight w:val="2367"/>
        </w:trPr>
        <w:tc>
          <w:tcPr>
            <w:tcW w:w="2172" w:type="dxa"/>
            <w:vMerge/>
          </w:tcPr>
          <w:p w:rsidRPr="004A049F" w:rsidR="00514280" w:rsidP="004A049F" w:rsidRDefault="00514280" w14:paraId="048E5CE8" w14:textId="77777777">
            <w:pPr>
              <w:pStyle w:val="Descriptiontitle"/>
              <w:ind w:left="360" w:right="432"/>
              <w:rPr>
                <w:i/>
                <w:iCs w:val="0"/>
              </w:rPr>
            </w:pPr>
          </w:p>
        </w:tc>
        <w:tc>
          <w:tcPr>
            <w:tcW w:w="2976" w:type="dxa"/>
          </w:tcPr>
          <w:p w:rsidR="00514280" w:rsidP="0080213B" w:rsidRDefault="00191A48" w14:paraId="082D05B4" w14:textId="3F14AF3B">
            <w:pPr>
              <w:pStyle w:val="Component"/>
              <w:rPr>
                <w:rStyle w:val="SubtleEmphasis"/>
                <w:iCs/>
              </w:rPr>
            </w:pPr>
            <w:r>
              <w:rPr>
                <w:rStyle w:val="SubtleEmphasis"/>
                <w:iCs/>
              </w:rPr>
              <w:t>E</w:t>
            </w:r>
            <w:r w:rsidRPr="0080213B" w:rsidR="00514280">
              <w:rPr>
                <w:rStyle w:val="SubtleEmphasis"/>
                <w:iCs/>
              </w:rPr>
              <w:t>xploring variety in line</w:t>
            </w:r>
          </w:p>
          <w:p w:rsidR="008B539A" w:rsidP="0080213B" w:rsidRDefault="002E39FA" w14:paraId="347656BF" w14:textId="5819BAB9">
            <w:pPr>
              <w:pStyle w:val="Component"/>
              <w:rPr>
                <w:rStyle w:val="SubtleEmphasis"/>
                <w:iCs/>
              </w:rPr>
            </w:pPr>
            <w:r>
              <w:rPr>
                <w:noProof/>
              </w:rPr>
              <w:drawing>
                <wp:inline distT="0" distB="0" distL="0" distR="0" wp14:anchorId="6E1D347B" wp14:editId="71733463">
                  <wp:extent cx="1443600" cy="424800"/>
                  <wp:effectExtent l="0" t="0" r="0" b="0"/>
                  <wp:docPr id="12" name="Picture 12"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00453505" w:rsidP="0080213B" w:rsidRDefault="00453505" w14:paraId="3EDCE4AB" w14:textId="77777777">
            <w:pPr>
              <w:pStyle w:val="Component"/>
              <w:rPr>
                <w:rStyle w:val="SubtleEmphasis"/>
                <w:iCs/>
              </w:rPr>
            </w:pPr>
          </w:p>
          <w:p w:rsidR="00453505" w:rsidP="0080213B" w:rsidRDefault="00453505" w14:paraId="06419F8C" w14:textId="77777777">
            <w:pPr>
              <w:pStyle w:val="Component"/>
              <w:rPr>
                <w:rStyle w:val="SubtleEmphasis"/>
                <w:iCs/>
              </w:rPr>
            </w:pPr>
          </w:p>
          <w:p w:rsidR="00453505" w:rsidP="0080213B" w:rsidRDefault="00453505" w14:paraId="72DC245E" w14:textId="77777777">
            <w:pPr>
              <w:pStyle w:val="Component"/>
              <w:rPr>
                <w:rStyle w:val="SubtleEmphasis"/>
                <w:iCs/>
              </w:rPr>
            </w:pPr>
          </w:p>
          <w:p w:rsidR="00453505" w:rsidP="0080213B" w:rsidRDefault="00453505" w14:paraId="0ACCAE95" w14:textId="77777777">
            <w:pPr>
              <w:pStyle w:val="Component"/>
              <w:rPr>
                <w:rStyle w:val="SubtleEmphasis"/>
                <w:iCs/>
              </w:rPr>
            </w:pPr>
          </w:p>
          <w:p w:rsidR="00453505" w:rsidP="0080213B" w:rsidRDefault="00453505" w14:paraId="1193FD2D" w14:textId="77777777">
            <w:pPr>
              <w:pStyle w:val="Component"/>
              <w:rPr>
                <w:rStyle w:val="SubtleEmphasis"/>
                <w:iCs/>
              </w:rPr>
            </w:pPr>
          </w:p>
          <w:p w:rsidRPr="0080213B" w:rsidR="009D26CC" w:rsidP="00792862" w:rsidRDefault="009D26CC" w14:paraId="648EEDA5" w14:textId="4E02DAB1">
            <w:pPr>
              <w:pStyle w:val="Component"/>
              <w:ind w:left="104"/>
              <w:rPr>
                <w:rStyle w:val="SubtleEmphasis"/>
                <w:iCs/>
              </w:rPr>
            </w:pPr>
          </w:p>
        </w:tc>
        <w:tc>
          <w:tcPr>
            <w:tcW w:w="10078" w:type="dxa"/>
          </w:tcPr>
          <w:p w:rsidRPr="00AF28A8" w:rsidR="00514280" w:rsidP="007A5541" w:rsidRDefault="00514280" w14:paraId="7FC9EB90" w14:textId="77777777">
            <w:pPr>
              <w:pStyle w:val="Samplequestions"/>
            </w:pPr>
            <w:r w:rsidRPr="00AF28A8">
              <w:t>How do you recognise a line? In what ways is it different to a dot or a shape?</w:t>
            </w:r>
          </w:p>
          <w:p w:rsidRPr="00AF28A8" w:rsidR="00514280" w:rsidP="007A5541" w:rsidRDefault="00514280" w14:paraId="005EF6BE" w14:textId="77777777">
            <w:pPr>
              <w:pStyle w:val="Samplequestions"/>
            </w:pPr>
            <w:r w:rsidRPr="00AF28A8">
              <w:t>How would you tell a friend about a line, without them being able to see it, and describe it for them to draw?</w:t>
            </w:r>
          </w:p>
          <w:p w:rsidRPr="00AF28A8" w:rsidR="00514280" w:rsidP="007A5541" w:rsidRDefault="00514280" w14:paraId="562C7B36" w14:textId="77777777">
            <w:pPr>
              <w:pStyle w:val="Samplequestions"/>
            </w:pPr>
            <w:r w:rsidRPr="00AF28A8">
              <w:t xml:space="preserve">How have the materials, </w:t>
            </w:r>
            <w:proofErr w:type="gramStart"/>
            <w:r w:rsidRPr="00AF28A8">
              <w:t>tools</w:t>
            </w:r>
            <w:proofErr w:type="gramEnd"/>
            <w:r w:rsidRPr="00AF28A8">
              <w:t xml:space="preserve"> or techniques that the artist has used impacted the lines in the artwork?</w:t>
            </w:r>
          </w:p>
          <w:p w:rsidRPr="00AF28A8" w:rsidR="00514280" w:rsidP="007A5541" w:rsidRDefault="00514280" w14:paraId="037FBC8F" w14:textId="77777777">
            <w:pPr>
              <w:pStyle w:val="Samplequestions"/>
            </w:pPr>
            <w:r w:rsidRPr="00AF28A8">
              <w:t xml:space="preserve">How many different lines can you paint – straight, curved, scribbly, zigzag, etc.? Does your work have clear outlines or are they painterly-blurred edges? What happens when you change from a thin brush to a thick brush? </w:t>
            </w:r>
          </w:p>
          <w:p w:rsidRPr="00AF28A8" w:rsidR="00514280" w:rsidP="007A5541" w:rsidRDefault="00514280" w14:paraId="56717810" w14:textId="77777777">
            <w:pPr>
              <w:pStyle w:val="Samplequestions"/>
            </w:pPr>
            <w:r w:rsidRPr="00AF28A8">
              <w:t>How has this artist created lines in their sculpture? Is it through intersecting planes, texture on a surface, or some other way?</w:t>
            </w:r>
          </w:p>
          <w:p w:rsidRPr="00AF28A8" w:rsidR="00514280" w:rsidP="007A5541" w:rsidRDefault="00514280" w14:paraId="5A17EDE7" w14:textId="77777777">
            <w:pPr>
              <w:pStyle w:val="Samplequestions"/>
            </w:pPr>
            <w:r w:rsidRPr="00AF28A8">
              <w:t xml:space="preserve">Is the use of line related to a signature style associated with cultural meaning, such as </w:t>
            </w:r>
            <w:proofErr w:type="spellStart"/>
            <w:r w:rsidRPr="00AF28A8">
              <w:t>Rarrk</w:t>
            </w:r>
            <w:proofErr w:type="spellEnd"/>
            <w:r w:rsidRPr="00AF28A8">
              <w:t xml:space="preserve"> technique used by </w:t>
            </w:r>
            <w:proofErr w:type="spellStart"/>
            <w:r w:rsidRPr="00AF28A8">
              <w:t>Yolŋu</w:t>
            </w:r>
            <w:proofErr w:type="spellEnd"/>
            <w:r w:rsidRPr="00AF28A8">
              <w:t xml:space="preserve"> Peoples from Arnhem Land in the Northern Territory, or line techniques used by the Peoples of the Kulin Nation in </w:t>
            </w:r>
            <w:proofErr w:type="gramStart"/>
            <w:r w:rsidRPr="00AF28A8">
              <w:t>South Eastern</w:t>
            </w:r>
            <w:proofErr w:type="gramEnd"/>
            <w:r w:rsidRPr="00AF28A8">
              <w:t xml:space="preserve"> Australia? </w:t>
            </w:r>
          </w:p>
          <w:p w:rsidRPr="00927F1E" w:rsidR="00514280" w:rsidP="007A5541" w:rsidRDefault="00514280" w14:paraId="5A3FCA13" w14:textId="630EACEE">
            <w:pPr>
              <w:pStyle w:val="Samplequestions"/>
            </w:pPr>
            <w:r w:rsidRPr="00AF28A8">
              <w:t xml:space="preserve">How can lines be formed in space </w:t>
            </w:r>
            <w:proofErr w:type="gramStart"/>
            <w:r w:rsidRPr="00AF28A8">
              <w:t>through the use of</w:t>
            </w:r>
            <w:proofErr w:type="gramEnd"/>
            <w:r w:rsidRPr="00AF28A8">
              <w:t xml:space="preserve"> projected light?</w:t>
            </w:r>
          </w:p>
        </w:tc>
      </w:tr>
      <w:tr w:rsidRPr="0094378D" w:rsidR="00812EAF" w:rsidTr="00DC465B" w14:paraId="6FEDE065" w14:textId="77777777">
        <w:trPr>
          <w:trHeight w:val="2367"/>
        </w:trPr>
        <w:tc>
          <w:tcPr>
            <w:tcW w:w="2172" w:type="dxa"/>
            <w:vMerge/>
          </w:tcPr>
          <w:p w:rsidRPr="004A049F" w:rsidR="00514280" w:rsidP="004A049F" w:rsidRDefault="00514280" w14:paraId="7954DA72" w14:textId="77777777">
            <w:pPr>
              <w:pStyle w:val="Descriptiontitle"/>
              <w:ind w:left="360" w:right="432"/>
              <w:rPr>
                <w:i/>
                <w:iCs w:val="0"/>
              </w:rPr>
            </w:pPr>
          </w:p>
        </w:tc>
        <w:tc>
          <w:tcPr>
            <w:tcW w:w="2976" w:type="dxa"/>
          </w:tcPr>
          <w:p w:rsidR="00514280" w:rsidP="0080213B" w:rsidRDefault="00191A48" w14:paraId="76358539" w14:textId="094450DF">
            <w:pPr>
              <w:pStyle w:val="Component"/>
              <w:rPr>
                <w:rStyle w:val="SubtleEmphasis"/>
              </w:rPr>
            </w:pPr>
            <w:r>
              <w:rPr>
                <w:rStyle w:val="SubtleEmphasis"/>
              </w:rPr>
              <w:t>I</w:t>
            </w:r>
            <w:r w:rsidRPr="007640B6" w:rsidR="00514280">
              <w:rPr>
                <w:rStyle w:val="SubtleEmphasis"/>
              </w:rPr>
              <w:t>nvestigating structural lines</w:t>
            </w:r>
          </w:p>
          <w:p w:rsidR="0049245E" w:rsidP="00A56F30" w:rsidRDefault="00AF013D" w14:paraId="652C3C1D" w14:textId="38AD861A">
            <w:pPr>
              <w:pStyle w:val="Component"/>
              <w:rPr>
                <w:rStyle w:val="SubtleEmphasis"/>
              </w:rPr>
            </w:pPr>
            <w:r>
              <w:rPr>
                <w:noProof/>
              </w:rPr>
              <w:drawing>
                <wp:inline distT="0" distB="0" distL="0" distR="0" wp14:anchorId="76D27A6A" wp14:editId="03AF32D7">
                  <wp:extent cx="1440000" cy="424800"/>
                  <wp:effectExtent l="0" t="0" r="0" b="0"/>
                  <wp:docPr id="13" name="Picture 13"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9D26CC" w:rsidP="0080213B" w:rsidRDefault="009D26CC" w14:paraId="474D4E0F" w14:textId="3957EFA6">
            <w:pPr>
              <w:pStyle w:val="Component"/>
              <w:rPr>
                <w:rStyle w:val="SubtleEmphasis"/>
                <w:b/>
                <w:bCs/>
                <w:i/>
              </w:rPr>
            </w:pPr>
          </w:p>
        </w:tc>
        <w:tc>
          <w:tcPr>
            <w:tcW w:w="10078" w:type="dxa"/>
          </w:tcPr>
          <w:p w:rsidRPr="00514280" w:rsidR="00514280" w:rsidP="007A5541" w:rsidRDefault="00514280" w14:paraId="2081BC73" w14:textId="77777777">
            <w:pPr>
              <w:pStyle w:val="Samplequestions"/>
            </w:pPr>
            <w:r w:rsidRPr="00514280">
              <w:t>How are lines important in the structure of your artwork?</w:t>
            </w:r>
          </w:p>
          <w:p w:rsidRPr="00514280" w:rsidR="00514280" w:rsidP="007A5541" w:rsidRDefault="00514280" w14:paraId="2C27527B" w14:textId="77777777">
            <w:pPr>
              <w:pStyle w:val="Samplequestions"/>
            </w:pPr>
            <w:r w:rsidRPr="00514280">
              <w:t>In what ways can you make lines with shapes, or with the spaces between shapes?</w:t>
            </w:r>
          </w:p>
          <w:p w:rsidRPr="00514280" w:rsidR="00514280" w:rsidP="007A5541" w:rsidRDefault="00514280" w14:paraId="7B941631" w14:textId="77777777">
            <w:pPr>
              <w:pStyle w:val="Samplequestions"/>
            </w:pPr>
            <w:r w:rsidRPr="00514280">
              <w:t>How has the artist used directional lines to structure the composition of this artwork? Where can you see a horizon line?</w:t>
            </w:r>
          </w:p>
          <w:p w:rsidRPr="00514280" w:rsidR="00514280" w:rsidP="007A5541" w:rsidRDefault="00514280" w14:paraId="7B244A03" w14:textId="77777777">
            <w:pPr>
              <w:pStyle w:val="Samplequestions"/>
            </w:pPr>
            <w:r w:rsidRPr="00514280">
              <w:t>What is an implied line? In what ways can the use of line be symbolic or metaphorical? How can lines represent ideas such as stillness, motion, emotion?</w:t>
            </w:r>
          </w:p>
          <w:p w:rsidRPr="00514280" w:rsidR="00514280" w:rsidP="007A5541" w:rsidRDefault="00514280" w14:paraId="3A384ACE" w14:textId="77777777">
            <w:pPr>
              <w:pStyle w:val="Samplequestions"/>
            </w:pPr>
            <w:r w:rsidRPr="00514280">
              <w:t>Is there a line of sight created between you and the eyes of the person in the portrait? How does this make you feel as the viewer?</w:t>
            </w:r>
          </w:p>
          <w:p w:rsidRPr="00927F1E" w:rsidR="00514280" w:rsidP="007A5541" w:rsidRDefault="00514280" w14:paraId="7BB87F05" w14:textId="1C9A821A">
            <w:pPr>
              <w:pStyle w:val="Samplequestions"/>
            </w:pPr>
            <w:r w:rsidRPr="00514280">
              <w:t>Are there lines of tension in the artwork, and what might the purpose of these be?</w:t>
            </w:r>
          </w:p>
        </w:tc>
      </w:tr>
      <w:tr w:rsidRPr="0094378D" w:rsidR="00812EAF" w:rsidTr="00DC465B" w14:paraId="4ABBD2F9" w14:textId="77777777">
        <w:trPr>
          <w:trHeight w:val="960"/>
        </w:trPr>
        <w:tc>
          <w:tcPr>
            <w:tcW w:w="2172" w:type="dxa"/>
            <w:vMerge w:val="restart"/>
          </w:tcPr>
          <w:p w:rsidRPr="00F27BFF" w:rsidR="002B13B9" w:rsidP="00F27BFF" w:rsidRDefault="002B13B9" w14:paraId="29DDE316" w14:textId="77777777">
            <w:pPr>
              <w:pStyle w:val="Component"/>
              <w:rPr>
                <w:b/>
                <w:bCs/>
                <w:color w:val="000000" w:themeColor="accent4"/>
              </w:rPr>
            </w:pPr>
            <w:r w:rsidRPr="00F27BFF">
              <w:rPr>
                <w:b/>
                <w:bCs/>
                <w:color w:val="000000" w:themeColor="accent4"/>
              </w:rPr>
              <w:lastRenderedPageBreak/>
              <w:t>Shape</w:t>
            </w:r>
          </w:p>
          <w:p w:rsidRPr="004A049F" w:rsidR="002B13B9" w:rsidP="00F27BFF" w:rsidRDefault="002B13B9" w14:paraId="60780DAD" w14:textId="5E23596B">
            <w:pPr>
              <w:pStyle w:val="Component"/>
              <w:rPr>
                <w:i/>
              </w:rPr>
            </w:pPr>
            <w:r w:rsidRPr="00411114">
              <w:t>An enclosed area of space created through visual conventions such as line or shape. Shapes can be geometric, or free-form and organic. Positive shapes are the shapes of the subject matter, negative shapes are the areas between.</w:t>
            </w:r>
          </w:p>
        </w:tc>
        <w:tc>
          <w:tcPr>
            <w:tcW w:w="2976" w:type="dxa"/>
          </w:tcPr>
          <w:p w:rsidR="002B13B9" w:rsidP="00635184" w:rsidRDefault="00191A48" w14:paraId="53B77A6F" w14:textId="381E6D8F">
            <w:pPr>
              <w:pStyle w:val="Component"/>
            </w:pPr>
            <w:r>
              <w:t>E</w:t>
            </w:r>
            <w:r w:rsidRPr="00635184" w:rsidR="002B13B9">
              <w:t>xploring shapes</w:t>
            </w:r>
          </w:p>
          <w:p w:rsidR="0050798D" w:rsidP="00635184" w:rsidRDefault="005B7B05" w14:paraId="65948B7A" w14:textId="73EBB12F">
            <w:pPr>
              <w:pStyle w:val="Component"/>
            </w:pPr>
            <w:r>
              <w:rPr>
                <w:noProof/>
              </w:rPr>
              <w:drawing>
                <wp:inline distT="0" distB="0" distL="0" distR="0" wp14:anchorId="33F9591A" wp14:editId="7FDC0C30">
                  <wp:extent cx="1440000" cy="424800"/>
                  <wp:effectExtent l="0" t="0" r="0" b="0"/>
                  <wp:docPr id="14" name="Picture 14"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635184" w:rsidR="0049245E" w:rsidP="00635184" w:rsidRDefault="0049245E" w14:paraId="78B18A06" w14:textId="73FE5C0C">
            <w:pPr>
              <w:pStyle w:val="Component"/>
            </w:pPr>
          </w:p>
        </w:tc>
        <w:tc>
          <w:tcPr>
            <w:tcW w:w="10078" w:type="dxa"/>
          </w:tcPr>
          <w:p w:rsidRPr="007A2262" w:rsidR="002B13B9" w:rsidP="00341FFD" w:rsidRDefault="002B13B9" w14:paraId="42B441F0" w14:textId="77777777">
            <w:pPr>
              <w:pStyle w:val="Samplequestions"/>
            </w:pPr>
            <w:r w:rsidRPr="007A2262">
              <w:t>What shapes can you see in this artwork?</w:t>
            </w:r>
          </w:p>
          <w:p w:rsidRPr="007A2262" w:rsidR="002B13B9" w:rsidP="00341FFD" w:rsidRDefault="002B13B9" w14:paraId="18526B55" w14:textId="77777777">
            <w:pPr>
              <w:pStyle w:val="Samplequestions"/>
            </w:pPr>
            <w:r w:rsidRPr="007A2262">
              <w:t>Are the shapes you can see organic or geometric, or a combination of both?</w:t>
            </w:r>
          </w:p>
          <w:p w:rsidRPr="007A2262" w:rsidR="002B13B9" w:rsidP="00341FFD" w:rsidRDefault="002B13B9" w14:paraId="2CEC58DF" w14:textId="77777777">
            <w:pPr>
              <w:pStyle w:val="Samplequestions"/>
            </w:pPr>
            <w:r w:rsidRPr="007A2262">
              <w:t>What names would you give the shapes you can see? What materials and/or processes would you use to create them yourself?</w:t>
            </w:r>
          </w:p>
          <w:p w:rsidRPr="007A2262" w:rsidR="002B13B9" w:rsidP="00341FFD" w:rsidRDefault="002B13B9" w14:paraId="021A374F" w14:textId="77777777">
            <w:pPr>
              <w:pStyle w:val="Samplequestions"/>
            </w:pPr>
            <w:r w:rsidRPr="007A2262">
              <w:t xml:space="preserve">Has the artist put figures or shapes in their artwork to give </w:t>
            </w:r>
            <w:proofErr w:type="spellStart"/>
            <w:r w:rsidRPr="007A2262">
              <w:t>you</w:t>
            </w:r>
            <w:proofErr w:type="spellEnd"/>
            <w:r w:rsidRPr="007A2262">
              <w:t xml:space="preserve"> ideas about something? What are those ideas?</w:t>
            </w:r>
          </w:p>
          <w:p w:rsidRPr="007A2262" w:rsidR="002B13B9" w:rsidP="00341FFD" w:rsidRDefault="002B13B9" w14:paraId="42C89270" w14:textId="77777777">
            <w:pPr>
              <w:pStyle w:val="Samplequestions"/>
            </w:pPr>
            <w:r w:rsidRPr="007A2262">
              <w:t>How has the artist created the shapes – are they outlined or defined in another way?</w:t>
            </w:r>
          </w:p>
          <w:p w:rsidRPr="00514280" w:rsidR="002B13B9" w:rsidP="00341FFD" w:rsidRDefault="002B13B9" w14:paraId="4E0902C3" w14:textId="23A6AA22">
            <w:pPr>
              <w:pStyle w:val="Samplequestions"/>
            </w:pPr>
            <w:r w:rsidRPr="007A2262">
              <w:t>Where can you see shapes that are made from other shapes? What do you learn by drawing a line around the edges with your eyes, with your finger?</w:t>
            </w:r>
          </w:p>
        </w:tc>
      </w:tr>
      <w:tr w:rsidRPr="0094378D" w:rsidR="00812EAF" w:rsidTr="00DC465B" w14:paraId="6DC8303D" w14:textId="77777777">
        <w:trPr>
          <w:trHeight w:val="2367"/>
        </w:trPr>
        <w:tc>
          <w:tcPr>
            <w:tcW w:w="2172" w:type="dxa"/>
            <w:vMerge/>
          </w:tcPr>
          <w:p w:rsidRPr="00411114" w:rsidR="002B13B9" w:rsidP="00411114" w:rsidRDefault="002B13B9" w14:paraId="3E7DC9C7" w14:textId="77777777">
            <w:pPr>
              <w:pStyle w:val="Descriptiontitle"/>
              <w:ind w:left="360" w:right="432"/>
              <w:rPr>
                <w:i/>
                <w:iCs w:val="0"/>
              </w:rPr>
            </w:pPr>
          </w:p>
        </w:tc>
        <w:tc>
          <w:tcPr>
            <w:tcW w:w="2976" w:type="dxa"/>
          </w:tcPr>
          <w:p w:rsidR="002B13B9" w:rsidP="0080213B" w:rsidRDefault="00191A48" w14:paraId="64030D84" w14:textId="64BC6B9E">
            <w:pPr>
              <w:pStyle w:val="Component"/>
              <w:rPr>
                <w:noProof/>
              </w:rPr>
            </w:pPr>
            <w:r>
              <w:t>C</w:t>
            </w:r>
            <w:r w:rsidRPr="002C28BF" w:rsidR="002B13B9">
              <w:t>ombining</w:t>
            </w:r>
            <w:r w:rsidR="002B13B9">
              <w:rPr>
                <w:noProof/>
              </w:rPr>
              <w:t xml:space="preserve"> shapes</w:t>
            </w:r>
          </w:p>
          <w:p w:rsidR="00E146C0" w:rsidP="0080213B" w:rsidRDefault="0096524D" w14:paraId="7A82578D" w14:textId="4398CE5C">
            <w:pPr>
              <w:pStyle w:val="Component"/>
              <w:rPr>
                <w:noProof/>
              </w:rPr>
            </w:pPr>
            <w:r>
              <w:rPr>
                <w:noProof/>
              </w:rPr>
              <w:drawing>
                <wp:inline distT="0" distB="0" distL="0" distR="0" wp14:anchorId="5831839A" wp14:editId="7E927F29">
                  <wp:extent cx="1443600" cy="424800"/>
                  <wp:effectExtent l="0" t="0" r="0" b="0"/>
                  <wp:docPr id="15" name="Picture 15"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49245E" w:rsidP="0080213B" w:rsidRDefault="0049245E" w14:paraId="7AB29B79" w14:textId="001E38F1">
            <w:pPr>
              <w:pStyle w:val="Component"/>
              <w:rPr>
                <w:noProof/>
              </w:rPr>
            </w:pPr>
          </w:p>
        </w:tc>
        <w:tc>
          <w:tcPr>
            <w:tcW w:w="10078" w:type="dxa"/>
          </w:tcPr>
          <w:p w:rsidRPr="001320EC" w:rsidR="002B13B9" w:rsidP="00341FFD" w:rsidRDefault="002B13B9" w14:paraId="3C31AE6A" w14:textId="77777777">
            <w:pPr>
              <w:pStyle w:val="Samplequestions"/>
            </w:pPr>
            <w:r w:rsidRPr="001320EC">
              <w:t xml:space="preserve">Where can you see repeating shapes? What happens when these shapes overlap? </w:t>
            </w:r>
          </w:p>
          <w:p w:rsidRPr="001320EC" w:rsidR="002B13B9" w:rsidP="00341FFD" w:rsidRDefault="002B13B9" w14:paraId="58FCF93D" w14:textId="77777777">
            <w:pPr>
              <w:pStyle w:val="Samplequestions"/>
            </w:pPr>
            <w:r w:rsidRPr="001320EC">
              <w:t xml:space="preserve">How </w:t>
            </w:r>
            <w:proofErr w:type="gramStart"/>
            <w:r w:rsidRPr="001320EC">
              <w:t>many different ways</w:t>
            </w:r>
            <w:proofErr w:type="gramEnd"/>
            <w:r w:rsidRPr="001320EC">
              <w:t xml:space="preserve"> can you join familiar shapes together to create composite shapes?</w:t>
            </w:r>
          </w:p>
          <w:p w:rsidRPr="001320EC" w:rsidR="002B13B9" w:rsidP="001320EC" w:rsidRDefault="002B13B9" w14:paraId="7BF2861A" w14:textId="77777777">
            <w:pPr>
              <w:pStyle w:val="BodyText"/>
              <w:numPr>
                <w:ilvl w:val="0"/>
                <w:numId w:val="12"/>
              </w:numPr>
              <w:spacing w:after="120" w:line="240" w:lineRule="auto"/>
              <w:ind w:left="473"/>
              <w:rPr>
                <w:sz w:val="20"/>
              </w:rPr>
            </w:pPr>
            <w:r w:rsidRPr="001320EC">
              <w:rPr>
                <w:sz w:val="20"/>
              </w:rPr>
              <w:t xml:space="preserve">How has this artist arranged and repeated shapes in their artwork to create repetition, </w:t>
            </w:r>
            <w:proofErr w:type="gramStart"/>
            <w:r w:rsidRPr="001320EC">
              <w:rPr>
                <w:sz w:val="20"/>
              </w:rPr>
              <w:t>pattern</w:t>
            </w:r>
            <w:proofErr w:type="gramEnd"/>
            <w:r w:rsidRPr="001320EC">
              <w:rPr>
                <w:sz w:val="20"/>
              </w:rPr>
              <w:t xml:space="preserve"> and rhythm?</w:t>
            </w:r>
          </w:p>
          <w:p w:rsidRPr="001320EC" w:rsidR="002B13B9" w:rsidP="00341FFD" w:rsidRDefault="002B13B9" w14:paraId="220F97B2" w14:textId="77777777">
            <w:pPr>
              <w:pStyle w:val="Samplequestions"/>
            </w:pPr>
            <w:r w:rsidRPr="001320EC">
              <w:t xml:space="preserve">How can you break down composite shapes you observe into simpler shapes? How does breaking the shapes down help you to understand the subject matter better? How could you use these techniques in your own artwork? </w:t>
            </w:r>
          </w:p>
          <w:p w:rsidRPr="00514280" w:rsidR="002B13B9" w:rsidP="001320EC" w:rsidRDefault="002B13B9" w14:paraId="31037C66" w14:textId="4B3B5211">
            <w:pPr>
              <w:pStyle w:val="BodyText"/>
              <w:numPr>
                <w:ilvl w:val="0"/>
                <w:numId w:val="12"/>
              </w:numPr>
              <w:spacing w:after="120" w:line="240" w:lineRule="auto"/>
              <w:ind w:left="473"/>
              <w:rPr>
                <w:sz w:val="20"/>
              </w:rPr>
            </w:pPr>
            <w:r w:rsidRPr="001320EC">
              <w:rPr>
                <w:sz w:val="20"/>
              </w:rPr>
              <w:t>What happens when you exaggerate the shapes and proportions in your composition, and does it change the meaning?</w:t>
            </w:r>
          </w:p>
        </w:tc>
      </w:tr>
      <w:tr w:rsidRPr="0094378D" w:rsidR="00812EAF" w:rsidTr="00DC465B" w14:paraId="76B543B2" w14:textId="77777777">
        <w:trPr>
          <w:trHeight w:val="1658"/>
        </w:trPr>
        <w:tc>
          <w:tcPr>
            <w:tcW w:w="2172" w:type="dxa"/>
            <w:vMerge/>
          </w:tcPr>
          <w:p w:rsidRPr="00411114" w:rsidR="002B13B9" w:rsidP="00411114" w:rsidRDefault="002B13B9" w14:paraId="0A0FDF4D" w14:textId="77777777">
            <w:pPr>
              <w:pStyle w:val="Descriptiontitle"/>
              <w:ind w:left="360" w:right="432"/>
              <w:rPr>
                <w:i/>
                <w:iCs w:val="0"/>
              </w:rPr>
            </w:pPr>
          </w:p>
        </w:tc>
        <w:tc>
          <w:tcPr>
            <w:tcW w:w="2976" w:type="dxa"/>
          </w:tcPr>
          <w:p w:rsidR="002B13B9" w:rsidP="0080213B" w:rsidRDefault="00191A48" w14:paraId="4B6A6EB5" w14:textId="6BB8B64E">
            <w:pPr>
              <w:pStyle w:val="Component"/>
              <w:rPr>
                <w:noProof/>
              </w:rPr>
            </w:pPr>
            <w:r>
              <w:rPr>
                <w:noProof/>
              </w:rPr>
              <w:t>E</w:t>
            </w:r>
            <w:r w:rsidRPr="007E1D64" w:rsidR="002B13B9">
              <w:rPr>
                <w:noProof/>
              </w:rPr>
              <w:t>xploring relationships between shapes</w:t>
            </w:r>
          </w:p>
          <w:p w:rsidRPr="00B74CCC" w:rsidR="0049245E" w:rsidP="00A56F30" w:rsidRDefault="0058346E" w14:paraId="1DF63F67" w14:textId="5F0E8846">
            <w:pPr>
              <w:pStyle w:val="Component"/>
              <w:rPr>
                <w:noProof/>
              </w:rPr>
            </w:pPr>
            <w:r>
              <w:rPr>
                <w:noProof/>
              </w:rPr>
              <w:drawing>
                <wp:inline distT="0" distB="0" distL="0" distR="0" wp14:anchorId="6D783936" wp14:editId="3837AD93">
                  <wp:extent cx="1440000" cy="424800"/>
                  <wp:effectExtent l="0" t="0" r="0" b="0"/>
                  <wp:docPr id="24" name="Picture 24"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Pr="002B13B9" w:rsidR="002B13B9" w:rsidP="00341FFD" w:rsidRDefault="002B13B9" w14:paraId="4D78AF36" w14:textId="77777777">
            <w:pPr>
              <w:pStyle w:val="Samplequestions"/>
            </w:pPr>
            <w:r w:rsidRPr="002B13B9">
              <w:t xml:space="preserve">What is the relationship between the positive and negative shapes and spaces? </w:t>
            </w:r>
          </w:p>
          <w:p w:rsidRPr="002B13B9" w:rsidR="002B13B9" w:rsidP="002B13B9" w:rsidRDefault="002B13B9" w14:paraId="29E68488" w14:textId="77777777">
            <w:pPr>
              <w:pStyle w:val="BodyText"/>
              <w:numPr>
                <w:ilvl w:val="0"/>
                <w:numId w:val="12"/>
              </w:numPr>
              <w:spacing w:after="120" w:line="240" w:lineRule="auto"/>
              <w:ind w:left="473"/>
              <w:rPr>
                <w:sz w:val="20"/>
              </w:rPr>
            </w:pPr>
            <w:r w:rsidRPr="002B13B9">
              <w:rPr>
                <w:sz w:val="20"/>
              </w:rPr>
              <w:t>Is this artwork dominated by positive or negative shapes, and what impact does that have on the way you interpret meaning?</w:t>
            </w:r>
          </w:p>
          <w:p w:rsidRPr="00514280" w:rsidR="002B13B9" w:rsidP="002B13B9" w:rsidRDefault="002B13B9" w14:paraId="0AEB0F43" w14:textId="0B772E0D">
            <w:pPr>
              <w:pStyle w:val="BodyText"/>
              <w:numPr>
                <w:ilvl w:val="0"/>
                <w:numId w:val="12"/>
              </w:numPr>
              <w:spacing w:after="120" w:line="240" w:lineRule="auto"/>
              <w:ind w:left="473"/>
              <w:rPr>
                <w:sz w:val="20"/>
              </w:rPr>
            </w:pPr>
            <w:r w:rsidRPr="002B13B9">
              <w:rPr>
                <w:sz w:val="20"/>
              </w:rPr>
              <w:t>Does this artwork need a background for you to understand the way the shapes relate to each other?</w:t>
            </w:r>
          </w:p>
        </w:tc>
      </w:tr>
    </w:tbl>
    <w:p w:rsidR="00DC465B" w:rsidRDefault="00DC465B" w14:paraId="19C361B6" w14:textId="77777777">
      <w:r>
        <w:rPr>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172"/>
        <w:gridCol w:w="2976"/>
        <w:gridCol w:w="10078"/>
      </w:tblGrid>
      <w:tr w:rsidRPr="0094378D" w:rsidR="00812EAF" w:rsidTr="00DC465B" w14:paraId="44E1B5BF" w14:textId="77777777">
        <w:trPr>
          <w:trHeight w:val="1818"/>
        </w:trPr>
        <w:tc>
          <w:tcPr>
            <w:tcW w:w="2172" w:type="dxa"/>
            <w:vMerge w:val="restart"/>
          </w:tcPr>
          <w:p w:rsidRPr="00C72D1D" w:rsidR="000F44E2" w:rsidP="00C72D1D" w:rsidRDefault="000F44E2" w14:paraId="4F27F27D" w14:textId="46D94F48">
            <w:pPr>
              <w:pStyle w:val="Component"/>
              <w:rPr>
                <w:b/>
                <w:bCs/>
              </w:rPr>
            </w:pPr>
            <w:r w:rsidRPr="00C72D1D">
              <w:rPr>
                <w:b/>
                <w:bCs/>
              </w:rPr>
              <w:lastRenderedPageBreak/>
              <w:t>Form</w:t>
            </w:r>
          </w:p>
          <w:p w:rsidRPr="00411114" w:rsidR="000F44E2" w:rsidP="00C72D1D" w:rsidRDefault="000F44E2" w14:paraId="6E661518" w14:textId="4A8E816C">
            <w:pPr>
              <w:pStyle w:val="Component"/>
              <w:rPr>
                <w:i/>
              </w:rPr>
            </w:pPr>
            <w:r w:rsidRPr="007B2023">
              <w:t xml:space="preserve">Form is three-dimensional and includes height, </w:t>
            </w:r>
            <w:proofErr w:type="gramStart"/>
            <w:r w:rsidRPr="007B2023">
              <w:t>width</w:t>
            </w:r>
            <w:proofErr w:type="gramEnd"/>
            <w:r w:rsidRPr="007B2023">
              <w:t xml:space="preserve"> and depth, and encloses volume. Form may be actual, such as a cube, or implied, when an artist creates an illusion of form.</w:t>
            </w:r>
          </w:p>
        </w:tc>
        <w:tc>
          <w:tcPr>
            <w:tcW w:w="2976" w:type="dxa"/>
          </w:tcPr>
          <w:p w:rsidR="000F44E2" w:rsidP="0080213B" w:rsidRDefault="00191A48" w14:paraId="08E7740C" w14:textId="5992D665">
            <w:pPr>
              <w:pStyle w:val="Component"/>
              <w:rPr>
                <w:noProof/>
              </w:rPr>
            </w:pPr>
            <w:r>
              <w:rPr>
                <w:noProof/>
              </w:rPr>
              <w:t>E</w:t>
            </w:r>
            <w:r w:rsidRPr="00A72237" w:rsidR="000F44E2">
              <w:rPr>
                <w:noProof/>
              </w:rPr>
              <w:t>xploring form</w:t>
            </w:r>
          </w:p>
          <w:p w:rsidRPr="00B74CCC" w:rsidR="0049245E" w:rsidP="00A56F30" w:rsidRDefault="00FE0BA1" w14:paraId="5D441F65" w14:textId="61588203">
            <w:pPr>
              <w:pStyle w:val="Component"/>
              <w:rPr>
                <w:noProof/>
              </w:rPr>
            </w:pPr>
            <w:r>
              <w:rPr>
                <w:noProof/>
              </w:rPr>
              <w:drawing>
                <wp:inline distT="0" distB="0" distL="0" distR="0" wp14:anchorId="718AFAA9" wp14:editId="7BBF2153">
                  <wp:extent cx="1440000" cy="424800"/>
                  <wp:effectExtent l="0" t="0" r="0" b="0"/>
                  <wp:docPr id="26" name="Picture 2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Pr="0017024A" w:rsidR="000F44E2" w:rsidP="007A5541" w:rsidRDefault="000F44E2" w14:paraId="5B9F651B" w14:textId="77777777">
            <w:pPr>
              <w:pStyle w:val="Samplequestions"/>
            </w:pPr>
            <w:r w:rsidRPr="0017024A">
              <w:t>What space would be around you if you were up in the sky? How might your body feel in this space?</w:t>
            </w:r>
          </w:p>
          <w:p w:rsidRPr="0017024A" w:rsidR="000F44E2" w:rsidP="007A5541" w:rsidRDefault="000F44E2" w14:paraId="0CF69BBF" w14:textId="77777777">
            <w:pPr>
              <w:pStyle w:val="Samplequestions"/>
            </w:pPr>
            <w:r w:rsidRPr="0017024A">
              <w:t xml:space="preserve">What spaces are created when you push your fingers or tools into clay or plasticine? How does that help you build the form of </w:t>
            </w:r>
            <w:r w:rsidRPr="00341FFD">
              <w:t>your</w:t>
            </w:r>
            <w:r w:rsidRPr="0017024A">
              <w:t xml:space="preserve"> sculpture?</w:t>
            </w:r>
          </w:p>
          <w:p w:rsidRPr="0017024A" w:rsidR="000F44E2" w:rsidP="007A5541" w:rsidRDefault="000F44E2" w14:paraId="6BC1A72E" w14:textId="77777777">
            <w:pPr>
              <w:pStyle w:val="Samplequestions"/>
            </w:pPr>
            <w:r w:rsidRPr="0017024A">
              <w:t>What forms do you see in this 3D artwork? How do the solid parts of the sculpture fill the space it occupies?</w:t>
            </w:r>
          </w:p>
          <w:p w:rsidRPr="00514280" w:rsidR="000F44E2" w:rsidP="007A5541" w:rsidRDefault="000F44E2" w14:paraId="19755244" w14:textId="7F3783C5">
            <w:pPr>
              <w:pStyle w:val="Samplequestions"/>
            </w:pPr>
            <w:r w:rsidRPr="0017024A">
              <w:t>In what ways can you create an illusion of form?</w:t>
            </w:r>
          </w:p>
        </w:tc>
      </w:tr>
      <w:tr w:rsidRPr="0094378D" w:rsidR="00812EAF" w:rsidTr="00DC465B" w14:paraId="3765C25C" w14:textId="77777777">
        <w:trPr>
          <w:trHeight w:val="1489"/>
        </w:trPr>
        <w:tc>
          <w:tcPr>
            <w:tcW w:w="2172" w:type="dxa"/>
            <w:vMerge/>
          </w:tcPr>
          <w:p w:rsidRPr="00411114" w:rsidR="000F44E2" w:rsidP="00411114" w:rsidRDefault="000F44E2" w14:paraId="73DCFC85" w14:textId="77777777">
            <w:pPr>
              <w:pStyle w:val="Descriptiontitle"/>
              <w:ind w:left="360" w:right="432"/>
              <w:rPr>
                <w:i/>
                <w:iCs w:val="0"/>
              </w:rPr>
            </w:pPr>
          </w:p>
        </w:tc>
        <w:tc>
          <w:tcPr>
            <w:tcW w:w="2976" w:type="dxa"/>
          </w:tcPr>
          <w:p w:rsidR="000F44E2" w:rsidP="0080213B" w:rsidRDefault="00191A48" w14:paraId="25AA3CFA" w14:textId="056E3D61">
            <w:pPr>
              <w:pStyle w:val="Component"/>
              <w:rPr>
                <w:noProof/>
              </w:rPr>
            </w:pPr>
            <w:r>
              <w:rPr>
                <w:noProof/>
              </w:rPr>
              <w:t>E</w:t>
            </w:r>
            <w:r w:rsidRPr="005C0E45" w:rsidR="000F44E2">
              <w:rPr>
                <w:noProof/>
              </w:rPr>
              <w:t>xperimenting with form</w:t>
            </w:r>
          </w:p>
          <w:p w:rsidRPr="00B74CCC" w:rsidR="0049245E" w:rsidP="00A56F30" w:rsidRDefault="00E33466" w14:paraId="7FD06323" w14:textId="0B75A427">
            <w:pPr>
              <w:pStyle w:val="Component"/>
              <w:rPr>
                <w:noProof/>
              </w:rPr>
            </w:pPr>
            <w:r>
              <w:rPr>
                <w:noProof/>
              </w:rPr>
              <w:drawing>
                <wp:inline distT="0" distB="0" distL="0" distR="0" wp14:anchorId="48DDF7B0" wp14:editId="0673F468">
                  <wp:extent cx="1443600" cy="424800"/>
                  <wp:effectExtent l="0" t="0" r="0" b="0"/>
                  <wp:docPr id="27" name="Picture 27"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000F44E2" w:rsidP="00934CDF" w:rsidRDefault="000F44E2" w14:paraId="1C13D286" w14:textId="77777777">
            <w:pPr>
              <w:pStyle w:val="Samplequestions"/>
            </w:pPr>
            <w:r>
              <w:t>How would you describe the forms you see in this artwork?</w:t>
            </w:r>
          </w:p>
          <w:p w:rsidR="000F44E2" w:rsidP="00934CDF" w:rsidRDefault="000F44E2" w14:paraId="3F8013BB" w14:textId="77777777">
            <w:pPr>
              <w:pStyle w:val="Samplequestions"/>
            </w:pPr>
            <w:r>
              <w:t>When you are creating a sculpture, how do the materials you are using influence the types of forms you are able to create?</w:t>
            </w:r>
          </w:p>
          <w:p w:rsidRPr="00514280" w:rsidR="000F44E2" w:rsidP="00934CDF" w:rsidRDefault="000F44E2" w14:paraId="78783A69" w14:textId="2F81B77D">
            <w:pPr>
              <w:pStyle w:val="Samplequestions"/>
            </w:pPr>
            <w:r>
              <w:t>How does the use of form create different emotions or moods in this artwork?</w:t>
            </w:r>
          </w:p>
        </w:tc>
      </w:tr>
      <w:tr w:rsidRPr="0094378D" w:rsidR="00812EAF" w:rsidTr="00DC465B" w14:paraId="4EC31E09" w14:textId="77777777">
        <w:trPr>
          <w:trHeight w:val="2367"/>
        </w:trPr>
        <w:tc>
          <w:tcPr>
            <w:tcW w:w="2172" w:type="dxa"/>
            <w:vMerge/>
          </w:tcPr>
          <w:p w:rsidRPr="00411114" w:rsidR="000F44E2" w:rsidP="00411114" w:rsidRDefault="000F44E2" w14:paraId="7EDD4985" w14:textId="77777777">
            <w:pPr>
              <w:pStyle w:val="Descriptiontitle"/>
              <w:ind w:left="360" w:right="432"/>
              <w:rPr>
                <w:i/>
                <w:iCs w:val="0"/>
              </w:rPr>
            </w:pPr>
          </w:p>
        </w:tc>
        <w:tc>
          <w:tcPr>
            <w:tcW w:w="2976" w:type="dxa"/>
          </w:tcPr>
          <w:p w:rsidR="000F44E2" w:rsidP="0080213B" w:rsidRDefault="00191A48" w14:paraId="7A92DEC9" w14:textId="289D2E61">
            <w:pPr>
              <w:pStyle w:val="Component"/>
              <w:rPr>
                <w:noProof/>
              </w:rPr>
            </w:pPr>
            <w:r>
              <w:rPr>
                <w:noProof/>
              </w:rPr>
              <w:t>C</w:t>
            </w:r>
            <w:r w:rsidRPr="008A3F8C" w:rsidR="000F44E2">
              <w:rPr>
                <w:noProof/>
              </w:rPr>
              <w:t>reating relationships using form</w:t>
            </w:r>
          </w:p>
          <w:p w:rsidRPr="00B74CCC" w:rsidR="0049245E" w:rsidP="00A56F30" w:rsidRDefault="00552E07" w14:paraId="0A5A5FBE" w14:textId="04BBA4A1">
            <w:pPr>
              <w:pStyle w:val="Component"/>
              <w:rPr>
                <w:noProof/>
              </w:rPr>
            </w:pPr>
            <w:r>
              <w:rPr>
                <w:noProof/>
              </w:rPr>
              <w:drawing>
                <wp:inline distT="0" distB="0" distL="0" distR="0" wp14:anchorId="365E3A8F" wp14:editId="57F93D8A">
                  <wp:extent cx="1440000" cy="424800"/>
                  <wp:effectExtent l="0" t="0" r="0" b="0"/>
                  <wp:docPr id="28" name="Picture 28"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Pr="004E4834" w:rsidR="000F44E2" w:rsidP="004E4834" w:rsidRDefault="000F44E2" w14:paraId="44CB7D59" w14:textId="77777777">
            <w:pPr>
              <w:pStyle w:val="Samplequestions"/>
            </w:pPr>
            <w:r>
              <w:t xml:space="preserve">Where has the artist used </w:t>
            </w:r>
            <w:r w:rsidRPr="004E4834">
              <w:t>positive space around the forms in this artwork? Where have they used negative space?</w:t>
            </w:r>
          </w:p>
          <w:p w:rsidRPr="004E4834" w:rsidR="000F44E2" w:rsidP="004E4834" w:rsidRDefault="000F44E2" w14:paraId="4D94AB4E" w14:textId="77777777">
            <w:pPr>
              <w:pStyle w:val="Samplequestions"/>
            </w:pPr>
            <w:r w:rsidRPr="004E4834">
              <w:t xml:space="preserve">How has the artist created or suggested form? Is it through materials, </w:t>
            </w:r>
            <w:proofErr w:type="gramStart"/>
            <w:r w:rsidRPr="004E4834">
              <w:t>techniques</w:t>
            </w:r>
            <w:proofErr w:type="gramEnd"/>
            <w:r w:rsidRPr="004E4834">
              <w:t xml:space="preserve"> or lighting, or in other ways?</w:t>
            </w:r>
          </w:p>
          <w:p w:rsidRPr="004E4834" w:rsidR="000F44E2" w:rsidP="004E4834" w:rsidRDefault="000F44E2" w14:paraId="5B7C9F5C" w14:textId="77777777">
            <w:pPr>
              <w:pStyle w:val="Samplequestions"/>
            </w:pPr>
            <w:r w:rsidRPr="004E4834">
              <w:t>When forms are not to scale or as they appear in real life, what impact does this have on your artworks?</w:t>
            </w:r>
          </w:p>
          <w:p w:rsidRPr="004E4834" w:rsidR="000F44E2" w:rsidP="004E4834" w:rsidRDefault="000F44E2" w14:paraId="56FA65F6" w14:textId="77777777">
            <w:pPr>
              <w:pStyle w:val="Samplequestions"/>
            </w:pPr>
            <w:r w:rsidRPr="004E4834">
              <w:t>What is the relationship between form and space in an installation?</w:t>
            </w:r>
          </w:p>
          <w:p w:rsidRPr="00514280" w:rsidR="000F44E2" w:rsidP="004E4834" w:rsidRDefault="000F44E2" w14:paraId="4817A934" w14:textId="5F266A87">
            <w:pPr>
              <w:pStyle w:val="Samplequestions"/>
            </w:pPr>
            <w:r w:rsidRPr="004E4834">
              <w:t>How do the 3D elements work together</w:t>
            </w:r>
            <w:r>
              <w:t xml:space="preserve"> in a space to create one cohesive artwork?</w:t>
            </w:r>
          </w:p>
        </w:tc>
      </w:tr>
    </w:tbl>
    <w:p w:rsidR="00DC465B" w:rsidRDefault="00DC465B" w14:paraId="44044474" w14:textId="77777777">
      <w:r>
        <w:rPr>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172"/>
        <w:gridCol w:w="2976"/>
        <w:gridCol w:w="9978"/>
      </w:tblGrid>
      <w:tr w:rsidRPr="0094378D" w:rsidR="00E80CE9" w:rsidTr="00DC465B" w14:paraId="4608BCE8" w14:textId="77777777">
        <w:trPr>
          <w:trHeight w:val="1625"/>
        </w:trPr>
        <w:tc>
          <w:tcPr>
            <w:tcW w:w="2172" w:type="dxa"/>
            <w:vMerge w:val="restart"/>
          </w:tcPr>
          <w:p w:rsidRPr="009A6646" w:rsidR="00E80CE9" w:rsidP="009A6646" w:rsidRDefault="00E80CE9" w14:paraId="78FAF3BA" w14:textId="778853D0">
            <w:pPr>
              <w:pStyle w:val="Component"/>
              <w:rPr>
                <w:b/>
                <w:bCs/>
              </w:rPr>
            </w:pPr>
            <w:r w:rsidRPr="009A6646">
              <w:rPr>
                <w:b/>
                <w:bCs/>
              </w:rPr>
              <w:lastRenderedPageBreak/>
              <w:t>Space</w:t>
            </w:r>
          </w:p>
          <w:p w:rsidRPr="00411114" w:rsidR="00E80CE9" w:rsidP="009A6646" w:rsidRDefault="00E80CE9" w14:paraId="079D7A5E" w14:textId="1A22C4F4">
            <w:pPr>
              <w:pStyle w:val="Component"/>
              <w:rPr>
                <w:i/>
              </w:rPr>
            </w:pPr>
            <w:r w:rsidRPr="00F613CA">
              <w:t xml:space="preserve">The way an artwork uses or </w:t>
            </w:r>
            <w:r w:rsidRPr="001375A5">
              <w:t>depicts</w:t>
            </w:r>
            <w:r w:rsidRPr="00F613CA">
              <w:t xml:space="preserve"> depth or distance: 3D </w:t>
            </w:r>
            <w:r w:rsidRPr="002A11E4">
              <w:rPr>
                <w:rStyle w:val="SubtleEmphasis"/>
              </w:rPr>
              <w:t>artworks</w:t>
            </w:r>
            <w:r w:rsidRPr="00F613CA">
              <w:t xml:space="preserve"> use height, </w:t>
            </w:r>
            <w:proofErr w:type="gramStart"/>
            <w:r w:rsidRPr="00F613CA">
              <w:t>width</w:t>
            </w:r>
            <w:proofErr w:type="gramEnd"/>
            <w:r w:rsidRPr="00F613CA">
              <w:t xml:space="preserve"> and depth; 2D artworks use linear, aerial or atmospheric perspective, scale and proportion.</w:t>
            </w:r>
          </w:p>
        </w:tc>
        <w:tc>
          <w:tcPr>
            <w:tcW w:w="2976" w:type="dxa"/>
          </w:tcPr>
          <w:p w:rsidR="00E80CE9" w:rsidP="001375A5" w:rsidRDefault="00191A48" w14:paraId="5B7C0416" w14:textId="414E1164">
            <w:pPr>
              <w:pStyle w:val="Component"/>
              <w:rPr>
                <w:lang w:eastAsia="en-AU"/>
              </w:rPr>
            </w:pPr>
            <w:r>
              <w:rPr>
                <w:lang w:eastAsia="en-AU"/>
              </w:rPr>
              <w:t>E</w:t>
            </w:r>
            <w:r w:rsidRPr="00EF7D24" w:rsidR="00E80CE9">
              <w:rPr>
                <w:lang w:eastAsia="en-AU"/>
              </w:rPr>
              <w:t>xploring ways space is created in artworks</w:t>
            </w:r>
          </w:p>
          <w:p w:rsidRPr="00B74CCC" w:rsidR="0049245E" w:rsidP="00A56F30" w:rsidRDefault="005974AF" w14:paraId="3F6C1EC6" w14:textId="4D986C03">
            <w:pPr>
              <w:pStyle w:val="Component"/>
              <w:rPr>
                <w:noProof/>
              </w:rPr>
            </w:pPr>
            <w:r>
              <w:rPr>
                <w:noProof/>
              </w:rPr>
              <w:drawing>
                <wp:inline distT="0" distB="0" distL="0" distR="0" wp14:anchorId="3E0C7C49" wp14:editId="0008D504">
                  <wp:extent cx="1440000" cy="424800"/>
                  <wp:effectExtent l="0" t="0" r="0" b="0"/>
                  <wp:docPr id="31" name="Picture 31"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754647" w:rsidR="00E80CE9" w:rsidP="00754647" w:rsidRDefault="00E80CE9" w14:paraId="14DC2281" w14:textId="77777777">
            <w:pPr>
              <w:pStyle w:val="Samplequestions"/>
            </w:pPr>
            <w:r w:rsidRPr="00754647">
              <w:t>Is this artwork big or small? Do you need to get close to see the detail, or step back to take in the full effect?</w:t>
            </w:r>
          </w:p>
          <w:p w:rsidRPr="00754647" w:rsidR="00E80CE9" w:rsidP="00754647" w:rsidRDefault="00E80CE9" w14:paraId="5C246E53" w14:textId="77777777">
            <w:pPr>
              <w:pStyle w:val="Samplequestions"/>
            </w:pPr>
            <w:r w:rsidRPr="00754647">
              <w:t>What might help you to sort these artworks into 2D or 3D?</w:t>
            </w:r>
          </w:p>
          <w:p w:rsidRPr="00754647" w:rsidR="00E80CE9" w:rsidP="00754647" w:rsidRDefault="00E80CE9" w14:paraId="31E5555E" w14:textId="7CA96095">
            <w:pPr>
              <w:pStyle w:val="Samplequestions"/>
            </w:pPr>
            <w:r w:rsidRPr="00754647">
              <w:t>How do you know this is a sculpture? Does it exist in a 3D space? Can you see the artwork from more than one side?</w:t>
            </w:r>
          </w:p>
        </w:tc>
      </w:tr>
      <w:tr w:rsidRPr="0094378D" w:rsidR="00E80CE9" w:rsidTr="00DC465B" w14:paraId="403E5DC5" w14:textId="77777777">
        <w:trPr>
          <w:trHeight w:val="2367"/>
        </w:trPr>
        <w:tc>
          <w:tcPr>
            <w:tcW w:w="2172" w:type="dxa"/>
            <w:vMerge/>
          </w:tcPr>
          <w:p w:rsidRPr="00411114" w:rsidR="00E80CE9" w:rsidP="00005C73" w:rsidRDefault="00E80CE9" w14:paraId="3F5B415C" w14:textId="77777777">
            <w:pPr>
              <w:pStyle w:val="Descriptiontitle"/>
              <w:ind w:left="360" w:right="432"/>
              <w:rPr>
                <w:i/>
                <w:iCs w:val="0"/>
              </w:rPr>
            </w:pPr>
          </w:p>
        </w:tc>
        <w:tc>
          <w:tcPr>
            <w:tcW w:w="2976" w:type="dxa"/>
          </w:tcPr>
          <w:p w:rsidR="00E80CE9" w:rsidP="001375A5" w:rsidRDefault="00191A48" w14:paraId="52D587F9" w14:textId="2E4514DD">
            <w:pPr>
              <w:pStyle w:val="Component"/>
              <w:rPr>
                <w:lang w:eastAsia="en-AU"/>
              </w:rPr>
            </w:pPr>
            <w:r>
              <w:rPr>
                <w:lang w:eastAsia="en-AU"/>
              </w:rPr>
              <w:t>U</w:t>
            </w:r>
            <w:r w:rsidRPr="00EF7D24" w:rsidR="00E80CE9">
              <w:rPr>
                <w:lang w:eastAsia="en-AU"/>
              </w:rPr>
              <w:t>sing space to create composition in artworks</w:t>
            </w:r>
          </w:p>
          <w:p w:rsidRPr="00B74CCC" w:rsidR="0049245E" w:rsidP="00A56F30" w:rsidRDefault="004C4A4B" w14:paraId="2AE7304E" w14:textId="039F5755">
            <w:pPr>
              <w:pStyle w:val="Component"/>
              <w:rPr>
                <w:noProof/>
              </w:rPr>
            </w:pPr>
            <w:r>
              <w:rPr>
                <w:noProof/>
              </w:rPr>
              <w:drawing>
                <wp:inline distT="0" distB="0" distL="0" distR="0" wp14:anchorId="3007D316" wp14:editId="3739B814">
                  <wp:extent cx="1443600" cy="424800"/>
                  <wp:effectExtent l="0" t="0" r="0" b="0"/>
                  <wp:docPr id="32" name="Picture 32"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Pr="00754647" w:rsidR="00E80CE9" w:rsidP="00754647" w:rsidRDefault="00E80CE9" w14:paraId="13442133" w14:textId="77777777">
            <w:pPr>
              <w:pStyle w:val="Samplequestions"/>
            </w:pPr>
            <w:r w:rsidRPr="00754647">
              <w:t xml:space="preserve">What is the space that you </w:t>
            </w:r>
            <w:proofErr w:type="gramStart"/>
            <w:r w:rsidRPr="00754647">
              <w:t>have to</w:t>
            </w:r>
            <w:proofErr w:type="gramEnd"/>
            <w:r w:rsidRPr="00754647">
              <w:t xml:space="preserve"> work with? Is it paper, the size of a canvas? How could you think differently about ways to use the space you have? Which features appear closer or further away in this artwork? </w:t>
            </w:r>
          </w:p>
          <w:p w:rsidRPr="00754647" w:rsidR="00E80CE9" w:rsidP="00754647" w:rsidRDefault="00E80CE9" w14:paraId="37BA4D10" w14:textId="77777777">
            <w:pPr>
              <w:pStyle w:val="Samplequestions"/>
            </w:pPr>
            <w:r w:rsidRPr="00754647">
              <w:t xml:space="preserve">In what ways can you manipulate visual conventions and/or subject matter in the space you </w:t>
            </w:r>
            <w:proofErr w:type="gramStart"/>
            <w:r w:rsidRPr="00754647">
              <w:t>have to</w:t>
            </w:r>
            <w:proofErr w:type="gramEnd"/>
            <w:r w:rsidRPr="00754647">
              <w:t xml:space="preserve"> work in?</w:t>
            </w:r>
          </w:p>
          <w:p w:rsidRPr="00754647" w:rsidR="00E80CE9" w:rsidP="00754647" w:rsidRDefault="00E80CE9" w14:paraId="012B26BF" w14:textId="77777777">
            <w:pPr>
              <w:pStyle w:val="Samplequestions"/>
            </w:pPr>
            <w:r w:rsidRPr="00754647">
              <w:t>How does your interpretation of a sculpture vary when you’re viewing it in a photograph or online rather than viewing it in person?</w:t>
            </w:r>
          </w:p>
          <w:p w:rsidRPr="00754647" w:rsidR="00E80CE9" w:rsidP="00754647" w:rsidRDefault="00E80CE9" w14:paraId="6F7A2F3F" w14:textId="77777777">
            <w:pPr>
              <w:pStyle w:val="Samplequestions"/>
            </w:pPr>
            <w:r w:rsidRPr="00754647">
              <w:t>Why is it important to consider composition when planning your artwork, and how does this influence the meaning you are trying to communicate?</w:t>
            </w:r>
          </w:p>
          <w:p w:rsidRPr="00754647" w:rsidR="00E80CE9" w:rsidP="00754647" w:rsidRDefault="00E80CE9" w14:paraId="0234D790" w14:textId="3D737721">
            <w:pPr>
              <w:pStyle w:val="Samplequestions"/>
            </w:pPr>
            <w:r w:rsidRPr="00754647">
              <w:t>Do the shadows created and projected light used contribute to and become a part of the overall effect of the artwork?</w:t>
            </w:r>
          </w:p>
        </w:tc>
      </w:tr>
      <w:tr w:rsidRPr="0094378D" w:rsidR="00E80CE9" w:rsidTr="00DC465B" w14:paraId="4C129868" w14:textId="77777777">
        <w:trPr>
          <w:trHeight w:val="2367"/>
        </w:trPr>
        <w:tc>
          <w:tcPr>
            <w:tcW w:w="2172" w:type="dxa"/>
            <w:vMerge/>
          </w:tcPr>
          <w:p w:rsidRPr="00411114" w:rsidR="00E80CE9" w:rsidP="00005C73" w:rsidRDefault="00E80CE9" w14:paraId="5D9ADA52" w14:textId="77777777">
            <w:pPr>
              <w:pStyle w:val="Descriptiontitle"/>
              <w:ind w:left="360" w:right="432"/>
              <w:rPr>
                <w:i/>
                <w:iCs w:val="0"/>
              </w:rPr>
            </w:pPr>
          </w:p>
        </w:tc>
        <w:tc>
          <w:tcPr>
            <w:tcW w:w="2976" w:type="dxa"/>
          </w:tcPr>
          <w:p w:rsidR="00E80CE9" w:rsidP="001375A5" w:rsidRDefault="00191A48" w14:paraId="02A6C369" w14:textId="0A930BF6">
            <w:pPr>
              <w:pStyle w:val="Component"/>
              <w:rPr>
                <w:lang w:eastAsia="en-AU"/>
              </w:rPr>
            </w:pPr>
            <w:r>
              <w:rPr>
                <w:lang w:eastAsia="en-AU"/>
              </w:rPr>
              <w:t>C</w:t>
            </w:r>
            <w:r w:rsidRPr="00EF7D24" w:rsidR="00E80CE9">
              <w:rPr>
                <w:lang w:eastAsia="en-AU"/>
              </w:rPr>
              <w:t>reating an illusion of space in composition</w:t>
            </w:r>
          </w:p>
          <w:p w:rsidRPr="00B74CCC" w:rsidR="0049245E" w:rsidP="00A56F30" w:rsidRDefault="00B50740" w14:paraId="18B66D88" w14:textId="4B954852">
            <w:pPr>
              <w:pStyle w:val="Component"/>
              <w:rPr>
                <w:noProof/>
              </w:rPr>
            </w:pPr>
            <w:r>
              <w:rPr>
                <w:noProof/>
              </w:rPr>
              <w:drawing>
                <wp:inline distT="0" distB="0" distL="0" distR="0" wp14:anchorId="054F631C" wp14:editId="5199E723">
                  <wp:extent cx="1440000" cy="424800"/>
                  <wp:effectExtent l="0" t="0" r="0" b="0"/>
                  <wp:docPr id="33" name="Picture 33"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754647" w:rsidR="00E80CE9" w:rsidP="00754647" w:rsidRDefault="00E80CE9" w14:paraId="4FE6D600" w14:textId="77777777">
            <w:pPr>
              <w:pStyle w:val="Samplequestions"/>
            </w:pPr>
            <w:r w:rsidRPr="00754647">
              <w:t>In what ways has the artist considered the space in which the audience will view the artwork? Can the artwork be viewed from different angles?</w:t>
            </w:r>
          </w:p>
          <w:p w:rsidRPr="00754647" w:rsidR="00E80CE9" w:rsidP="00754647" w:rsidRDefault="00E80CE9" w14:paraId="65AC9909" w14:textId="77777777">
            <w:pPr>
              <w:pStyle w:val="Samplequestions"/>
            </w:pPr>
            <w:r w:rsidRPr="00754647">
              <w:t>How might you overlap compositional elements in your work to create an illusion of space?</w:t>
            </w:r>
          </w:p>
          <w:p w:rsidRPr="00754647" w:rsidR="00E80CE9" w:rsidP="00754647" w:rsidRDefault="00E80CE9" w14:paraId="2977E2B6" w14:textId="77777777">
            <w:pPr>
              <w:pStyle w:val="Samplequestions"/>
            </w:pPr>
            <w:r w:rsidRPr="00754647">
              <w:t xml:space="preserve">How might you use tone or colour to create mood and atmospheric perspective in your work? </w:t>
            </w:r>
          </w:p>
          <w:p w:rsidRPr="00754647" w:rsidR="00E80CE9" w:rsidP="00754647" w:rsidRDefault="00E80CE9" w14:paraId="77411DEE" w14:textId="77777777">
            <w:pPr>
              <w:pStyle w:val="Samplequestions"/>
            </w:pPr>
            <w:r w:rsidRPr="00754647">
              <w:t>What are the differences and similarities between artworks that use aerial perspective (viewing from above) and linear perspective? What happens when you combine these perspectives?</w:t>
            </w:r>
          </w:p>
          <w:p w:rsidRPr="00754647" w:rsidR="00E80CE9" w:rsidP="00754647" w:rsidRDefault="00E80CE9" w14:paraId="18262E0C" w14:textId="77777777">
            <w:pPr>
              <w:pStyle w:val="Samplequestions"/>
            </w:pPr>
            <w:r w:rsidRPr="00754647">
              <w:t xml:space="preserve">How has the artist created the illusion of space? Has the artist used atmospheric, </w:t>
            </w:r>
            <w:proofErr w:type="gramStart"/>
            <w:r w:rsidRPr="00754647">
              <w:t>aerial</w:t>
            </w:r>
            <w:proofErr w:type="gramEnd"/>
            <w:r w:rsidRPr="00754647">
              <w:t xml:space="preserve"> or linear perspective, or another approach? Has the artist used overlapping or vertical positioning, or a combination? How might you apply these approaches in your artwork?</w:t>
            </w:r>
          </w:p>
          <w:p w:rsidRPr="00754647" w:rsidR="00E80CE9" w:rsidP="00754647" w:rsidRDefault="00E80CE9" w14:paraId="2994C9E8" w14:textId="0BC13C22">
            <w:pPr>
              <w:pStyle w:val="Samplequestions"/>
            </w:pPr>
            <w:r w:rsidRPr="00754647">
              <w:t>How could you use point and line to create the illusion of depth in your artwork using one-, 2- and/or 3-point perspective?</w:t>
            </w:r>
          </w:p>
        </w:tc>
      </w:tr>
    </w:tbl>
    <w:p w:rsidR="00DC465B" w:rsidRDefault="00DC465B" w14:paraId="0DADCCFB" w14:textId="77777777">
      <w:r>
        <w:rPr>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172"/>
        <w:gridCol w:w="2976"/>
        <w:gridCol w:w="9978"/>
      </w:tblGrid>
      <w:tr w:rsidRPr="0094378D" w:rsidR="00D92F60" w:rsidTr="00DC465B" w14:paraId="264E1CDF" w14:textId="77777777">
        <w:trPr>
          <w:trHeight w:val="528"/>
        </w:trPr>
        <w:tc>
          <w:tcPr>
            <w:tcW w:w="2172" w:type="dxa"/>
            <w:vMerge w:val="restart"/>
          </w:tcPr>
          <w:p w:rsidRPr="009A6646" w:rsidR="00D92F60" w:rsidP="009A6646" w:rsidRDefault="00D92F60" w14:paraId="086D1D3C" w14:textId="7C8822D9">
            <w:pPr>
              <w:pStyle w:val="Component"/>
              <w:rPr>
                <w:b/>
                <w:bCs/>
              </w:rPr>
            </w:pPr>
            <w:r w:rsidRPr="009A6646">
              <w:rPr>
                <w:b/>
                <w:bCs/>
              </w:rPr>
              <w:lastRenderedPageBreak/>
              <w:t>Texture</w:t>
            </w:r>
          </w:p>
          <w:p w:rsidRPr="00411114" w:rsidR="00D92F60" w:rsidP="009A6646" w:rsidRDefault="00D92F60" w14:paraId="37424107" w14:textId="7A339703">
            <w:pPr>
              <w:pStyle w:val="Component"/>
              <w:rPr>
                <w:i/>
              </w:rPr>
            </w:pPr>
            <w:r w:rsidRPr="008B01A5">
              <w:t>The way something feels to touch or looks like it might feel. It can be real (for example, the rough surface of a sculpture) or implied (for example, the use of tone and line to create an illusion of texture).</w:t>
            </w:r>
          </w:p>
        </w:tc>
        <w:tc>
          <w:tcPr>
            <w:tcW w:w="2976" w:type="dxa"/>
          </w:tcPr>
          <w:p w:rsidR="00D92F60" w:rsidP="00BC7B2A" w:rsidRDefault="00191A48" w14:paraId="50D24DC1" w14:textId="67D971E2">
            <w:pPr>
              <w:pStyle w:val="Component"/>
              <w:rPr>
                <w:lang w:eastAsia="en-AU"/>
              </w:rPr>
            </w:pPr>
            <w:r>
              <w:rPr>
                <w:lang w:eastAsia="en-AU"/>
              </w:rPr>
              <w:t>E</w:t>
            </w:r>
            <w:r w:rsidRPr="00A92A75" w:rsidR="00D92F60">
              <w:rPr>
                <w:lang w:eastAsia="en-AU"/>
              </w:rPr>
              <w:t>xploring real and implied textures</w:t>
            </w:r>
          </w:p>
          <w:p w:rsidRPr="00B74CCC" w:rsidR="0049245E" w:rsidP="00A56F30" w:rsidRDefault="00AA0D05" w14:paraId="03C56950" w14:textId="4796AE7C">
            <w:pPr>
              <w:pStyle w:val="Component"/>
              <w:rPr>
                <w:noProof/>
              </w:rPr>
            </w:pPr>
            <w:r>
              <w:rPr>
                <w:noProof/>
              </w:rPr>
              <w:drawing>
                <wp:inline distT="0" distB="0" distL="0" distR="0" wp14:anchorId="34707FD8" wp14:editId="5AE54B1F">
                  <wp:extent cx="1440000" cy="424800"/>
                  <wp:effectExtent l="0" t="0" r="0" b="0"/>
                  <wp:docPr id="34" name="Picture 34"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754647" w:rsidR="000C0D98" w:rsidP="00754647" w:rsidRDefault="000C0D98" w14:paraId="5D373E11" w14:textId="77777777">
            <w:pPr>
              <w:pStyle w:val="Samplequestions"/>
            </w:pPr>
            <w:r w:rsidRPr="00754647">
              <w:t xml:space="preserve">How does this art material feel when you touch it? </w:t>
            </w:r>
          </w:p>
          <w:p w:rsidRPr="00754647" w:rsidR="000C0D98" w:rsidP="00754647" w:rsidRDefault="000C0D98" w14:paraId="2B55020C" w14:textId="77777777">
            <w:pPr>
              <w:pStyle w:val="Samplequestions"/>
            </w:pPr>
            <w:r w:rsidRPr="00754647">
              <w:t>What words can you use to describe the textures you can see or feel?</w:t>
            </w:r>
          </w:p>
          <w:p w:rsidRPr="00754647" w:rsidR="000C0D98" w:rsidP="00754647" w:rsidRDefault="000C0D98" w14:paraId="773C411A" w14:textId="77777777">
            <w:pPr>
              <w:pStyle w:val="Samplequestions"/>
            </w:pPr>
            <w:r w:rsidRPr="00754647">
              <w:t>How has the artist used visual conventions to create implied texture in this artwork? Does the artwork include actual texture that can be felt?</w:t>
            </w:r>
          </w:p>
          <w:p w:rsidRPr="00754647" w:rsidR="000C0D98" w:rsidP="00754647" w:rsidRDefault="000C0D98" w14:paraId="5D9A6BDE" w14:textId="77777777">
            <w:pPr>
              <w:pStyle w:val="Samplequestions"/>
            </w:pPr>
            <w:r w:rsidRPr="00754647">
              <w:t>What marks or strokes could you use to create the illusion of fur, brickwork or woodgrain in your drawing or painting?</w:t>
            </w:r>
          </w:p>
          <w:p w:rsidRPr="00754647" w:rsidR="000C0D98" w:rsidP="00754647" w:rsidRDefault="000C0D98" w14:paraId="0829135F" w14:textId="77777777">
            <w:pPr>
              <w:pStyle w:val="Samplequestions"/>
            </w:pPr>
            <w:r w:rsidRPr="00754647">
              <w:t>In what ways can you make a variety of textures on your sculpture?</w:t>
            </w:r>
          </w:p>
          <w:p w:rsidRPr="00754647" w:rsidR="00D92F60" w:rsidP="00754647" w:rsidRDefault="000C0D98" w14:paraId="4765C547" w14:textId="2AD8D052">
            <w:pPr>
              <w:pStyle w:val="Samplequestions"/>
            </w:pPr>
            <w:r w:rsidRPr="00754647">
              <w:t>If you make marks close together and then make marks further apart, how does it change the way the texture appears?</w:t>
            </w:r>
          </w:p>
        </w:tc>
      </w:tr>
      <w:tr w:rsidRPr="0094378D" w:rsidR="00D92F60" w:rsidTr="00DC465B" w14:paraId="5A36CD86" w14:textId="77777777">
        <w:trPr>
          <w:trHeight w:val="684"/>
        </w:trPr>
        <w:tc>
          <w:tcPr>
            <w:tcW w:w="2172" w:type="dxa"/>
            <w:vMerge/>
          </w:tcPr>
          <w:p w:rsidRPr="00411114" w:rsidR="00D92F60" w:rsidP="00D92F60" w:rsidRDefault="00D92F60" w14:paraId="7A48F99F" w14:textId="77777777">
            <w:pPr>
              <w:pStyle w:val="Descriptiontitle"/>
              <w:ind w:left="360" w:right="432"/>
              <w:rPr>
                <w:i/>
                <w:iCs w:val="0"/>
              </w:rPr>
            </w:pPr>
          </w:p>
        </w:tc>
        <w:tc>
          <w:tcPr>
            <w:tcW w:w="2976" w:type="dxa"/>
          </w:tcPr>
          <w:p w:rsidR="00D92F60" w:rsidP="00BC7B2A" w:rsidRDefault="00191A48" w14:paraId="1C7E89B3" w14:textId="4CD313B4">
            <w:pPr>
              <w:pStyle w:val="Component"/>
              <w:rPr>
                <w:lang w:eastAsia="en-AU"/>
              </w:rPr>
            </w:pPr>
            <w:r>
              <w:rPr>
                <w:lang w:eastAsia="en-AU"/>
              </w:rPr>
              <w:t>E</w:t>
            </w:r>
            <w:r w:rsidRPr="00A92A75" w:rsidR="00D92F60">
              <w:rPr>
                <w:lang w:eastAsia="en-AU"/>
              </w:rPr>
              <w:t xml:space="preserve">xploring the ways that </w:t>
            </w:r>
            <w:r w:rsidRPr="00A10C91" w:rsidR="00D92F60">
              <w:rPr>
                <w:lang w:eastAsia="en-AU"/>
              </w:rPr>
              <w:t>texture can</w:t>
            </w:r>
            <w:r w:rsidRPr="00A92A75" w:rsidR="00D92F60">
              <w:rPr>
                <w:lang w:eastAsia="en-AU"/>
              </w:rPr>
              <w:t xml:space="preserve"> communicate feelings and emotions </w:t>
            </w:r>
          </w:p>
          <w:p w:rsidRPr="00B74CCC" w:rsidR="0049245E" w:rsidP="00A56F30" w:rsidRDefault="001F3842" w14:paraId="5C9D39E7" w14:textId="5976E565">
            <w:pPr>
              <w:pStyle w:val="Component"/>
              <w:rPr>
                <w:noProof/>
              </w:rPr>
            </w:pPr>
            <w:r>
              <w:rPr>
                <w:noProof/>
              </w:rPr>
              <w:drawing>
                <wp:inline distT="0" distB="0" distL="0" distR="0" wp14:anchorId="1BBE2E06" wp14:editId="69F86AB4">
                  <wp:extent cx="1440000" cy="424800"/>
                  <wp:effectExtent l="0" t="0" r="0" b="0"/>
                  <wp:docPr id="35" name="Picture 35"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754647" w:rsidR="00E41E56" w:rsidP="00754647" w:rsidRDefault="00E41E56" w14:paraId="7FF4A08F" w14:textId="77777777">
            <w:pPr>
              <w:pStyle w:val="Samplequestions"/>
            </w:pPr>
            <w:r w:rsidRPr="00754647">
              <w:t xml:space="preserve">What is your first reaction to the texture in this artwork? How are you experiencing the texture? </w:t>
            </w:r>
          </w:p>
          <w:p w:rsidRPr="00754647" w:rsidR="00E41E56" w:rsidP="00754647" w:rsidRDefault="00E41E56" w14:paraId="66C07A25" w14:textId="77777777">
            <w:pPr>
              <w:pStyle w:val="Samplequestions"/>
            </w:pPr>
            <w:r w:rsidRPr="00754647">
              <w:t>Does the artist’s use of sharp or rough textures in this artwork make it seem aggressive or dangerous, or something else? What would change if the textures were different? Would this change your reaction to the artwork?</w:t>
            </w:r>
          </w:p>
          <w:p w:rsidRPr="00754647" w:rsidR="00E41E56" w:rsidP="00754647" w:rsidRDefault="00E41E56" w14:paraId="011AC260" w14:textId="77777777">
            <w:pPr>
              <w:pStyle w:val="Samplequestions"/>
            </w:pPr>
            <w:r w:rsidRPr="00754647">
              <w:t xml:space="preserve">What drawing or painting techniques could you use to make your artwork appear smooth, </w:t>
            </w:r>
            <w:proofErr w:type="gramStart"/>
            <w:r w:rsidRPr="00754647">
              <w:t>rough</w:t>
            </w:r>
            <w:proofErr w:type="gramEnd"/>
            <w:r w:rsidRPr="00754647">
              <w:t xml:space="preserve"> or shiny? How would you combine visual conventions such as contrast, </w:t>
            </w:r>
            <w:proofErr w:type="gramStart"/>
            <w:r w:rsidRPr="00754647">
              <w:t>line</w:t>
            </w:r>
            <w:proofErr w:type="gramEnd"/>
            <w:r w:rsidRPr="00754647">
              <w:t xml:space="preserve"> and tone to achieve this?</w:t>
            </w:r>
          </w:p>
          <w:p w:rsidRPr="00754647" w:rsidR="00E41E56" w:rsidP="00754647" w:rsidRDefault="00E41E56" w14:paraId="7A9F83AF" w14:textId="77777777">
            <w:pPr>
              <w:pStyle w:val="Samplequestions"/>
            </w:pPr>
            <w:r w:rsidRPr="00754647">
              <w:t>In what ways could you use texture in your artwork to engage people with vision impairment? What implications would your choices have for the way your artwork is displayed?</w:t>
            </w:r>
          </w:p>
          <w:p w:rsidRPr="00754647" w:rsidR="00D92F60" w:rsidP="00754647" w:rsidRDefault="00E41E56" w14:paraId="16C3378D" w14:textId="548BD439">
            <w:pPr>
              <w:pStyle w:val="Samplequestions"/>
            </w:pPr>
            <w:r w:rsidRPr="00754647">
              <w:t xml:space="preserve">In what ways might texture be created or interpreted in a 4D artwork? Is it to do with the way the audience experiences the physical textures presented in a filmed performance, or in the textural qualities created </w:t>
            </w:r>
            <w:proofErr w:type="gramStart"/>
            <w:r w:rsidRPr="00754647">
              <w:t>by the use of</w:t>
            </w:r>
            <w:proofErr w:type="gramEnd"/>
            <w:r w:rsidRPr="00754647">
              <w:t xml:space="preserve"> digital tools?</w:t>
            </w:r>
          </w:p>
        </w:tc>
      </w:tr>
    </w:tbl>
    <w:p w:rsidR="00DC465B" w:rsidRDefault="00DC465B" w14:paraId="35756008" w14:textId="77777777">
      <w:r>
        <w:rPr>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172"/>
        <w:gridCol w:w="2976"/>
        <w:gridCol w:w="9978"/>
      </w:tblGrid>
      <w:tr w:rsidRPr="0094378D" w:rsidR="00F96CF3" w:rsidTr="00DC465B" w14:paraId="2E40DD52" w14:textId="77777777">
        <w:trPr>
          <w:trHeight w:val="1393"/>
        </w:trPr>
        <w:tc>
          <w:tcPr>
            <w:tcW w:w="2172" w:type="dxa"/>
            <w:vMerge w:val="restart"/>
          </w:tcPr>
          <w:p w:rsidRPr="006D2680" w:rsidR="00F96CF3" w:rsidP="006D2680" w:rsidRDefault="00F96CF3" w14:paraId="37C188B3" w14:textId="5F9D6D42">
            <w:pPr>
              <w:pStyle w:val="Component"/>
              <w:rPr>
                <w:b/>
                <w:bCs/>
              </w:rPr>
            </w:pPr>
            <w:r w:rsidRPr="006D2680">
              <w:rPr>
                <w:b/>
                <w:bCs/>
              </w:rPr>
              <w:lastRenderedPageBreak/>
              <w:t>Tone and value</w:t>
            </w:r>
          </w:p>
          <w:p w:rsidRPr="00411114" w:rsidR="00F96CF3" w:rsidP="006D2680" w:rsidRDefault="00F96CF3" w14:paraId="2C4C7F23" w14:textId="7922CC52">
            <w:pPr>
              <w:pStyle w:val="Component"/>
              <w:rPr>
                <w:i/>
              </w:rPr>
            </w:pPr>
            <w:r w:rsidRPr="004D1185">
              <w:t>Lightness or darkness of something, such as how dark or light a colour appears, often described in varying degrees of contrast.</w:t>
            </w:r>
          </w:p>
        </w:tc>
        <w:tc>
          <w:tcPr>
            <w:tcW w:w="2976" w:type="dxa"/>
          </w:tcPr>
          <w:p w:rsidR="00F96CF3" w:rsidP="00BC7B2A" w:rsidRDefault="00191A48" w14:paraId="642A73FB" w14:textId="362FF4A4">
            <w:pPr>
              <w:pStyle w:val="Component"/>
              <w:rPr>
                <w:lang w:eastAsia="en-AU"/>
              </w:rPr>
            </w:pPr>
            <w:r>
              <w:rPr>
                <w:lang w:eastAsia="en-AU"/>
              </w:rPr>
              <w:t>E</w:t>
            </w:r>
            <w:r w:rsidRPr="00EF7D24" w:rsidR="00F96CF3">
              <w:rPr>
                <w:lang w:eastAsia="en-AU"/>
              </w:rPr>
              <w:t>xploring light and dark</w:t>
            </w:r>
          </w:p>
          <w:p w:rsidRPr="00B74CCC" w:rsidR="0049245E" w:rsidP="00A56F30" w:rsidRDefault="00B62F27" w14:paraId="0DB61D70" w14:textId="766A0978">
            <w:pPr>
              <w:pStyle w:val="Component"/>
              <w:rPr>
                <w:noProof/>
              </w:rPr>
            </w:pPr>
            <w:r>
              <w:rPr>
                <w:noProof/>
              </w:rPr>
              <w:drawing>
                <wp:inline distT="0" distB="0" distL="0" distR="0" wp14:anchorId="2902F171" wp14:editId="70F54182">
                  <wp:extent cx="1440000" cy="424800"/>
                  <wp:effectExtent l="0" t="0" r="0" b="0"/>
                  <wp:docPr id="36" name="Picture 3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754647" w:rsidR="00F96CF3" w:rsidP="00754647" w:rsidRDefault="00F96CF3" w14:paraId="7083B857" w14:textId="77777777">
            <w:pPr>
              <w:pStyle w:val="Samplequestions"/>
            </w:pPr>
            <w:r w:rsidRPr="00754647">
              <w:t>How might you put these coloured shapes in order from lightest to darkest?</w:t>
            </w:r>
          </w:p>
          <w:p w:rsidRPr="00754647" w:rsidR="00F96CF3" w:rsidP="00754647" w:rsidRDefault="00F96CF3" w14:paraId="0843D9F2" w14:textId="77777777">
            <w:pPr>
              <w:pStyle w:val="Samplequestions"/>
            </w:pPr>
            <w:r w:rsidRPr="00754647">
              <w:t xml:space="preserve">Can you see the shapes and forms more clearly in the lightest part of the artwork or the darker areas? </w:t>
            </w:r>
          </w:p>
          <w:p w:rsidRPr="00754647" w:rsidR="00F96CF3" w:rsidP="00754647" w:rsidRDefault="00F96CF3" w14:paraId="1E93FC40" w14:textId="2E0CC19A">
            <w:pPr>
              <w:pStyle w:val="Samplequestions"/>
            </w:pPr>
            <w:r w:rsidRPr="00754647">
              <w:t>In what ways does noticing the lightest and darkest areas of what you are observing help you to represent the shapes and forms in your own artwork?</w:t>
            </w:r>
          </w:p>
        </w:tc>
      </w:tr>
      <w:tr w:rsidRPr="0094378D" w:rsidR="00F96CF3" w:rsidTr="00DC465B" w14:paraId="208A7D52" w14:textId="77777777">
        <w:trPr>
          <w:trHeight w:val="2307"/>
        </w:trPr>
        <w:tc>
          <w:tcPr>
            <w:tcW w:w="2172" w:type="dxa"/>
            <w:vMerge/>
          </w:tcPr>
          <w:p w:rsidRPr="00411114" w:rsidR="00F96CF3" w:rsidP="00C30DFA" w:rsidRDefault="00F96CF3" w14:paraId="6D77D364" w14:textId="77777777">
            <w:pPr>
              <w:pStyle w:val="Descriptiontitle"/>
              <w:ind w:left="360" w:right="432"/>
              <w:rPr>
                <w:i/>
                <w:iCs w:val="0"/>
              </w:rPr>
            </w:pPr>
          </w:p>
        </w:tc>
        <w:tc>
          <w:tcPr>
            <w:tcW w:w="2976" w:type="dxa"/>
          </w:tcPr>
          <w:p w:rsidR="00F96CF3" w:rsidP="00816371" w:rsidRDefault="00191A48" w14:paraId="28600D69" w14:textId="027AA0E5">
            <w:pPr>
              <w:pStyle w:val="Component"/>
              <w:rPr>
                <w:lang w:eastAsia="en-AU"/>
              </w:rPr>
            </w:pPr>
            <w:r>
              <w:rPr>
                <w:lang w:eastAsia="en-AU"/>
              </w:rPr>
              <w:t>E</w:t>
            </w:r>
            <w:r w:rsidRPr="00EF7D24" w:rsidR="00F96CF3">
              <w:rPr>
                <w:lang w:eastAsia="en-AU"/>
              </w:rPr>
              <w:t>xploring gradation of tone</w:t>
            </w:r>
          </w:p>
          <w:p w:rsidRPr="00B74CCC" w:rsidR="0049245E" w:rsidP="00A56F30" w:rsidRDefault="00DC39BC" w14:paraId="28F5A029" w14:textId="2C13AC3E">
            <w:pPr>
              <w:pStyle w:val="Component"/>
              <w:rPr>
                <w:noProof/>
              </w:rPr>
            </w:pPr>
            <w:r>
              <w:rPr>
                <w:noProof/>
              </w:rPr>
              <w:drawing>
                <wp:inline distT="0" distB="0" distL="0" distR="0" wp14:anchorId="72752B5F" wp14:editId="140DC131">
                  <wp:extent cx="1443600" cy="424800"/>
                  <wp:effectExtent l="0" t="0" r="0" b="0"/>
                  <wp:docPr id="37" name="Picture 37"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Pr="00754647" w:rsidR="00F96CF3" w:rsidP="00754647" w:rsidRDefault="00F96CF3" w14:paraId="5264EAB1" w14:textId="77777777">
            <w:pPr>
              <w:pStyle w:val="Samplequestions"/>
            </w:pPr>
            <w:r w:rsidRPr="00754647">
              <w:t>How many different tonal values can you see in this artwork?</w:t>
            </w:r>
          </w:p>
          <w:p w:rsidRPr="00754647" w:rsidR="00F96CF3" w:rsidP="00754647" w:rsidRDefault="00F96CF3" w14:paraId="048C73D4" w14:textId="77777777">
            <w:pPr>
              <w:pStyle w:val="Samplequestions"/>
            </w:pPr>
            <w:r w:rsidRPr="00754647">
              <w:t>Are the transitions between tones smooth and subtle or obvious?</w:t>
            </w:r>
          </w:p>
          <w:p w:rsidRPr="00754647" w:rsidR="00F96CF3" w:rsidP="00754647" w:rsidRDefault="00F96CF3" w14:paraId="1B44323B" w14:textId="77777777">
            <w:pPr>
              <w:pStyle w:val="Samplequestions"/>
            </w:pPr>
            <w:r w:rsidRPr="00754647">
              <w:t>Which colours are darker than others? What happens to the tone of a colour when you mix it with other colours? In what ways can you create a gradation of tone with different materials (watercolour, etc.) and techniques (shading with pencil, etc.)?</w:t>
            </w:r>
          </w:p>
          <w:p w:rsidRPr="00754647" w:rsidR="00F96CF3" w:rsidP="00754647" w:rsidRDefault="00F96CF3" w14:paraId="720E100B" w14:textId="2247CD57">
            <w:pPr>
              <w:pStyle w:val="Samplequestions"/>
            </w:pPr>
            <w:r w:rsidRPr="00754647">
              <w:t xml:space="preserve">How has the artist used gradation of tone in this artwork and what do you think is the intention? Is it for realistic representation, symbolism, dramatic </w:t>
            </w:r>
            <w:proofErr w:type="gramStart"/>
            <w:r w:rsidRPr="00754647">
              <w:t>effect</w:t>
            </w:r>
            <w:proofErr w:type="gramEnd"/>
            <w:r w:rsidRPr="00754647">
              <w:t xml:space="preserve"> or other reasons?</w:t>
            </w:r>
          </w:p>
        </w:tc>
      </w:tr>
      <w:tr w:rsidRPr="0094378D" w:rsidR="00F96CF3" w:rsidTr="00DC465B" w14:paraId="6281F754" w14:textId="77777777">
        <w:trPr>
          <w:trHeight w:val="1504"/>
        </w:trPr>
        <w:tc>
          <w:tcPr>
            <w:tcW w:w="2172" w:type="dxa"/>
            <w:vMerge/>
          </w:tcPr>
          <w:p w:rsidRPr="00411114" w:rsidR="00F96CF3" w:rsidP="00C30DFA" w:rsidRDefault="00F96CF3" w14:paraId="0B1B9F8A" w14:textId="77777777">
            <w:pPr>
              <w:pStyle w:val="Descriptiontitle"/>
              <w:ind w:left="360" w:right="432"/>
              <w:rPr>
                <w:i/>
                <w:iCs w:val="0"/>
              </w:rPr>
            </w:pPr>
          </w:p>
        </w:tc>
        <w:tc>
          <w:tcPr>
            <w:tcW w:w="2976" w:type="dxa"/>
          </w:tcPr>
          <w:p w:rsidR="00F96CF3" w:rsidP="00816371" w:rsidRDefault="00191A48" w14:paraId="2C39752E" w14:textId="5079C2F3">
            <w:pPr>
              <w:pStyle w:val="Component"/>
              <w:rPr>
                <w:lang w:eastAsia="en-AU"/>
              </w:rPr>
            </w:pPr>
            <w:r>
              <w:rPr>
                <w:lang w:eastAsia="en-AU"/>
              </w:rPr>
              <w:t>D</w:t>
            </w:r>
            <w:r w:rsidRPr="00EF7D24" w:rsidR="00F96CF3">
              <w:rPr>
                <w:lang w:eastAsia="en-AU"/>
              </w:rPr>
              <w:t>iscovering that tone can create an illusion of form</w:t>
            </w:r>
          </w:p>
          <w:p w:rsidRPr="00B74CCC" w:rsidR="0049245E" w:rsidP="00A56F30" w:rsidRDefault="00DC39BC" w14:paraId="3DC42CDA" w14:textId="350D3385">
            <w:pPr>
              <w:pStyle w:val="Component"/>
              <w:rPr>
                <w:noProof/>
              </w:rPr>
            </w:pPr>
            <w:r>
              <w:rPr>
                <w:noProof/>
              </w:rPr>
              <w:drawing>
                <wp:inline distT="0" distB="0" distL="0" distR="0" wp14:anchorId="664DCFAD" wp14:editId="522513E9">
                  <wp:extent cx="1443600" cy="424800"/>
                  <wp:effectExtent l="0" t="0" r="0" b="0"/>
                  <wp:docPr id="38" name="Picture 38"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Pr="00754647" w:rsidR="00F96CF3" w:rsidP="00754647" w:rsidRDefault="00F96CF3" w14:paraId="77479241" w14:textId="77777777">
            <w:pPr>
              <w:pStyle w:val="Samplequestions"/>
            </w:pPr>
            <w:r w:rsidRPr="00754647">
              <w:t>In what ways has the artist created tone in this artwork?</w:t>
            </w:r>
          </w:p>
          <w:p w:rsidRPr="00754647" w:rsidR="00F96CF3" w:rsidP="00754647" w:rsidRDefault="00F96CF3" w14:paraId="29F9781F" w14:textId="0FC2C62C">
            <w:pPr>
              <w:pStyle w:val="Samplequestions"/>
            </w:pPr>
            <w:r w:rsidRPr="00754647">
              <w:t xml:space="preserve">How do the techniques used in this artwork impact the way tone is </w:t>
            </w:r>
            <w:proofErr w:type="gramStart"/>
            <w:r w:rsidRPr="00754647">
              <w:t>represented;</w:t>
            </w:r>
            <w:proofErr w:type="gramEnd"/>
            <w:r w:rsidRPr="00754647">
              <w:t xml:space="preserve"> for example, use of brushstrokes, lighting, texture? In what ways can you apply tone to make an object look truer to real life?</w:t>
            </w:r>
          </w:p>
        </w:tc>
      </w:tr>
      <w:tr w:rsidRPr="0094378D" w:rsidR="00F96CF3" w:rsidTr="00DC465B" w14:paraId="78C6B137" w14:textId="77777777">
        <w:trPr>
          <w:trHeight w:val="2367"/>
        </w:trPr>
        <w:tc>
          <w:tcPr>
            <w:tcW w:w="2172" w:type="dxa"/>
            <w:vMerge/>
          </w:tcPr>
          <w:p w:rsidRPr="00411114" w:rsidR="00F96CF3" w:rsidP="00C30DFA" w:rsidRDefault="00F96CF3" w14:paraId="49AFEC78" w14:textId="77777777">
            <w:pPr>
              <w:pStyle w:val="Descriptiontitle"/>
              <w:ind w:left="360" w:right="432"/>
              <w:rPr>
                <w:i/>
                <w:iCs w:val="0"/>
              </w:rPr>
            </w:pPr>
          </w:p>
        </w:tc>
        <w:tc>
          <w:tcPr>
            <w:tcW w:w="2976" w:type="dxa"/>
          </w:tcPr>
          <w:p w:rsidR="00F96CF3" w:rsidP="00816371" w:rsidRDefault="00191A48" w14:paraId="364578F9" w14:textId="1F2CE7B3">
            <w:pPr>
              <w:pStyle w:val="Component"/>
              <w:rPr>
                <w:lang w:eastAsia="en-AU"/>
              </w:rPr>
            </w:pPr>
            <w:r>
              <w:rPr>
                <w:lang w:eastAsia="en-AU"/>
              </w:rPr>
              <w:t>E</w:t>
            </w:r>
            <w:r w:rsidRPr="00EF7D24" w:rsidR="00F96CF3">
              <w:rPr>
                <w:lang w:eastAsia="en-AU"/>
              </w:rPr>
              <w:t>xploring tone to create effects and mood</w:t>
            </w:r>
          </w:p>
          <w:p w:rsidRPr="00B74CCC" w:rsidR="0049245E" w:rsidP="00A56F30" w:rsidRDefault="006378F4" w14:paraId="7D0F9FBE" w14:textId="4E128007">
            <w:pPr>
              <w:pStyle w:val="Component"/>
              <w:rPr>
                <w:noProof/>
              </w:rPr>
            </w:pPr>
            <w:r>
              <w:rPr>
                <w:noProof/>
              </w:rPr>
              <w:drawing>
                <wp:inline distT="0" distB="0" distL="0" distR="0" wp14:anchorId="3CC260AF" wp14:editId="0803F703">
                  <wp:extent cx="1440000" cy="424800"/>
                  <wp:effectExtent l="0" t="0" r="0" b="0"/>
                  <wp:docPr id="39" name="Picture 39"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754647" w:rsidR="00F96CF3" w:rsidP="00754647" w:rsidRDefault="00F96CF3" w14:paraId="10D573FC" w14:textId="77777777">
            <w:pPr>
              <w:pStyle w:val="Samplequestions"/>
            </w:pPr>
            <w:r>
              <w:t xml:space="preserve">What differences can you see between the light or bright tones and the dark or dull tones in artwork? Would you </w:t>
            </w:r>
            <w:r w:rsidRPr="00754647">
              <w:t>describe the differences as subtle or strong?</w:t>
            </w:r>
          </w:p>
          <w:p w:rsidRPr="00754647" w:rsidR="00F96CF3" w:rsidP="00754647" w:rsidRDefault="00F96CF3" w14:paraId="67CF4EF4" w14:textId="77777777">
            <w:pPr>
              <w:pStyle w:val="Samplequestions"/>
            </w:pPr>
            <w:r w:rsidRPr="00754647">
              <w:t>What impact does lighting have on this sculpture, and are the shadows and silhouettes a part of the work? Imagine this artwork with another light source. How would this change the feeling?</w:t>
            </w:r>
          </w:p>
          <w:p w:rsidRPr="00514280" w:rsidR="00F96CF3" w:rsidP="00754647" w:rsidRDefault="00F96CF3" w14:paraId="5B70284B" w14:textId="1714E0A0">
            <w:pPr>
              <w:pStyle w:val="Samplequestions"/>
            </w:pPr>
            <w:r w:rsidRPr="00754647">
              <w:t>In what</w:t>
            </w:r>
            <w:r>
              <w:t xml:space="preserve"> ways can you use tone to change the mood of your artwork; for example, to make it scary, or cheerful?</w:t>
            </w:r>
          </w:p>
        </w:tc>
      </w:tr>
      <w:tr w:rsidRPr="0094378D" w:rsidR="00BC7B2A" w:rsidTr="00DC465B" w14:paraId="19C552F9" w14:textId="77777777">
        <w:trPr>
          <w:trHeight w:val="2367"/>
        </w:trPr>
        <w:tc>
          <w:tcPr>
            <w:tcW w:w="2172" w:type="dxa"/>
            <w:vMerge w:val="restart"/>
          </w:tcPr>
          <w:p w:rsidRPr="006D2680" w:rsidR="00BC7B2A" w:rsidP="006D2680" w:rsidRDefault="00BC7B2A" w14:paraId="198E4365" w14:textId="77777777">
            <w:pPr>
              <w:pStyle w:val="Component"/>
              <w:rPr>
                <w:b/>
                <w:bCs/>
              </w:rPr>
            </w:pPr>
            <w:r w:rsidRPr="006D2680">
              <w:rPr>
                <w:b/>
                <w:bCs/>
              </w:rPr>
              <w:lastRenderedPageBreak/>
              <w:t>Colour</w:t>
            </w:r>
          </w:p>
          <w:p w:rsidRPr="00411114" w:rsidR="00BC7B2A" w:rsidP="00BC7B2A" w:rsidRDefault="00BC7B2A" w14:paraId="664C80D3" w14:textId="2DC11DE7">
            <w:pPr>
              <w:pStyle w:val="Component"/>
              <w:rPr>
                <w:i/>
              </w:rPr>
            </w:pPr>
            <w:r w:rsidRPr="00F96CF3">
              <w:t xml:space="preserve">The colour of an object is determined by the wavelength of the light it reflects. Artists consider aesthetics, psychology, culture, </w:t>
            </w:r>
            <w:proofErr w:type="gramStart"/>
            <w:r w:rsidRPr="00F96CF3">
              <w:t>techniques</w:t>
            </w:r>
            <w:proofErr w:type="gramEnd"/>
            <w:r w:rsidRPr="00F96CF3">
              <w:t xml:space="preserve"> and materials when using colour.</w:t>
            </w:r>
          </w:p>
        </w:tc>
        <w:tc>
          <w:tcPr>
            <w:tcW w:w="2976" w:type="dxa"/>
          </w:tcPr>
          <w:p w:rsidR="00BC7B2A" w:rsidP="0080213B" w:rsidRDefault="00191A48" w14:paraId="4AA64DCF" w14:textId="53D26981">
            <w:pPr>
              <w:pStyle w:val="Component"/>
            </w:pPr>
            <w:r>
              <w:t>E</w:t>
            </w:r>
            <w:r w:rsidRPr="00E36D5F" w:rsidR="00BC7B2A">
              <w:t>xploring colour</w:t>
            </w:r>
          </w:p>
          <w:p w:rsidR="00AB14B2" w:rsidP="0080213B" w:rsidRDefault="00791835" w14:paraId="63059971" w14:textId="6344F62E">
            <w:pPr>
              <w:pStyle w:val="Component"/>
              <w:rPr>
                <w:noProof/>
              </w:rPr>
            </w:pPr>
            <w:r>
              <w:rPr>
                <w:noProof/>
              </w:rPr>
              <w:drawing>
                <wp:inline distT="0" distB="0" distL="0" distR="0" wp14:anchorId="67A5356D" wp14:editId="47FF73F5">
                  <wp:extent cx="1440000" cy="424800"/>
                  <wp:effectExtent l="0" t="0" r="0" b="0"/>
                  <wp:docPr id="40" name="Picture 40"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49245E" w:rsidP="00A56F30" w:rsidRDefault="0049245E" w14:paraId="1FF70DA0" w14:textId="36C65A9E">
            <w:pPr>
              <w:pStyle w:val="Component"/>
              <w:ind w:left="0"/>
              <w:rPr>
                <w:noProof/>
              </w:rPr>
            </w:pPr>
          </w:p>
        </w:tc>
        <w:tc>
          <w:tcPr>
            <w:tcW w:w="9978" w:type="dxa"/>
          </w:tcPr>
          <w:p w:rsidRPr="00754647" w:rsidR="00BC7B2A" w:rsidP="00754647" w:rsidRDefault="00BC7B2A" w14:paraId="454505EC" w14:textId="77777777">
            <w:pPr>
              <w:pStyle w:val="Samplequestions"/>
            </w:pPr>
            <w:r w:rsidRPr="00754647">
              <w:t>What colours do you see?</w:t>
            </w:r>
          </w:p>
          <w:p w:rsidRPr="00754647" w:rsidR="00BC7B2A" w:rsidP="00754647" w:rsidRDefault="00BC7B2A" w14:paraId="040113AB" w14:textId="77777777">
            <w:pPr>
              <w:pStyle w:val="Samplequestions"/>
            </w:pPr>
            <w:r w:rsidRPr="00754647">
              <w:t>Can you see the same colours in the artwork and in the world around you? Can you see sky blues, storm cloud greys …?</w:t>
            </w:r>
          </w:p>
          <w:p w:rsidRPr="00754647" w:rsidR="00BC7B2A" w:rsidP="00754647" w:rsidRDefault="00BC7B2A" w14:paraId="385C2DEF" w14:textId="77777777">
            <w:pPr>
              <w:pStyle w:val="Samplequestions"/>
            </w:pPr>
            <w:r w:rsidRPr="00754647">
              <w:t>What words can you use to describe the hue (light or shade) of the colours you are using or looking at?</w:t>
            </w:r>
          </w:p>
          <w:p w:rsidRPr="00754647" w:rsidR="00BC7B2A" w:rsidP="00754647" w:rsidRDefault="00BC7B2A" w14:paraId="435B071C" w14:textId="77777777">
            <w:pPr>
              <w:pStyle w:val="Samplequestions"/>
            </w:pPr>
            <w:r w:rsidRPr="00754647">
              <w:t>What do you observe about the lightness or darkness of the colours you are using?</w:t>
            </w:r>
          </w:p>
          <w:p w:rsidRPr="00754647" w:rsidR="00BC7B2A" w:rsidP="00754647" w:rsidRDefault="00BC7B2A" w14:paraId="63D266F9" w14:textId="162C9C7C">
            <w:pPr>
              <w:pStyle w:val="Samplequestions"/>
            </w:pPr>
            <w:r w:rsidRPr="00754647">
              <w:t>Which colours feel like they are the most important in this artwork? Is this to do with their intensity, or for other reasons?</w:t>
            </w:r>
          </w:p>
        </w:tc>
      </w:tr>
      <w:tr w:rsidRPr="0094378D" w:rsidR="00BC7B2A" w:rsidTr="00DC465B" w14:paraId="45BAB4B3" w14:textId="77777777">
        <w:trPr>
          <w:trHeight w:val="2367"/>
        </w:trPr>
        <w:tc>
          <w:tcPr>
            <w:tcW w:w="2172" w:type="dxa"/>
            <w:vMerge/>
          </w:tcPr>
          <w:p w:rsidRPr="00411114" w:rsidR="00BC7B2A" w:rsidP="00467B68" w:rsidRDefault="00BC7B2A" w14:paraId="0B29581D" w14:textId="77777777">
            <w:pPr>
              <w:pStyle w:val="Descriptiontitle"/>
              <w:ind w:left="360" w:right="432"/>
              <w:rPr>
                <w:i/>
                <w:iCs w:val="0"/>
              </w:rPr>
            </w:pPr>
          </w:p>
        </w:tc>
        <w:tc>
          <w:tcPr>
            <w:tcW w:w="2976" w:type="dxa"/>
          </w:tcPr>
          <w:p w:rsidR="00BC7B2A" w:rsidP="0080213B" w:rsidRDefault="00191A48" w14:paraId="263569C6" w14:textId="3BD60D05">
            <w:pPr>
              <w:pStyle w:val="Component"/>
            </w:pPr>
            <w:r>
              <w:t>E</w:t>
            </w:r>
            <w:r w:rsidRPr="00E36D5F" w:rsidR="00BC7B2A">
              <w:t>xploring mixing colour and relationships between colours</w:t>
            </w:r>
          </w:p>
          <w:p w:rsidR="00AB14B2" w:rsidP="0080213B" w:rsidRDefault="005570EA" w14:paraId="7DDAF830" w14:textId="54799641">
            <w:pPr>
              <w:pStyle w:val="Component"/>
              <w:rPr>
                <w:noProof/>
              </w:rPr>
            </w:pPr>
            <w:r>
              <w:rPr>
                <w:noProof/>
              </w:rPr>
              <w:drawing>
                <wp:inline distT="0" distB="0" distL="0" distR="0" wp14:anchorId="57860B69" wp14:editId="4C70A624">
                  <wp:extent cx="1443600" cy="424800"/>
                  <wp:effectExtent l="0" t="0" r="0" b="0"/>
                  <wp:docPr id="41" name="Picture 41"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49245E" w:rsidP="00A56F30" w:rsidRDefault="0049245E" w14:paraId="4C26050F" w14:textId="728F4393">
            <w:pPr>
              <w:pStyle w:val="Component"/>
              <w:ind w:left="0"/>
              <w:rPr>
                <w:noProof/>
              </w:rPr>
            </w:pPr>
          </w:p>
        </w:tc>
        <w:tc>
          <w:tcPr>
            <w:tcW w:w="9978" w:type="dxa"/>
          </w:tcPr>
          <w:p w:rsidRPr="00754647" w:rsidR="00BC7B2A" w:rsidP="00754647" w:rsidRDefault="00BC7B2A" w14:paraId="773D1AB3" w14:textId="77777777">
            <w:pPr>
              <w:pStyle w:val="Samplequestions"/>
            </w:pPr>
            <w:r w:rsidRPr="00754647">
              <w:t>What happens when you mix colours together?</w:t>
            </w:r>
          </w:p>
          <w:p w:rsidRPr="00754647" w:rsidR="00BC7B2A" w:rsidP="00754647" w:rsidRDefault="00BC7B2A" w14:paraId="7E364AB2" w14:textId="77777777">
            <w:pPr>
              <w:pStyle w:val="Samplequestions"/>
            </w:pPr>
            <w:r w:rsidRPr="00754647">
              <w:t>In what ways can you control the outcome when you are colour mixing? Why might the outcome be out of your control?</w:t>
            </w:r>
          </w:p>
          <w:p w:rsidRPr="00754647" w:rsidR="00BC7B2A" w:rsidP="00754647" w:rsidRDefault="00BC7B2A" w14:paraId="03DC90AB" w14:textId="77777777">
            <w:pPr>
              <w:pStyle w:val="Samplequestions"/>
            </w:pPr>
            <w:r w:rsidRPr="00754647">
              <w:t>How do artists use contrasting colours in their artworks to create effects? Why might an artist use a harmonious colour scheme?</w:t>
            </w:r>
          </w:p>
          <w:p w:rsidRPr="00754647" w:rsidR="00BC7B2A" w:rsidP="00754647" w:rsidRDefault="00BC7B2A" w14:paraId="3FA6A94B" w14:textId="77777777">
            <w:pPr>
              <w:pStyle w:val="Samplequestions"/>
            </w:pPr>
            <w:r w:rsidRPr="00754647">
              <w:t>How would the artwork look if the artist had used other colours, such as warm colours in place of cool colours?</w:t>
            </w:r>
          </w:p>
          <w:p w:rsidRPr="00754647" w:rsidR="00BC7B2A" w:rsidP="00754647" w:rsidRDefault="00BC7B2A" w14:paraId="77B96C6C" w14:textId="77777777">
            <w:pPr>
              <w:pStyle w:val="Samplequestions"/>
            </w:pPr>
            <w:r w:rsidRPr="00754647">
              <w:t>How many colours has this artist used to represent skin colour?</w:t>
            </w:r>
          </w:p>
          <w:p w:rsidRPr="00754647" w:rsidR="00BC7B2A" w:rsidP="00754647" w:rsidRDefault="00BC7B2A" w14:paraId="1F8164B2" w14:textId="77777777">
            <w:pPr>
              <w:pStyle w:val="Samplequestions"/>
            </w:pPr>
            <w:r w:rsidRPr="00754647">
              <w:t>How many different greys can you make by mixing primary colours? In what ways is this different to creating grey with black paint?</w:t>
            </w:r>
          </w:p>
          <w:p w:rsidRPr="00754647" w:rsidR="00BC7B2A" w:rsidP="00754647" w:rsidRDefault="00BC7B2A" w14:paraId="699CF6F3" w14:textId="4200C513">
            <w:pPr>
              <w:pStyle w:val="Samplequestions"/>
            </w:pPr>
            <w:r w:rsidRPr="00754647">
              <w:t>In what ways can you use colour to create hierarchy in a composition?</w:t>
            </w:r>
          </w:p>
        </w:tc>
      </w:tr>
      <w:tr w:rsidRPr="0094378D" w:rsidR="00BC7B2A" w:rsidTr="00DC465B" w14:paraId="3E7640DF" w14:textId="77777777">
        <w:trPr>
          <w:trHeight w:val="2367"/>
        </w:trPr>
        <w:tc>
          <w:tcPr>
            <w:tcW w:w="2172" w:type="dxa"/>
            <w:vMerge/>
          </w:tcPr>
          <w:p w:rsidRPr="00411114" w:rsidR="00BC7B2A" w:rsidP="00467B68" w:rsidRDefault="00BC7B2A" w14:paraId="337D5EB4" w14:textId="77777777">
            <w:pPr>
              <w:pStyle w:val="Descriptiontitle"/>
              <w:ind w:left="360" w:right="432"/>
              <w:rPr>
                <w:i/>
                <w:iCs w:val="0"/>
              </w:rPr>
            </w:pPr>
          </w:p>
        </w:tc>
        <w:tc>
          <w:tcPr>
            <w:tcW w:w="2976" w:type="dxa"/>
          </w:tcPr>
          <w:p w:rsidR="00BC7B2A" w:rsidP="0080213B" w:rsidRDefault="00191A48" w14:paraId="6583FE73" w14:textId="284DB607">
            <w:pPr>
              <w:pStyle w:val="Component"/>
            </w:pPr>
            <w:r>
              <w:t>C</w:t>
            </w:r>
            <w:r w:rsidRPr="00E36D5F" w:rsidR="00BC7B2A">
              <w:t>reating visual and emotional effects with colour</w:t>
            </w:r>
          </w:p>
          <w:p w:rsidR="00AB14B2" w:rsidP="0080213B" w:rsidRDefault="009D29C7" w14:paraId="3A1D93C0" w14:textId="7DD00A3D">
            <w:pPr>
              <w:pStyle w:val="Component"/>
              <w:rPr>
                <w:noProof/>
              </w:rPr>
            </w:pPr>
            <w:r>
              <w:rPr>
                <w:noProof/>
              </w:rPr>
              <w:drawing>
                <wp:inline distT="0" distB="0" distL="0" distR="0" wp14:anchorId="3125B894" wp14:editId="0F26C755">
                  <wp:extent cx="1440000" cy="424800"/>
                  <wp:effectExtent l="0" t="0" r="0" b="0"/>
                  <wp:docPr id="42" name="Picture 42"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49245E" w:rsidP="00A56F30" w:rsidRDefault="0049245E" w14:paraId="6BA6E393" w14:textId="7D2058FB">
            <w:pPr>
              <w:pStyle w:val="Component"/>
              <w:ind w:left="0"/>
              <w:rPr>
                <w:noProof/>
              </w:rPr>
            </w:pPr>
          </w:p>
        </w:tc>
        <w:tc>
          <w:tcPr>
            <w:tcW w:w="9978" w:type="dxa"/>
          </w:tcPr>
          <w:p w:rsidR="00BC7B2A" w:rsidP="00E3014C" w:rsidRDefault="00BC7B2A" w14:paraId="31424CF8" w14:textId="77777777">
            <w:pPr>
              <w:pStyle w:val="Samplequestions"/>
            </w:pPr>
            <w:r>
              <w:t>Do you get a strong feeling from this artwork? Is it the colours that contribute to this feeling? What do you see in the artwork that makes you say that?</w:t>
            </w:r>
          </w:p>
          <w:p w:rsidR="00BC7B2A" w:rsidP="00E3014C" w:rsidRDefault="00BC7B2A" w14:paraId="578F9A76" w14:textId="77777777">
            <w:pPr>
              <w:pStyle w:val="Samplequestions"/>
            </w:pPr>
            <w:r>
              <w:t>How has this artist used colour to create a sense of space or depth?</w:t>
            </w:r>
          </w:p>
          <w:p w:rsidR="00BC7B2A" w:rsidP="00E3014C" w:rsidRDefault="00BC7B2A" w14:paraId="3B258EF0" w14:textId="77777777">
            <w:pPr>
              <w:pStyle w:val="Samplequestions"/>
            </w:pPr>
            <w:r>
              <w:t>What colours seem to come closer when you’re viewing this work? Which ones seem further away?</w:t>
            </w:r>
          </w:p>
          <w:p w:rsidR="00BC7B2A" w:rsidP="00E3014C" w:rsidRDefault="00BC7B2A" w14:paraId="2AE96082" w14:textId="77777777">
            <w:pPr>
              <w:pStyle w:val="Samplequestions"/>
            </w:pPr>
            <w:r>
              <w:t>In what ways do you attach emotions to colours? Which colours do you associate with happiness or melancholy? Is this the same for other people?</w:t>
            </w:r>
          </w:p>
          <w:p w:rsidRPr="00514280" w:rsidR="00BC7B2A" w:rsidP="00E3014C" w:rsidRDefault="00BC7B2A" w14:paraId="7C75637A" w14:textId="56283477">
            <w:pPr>
              <w:pStyle w:val="Samplequestions"/>
            </w:pPr>
            <w:r>
              <w:t>How might you communicate emotions in your work through your choice of colours?</w:t>
            </w:r>
          </w:p>
        </w:tc>
      </w:tr>
    </w:tbl>
    <w:p w:rsidR="00972972" w:rsidRDefault="00972972" w14:paraId="7DE631C3" w14:textId="77777777"/>
    <w:tbl>
      <w:tblPr>
        <w:tblStyle w:val="TableGrid2"/>
        <w:tblW w:w="0" w:type="auto"/>
        <w:tblCellMar>
          <w:top w:w="23" w:type="dxa"/>
          <w:left w:w="45" w:type="dxa"/>
          <w:bottom w:w="23" w:type="dxa"/>
          <w:right w:w="45" w:type="dxa"/>
        </w:tblCellMar>
        <w:tblLook w:val="04A0" w:firstRow="1" w:lastRow="0" w:firstColumn="1" w:lastColumn="0" w:noHBand="0" w:noVBand="1"/>
      </w:tblPr>
      <w:tblGrid>
        <w:gridCol w:w="2327"/>
        <w:gridCol w:w="2818"/>
        <w:gridCol w:w="9981"/>
      </w:tblGrid>
      <w:tr w:rsidRPr="0094378D" w:rsidR="00796D6A" w:rsidTr="00CC3B85" w14:paraId="19698DE9" w14:textId="77777777">
        <w:tc>
          <w:tcPr>
            <w:tcW w:w="15226" w:type="dxa"/>
            <w:gridSpan w:val="3"/>
            <w:shd w:val="clear" w:color="auto" w:fill="E5F5FB" w:themeFill="accent2"/>
          </w:tcPr>
          <w:p w:rsidRPr="007078D3" w:rsidR="00796D6A" w:rsidP="00E9738C" w:rsidRDefault="00261C4B" w14:paraId="4F8AC30C" w14:textId="3FDFFC1E">
            <w:pPr>
              <w:pStyle w:val="ACARA-EoKSHeading2"/>
              <w:rPr>
                <w:iCs/>
              </w:rPr>
            </w:pPr>
            <w:bookmarkStart w:name="_Toc94884766" w:id="18"/>
            <w:bookmarkStart w:name="year1" w:id="19"/>
            <w:r w:rsidRPr="00261C4B">
              <w:lastRenderedPageBreak/>
              <w:t>Principles of art/design</w:t>
            </w:r>
            <w:bookmarkEnd w:id="18"/>
          </w:p>
        </w:tc>
      </w:tr>
      <w:tr w:rsidRPr="00CC798A" w:rsidR="00C4242E" w:rsidTr="00083450" w14:paraId="59993D1F" w14:textId="77777777">
        <w:tc>
          <w:tcPr>
            <w:tcW w:w="5148" w:type="dxa"/>
            <w:gridSpan w:val="2"/>
            <w:shd w:val="clear" w:color="auto" w:fill="FFD685" w:themeFill="accent3"/>
          </w:tcPr>
          <w:p w:rsidRPr="00CC798A" w:rsidR="00C4242E" w:rsidP="00C4242E" w:rsidRDefault="00C4242E" w14:paraId="21203E43" w14:textId="276A9A30">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10078" w:type="dxa"/>
            <w:shd w:val="clear" w:color="auto" w:fill="FAF9F7" w:themeFill="background2"/>
          </w:tcPr>
          <w:p w:rsidRPr="00466F8A" w:rsidR="00C4242E" w:rsidP="00466F8A" w:rsidRDefault="00C4242E" w14:paraId="645CDD0E" w14:textId="419F820D">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94378D" w:rsidR="00422675" w:rsidTr="00083450" w14:paraId="5B6D18A1" w14:textId="77777777">
        <w:trPr>
          <w:trHeight w:val="2077"/>
        </w:trPr>
        <w:tc>
          <w:tcPr>
            <w:tcW w:w="2334" w:type="dxa"/>
            <w:vMerge w:val="restart"/>
          </w:tcPr>
          <w:p w:rsidRPr="006D2680" w:rsidR="000B2BC2" w:rsidP="006D2680" w:rsidRDefault="000B2BC2" w14:paraId="15E966A5" w14:textId="77777777">
            <w:pPr>
              <w:pStyle w:val="Component"/>
              <w:rPr>
                <w:b/>
                <w:bCs/>
                <w:i/>
              </w:rPr>
            </w:pPr>
            <w:r w:rsidRPr="006D2680">
              <w:rPr>
                <w:b/>
                <w:bCs/>
              </w:rPr>
              <w:t>Movement</w:t>
            </w:r>
          </w:p>
          <w:p w:rsidR="000B2BC2" w:rsidP="006D2680" w:rsidRDefault="000B2BC2" w14:paraId="3D7CA55B" w14:textId="28637C27">
            <w:pPr>
              <w:pStyle w:val="Component"/>
              <w:rPr>
                <w:b/>
                <w:bCs/>
                <w:i/>
              </w:rPr>
            </w:pPr>
            <w:r w:rsidRPr="00B776D2">
              <w:t>The ways that visual artists create actual or implied movement in their visual artwork.</w:t>
            </w:r>
          </w:p>
        </w:tc>
        <w:tc>
          <w:tcPr>
            <w:tcW w:w="2814" w:type="dxa"/>
          </w:tcPr>
          <w:p w:rsidR="000B2BC2" w:rsidP="00A90638" w:rsidRDefault="00191A48" w14:paraId="594F51BA" w14:textId="483BD3FF">
            <w:pPr>
              <w:pStyle w:val="Component"/>
              <w:rPr>
                <w:lang w:eastAsia="en-AU"/>
              </w:rPr>
            </w:pPr>
            <w:r>
              <w:rPr>
                <w:lang w:eastAsia="en-AU"/>
              </w:rPr>
              <w:t>E</w:t>
            </w:r>
            <w:r w:rsidRPr="00486B7E" w:rsidR="000B2BC2">
              <w:rPr>
                <w:lang w:eastAsia="en-AU"/>
              </w:rPr>
              <w:t>xploring movement</w:t>
            </w:r>
          </w:p>
          <w:p w:rsidRPr="00AB14B2" w:rsidR="0049245E" w:rsidP="00A56F30" w:rsidRDefault="00B53F3B" w14:paraId="1A9AC96D" w14:textId="73D93974">
            <w:pPr>
              <w:pStyle w:val="Component"/>
              <w:rPr>
                <w:b/>
                <w:bCs/>
                <w:iCs w:val="0"/>
                <w:lang w:eastAsia="en-AU"/>
              </w:rPr>
            </w:pPr>
            <w:r>
              <w:rPr>
                <w:noProof/>
              </w:rPr>
              <w:drawing>
                <wp:inline distT="0" distB="0" distL="0" distR="0" wp14:anchorId="5D4788C5" wp14:editId="1C56C4EF">
                  <wp:extent cx="1440000" cy="424800"/>
                  <wp:effectExtent l="0" t="0" r="0" b="0"/>
                  <wp:docPr id="43" name="Picture 43"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0B2BC2" w:rsidP="00643A4B" w:rsidRDefault="000B2BC2" w14:paraId="21FE357B" w14:textId="5761A0E1">
            <w:pPr>
              <w:pStyle w:val="Descriptiontitle"/>
              <w:ind w:left="360" w:right="432"/>
              <w:rPr>
                <w:rFonts w:ascii="Calibri" w:hAnsi="Calibri" w:eastAsia="Times New Roman" w:cs="Calibri"/>
                <w:sz w:val="24"/>
                <w:szCs w:val="24"/>
                <w:lang w:val="en-AU" w:eastAsia="en-AU"/>
              </w:rPr>
            </w:pPr>
          </w:p>
          <w:p w:rsidRPr="00D65E90" w:rsidR="000B2BC2" w:rsidP="00643A4B" w:rsidRDefault="000B2BC2" w14:paraId="62A492E3" w14:textId="3A684968">
            <w:pPr>
              <w:pStyle w:val="Descriptiontitle"/>
              <w:ind w:left="360" w:right="432"/>
            </w:pPr>
          </w:p>
        </w:tc>
        <w:tc>
          <w:tcPr>
            <w:tcW w:w="10078" w:type="dxa"/>
          </w:tcPr>
          <w:p w:rsidRPr="00836EFE" w:rsidR="000B2BC2" w:rsidP="00A90638" w:rsidRDefault="000B2BC2" w14:paraId="48164440" w14:textId="77777777">
            <w:pPr>
              <w:pStyle w:val="Samplequestions"/>
            </w:pPr>
            <w:r w:rsidRPr="00836EFE">
              <w:t>What is moving in this artwork?</w:t>
            </w:r>
          </w:p>
          <w:p w:rsidRPr="00836EFE" w:rsidR="000B2BC2" w:rsidP="00A90638" w:rsidRDefault="000B2BC2" w14:paraId="194530DB" w14:textId="77777777">
            <w:pPr>
              <w:pStyle w:val="Samplequestions"/>
            </w:pPr>
            <w:r w:rsidRPr="00836EFE">
              <w:t>How does your art making change when you make your body movements faster or slower?</w:t>
            </w:r>
          </w:p>
          <w:p w:rsidRPr="00836EFE" w:rsidR="000B2BC2" w:rsidP="00A90638" w:rsidRDefault="000B2BC2" w14:paraId="0E7000BA" w14:textId="77777777">
            <w:pPr>
              <w:pStyle w:val="Samplequestions"/>
            </w:pPr>
            <w:r w:rsidRPr="00836EFE">
              <w:t>Which elements of the artwork suggest movement or encourage your eyes to move around the composition or form?</w:t>
            </w:r>
          </w:p>
          <w:p w:rsidRPr="00A54408" w:rsidR="000B2BC2" w:rsidP="00A90638" w:rsidRDefault="000B2BC2" w14:paraId="2E5058D8" w14:textId="79D897C3">
            <w:pPr>
              <w:pStyle w:val="Samplequestions"/>
              <w:rPr>
                <w:iCs/>
                <w:color w:val="auto"/>
              </w:rPr>
            </w:pPr>
            <w:r w:rsidRPr="00836EFE">
              <w:t>How important is movement in your overall interpretation of this artwork? What words could you use to describe the movement in this artwork</w:t>
            </w:r>
            <w:r w:rsidRPr="006D1E20">
              <w:rPr>
                <w:iCs/>
                <w:color w:val="auto"/>
              </w:rPr>
              <w:t>?</w:t>
            </w:r>
          </w:p>
        </w:tc>
      </w:tr>
      <w:tr w:rsidRPr="0094378D" w:rsidR="00422675" w:rsidTr="00892EDD" w14:paraId="29781016" w14:textId="77777777">
        <w:trPr>
          <w:trHeight w:val="1576"/>
        </w:trPr>
        <w:tc>
          <w:tcPr>
            <w:tcW w:w="2334" w:type="dxa"/>
            <w:vMerge/>
          </w:tcPr>
          <w:p w:rsidRPr="00A812C3" w:rsidR="000B2BC2" w:rsidP="006D2680" w:rsidRDefault="000B2BC2" w14:paraId="6B617676" w14:textId="075ECFE1">
            <w:pPr>
              <w:pStyle w:val="Component"/>
              <w:rPr>
                <w:b/>
                <w:bCs/>
                <w:i/>
              </w:rPr>
            </w:pPr>
          </w:p>
        </w:tc>
        <w:tc>
          <w:tcPr>
            <w:tcW w:w="2814" w:type="dxa"/>
          </w:tcPr>
          <w:p w:rsidR="000B2BC2" w:rsidP="0040482F" w:rsidRDefault="00191A48" w14:paraId="7F5736CF" w14:textId="604CEF2C">
            <w:pPr>
              <w:pStyle w:val="Component"/>
              <w:rPr>
                <w:b/>
                <w:bCs/>
              </w:rPr>
            </w:pPr>
            <w:r>
              <w:t>I</w:t>
            </w:r>
            <w:r w:rsidRPr="00307BB6" w:rsidR="000B2BC2">
              <w:t>nvestigating real and implied movement</w:t>
            </w:r>
          </w:p>
          <w:p w:rsidRPr="00892EDD" w:rsidR="0049245E" w:rsidP="00A56F30" w:rsidRDefault="00272B3B" w14:paraId="6B2DEA34" w14:textId="6FFC5917">
            <w:pPr>
              <w:pStyle w:val="Component"/>
            </w:pPr>
            <w:r>
              <w:rPr>
                <w:noProof/>
              </w:rPr>
              <w:drawing>
                <wp:inline distT="0" distB="0" distL="0" distR="0" wp14:anchorId="362A1379" wp14:editId="0739E379">
                  <wp:extent cx="1443600" cy="424800"/>
                  <wp:effectExtent l="0" t="0" r="0" b="0"/>
                  <wp:docPr id="44" name="Picture 44"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Pr="00CD711E" w:rsidR="00CD711E" w:rsidP="00A90638" w:rsidRDefault="00CD711E" w14:paraId="09AD64D3" w14:textId="77777777">
            <w:pPr>
              <w:pStyle w:val="Samplequestions"/>
            </w:pPr>
            <w:r w:rsidRPr="00CD711E">
              <w:t>Does the artwork have actual movement or implied movement?</w:t>
            </w:r>
          </w:p>
          <w:p w:rsidRPr="00DF7EA1" w:rsidR="000B2BC2" w:rsidP="00A90638" w:rsidRDefault="00CD711E" w14:paraId="5B7EC5D3" w14:textId="5C019BA3">
            <w:pPr>
              <w:pStyle w:val="Samplequestions"/>
              <w:rPr>
                <w:iCs/>
                <w:color w:val="FFCC66" w:themeColor="text1" w:themeTint="BF"/>
              </w:rPr>
            </w:pPr>
            <w:r w:rsidRPr="00CD711E">
              <w:t>In what ways can you create a sense of movement in your artwork by using diagonal lines or combining other visual conventions? How could you contrast this with a sense of stillness?</w:t>
            </w:r>
          </w:p>
        </w:tc>
      </w:tr>
      <w:tr w:rsidRPr="0094378D" w:rsidR="00422675" w:rsidTr="00083450" w14:paraId="574D4A1A" w14:textId="77777777">
        <w:trPr>
          <w:trHeight w:val="670"/>
        </w:trPr>
        <w:tc>
          <w:tcPr>
            <w:tcW w:w="2334" w:type="dxa"/>
            <w:vMerge w:val="restart"/>
          </w:tcPr>
          <w:p w:rsidRPr="006D2680" w:rsidR="006A176A" w:rsidP="006D2680" w:rsidRDefault="006A176A" w14:paraId="4D3D3A68" w14:textId="77777777">
            <w:pPr>
              <w:pStyle w:val="Component"/>
              <w:rPr>
                <w:b/>
                <w:bCs/>
              </w:rPr>
            </w:pPr>
            <w:r w:rsidRPr="006D2680">
              <w:rPr>
                <w:b/>
                <w:bCs/>
              </w:rPr>
              <w:t>Symmetry and balance</w:t>
            </w:r>
          </w:p>
          <w:p w:rsidRPr="00A812C3" w:rsidR="006A176A" w:rsidP="006D2680" w:rsidRDefault="006A176A" w14:paraId="572C091D" w14:textId="4B506883">
            <w:pPr>
              <w:pStyle w:val="Component"/>
              <w:rPr>
                <w:b/>
                <w:bCs/>
                <w:i/>
              </w:rPr>
            </w:pPr>
            <w:r w:rsidRPr="009441E0">
              <w:t>Symmetry can be linear (mirror image) or radial (symmetry around a central point) and can be used to create balance in an artwork. A composition can also be asymmetrical.</w:t>
            </w:r>
          </w:p>
        </w:tc>
        <w:tc>
          <w:tcPr>
            <w:tcW w:w="2814" w:type="dxa"/>
          </w:tcPr>
          <w:p w:rsidR="006A176A" w:rsidP="00CC3B85" w:rsidRDefault="00191A48" w14:paraId="41AE387E" w14:textId="0EC03A1C">
            <w:pPr>
              <w:pStyle w:val="Component"/>
            </w:pPr>
            <w:r>
              <w:t>E</w:t>
            </w:r>
            <w:r w:rsidRPr="00DE2CBB" w:rsidR="006A176A">
              <w:t>xploring symmetry</w:t>
            </w:r>
          </w:p>
          <w:p w:rsidR="00C02C4E" w:rsidP="00CC3B85" w:rsidRDefault="00891D94" w14:paraId="216AF835" w14:textId="3EC256F4">
            <w:pPr>
              <w:pStyle w:val="Component"/>
              <w:rPr>
                <w:b/>
                <w:bCs/>
                <w:iCs w:val="0"/>
              </w:rPr>
            </w:pPr>
            <w:r>
              <w:rPr>
                <w:noProof/>
              </w:rPr>
              <w:drawing>
                <wp:inline distT="0" distB="0" distL="0" distR="0" wp14:anchorId="408E9A05" wp14:editId="39B78151">
                  <wp:extent cx="1440000" cy="424800"/>
                  <wp:effectExtent l="0" t="0" r="0" b="0"/>
                  <wp:docPr id="45" name="Picture 45"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C02C4E" w:rsidR="0049245E" w:rsidP="00A56F30" w:rsidRDefault="0049245E" w14:paraId="4F66889B" w14:textId="3EF2BD85">
            <w:pPr>
              <w:pStyle w:val="Component"/>
              <w:ind w:left="0"/>
              <w:rPr>
                <w:b/>
                <w:bCs/>
                <w:iCs w:val="0"/>
              </w:rPr>
            </w:pPr>
          </w:p>
        </w:tc>
        <w:tc>
          <w:tcPr>
            <w:tcW w:w="10078" w:type="dxa"/>
          </w:tcPr>
          <w:p w:rsidR="006A176A" w:rsidP="00DA1300" w:rsidRDefault="006A176A" w14:paraId="34D2386E" w14:textId="77777777">
            <w:pPr>
              <w:pStyle w:val="Samplequestions"/>
            </w:pPr>
            <w:r>
              <w:t>Where can you see symmetry in the world around you?</w:t>
            </w:r>
          </w:p>
          <w:p w:rsidR="006A176A" w:rsidP="00DA1300" w:rsidRDefault="006A176A" w14:paraId="7FCBA255" w14:textId="77777777">
            <w:pPr>
              <w:pStyle w:val="Samplequestions"/>
            </w:pPr>
            <w:r>
              <w:t>How does this artwork show you that it is symmetrical? Is the use of symmetry a significant part of the overall composition in this artwork?</w:t>
            </w:r>
          </w:p>
          <w:p w:rsidRPr="00CD711E" w:rsidR="006A176A" w:rsidP="00DA1300" w:rsidRDefault="006A176A" w14:paraId="2B9391CE" w14:textId="421F96EE">
            <w:pPr>
              <w:pStyle w:val="Samplequestions"/>
            </w:pPr>
            <w:r>
              <w:t>What is the purpose of the radial symmetry composition in this artwork or design? Is it aesthetic, cultural, religious or something else?</w:t>
            </w:r>
          </w:p>
        </w:tc>
      </w:tr>
      <w:tr w:rsidRPr="0094378D" w:rsidR="00422675" w:rsidTr="00083450" w14:paraId="0AA153F9" w14:textId="77777777">
        <w:trPr>
          <w:trHeight w:val="670"/>
        </w:trPr>
        <w:tc>
          <w:tcPr>
            <w:tcW w:w="2334" w:type="dxa"/>
            <w:vMerge/>
          </w:tcPr>
          <w:p w:rsidRPr="00A812C3" w:rsidR="006A176A" w:rsidP="0074535E" w:rsidRDefault="006A176A" w14:paraId="47575425" w14:textId="77777777">
            <w:pPr>
              <w:pStyle w:val="Descriptiontitle"/>
              <w:ind w:left="360" w:right="432"/>
              <w:rPr>
                <w:b w:val="0"/>
                <w:bCs w:val="0"/>
                <w:i/>
                <w:iCs w:val="0"/>
              </w:rPr>
            </w:pPr>
          </w:p>
        </w:tc>
        <w:tc>
          <w:tcPr>
            <w:tcW w:w="2814" w:type="dxa"/>
          </w:tcPr>
          <w:p w:rsidR="006A176A" w:rsidP="00CC3B85" w:rsidRDefault="00191A48" w14:paraId="05FDE2EA" w14:textId="3AE942BE">
            <w:pPr>
              <w:pStyle w:val="Component"/>
            </w:pPr>
            <w:r>
              <w:t>E</w:t>
            </w:r>
            <w:r w:rsidRPr="00DE2CBB" w:rsidR="006A176A">
              <w:t>xploring balance</w:t>
            </w:r>
          </w:p>
          <w:p w:rsidRPr="00C02C4E" w:rsidR="0049245E" w:rsidP="00A56F30" w:rsidRDefault="00991F45" w14:paraId="7C43F497" w14:textId="5F4F63D0">
            <w:pPr>
              <w:pStyle w:val="Component"/>
              <w:rPr>
                <w:b/>
                <w:bCs/>
                <w:iCs w:val="0"/>
              </w:rPr>
            </w:pPr>
            <w:r>
              <w:rPr>
                <w:noProof/>
              </w:rPr>
              <w:drawing>
                <wp:inline distT="0" distB="0" distL="0" distR="0" wp14:anchorId="3B670FB8" wp14:editId="7BD2E154">
                  <wp:extent cx="1443600" cy="424800"/>
                  <wp:effectExtent l="0" t="0" r="0" b="0"/>
                  <wp:docPr id="46" name="Picture 46"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006A176A" w:rsidP="006A176A" w:rsidRDefault="006A176A" w14:paraId="53AE7198" w14:textId="77777777">
            <w:pPr>
              <w:pStyle w:val="Samplequestions"/>
            </w:pPr>
            <w:r>
              <w:t>How has the artist created balance in this artwork? How has the artist used scale or placement of dissimilar objects that have equal visual weight? Does the artwork feel balanced or unbalanced?</w:t>
            </w:r>
          </w:p>
          <w:p w:rsidRPr="00CD711E" w:rsidR="006A176A" w:rsidP="006A176A" w:rsidRDefault="006A176A" w14:paraId="560B4D4D" w14:textId="6648AC68">
            <w:pPr>
              <w:pStyle w:val="Samplequestions"/>
            </w:pPr>
            <w:r>
              <w:t>In what ways can an artwork that is asymmetrical still seem balanced?</w:t>
            </w:r>
          </w:p>
        </w:tc>
      </w:tr>
    </w:tbl>
    <w:p w:rsidR="00107DD3" w:rsidRDefault="00107DD3" w14:paraId="6D69210C" w14:textId="77777777"/>
    <w:tbl>
      <w:tblPr>
        <w:tblStyle w:val="TableGrid2"/>
        <w:tblW w:w="0" w:type="auto"/>
        <w:tblCellMar>
          <w:top w:w="23" w:type="dxa"/>
          <w:left w:w="45" w:type="dxa"/>
          <w:bottom w:w="23" w:type="dxa"/>
          <w:right w:w="45" w:type="dxa"/>
        </w:tblCellMar>
        <w:tblLook w:val="04A0" w:firstRow="1" w:lastRow="0" w:firstColumn="1" w:lastColumn="0" w:noHBand="0" w:noVBand="1"/>
      </w:tblPr>
      <w:tblGrid>
        <w:gridCol w:w="2327"/>
        <w:gridCol w:w="2818"/>
        <w:gridCol w:w="9981"/>
      </w:tblGrid>
      <w:tr w:rsidRPr="0094378D" w:rsidR="00332607" w:rsidTr="00083450" w14:paraId="2397458B" w14:textId="77777777">
        <w:trPr>
          <w:trHeight w:val="670"/>
        </w:trPr>
        <w:tc>
          <w:tcPr>
            <w:tcW w:w="2334" w:type="dxa"/>
            <w:vMerge w:val="restart"/>
          </w:tcPr>
          <w:p w:rsidRPr="006D2680" w:rsidR="00332607" w:rsidP="006D2680" w:rsidRDefault="00332607" w14:paraId="35A116BD" w14:textId="77777777">
            <w:pPr>
              <w:pStyle w:val="Component"/>
              <w:rPr>
                <w:b/>
                <w:bCs/>
              </w:rPr>
            </w:pPr>
            <w:r w:rsidRPr="006D2680">
              <w:rPr>
                <w:b/>
                <w:bCs/>
              </w:rPr>
              <w:lastRenderedPageBreak/>
              <w:t xml:space="preserve">Repetition, </w:t>
            </w:r>
            <w:proofErr w:type="gramStart"/>
            <w:r w:rsidRPr="006D2680">
              <w:rPr>
                <w:b/>
                <w:bCs/>
              </w:rPr>
              <w:t>pattern</w:t>
            </w:r>
            <w:proofErr w:type="gramEnd"/>
            <w:r w:rsidRPr="006D2680">
              <w:rPr>
                <w:b/>
                <w:bCs/>
              </w:rPr>
              <w:t xml:space="preserve"> and rhythm</w:t>
            </w:r>
          </w:p>
          <w:p w:rsidRPr="0025558F" w:rsidR="00332607" w:rsidP="006D2680" w:rsidRDefault="00332607" w14:paraId="05A08158" w14:textId="77777777">
            <w:pPr>
              <w:pStyle w:val="Component"/>
              <w:rPr>
                <w:b/>
                <w:bCs/>
              </w:rPr>
            </w:pPr>
            <w:r w:rsidRPr="0025558F">
              <w:t>Repetition refers to repeating a single element.</w:t>
            </w:r>
          </w:p>
          <w:p w:rsidRPr="00DC465B" w:rsidR="00332607" w:rsidP="006D2680" w:rsidRDefault="00332607" w14:paraId="798EBBCC" w14:textId="77777777">
            <w:pPr>
              <w:pStyle w:val="Component"/>
            </w:pPr>
            <w:r w:rsidRPr="0025558F">
              <w:t xml:space="preserve">Pattern involves the repetition of more than one element in </w:t>
            </w:r>
            <w:r w:rsidRPr="00DC465B">
              <w:t>partnership with each other.</w:t>
            </w:r>
          </w:p>
          <w:p w:rsidRPr="00A812C3" w:rsidR="00332607" w:rsidP="006D2680" w:rsidRDefault="00332607" w14:paraId="2E457EF8" w14:textId="73C76F1A">
            <w:pPr>
              <w:pStyle w:val="Component"/>
              <w:rPr>
                <w:b/>
                <w:bCs/>
                <w:i/>
              </w:rPr>
            </w:pPr>
            <w:r w:rsidRPr="0025558F">
              <w:t>Rhythm refers to the intervals between the repeated elements.</w:t>
            </w:r>
          </w:p>
        </w:tc>
        <w:tc>
          <w:tcPr>
            <w:tcW w:w="2814" w:type="dxa"/>
          </w:tcPr>
          <w:p w:rsidR="00332607" w:rsidP="00CC3B85" w:rsidRDefault="00191A48" w14:paraId="5265B16C" w14:textId="51160221">
            <w:pPr>
              <w:pStyle w:val="Component"/>
            </w:pPr>
            <w:r>
              <w:t>E</w:t>
            </w:r>
            <w:r w:rsidRPr="00797AB8" w:rsidR="00332607">
              <w:t>xploring repetition</w:t>
            </w:r>
          </w:p>
          <w:p w:rsidRPr="00512333" w:rsidR="0049245E" w:rsidP="00A56F30" w:rsidRDefault="00EE67D3" w14:paraId="3B24CA9C" w14:textId="1CA3B792">
            <w:pPr>
              <w:pStyle w:val="Component"/>
              <w:rPr>
                <w:b/>
                <w:bCs/>
                <w:iCs w:val="0"/>
              </w:rPr>
            </w:pPr>
            <w:r>
              <w:rPr>
                <w:noProof/>
              </w:rPr>
              <w:drawing>
                <wp:inline distT="0" distB="0" distL="0" distR="0" wp14:anchorId="14B772E5" wp14:editId="5CBF6779">
                  <wp:extent cx="1440000" cy="424800"/>
                  <wp:effectExtent l="0" t="0" r="0" b="0"/>
                  <wp:docPr id="47" name="Picture 4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332607" w:rsidP="00D9142D" w:rsidRDefault="00332607" w14:paraId="13999BE2" w14:textId="77777777">
            <w:pPr>
              <w:pStyle w:val="Samplequestions"/>
            </w:pPr>
            <w:r>
              <w:t>In what ways has the artist repeated visual conventions in this artwork? What other ways could you use to create repetition?</w:t>
            </w:r>
          </w:p>
          <w:p w:rsidRPr="00CD711E" w:rsidR="00332607" w:rsidP="00D9142D" w:rsidRDefault="00332607" w14:paraId="0D7D8656" w14:textId="06FDE2D4">
            <w:pPr>
              <w:pStyle w:val="Samplequestions"/>
            </w:pPr>
            <w:r>
              <w:t xml:space="preserve">How do you experience repetition in your world? How do people experience repetition through dance, </w:t>
            </w:r>
            <w:proofErr w:type="gramStart"/>
            <w:r>
              <w:t>literature</w:t>
            </w:r>
            <w:proofErr w:type="gramEnd"/>
            <w:r>
              <w:t xml:space="preserve"> or music? How might you translate your experiences of repetition visually in your art making?</w:t>
            </w:r>
          </w:p>
        </w:tc>
      </w:tr>
      <w:tr w:rsidRPr="0094378D" w:rsidR="00332607" w:rsidTr="00083450" w14:paraId="013A06A8" w14:textId="77777777">
        <w:trPr>
          <w:trHeight w:val="1880"/>
        </w:trPr>
        <w:tc>
          <w:tcPr>
            <w:tcW w:w="2334" w:type="dxa"/>
            <w:vMerge/>
          </w:tcPr>
          <w:p w:rsidRPr="00A812C3" w:rsidR="00332607" w:rsidP="006D2680" w:rsidRDefault="00332607" w14:paraId="0762B1FB" w14:textId="77777777">
            <w:pPr>
              <w:pStyle w:val="Component"/>
              <w:rPr>
                <w:b/>
                <w:bCs/>
                <w:i/>
              </w:rPr>
            </w:pPr>
          </w:p>
        </w:tc>
        <w:tc>
          <w:tcPr>
            <w:tcW w:w="2814" w:type="dxa"/>
          </w:tcPr>
          <w:p w:rsidR="00332607" w:rsidP="00CC3B85" w:rsidRDefault="00191A48" w14:paraId="246718C9" w14:textId="7B843353">
            <w:pPr>
              <w:pStyle w:val="Component"/>
            </w:pPr>
            <w:r>
              <w:t>E</w:t>
            </w:r>
            <w:r w:rsidRPr="00797AB8" w:rsidR="00332607">
              <w:t>xperimenting with repetition to create pattern</w:t>
            </w:r>
          </w:p>
          <w:p w:rsidRPr="00512333" w:rsidR="0049245E" w:rsidP="00A56F30" w:rsidRDefault="00EE67D3" w14:paraId="70529351" w14:textId="5C4CB579">
            <w:pPr>
              <w:pStyle w:val="Component"/>
              <w:rPr>
                <w:b/>
                <w:bCs/>
                <w:iCs w:val="0"/>
              </w:rPr>
            </w:pPr>
            <w:r>
              <w:rPr>
                <w:noProof/>
              </w:rPr>
              <w:drawing>
                <wp:inline distT="0" distB="0" distL="0" distR="0" wp14:anchorId="14B3B1E2" wp14:editId="4CBBE64B">
                  <wp:extent cx="1440000" cy="424800"/>
                  <wp:effectExtent l="0" t="0" r="0" b="0"/>
                  <wp:docPr id="48" name="Picture 4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332607" w:rsidP="00671990" w:rsidRDefault="00332607" w14:paraId="57AFFEFC" w14:textId="77777777">
            <w:pPr>
              <w:pStyle w:val="Samplequestions"/>
            </w:pPr>
            <w:r>
              <w:t>In what ways does the repetition of visual conventions create patterns in this artwork? Does the use of repetition seem random or planned?</w:t>
            </w:r>
          </w:p>
          <w:p w:rsidRPr="00CD711E" w:rsidR="00332607" w:rsidP="00671990" w:rsidRDefault="00332607" w14:paraId="2AEA7FEA" w14:textId="15D5FFB6">
            <w:pPr>
              <w:pStyle w:val="Samplequestions"/>
            </w:pPr>
            <w:r>
              <w:t xml:space="preserve">Why might you use pattern in your artwork? Will it be symbolic, </w:t>
            </w:r>
            <w:proofErr w:type="gramStart"/>
            <w:r>
              <w:t>decorative</w:t>
            </w:r>
            <w:proofErr w:type="gramEnd"/>
            <w:r>
              <w:t xml:space="preserve"> or sensory? How does it relate to the ideas you are trying to communicate?</w:t>
            </w:r>
          </w:p>
        </w:tc>
      </w:tr>
      <w:tr w:rsidRPr="0094378D" w:rsidR="00332607" w:rsidTr="00892EDD" w14:paraId="1D637522" w14:textId="77777777">
        <w:trPr>
          <w:trHeight w:val="1779"/>
        </w:trPr>
        <w:tc>
          <w:tcPr>
            <w:tcW w:w="2334" w:type="dxa"/>
            <w:vMerge/>
          </w:tcPr>
          <w:p w:rsidRPr="00A812C3" w:rsidR="00332607" w:rsidP="006D2680" w:rsidRDefault="00332607" w14:paraId="0154648D" w14:textId="77777777">
            <w:pPr>
              <w:pStyle w:val="Component"/>
              <w:rPr>
                <w:b/>
                <w:bCs/>
                <w:i/>
              </w:rPr>
            </w:pPr>
          </w:p>
        </w:tc>
        <w:tc>
          <w:tcPr>
            <w:tcW w:w="2814" w:type="dxa"/>
          </w:tcPr>
          <w:p w:rsidR="00332607" w:rsidP="00CC3B85" w:rsidRDefault="00191A48" w14:paraId="4EA47D1C" w14:textId="59714691">
            <w:pPr>
              <w:pStyle w:val="Component"/>
            </w:pPr>
            <w:r>
              <w:t>E</w:t>
            </w:r>
            <w:r w:rsidRPr="00797AB8" w:rsidR="00332607">
              <w:t>xploring and combining repetition and pattern to create rhythm and unity</w:t>
            </w:r>
          </w:p>
          <w:p w:rsidRPr="00512333" w:rsidR="0049245E" w:rsidP="00A56F30" w:rsidRDefault="00374570" w14:paraId="1DA21A2A" w14:textId="6511086E">
            <w:pPr>
              <w:pStyle w:val="Component"/>
              <w:rPr>
                <w:b/>
                <w:bCs/>
                <w:iCs w:val="0"/>
              </w:rPr>
            </w:pPr>
            <w:r>
              <w:rPr>
                <w:noProof/>
              </w:rPr>
              <w:drawing>
                <wp:inline distT="0" distB="0" distL="0" distR="0" wp14:anchorId="608A2AD6" wp14:editId="2F9A3D05">
                  <wp:extent cx="1443600" cy="424800"/>
                  <wp:effectExtent l="0" t="0" r="0" b="0"/>
                  <wp:docPr id="49" name="Picture 49"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00332607" w:rsidP="00332607" w:rsidRDefault="00332607" w14:paraId="26002893" w14:textId="77777777">
            <w:pPr>
              <w:pStyle w:val="Samplequestions"/>
            </w:pPr>
            <w:r>
              <w:t>How could you describe the rhythm in this artwork? How could you describe the rhythm of this artwork using words, visually or through movement?</w:t>
            </w:r>
          </w:p>
          <w:p w:rsidR="00332607" w:rsidP="00332607" w:rsidRDefault="00332607" w14:paraId="6F21536F" w14:textId="77777777">
            <w:pPr>
              <w:pStyle w:val="Samplequestions"/>
            </w:pPr>
            <w:r>
              <w:t>How has the artist used rhythm to connect the elements in this artwork? (For example, is there a rhythm to the way the elements are placed close to each other, touch, overlap or form part of a sequence?)</w:t>
            </w:r>
          </w:p>
          <w:p w:rsidRPr="00CD711E" w:rsidR="00332607" w:rsidP="00332607" w:rsidRDefault="00332607" w14:paraId="6ED285C9" w14:textId="6C8AC6D4">
            <w:pPr>
              <w:pStyle w:val="Samplequestions"/>
            </w:pPr>
            <w:r>
              <w:t>How might you create a unified composition using pattern and repetition?</w:t>
            </w:r>
          </w:p>
        </w:tc>
      </w:tr>
      <w:tr w:rsidRPr="0094378D" w:rsidR="004A70A8" w:rsidTr="00083450" w14:paraId="5F1513E3" w14:textId="77777777">
        <w:trPr>
          <w:trHeight w:val="670"/>
        </w:trPr>
        <w:tc>
          <w:tcPr>
            <w:tcW w:w="2334" w:type="dxa"/>
            <w:vMerge w:val="restart"/>
          </w:tcPr>
          <w:p w:rsidRPr="006D2680" w:rsidR="004A70A8" w:rsidP="006D2680" w:rsidRDefault="004A70A8" w14:paraId="12E35CDD" w14:textId="3D111FF4">
            <w:pPr>
              <w:pStyle w:val="Component"/>
              <w:rPr>
                <w:b/>
                <w:bCs/>
              </w:rPr>
            </w:pPr>
            <w:r w:rsidRPr="006D2680">
              <w:rPr>
                <w:b/>
                <w:bCs/>
              </w:rPr>
              <w:t xml:space="preserve">Text, </w:t>
            </w:r>
            <w:proofErr w:type="gramStart"/>
            <w:r w:rsidRPr="006D2680">
              <w:rPr>
                <w:b/>
                <w:bCs/>
              </w:rPr>
              <w:t>typography</w:t>
            </w:r>
            <w:proofErr w:type="gramEnd"/>
            <w:r w:rsidR="006D2680">
              <w:rPr>
                <w:b/>
                <w:bCs/>
              </w:rPr>
              <w:t xml:space="preserve"> and</w:t>
            </w:r>
            <w:r w:rsidRPr="006D2680">
              <w:rPr>
                <w:b/>
                <w:bCs/>
              </w:rPr>
              <w:t xml:space="preserve"> lettering</w:t>
            </w:r>
          </w:p>
          <w:p w:rsidRPr="00A812C3" w:rsidR="004A70A8" w:rsidP="006D2680" w:rsidRDefault="004A70A8" w14:paraId="13636F36" w14:textId="1D74BA4C">
            <w:pPr>
              <w:pStyle w:val="Component"/>
              <w:rPr>
                <w:b/>
                <w:bCs/>
                <w:i/>
              </w:rPr>
            </w:pPr>
            <w:r w:rsidRPr="002E1064">
              <w:t>The use of text, maps and other data in art, and what language looks like.</w:t>
            </w:r>
          </w:p>
        </w:tc>
        <w:tc>
          <w:tcPr>
            <w:tcW w:w="2814" w:type="dxa"/>
          </w:tcPr>
          <w:p w:rsidR="004A70A8" w:rsidP="00CE3800" w:rsidRDefault="00191A48" w14:paraId="57780CC5" w14:textId="2DB66E95">
            <w:pPr>
              <w:pStyle w:val="Component"/>
            </w:pPr>
            <w:r>
              <w:t>E</w:t>
            </w:r>
            <w:r w:rsidRPr="00762BD0" w:rsidR="004A70A8">
              <w:t>xploring text or data</w:t>
            </w:r>
          </w:p>
          <w:p w:rsidRPr="003B0252" w:rsidR="0049245E" w:rsidP="00A56F30" w:rsidRDefault="00374570" w14:paraId="68AE1733" w14:textId="0759A000">
            <w:pPr>
              <w:pStyle w:val="Component"/>
              <w:rPr>
                <w:b/>
                <w:bCs/>
                <w:iCs w:val="0"/>
              </w:rPr>
            </w:pPr>
            <w:r>
              <w:rPr>
                <w:noProof/>
              </w:rPr>
              <w:drawing>
                <wp:inline distT="0" distB="0" distL="0" distR="0" wp14:anchorId="5017C65B" wp14:editId="3B216AC0">
                  <wp:extent cx="1443600" cy="424800"/>
                  <wp:effectExtent l="0" t="0" r="0" b="0"/>
                  <wp:docPr id="50" name="Picture 50"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004A70A8" w:rsidP="00C146D5" w:rsidRDefault="004A70A8" w14:paraId="33DA74B4" w14:textId="77777777">
            <w:pPr>
              <w:pStyle w:val="Samplequestions"/>
            </w:pPr>
            <w:r>
              <w:t xml:space="preserve">How has this artist used text or other data such as maps in their artwork? Can you read the text? In what way does the text add to, </w:t>
            </w:r>
            <w:proofErr w:type="gramStart"/>
            <w:r>
              <w:t>complement</w:t>
            </w:r>
            <w:proofErr w:type="gramEnd"/>
            <w:r>
              <w:t xml:space="preserve"> or challenge your interpretation of the work? Did you change your thinking about the meaning of the artwork after you read the text?</w:t>
            </w:r>
          </w:p>
          <w:p w:rsidR="004A70A8" w:rsidP="00C146D5" w:rsidRDefault="004A70A8" w14:paraId="5EBBF6A1" w14:textId="77777777">
            <w:pPr>
              <w:pStyle w:val="Samplequestions"/>
            </w:pPr>
            <w:r>
              <w:t>Is text only meant to be read? In what other ways can text be utilised in art making?</w:t>
            </w:r>
          </w:p>
          <w:p w:rsidRPr="00CD711E" w:rsidR="004A70A8" w:rsidP="00C146D5" w:rsidRDefault="004A70A8" w14:paraId="79BCE7C9" w14:textId="6BF16523">
            <w:pPr>
              <w:pStyle w:val="Samplequestions"/>
            </w:pPr>
            <w:r>
              <w:t>What types of data or text could you use in your art making to add additional layers of meaning?</w:t>
            </w:r>
          </w:p>
        </w:tc>
      </w:tr>
      <w:tr w:rsidRPr="0094378D" w:rsidR="004A70A8" w:rsidTr="00083450" w14:paraId="3537BE2A" w14:textId="77777777">
        <w:trPr>
          <w:trHeight w:val="670"/>
        </w:trPr>
        <w:tc>
          <w:tcPr>
            <w:tcW w:w="2334" w:type="dxa"/>
            <w:vMerge/>
          </w:tcPr>
          <w:p w:rsidRPr="00A812C3" w:rsidR="004A70A8" w:rsidP="00CE3800" w:rsidRDefault="004A70A8" w14:paraId="4A4B1CD5" w14:textId="77777777">
            <w:pPr>
              <w:pStyle w:val="Descriptiontitle"/>
              <w:ind w:left="360" w:right="432"/>
              <w:rPr>
                <w:b w:val="0"/>
                <w:bCs w:val="0"/>
                <w:i/>
                <w:iCs w:val="0"/>
              </w:rPr>
            </w:pPr>
          </w:p>
        </w:tc>
        <w:tc>
          <w:tcPr>
            <w:tcW w:w="2814" w:type="dxa"/>
          </w:tcPr>
          <w:p w:rsidR="004A70A8" w:rsidP="00CE3800" w:rsidRDefault="00191A48" w14:paraId="716AFAA1" w14:textId="53F1A016">
            <w:pPr>
              <w:pStyle w:val="Component"/>
            </w:pPr>
            <w:r>
              <w:t>E</w:t>
            </w:r>
            <w:r w:rsidRPr="00762BD0" w:rsidR="004A70A8">
              <w:t>xploring typography and lettering</w:t>
            </w:r>
          </w:p>
          <w:p w:rsidR="003B0252" w:rsidP="00CE3800" w:rsidRDefault="00374570" w14:paraId="1D95F9B4" w14:textId="765161AF">
            <w:pPr>
              <w:pStyle w:val="Component"/>
              <w:rPr>
                <w:b/>
                <w:bCs/>
                <w:iCs w:val="0"/>
              </w:rPr>
            </w:pPr>
            <w:r>
              <w:rPr>
                <w:noProof/>
              </w:rPr>
              <w:drawing>
                <wp:inline distT="0" distB="0" distL="0" distR="0" wp14:anchorId="2B1D6FBC" wp14:editId="23544E33">
                  <wp:extent cx="1443600" cy="424800"/>
                  <wp:effectExtent l="0" t="0" r="0" b="0"/>
                  <wp:docPr id="51" name="Picture 51"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3B0252" w:rsidR="0049245E" w:rsidP="00A56F30" w:rsidRDefault="0049245E" w14:paraId="3E9DFEB5" w14:textId="145BD61A">
            <w:pPr>
              <w:pStyle w:val="Component"/>
              <w:ind w:left="0"/>
              <w:rPr>
                <w:b/>
                <w:bCs/>
                <w:iCs w:val="0"/>
              </w:rPr>
            </w:pPr>
          </w:p>
        </w:tc>
        <w:tc>
          <w:tcPr>
            <w:tcW w:w="10078" w:type="dxa"/>
          </w:tcPr>
          <w:p w:rsidR="004A70A8" w:rsidP="004A70A8" w:rsidRDefault="004A70A8" w14:paraId="535EF95C" w14:textId="77777777">
            <w:pPr>
              <w:pStyle w:val="Samplequestions"/>
            </w:pPr>
            <w:r>
              <w:t>What does the text in this artwork look like? How does the way it looks contribute to the artist’s intention, and/or your interpretation?</w:t>
            </w:r>
          </w:p>
          <w:p w:rsidR="00107DD3" w:rsidP="00107DD3" w:rsidRDefault="004A70A8" w14:paraId="4627BD72" w14:textId="77777777">
            <w:pPr>
              <w:pStyle w:val="Samplequestions"/>
            </w:pPr>
            <w:r>
              <w:t>How does typography impact design? Is the use of lettering, characters and/or calligraphy a cultural reference?</w:t>
            </w:r>
          </w:p>
          <w:p w:rsidRPr="00CD711E" w:rsidR="004A70A8" w:rsidP="00107DD3" w:rsidRDefault="004A70A8" w14:paraId="4E412BBD" w14:textId="2B7F1A7B">
            <w:pPr>
              <w:pStyle w:val="Samplequestions"/>
            </w:pPr>
            <w:r>
              <w:t>How might you explore the diversity of cultures across time and place through the visual expression of language, such as lettering in illuminated manuscripts, traditional and contemporary Chinese calligraphy, and Islamic script?</w:t>
            </w:r>
          </w:p>
        </w:tc>
      </w:tr>
      <w:tr w:rsidRPr="0094378D" w:rsidR="007B0EA1" w:rsidTr="00083450" w14:paraId="0502C301" w14:textId="77777777">
        <w:trPr>
          <w:trHeight w:val="670"/>
        </w:trPr>
        <w:tc>
          <w:tcPr>
            <w:tcW w:w="2334" w:type="dxa"/>
            <w:vMerge w:val="restart"/>
          </w:tcPr>
          <w:p w:rsidRPr="006F23C2" w:rsidR="007B0EA1" w:rsidP="006D2680" w:rsidRDefault="007B0EA1" w14:paraId="008F7606" w14:textId="77777777">
            <w:pPr>
              <w:pStyle w:val="Component"/>
              <w:rPr>
                <w:b/>
                <w:bCs/>
              </w:rPr>
            </w:pPr>
            <w:r w:rsidRPr="006F23C2">
              <w:rPr>
                <w:b/>
                <w:bCs/>
              </w:rPr>
              <w:lastRenderedPageBreak/>
              <w:t>Contrast and juxtaposition</w:t>
            </w:r>
          </w:p>
          <w:p w:rsidRPr="00A812C3" w:rsidR="007B0EA1" w:rsidP="006D2680" w:rsidRDefault="007B0EA1" w14:paraId="19EC32AB" w14:textId="5A65A47E">
            <w:pPr>
              <w:pStyle w:val="Component"/>
              <w:rPr>
                <w:b/>
                <w:bCs/>
                <w:i/>
              </w:rPr>
            </w:pPr>
            <w:r w:rsidRPr="007909FC">
              <w:t>Creating a significant difference when placing visual conventions in close association, such as contrasting colours, contrast in materials and forms.</w:t>
            </w:r>
          </w:p>
        </w:tc>
        <w:tc>
          <w:tcPr>
            <w:tcW w:w="2814" w:type="dxa"/>
          </w:tcPr>
          <w:p w:rsidR="007B0EA1" w:rsidP="000846D8" w:rsidRDefault="00191A48" w14:paraId="6962C959" w14:textId="01AC6A90">
            <w:pPr>
              <w:pStyle w:val="Component"/>
            </w:pPr>
            <w:r>
              <w:t>E</w:t>
            </w:r>
            <w:r w:rsidRPr="00F63B7A" w:rsidR="007B0EA1">
              <w:t>xperimenting with contrast</w:t>
            </w:r>
          </w:p>
          <w:p w:rsidR="002B497F" w:rsidP="000846D8" w:rsidRDefault="002B497F" w14:paraId="5BA53A8C" w14:textId="269292E5">
            <w:pPr>
              <w:pStyle w:val="Component"/>
            </w:pPr>
            <w:r>
              <w:rPr>
                <w:noProof/>
              </w:rPr>
              <w:drawing>
                <wp:inline distT="0" distB="0" distL="0" distR="0" wp14:anchorId="601A11E3" wp14:editId="632D223B">
                  <wp:extent cx="1440000" cy="424800"/>
                  <wp:effectExtent l="0" t="0" r="0" b="0"/>
                  <wp:docPr id="52" name="Picture 5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DB32DF" w:rsidR="00DB32DF" w:rsidP="000846D8" w:rsidRDefault="00DB32DF" w14:paraId="156094E7" w14:textId="22315C78">
            <w:pPr>
              <w:pStyle w:val="Component"/>
              <w:rPr>
                <w:b/>
                <w:bCs/>
                <w:iCs w:val="0"/>
              </w:rPr>
            </w:pPr>
          </w:p>
        </w:tc>
        <w:tc>
          <w:tcPr>
            <w:tcW w:w="10078" w:type="dxa"/>
          </w:tcPr>
          <w:p w:rsidR="007B0EA1" w:rsidP="00D6243A" w:rsidRDefault="007B0EA1" w14:paraId="5DD7926F" w14:textId="77777777">
            <w:pPr>
              <w:pStyle w:val="Samplequestions"/>
            </w:pPr>
            <w:r>
              <w:t>How do you experience contrast with your senses?</w:t>
            </w:r>
          </w:p>
          <w:p w:rsidR="007B0EA1" w:rsidP="00D6243A" w:rsidRDefault="007B0EA1" w14:paraId="32199680" w14:textId="77777777">
            <w:pPr>
              <w:pStyle w:val="Samplequestions"/>
            </w:pPr>
            <w:r>
              <w:t xml:space="preserve">In what ways can you experiment with differences in lines, colours, textures, </w:t>
            </w:r>
            <w:proofErr w:type="gramStart"/>
            <w:r>
              <w:t>shapes</w:t>
            </w:r>
            <w:proofErr w:type="gramEnd"/>
            <w:r>
              <w:t xml:space="preserve"> or tones used to create interest through contrast?</w:t>
            </w:r>
          </w:p>
          <w:p w:rsidR="007B0EA1" w:rsidP="00D6243A" w:rsidRDefault="007B0EA1" w14:paraId="1AAF6EBD" w14:textId="77777777">
            <w:pPr>
              <w:pStyle w:val="Samplequestions"/>
            </w:pPr>
            <w:r>
              <w:t>How has the artist used contrast to create interest or impact in their artwork?</w:t>
            </w:r>
          </w:p>
          <w:p w:rsidR="007B0EA1" w:rsidP="00D6243A" w:rsidRDefault="007B0EA1" w14:paraId="57381204" w14:textId="77777777">
            <w:pPr>
              <w:pStyle w:val="Samplequestions"/>
            </w:pPr>
            <w:r>
              <w:t>How does the use of contrast affect how you interpret this artwork?</w:t>
            </w:r>
          </w:p>
          <w:p w:rsidRPr="00CD711E" w:rsidR="007B0EA1" w:rsidP="00D6243A" w:rsidRDefault="007B0EA1" w14:paraId="353D2009" w14:textId="1D17F6A0">
            <w:pPr>
              <w:pStyle w:val="Samplequestions"/>
            </w:pPr>
            <w:r>
              <w:t>In what ways can you contrast different elements, such as colour and tone, to create unity in your composition?</w:t>
            </w:r>
          </w:p>
        </w:tc>
      </w:tr>
      <w:tr w:rsidRPr="0094378D" w:rsidR="007B0EA1" w:rsidTr="00083450" w14:paraId="2226E83D" w14:textId="77777777">
        <w:trPr>
          <w:trHeight w:val="670"/>
        </w:trPr>
        <w:tc>
          <w:tcPr>
            <w:tcW w:w="2334" w:type="dxa"/>
            <w:vMerge/>
          </w:tcPr>
          <w:p w:rsidRPr="00A812C3" w:rsidR="007B0EA1" w:rsidP="006D2680" w:rsidRDefault="007B0EA1" w14:paraId="5AFE0C39" w14:textId="77777777">
            <w:pPr>
              <w:pStyle w:val="Component"/>
              <w:rPr>
                <w:b/>
                <w:bCs/>
                <w:i/>
              </w:rPr>
            </w:pPr>
          </w:p>
        </w:tc>
        <w:tc>
          <w:tcPr>
            <w:tcW w:w="2814" w:type="dxa"/>
          </w:tcPr>
          <w:p w:rsidR="007B0EA1" w:rsidP="000846D8" w:rsidRDefault="00191A48" w14:paraId="2FB1152F" w14:textId="3E4E561C">
            <w:pPr>
              <w:pStyle w:val="Component"/>
            </w:pPr>
            <w:r>
              <w:t>E</w:t>
            </w:r>
            <w:r w:rsidRPr="00F63B7A" w:rsidR="007B0EA1">
              <w:t>xploring contrast and juxtaposition</w:t>
            </w:r>
          </w:p>
          <w:p w:rsidRPr="00AE2895" w:rsidR="0049245E" w:rsidP="00A56F30" w:rsidRDefault="000D437B" w14:paraId="5F27C50A" w14:textId="42937AD3">
            <w:pPr>
              <w:pStyle w:val="Component"/>
            </w:pPr>
            <w:r>
              <w:rPr>
                <w:noProof/>
              </w:rPr>
              <w:drawing>
                <wp:inline distT="0" distB="0" distL="0" distR="0" wp14:anchorId="670DAFCD" wp14:editId="131E2877">
                  <wp:extent cx="1440000" cy="424800"/>
                  <wp:effectExtent l="0" t="0" r="0" b="0"/>
                  <wp:docPr id="53" name="Picture 53"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7B0EA1" w:rsidP="007B0EA1" w:rsidRDefault="007B0EA1" w14:paraId="43A5E66C" w14:textId="77777777">
            <w:pPr>
              <w:pStyle w:val="Samplequestions"/>
            </w:pPr>
            <w:r>
              <w:t>Can you describe how the features of the artwork are juxtaposed?</w:t>
            </w:r>
          </w:p>
          <w:p w:rsidRPr="00CD711E" w:rsidR="007B0EA1" w:rsidP="007B0EA1" w:rsidRDefault="007B0EA1" w14:paraId="13BF04C6" w14:textId="4E858B62">
            <w:pPr>
              <w:pStyle w:val="Samplequestions"/>
            </w:pPr>
            <w:r>
              <w:t xml:space="preserve">In what ways can you juxtapose objects, </w:t>
            </w:r>
            <w:proofErr w:type="gramStart"/>
            <w:r>
              <w:t>shapes</w:t>
            </w:r>
            <w:proofErr w:type="gramEnd"/>
            <w:r>
              <w:t xml:space="preserve"> and visual conventions to exaggerate contrast, make the ordinary look extraordinary, or show how different objects may be alike?</w:t>
            </w:r>
          </w:p>
        </w:tc>
      </w:tr>
      <w:tr w:rsidRPr="0094378D" w:rsidR="00355D90" w:rsidTr="00083450" w14:paraId="01626590" w14:textId="77777777">
        <w:trPr>
          <w:trHeight w:val="670"/>
        </w:trPr>
        <w:tc>
          <w:tcPr>
            <w:tcW w:w="2334" w:type="dxa"/>
            <w:vMerge w:val="restart"/>
          </w:tcPr>
          <w:p w:rsidRPr="006F23C2" w:rsidR="00355D90" w:rsidP="006D2680" w:rsidRDefault="00355D90" w14:paraId="530D5D33" w14:textId="77777777">
            <w:pPr>
              <w:pStyle w:val="Component"/>
              <w:rPr>
                <w:b/>
                <w:bCs/>
              </w:rPr>
            </w:pPr>
            <w:r w:rsidRPr="006F23C2">
              <w:rPr>
                <w:b/>
                <w:bCs/>
              </w:rPr>
              <w:t>Proportion and scale</w:t>
            </w:r>
          </w:p>
          <w:p w:rsidRPr="00A812C3" w:rsidR="00355D90" w:rsidP="006D2680" w:rsidRDefault="00355D90" w14:paraId="34BF9F30" w14:textId="7361C791">
            <w:pPr>
              <w:pStyle w:val="Component"/>
              <w:rPr>
                <w:b/>
                <w:bCs/>
                <w:i/>
              </w:rPr>
            </w:pPr>
            <w:r w:rsidRPr="00220AEA">
              <w:t>Proportion is the relationship between the sizes of various parts of an artwork. Artists can change the scale of parts and elements of an artwork to have an impact on proportion.</w:t>
            </w:r>
          </w:p>
        </w:tc>
        <w:tc>
          <w:tcPr>
            <w:tcW w:w="2814" w:type="dxa"/>
          </w:tcPr>
          <w:p w:rsidR="00355D90" w:rsidP="000846D8" w:rsidRDefault="00191A48" w14:paraId="143C847F" w14:textId="60FDDE2B">
            <w:pPr>
              <w:pStyle w:val="Component"/>
            </w:pPr>
            <w:r>
              <w:t>E</w:t>
            </w:r>
            <w:r w:rsidRPr="005F258B" w:rsidR="00355D90">
              <w:t>xploring scale</w:t>
            </w:r>
          </w:p>
          <w:p w:rsidRPr="00904D3A" w:rsidR="0049245E" w:rsidP="00A56F30" w:rsidRDefault="00DD1A71" w14:paraId="364AB447" w14:textId="7491AA9F">
            <w:pPr>
              <w:pStyle w:val="Component"/>
              <w:rPr>
                <w:b/>
                <w:bCs/>
                <w:iCs w:val="0"/>
              </w:rPr>
            </w:pPr>
            <w:r>
              <w:rPr>
                <w:noProof/>
              </w:rPr>
              <w:drawing>
                <wp:inline distT="0" distB="0" distL="0" distR="0" wp14:anchorId="340A6758" wp14:editId="0E2B5DCF">
                  <wp:extent cx="1440000" cy="424800"/>
                  <wp:effectExtent l="0" t="0" r="0" b="0"/>
                  <wp:docPr id="54" name="Picture 54"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355D90" w:rsidP="00A3037B" w:rsidRDefault="00355D90" w14:paraId="256EDC31" w14:textId="77777777">
            <w:pPr>
              <w:pStyle w:val="Samplequestions"/>
            </w:pPr>
            <w:r>
              <w:t>How large is one feature or aspect of the artwork compared with another?</w:t>
            </w:r>
          </w:p>
          <w:p w:rsidRPr="00CD711E" w:rsidR="00355D90" w:rsidP="00A3037B" w:rsidRDefault="00355D90" w14:paraId="6AF2D857" w14:textId="20574BBC">
            <w:pPr>
              <w:pStyle w:val="Samplequestions"/>
            </w:pPr>
            <w:r>
              <w:t>How does the size and shape of one visual element have an impact on the shapes around it, and does it have an impact on you and how you feel about the artwork?</w:t>
            </w:r>
          </w:p>
        </w:tc>
      </w:tr>
      <w:tr w:rsidRPr="0094378D" w:rsidR="00355D90" w:rsidTr="00083450" w14:paraId="4DC84424" w14:textId="77777777">
        <w:trPr>
          <w:trHeight w:val="670"/>
        </w:trPr>
        <w:tc>
          <w:tcPr>
            <w:tcW w:w="2334" w:type="dxa"/>
            <w:vMerge/>
          </w:tcPr>
          <w:p w:rsidRPr="00A812C3" w:rsidR="00355D90" w:rsidP="003A56CE" w:rsidRDefault="00355D90" w14:paraId="32CDD434" w14:textId="77777777">
            <w:pPr>
              <w:pStyle w:val="Descriptiontitle"/>
              <w:ind w:left="360" w:right="432"/>
              <w:rPr>
                <w:b w:val="0"/>
                <w:bCs w:val="0"/>
                <w:i/>
                <w:iCs w:val="0"/>
              </w:rPr>
            </w:pPr>
          </w:p>
        </w:tc>
        <w:tc>
          <w:tcPr>
            <w:tcW w:w="2814" w:type="dxa"/>
          </w:tcPr>
          <w:p w:rsidR="00355D90" w:rsidP="000846D8" w:rsidRDefault="00191A48" w14:paraId="5071E36E" w14:textId="06F750F6">
            <w:pPr>
              <w:pStyle w:val="Component"/>
            </w:pPr>
            <w:r>
              <w:t>E</w:t>
            </w:r>
            <w:r w:rsidRPr="005F258B" w:rsidR="00355D90">
              <w:t>xploring proportion</w:t>
            </w:r>
          </w:p>
          <w:p w:rsidR="00904D3A" w:rsidP="000846D8" w:rsidRDefault="00846DA0" w14:paraId="399031ED" w14:textId="539A3604">
            <w:pPr>
              <w:pStyle w:val="Component"/>
              <w:rPr>
                <w:b/>
                <w:bCs/>
                <w:iCs w:val="0"/>
              </w:rPr>
            </w:pPr>
            <w:r>
              <w:rPr>
                <w:noProof/>
              </w:rPr>
              <w:drawing>
                <wp:inline distT="0" distB="0" distL="0" distR="0" wp14:anchorId="5E170D8B" wp14:editId="356F8263">
                  <wp:extent cx="1443600" cy="424800"/>
                  <wp:effectExtent l="0" t="0" r="0" b="0"/>
                  <wp:docPr id="55" name="Picture 55"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904D3A" w:rsidR="0049245E" w:rsidP="00A56F30" w:rsidRDefault="0049245E" w14:paraId="1D5295ED" w14:textId="134B86E8">
            <w:pPr>
              <w:pStyle w:val="Component"/>
              <w:ind w:left="0"/>
              <w:rPr>
                <w:b/>
                <w:bCs/>
                <w:iCs w:val="0"/>
              </w:rPr>
            </w:pPr>
          </w:p>
        </w:tc>
        <w:tc>
          <w:tcPr>
            <w:tcW w:w="10078" w:type="dxa"/>
          </w:tcPr>
          <w:p w:rsidR="00355D90" w:rsidP="00A3037B" w:rsidRDefault="00355D90" w14:paraId="32296541" w14:textId="77777777">
            <w:pPr>
              <w:pStyle w:val="Samplequestions"/>
            </w:pPr>
            <w:r>
              <w:t>What helps create a sense of depth in this artwork? Is there symbolism in the use of proportion in this work?</w:t>
            </w:r>
          </w:p>
          <w:p w:rsidR="00355D90" w:rsidP="00A3037B" w:rsidRDefault="00355D90" w14:paraId="791E314C" w14:textId="77777777">
            <w:pPr>
              <w:pStyle w:val="Samplequestions"/>
            </w:pPr>
            <w:r>
              <w:t>Has does the artist’s use of realistic or exaggerated proportions impact your interpretation of this artwork?</w:t>
            </w:r>
          </w:p>
          <w:p w:rsidR="00355D90" w:rsidP="00A3037B" w:rsidRDefault="00355D90" w14:paraId="165623C7" w14:textId="77777777">
            <w:pPr>
              <w:pStyle w:val="Samplequestions"/>
            </w:pPr>
            <w:r>
              <w:t>How can you use proportion and scale to create a sense of depth and space? How could you use proportion symbolically to create meaning?</w:t>
            </w:r>
          </w:p>
          <w:p w:rsidRPr="00CD711E" w:rsidR="00355D90" w:rsidP="00A3037B" w:rsidRDefault="00355D90" w14:paraId="044E6012" w14:textId="01A743D1">
            <w:pPr>
              <w:pStyle w:val="Samplequestions"/>
            </w:pPr>
            <w:r>
              <w:t>When you are drawing realistically, how do you measure the distance between shapes to create accurate proportions?</w:t>
            </w:r>
          </w:p>
        </w:tc>
      </w:tr>
      <w:tr w:rsidRPr="0094378D" w:rsidR="000846D8" w:rsidTr="00892EDD" w14:paraId="5A7144A8" w14:textId="77777777">
        <w:trPr>
          <w:trHeight w:val="1818"/>
        </w:trPr>
        <w:tc>
          <w:tcPr>
            <w:tcW w:w="2334" w:type="dxa"/>
            <w:vMerge w:val="restart"/>
          </w:tcPr>
          <w:p w:rsidRPr="006F23C2" w:rsidR="000846D8" w:rsidP="006F23C2" w:rsidRDefault="000846D8" w14:paraId="2C4BE256" w14:textId="77777777">
            <w:pPr>
              <w:pStyle w:val="Component"/>
              <w:rPr>
                <w:b/>
                <w:bCs/>
              </w:rPr>
            </w:pPr>
            <w:r w:rsidRPr="006F23C2">
              <w:rPr>
                <w:b/>
                <w:bCs/>
              </w:rPr>
              <w:lastRenderedPageBreak/>
              <w:t>Unity and harmony</w:t>
            </w:r>
          </w:p>
          <w:p w:rsidRPr="00A812C3" w:rsidR="000846D8" w:rsidP="006F23C2" w:rsidRDefault="000846D8" w14:paraId="31CC0BBD" w14:textId="2C00CAB0">
            <w:pPr>
              <w:pStyle w:val="Component"/>
              <w:rPr>
                <w:b/>
                <w:bCs/>
                <w:i/>
              </w:rPr>
            </w:pPr>
            <w:r w:rsidRPr="004A3B14">
              <w:t>Harmony uses the elements of art/design to create a sense of cohesion in an artwork. Unity describes how elements, principles and processes come together to achieve the artist’s intentions and to create a successful composition.</w:t>
            </w:r>
          </w:p>
        </w:tc>
        <w:tc>
          <w:tcPr>
            <w:tcW w:w="2814" w:type="dxa"/>
          </w:tcPr>
          <w:p w:rsidR="000846D8" w:rsidP="000846D8" w:rsidRDefault="00191A48" w14:paraId="4B709902" w14:textId="17395FB8">
            <w:pPr>
              <w:pStyle w:val="Component"/>
            </w:pPr>
            <w:r>
              <w:t>E</w:t>
            </w:r>
            <w:r w:rsidRPr="00AE3BBA" w:rsidR="000846D8">
              <w:t>xploring how and why harmony is created in an artwork</w:t>
            </w:r>
          </w:p>
          <w:p w:rsidRPr="000275BD" w:rsidR="008A4D71" w:rsidP="00A56F30" w:rsidRDefault="00520995" w14:paraId="7BEB2E0B" w14:textId="7F0FA5A9">
            <w:pPr>
              <w:pStyle w:val="Component"/>
              <w:rPr>
                <w:b/>
                <w:bCs/>
                <w:iCs w:val="0"/>
              </w:rPr>
            </w:pPr>
            <w:r>
              <w:rPr>
                <w:noProof/>
              </w:rPr>
              <w:drawing>
                <wp:inline distT="0" distB="0" distL="0" distR="0" wp14:anchorId="42158DD0" wp14:editId="4FEE2CDE">
                  <wp:extent cx="1440000" cy="424800"/>
                  <wp:effectExtent l="0" t="0" r="0" b="0"/>
                  <wp:docPr id="56" name="Picture 56"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0846D8" w:rsidP="0076052B" w:rsidRDefault="000846D8" w14:paraId="565F8B06" w14:textId="77777777">
            <w:pPr>
              <w:pStyle w:val="Samplequestions"/>
            </w:pPr>
            <w:r>
              <w:t>What might harmony mean when we are talking about each of the elements of art/design? What examples of harmonious colours, or lines and shapes can you see in this artwork? What is the opposite of harmony?</w:t>
            </w:r>
          </w:p>
          <w:p w:rsidRPr="00CD711E" w:rsidR="000846D8" w:rsidP="0076052B" w:rsidRDefault="000846D8" w14:paraId="08525AC7" w14:textId="2A654C82">
            <w:pPr>
              <w:pStyle w:val="Samplequestions"/>
            </w:pPr>
            <w:r>
              <w:t>How well are the elements of art/design working together in your composition? In what ways is your artwork unified to create harmony?</w:t>
            </w:r>
          </w:p>
        </w:tc>
      </w:tr>
      <w:tr w:rsidRPr="0094378D" w:rsidR="000846D8" w:rsidTr="00083450" w14:paraId="68EEFD18" w14:textId="77777777">
        <w:trPr>
          <w:trHeight w:val="670"/>
        </w:trPr>
        <w:tc>
          <w:tcPr>
            <w:tcW w:w="2334" w:type="dxa"/>
            <w:vMerge/>
          </w:tcPr>
          <w:p w:rsidRPr="00A812C3" w:rsidR="000846D8" w:rsidP="00CA629A" w:rsidRDefault="000846D8" w14:paraId="4A33C710" w14:textId="77777777">
            <w:pPr>
              <w:pStyle w:val="Descriptiontitle"/>
              <w:ind w:left="360" w:right="432"/>
              <w:rPr>
                <w:b w:val="0"/>
                <w:bCs w:val="0"/>
                <w:i/>
                <w:iCs w:val="0"/>
              </w:rPr>
            </w:pPr>
          </w:p>
        </w:tc>
        <w:tc>
          <w:tcPr>
            <w:tcW w:w="2814" w:type="dxa"/>
          </w:tcPr>
          <w:p w:rsidR="000846D8" w:rsidP="000846D8" w:rsidRDefault="00191A48" w14:paraId="7746A442" w14:textId="6D49E991">
            <w:pPr>
              <w:pStyle w:val="Component"/>
            </w:pPr>
            <w:r>
              <w:t>E</w:t>
            </w:r>
            <w:r w:rsidRPr="00AE3BBA" w:rsidR="000846D8">
              <w:t>xploring how and why unity is created</w:t>
            </w:r>
          </w:p>
          <w:p w:rsidRPr="000275BD" w:rsidR="008A4D71" w:rsidP="00A56F30" w:rsidRDefault="00520995" w14:paraId="3F68984A" w14:textId="5ECB409D">
            <w:pPr>
              <w:pStyle w:val="Component"/>
              <w:rPr>
                <w:b/>
                <w:bCs/>
                <w:iCs w:val="0"/>
              </w:rPr>
            </w:pPr>
            <w:r>
              <w:rPr>
                <w:noProof/>
              </w:rPr>
              <w:drawing>
                <wp:inline distT="0" distB="0" distL="0" distR="0" wp14:anchorId="564EB550" wp14:editId="248EA025">
                  <wp:extent cx="1440000" cy="424800"/>
                  <wp:effectExtent l="0" t="0" r="0" b="0"/>
                  <wp:docPr id="57" name="Picture 57"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0846D8" w:rsidP="00CD4185" w:rsidRDefault="000846D8" w14:paraId="005077EB" w14:textId="77777777">
            <w:pPr>
              <w:pStyle w:val="Samplequestions"/>
            </w:pPr>
            <w:r>
              <w:t>Does this artwork appear ordered? Does everything in this artwork look like it belongs? What do you see in the artwork that makes you say this?</w:t>
            </w:r>
          </w:p>
          <w:p w:rsidR="000846D8" w:rsidP="00CD4185" w:rsidRDefault="000846D8" w14:paraId="2A152613" w14:textId="77777777">
            <w:pPr>
              <w:pStyle w:val="Samplequestions"/>
            </w:pPr>
            <w:r>
              <w:t xml:space="preserve">In what ways is there synergy between the visual conventions, representations, use of materials, </w:t>
            </w:r>
            <w:proofErr w:type="gramStart"/>
            <w:r>
              <w:t>techniques</w:t>
            </w:r>
            <w:proofErr w:type="gramEnd"/>
            <w:r>
              <w:t xml:space="preserve"> and processes?</w:t>
            </w:r>
          </w:p>
          <w:p w:rsidRPr="00CD711E" w:rsidR="000846D8" w:rsidP="00CD4185" w:rsidRDefault="000846D8" w14:paraId="2AA722CE" w14:textId="0862671F">
            <w:pPr>
              <w:pStyle w:val="Samplequestions"/>
            </w:pPr>
            <w:r>
              <w:t>How might you create unity in your own artwork? What simple change could you use to disrupt the composition and unity of your work? How might that impact the meaning?</w:t>
            </w:r>
          </w:p>
        </w:tc>
      </w:tr>
      <w:tr w:rsidRPr="0094378D" w:rsidR="000846D8" w:rsidTr="00083450" w14:paraId="4476D881" w14:textId="77777777">
        <w:trPr>
          <w:trHeight w:val="670"/>
        </w:trPr>
        <w:tc>
          <w:tcPr>
            <w:tcW w:w="2334" w:type="dxa"/>
            <w:vMerge w:val="restart"/>
            <w:vAlign w:val="center"/>
          </w:tcPr>
          <w:p w:rsidRPr="006F23C2" w:rsidR="000846D8" w:rsidP="006F23C2" w:rsidRDefault="000846D8" w14:paraId="026A976D" w14:textId="77777777">
            <w:pPr>
              <w:pStyle w:val="Component"/>
              <w:rPr>
                <w:b/>
                <w:bCs/>
              </w:rPr>
            </w:pPr>
            <w:r w:rsidRPr="006F23C2">
              <w:rPr>
                <w:b/>
                <w:bCs/>
              </w:rPr>
              <w:t>Emphasis and hierarchy</w:t>
            </w:r>
          </w:p>
          <w:p w:rsidRPr="00A812C3" w:rsidR="000846D8" w:rsidP="00A61BF1" w:rsidRDefault="000846D8" w14:paraId="6B33DEAA" w14:textId="2699ECA0">
            <w:pPr>
              <w:pStyle w:val="Component"/>
              <w:rPr>
                <w:b/>
                <w:bCs/>
                <w:i/>
              </w:rPr>
            </w:pPr>
            <w:r w:rsidRPr="00DF3269">
              <w:t>Emphasis refers to an area (or areas) of an artwork that draws interest or focuses the attention. Hierarchy refers to the</w:t>
            </w:r>
            <w:r w:rsidR="00A61BF1">
              <w:rPr>
                <w:b/>
                <w:bCs/>
              </w:rPr>
              <w:t xml:space="preserve"> </w:t>
            </w:r>
            <w:r w:rsidRPr="00DF3269">
              <w:t>arrangement of elements to create emphasis and communicate their order of importance.</w:t>
            </w:r>
          </w:p>
        </w:tc>
        <w:tc>
          <w:tcPr>
            <w:tcW w:w="2814" w:type="dxa"/>
          </w:tcPr>
          <w:p w:rsidR="000846D8" w:rsidP="000846D8" w:rsidRDefault="00191A48" w14:paraId="44CB38DB" w14:textId="554FAE3E">
            <w:pPr>
              <w:pStyle w:val="Component"/>
            </w:pPr>
            <w:r>
              <w:t>E</w:t>
            </w:r>
            <w:r w:rsidRPr="009C3F49" w:rsidR="000846D8">
              <w:t xml:space="preserve">xploring emphasis </w:t>
            </w:r>
          </w:p>
          <w:p w:rsidR="000275BD" w:rsidP="000846D8" w:rsidRDefault="000B0F9A" w14:paraId="1EC7BAC4" w14:textId="15D4B752">
            <w:pPr>
              <w:pStyle w:val="Component"/>
              <w:rPr>
                <w:b/>
                <w:bCs/>
                <w:iCs w:val="0"/>
              </w:rPr>
            </w:pPr>
            <w:r>
              <w:rPr>
                <w:noProof/>
              </w:rPr>
              <w:drawing>
                <wp:inline distT="0" distB="0" distL="0" distR="0" wp14:anchorId="1C89775E" wp14:editId="60B51BED">
                  <wp:extent cx="1440000" cy="424800"/>
                  <wp:effectExtent l="0" t="0" r="0" b="0"/>
                  <wp:docPr id="58" name="Picture 5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0275BD" w:rsidR="008A4D71" w:rsidP="000846D8" w:rsidRDefault="008A4D71" w14:paraId="3FF2062F" w14:textId="367AB93A">
            <w:pPr>
              <w:pStyle w:val="Component"/>
              <w:rPr>
                <w:b/>
                <w:bCs/>
                <w:iCs w:val="0"/>
              </w:rPr>
            </w:pPr>
          </w:p>
        </w:tc>
        <w:tc>
          <w:tcPr>
            <w:tcW w:w="10078" w:type="dxa"/>
          </w:tcPr>
          <w:p w:rsidR="000846D8" w:rsidP="00176D7C" w:rsidRDefault="000846D8" w14:paraId="62106550" w14:textId="77777777">
            <w:pPr>
              <w:pStyle w:val="Samplequestions"/>
            </w:pPr>
            <w:r>
              <w:t xml:space="preserve">What do you see in this artwork? </w:t>
            </w:r>
          </w:p>
          <w:p w:rsidR="000846D8" w:rsidP="00176D7C" w:rsidRDefault="000846D8" w14:paraId="2A0B8FEC" w14:textId="77777777">
            <w:pPr>
              <w:pStyle w:val="Samplequestions"/>
            </w:pPr>
            <w:r>
              <w:t>What is the most noticeable part of this artwork, and what do you see that makes you say that?</w:t>
            </w:r>
          </w:p>
          <w:p w:rsidR="000846D8" w:rsidP="00176D7C" w:rsidRDefault="000846D8" w14:paraId="189D1838" w14:textId="77777777">
            <w:pPr>
              <w:pStyle w:val="Samplequestions"/>
            </w:pPr>
            <w:r>
              <w:t>What would happen if there was no emphasis or focal point in the artwork?</w:t>
            </w:r>
          </w:p>
          <w:p w:rsidRPr="00CD711E" w:rsidR="000846D8" w:rsidP="00176D7C" w:rsidRDefault="000846D8" w14:paraId="42E41E9A" w14:textId="5DB6DAC2">
            <w:pPr>
              <w:pStyle w:val="Samplequestions"/>
            </w:pPr>
            <w:r>
              <w:t>What are the parts of your artwork that you want to emphasise? How will you do this?</w:t>
            </w:r>
          </w:p>
        </w:tc>
      </w:tr>
      <w:tr w:rsidRPr="0094378D" w:rsidR="000846D8" w:rsidTr="00083450" w14:paraId="3166220D" w14:textId="77777777">
        <w:trPr>
          <w:trHeight w:val="670"/>
        </w:trPr>
        <w:tc>
          <w:tcPr>
            <w:tcW w:w="2334" w:type="dxa"/>
            <w:vMerge/>
          </w:tcPr>
          <w:p w:rsidRPr="00A812C3" w:rsidR="000846D8" w:rsidP="008034F8" w:rsidRDefault="000846D8" w14:paraId="2BC2150B" w14:textId="77777777">
            <w:pPr>
              <w:pStyle w:val="Descriptiontitle"/>
              <w:ind w:left="360" w:right="432"/>
              <w:rPr>
                <w:b w:val="0"/>
                <w:bCs w:val="0"/>
                <w:i/>
                <w:iCs w:val="0"/>
              </w:rPr>
            </w:pPr>
          </w:p>
        </w:tc>
        <w:tc>
          <w:tcPr>
            <w:tcW w:w="2814" w:type="dxa"/>
          </w:tcPr>
          <w:p w:rsidR="000846D8" w:rsidP="00CE792C" w:rsidRDefault="00191A48" w14:paraId="7DCA4BD1" w14:textId="5B10A424">
            <w:pPr>
              <w:pStyle w:val="Component"/>
            </w:pPr>
            <w:r>
              <w:t>E</w:t>
            </w:r>
            <w:r w:rsidRPr="009C3F49" w:rsidR="000846D8">
              <w:t>xploring how hierarchy impacts a composition</w:t>
            </w:r>
          </w:p>
          <w:p w:rsidR="00DE16EC" w:rsidP="00CE792C" w:rsidRDefault="00CB160A" w14:paraId="25CC25B6" w14:textId="677BB31F">
            <w:pPr>
              <w:pStyle w:val="Component"/>
              <w:rPr>
                <w:b/>
                <w:bCs/>
                <w:iCs w:val="0"/>
              </w:rPr>
            </w:pPr>
            <w:r>
              <w:rPr>
                <w:noProof/>
              </w:rPr>
              <w:drawing>
                <wp:inline distT="0" distB="0" distL="0" distR="0" wp14:anchorId="0F939BFC" wp14:editId="2CD3BF5B">
                  <wp:extent cx="1440000" cy="424800"/>
                  <wp:effectExtent l="0" t="0" r="0" b="0"/>
                  <wp:docPr id="59" name="Picture 59"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DE16EC" w:rsidR="008A4D71" w:rsidP="00CE792C" w:rsidRDefault="008A4D71" w14:paraId="4FAE1931" w14:textId="1D20B905">
            <w:pPr>
              <w:pStyle w:val="Component"/>
              <w:rPr>
                <w:b/>
                <w:bCs/>
                <w:iCs w:val="0"/>
              </w:rPr>
            </w:pPr>
          </w:p>
        </w:tc>
        <w:tc>
          <w:tcPr>
            <w:tcW w:w="10078" w:type="dxa"/>
          </w:tcPr>
          <w:p w:rsidR="000846D8" w:rsidP="00BB1E3C" w:rsidRDefault="000846D8" w14:paraId="4E04DC4D" w14:textId="77777777">
            <w:pPr>
              <w:pStyle w:val="Samplequestions"/>
            </w:pPr>
            <w:r>
              <w:t>When observing this artwork, what do you notice first, then second, and what do you notice last? Ask a friend to look at the artwork. Are they noticing the same elements? What does this tell us about the artist’s use of hierarchy?</w:t>
            </w:r>
          </w:p>
          <w:p w:rsidR="000846D8" w:rsidP="00BB1E3C" w:rsidRDefault="000846D8" w14:paraId="2B84579B" w14:textId="77777777">
            <w:pPr>
              <w:pStyle w:val="Samplequestions"/>
            </w:pPr>
            <w:r>
              <w:t>Does the use of hierarchy in this artwork tell a story, reinforce a message or is it intended to persuade the audience?</w:t>
            </w:r>
          </w:p>
          <w:p w:rsidRPr="00CD711E" w:rsidR="000846D8" w:rsidP="00BB1E3C" w:rsidRDefault="000846D8" w14:paraId="6509509A" w14:textId="0F21A2CA">
            <w:pPr>
              <w:pStyle w:val="Samplequestions"/>
            </w:pPr>
            <w:r>
              <w:t>In what ways can the use of hierarchy influence the narrative in a pictorial artwork?</w:t>
            </w:r>
          </w:p>
        </w:tc>
      </w:tr>
    </w:tbl>
    <w:p w:rsidR="00471569" w:rsidRDefault="00471569" w14:paraId="7E38323F" w14:textId="77777777"/>
    <w:p w:rsidR="00892EDD" w:rsidRDefault="00892EDD" w14:paraId="499BBDDE" w14:textId="77777777">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484"/>
        <w:gridCol w:w="2812"/>
        <w:gridCol w:w="9830"/>
      </w:tblGrid>
      <w:tr w:rsidRPr="0094378D" w:rsidR="00E14D0D" w:rsidTr="00DC465B" w14:paraId="1BFB5446" w14:textId="77777777">
        <w:trPr>
          <w:trHeight w:val="393"/>
        </w:trPr>
        <w:tc>
          <w:tcPr>
            <w:tcW w:w="15226" w:type="dxa"/>
            <w:gridSpan w:val="3"/>
            <w:shd w:val="clear" w:color="auto" w:fill="E5F5FB" w:themeFill="accent2"/>
          </w:tcPr>
          <w:p w:rsidRPr="007078D3" w:rsidR="00E14D0D" w:rsidP="00E9738C" w:rsidRDefault="00BB5F7B" w14:paraId="7B663B3C" w14:textId="0086ACB1">
            <w:pPr>
              <w:pStyle w:val="ACARA-EoKSHeading2"/>
              <w:rPr>
                <w:iCs/>
              </w:rPr>
            </w:pPr>
            <w:bookmarkStart w:name="_Toc94884767" w:id="20"/>
            <w:r>
              <w:lastRenderedPageBreak/>
              <w:t>Composition</w:t>
            </w:r>
            <w:bookmarkEnd w:id="20"/>
          </w:p>
        </w:tc>
      </w:tr>
      <w:tr w:rsidRPr="00CC798A" w:rsidR="00261C4B" w:rsidTr="00892EDD" w14:paraId="0F6B6F0D" w14:textId="77777777">
        <w:tc>
          <w:tcPr>
            <w:tcW w:w="5303" w:type="dxa"/>
            <w:gridSpan w:val="2"/>
            <w:shd w:val="clear" w:color="auto" w:fill="FFD685" w:themeFill="accent3"/>
          </w:tcPr>
          <w:p w:rsidRPr="00CC798A" w:rsidR="00261C4B" w:rsidP="0071356A" w:rsidRDefault="00A26B44" w14:paraId="6BF15385" w14:textId="5CB1CCCE">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9923" w:type="dxa"/>
            <w:shd w:val="clear" w:color="auto" w:fill="FAF9F7" w:themeFill="background2"/>
          </w:tcPr>
          <w:p w:rsidRPr="00466F8A" w:rsidR="00261C4B" w:rsidP="00466F8A" w:rsidRDefault="00261C4B" w14:paraId="2C107BD5" w14:textId="5D4EF72A">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94378D" w:rsidR="00CD711E" w:rsidTr="00892EDD" w14:paraId="2A4434B3" w14:textId="77777777">
        <w:trPr>
          <w:trHeight w:val="2077"/>
        </w:trPr>
        <w:tc>
          <w:tcPr>
            <w:tcW w:w="2492" w:type="dxa"/>
            <w:vMerge w:val="restart"/>
          </w:tcPr>
          <w:p w:rsidRPr="00A26B44" w:rsidR="00CD711E" w:rsidP="006F23C2" w:rsidRDefault="00CD711E" w14:paraId="47CFD348" w14:textId="5B5DD03E">
            <w:pPr>
              <w:pStyle w:val="Component"/>
              <w:rPr>
                <w:bCs/>
                <w:i/>
                <w:lang w:val="en-AU"/>
              </w:rPr>
            </w:pPr>
            <w:r w:rsidRPr="00221DD3">
              <w:rPr>
                <w:b/>
                <w:bCs/>
              </w:rPr>
              <w:t>Composition</w:t>
            </w:r>
            <w:r w:rsidRPr="006C1D75">
              <w:rPr>
                <w:b/>
                <w:lang w:val="en-AU"/>
              </w:rPr>
              <w:t xml:space="preserve"> </w:t>
            </w:r>
            <w:r w:rsidRPr="00A26B44">
              <w:rPr>
                <w:bCs/>
                <w:lang w:val="en-AU"/>
              </w:rPr>
              <w:t>refers to the layout of an artwork: the careful selection, arrangement and positioning of the parts of an artwork to create a unified whole.</w:t>
            </w:r>
          </w:p>
          <w:p w:rsidR="00CD711E" w:rsidP="006F23C2" w:rsidRDefault="00CD711E" w14:paraId="346EC231" w14:textId="041CC60E">
            <w:pPr>
              <w:pStyle w:val="Component"/>
              <w:rPr>
                <w:b/>
                <w:bCs/>
                <w:i/>
              </w:rPr>
            </w:pPr>
          </w:p>
        </w:tc>
        <w:tc>
          <w:tcPr>
            <w:tcW w:w="2811" w:type="dxa"/>
          </w:tcPr>
          <w:p w:rsidR="00CD711E" w:rsidP="00471569" w:rsidRDefault="00191A48" w14:paraId="003755B9" w14:textId="4A491D21">
            <w:pPr>
              <w:pStyle w:val="Component"/>
              <w:rPr>
                <w:b/>
              </w:rPr>
            </w:pPr>
            <w:r>
              <w:t>U</w:t>
            </w:r>
            <w:r w:rsidRPr="00A47E73" w:rsidR="00CD711E">
              <w:t>nderstanding that artworks are created in a space</w:t>
            </w:r>
          </w:p>
          <w:p w:rsidR="00471569" w:rsidP="00471569" w:rsidRDefault="00096423" w14:paraId="0EAAD256" w14:textId="205A6300">
            <w:pPr>
              <w:pStyle w:val="Component"/>
              <w:rPr>
                <w:b/>
                <w:bCs/>
              </w:rPr>
            </w:pPr>
            <w:r>
              <w:rPr>
                <w:noProof/>
              </w:rPr>
              <w:drawing>
                <wp:inline distT="0" distB="0" distL="0" distR="0" wp14:anchorId="4694AE99" wp14:editId="50FAF4E1">
                  <wp:extent cx="1440000" cy="424800"/>
                  <wp:effectExtent l="0" t="0" r="0" b="0"/>
                  <wp:docPr id="60" name="Picture 60"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DE16EC" w:rsidR="00DE16EC" w:rsidP="00A56F30" w:rsidRDefault="00DE16EC" w14:paraId="70973D2E" w14:textId="0B66AB38">
            <w:pPr>
              <w:pStyle w:val="Descriptiontitle"/>
              <w:ind w:left="0" w:right="432"/>
              <w:rPr>
                <w:b w:val="0"/>
                <w:bCs w:val="0"/>
              </w:rPr>
            </w:pPr>
          </w:p>
        </w:tc>
        <w:tc>
          <w:tcPr>
            <w:tcW w:w="9923" w:type="dxa"/>
          </w:tcPr>
          <w:p w:rsidRPr="00836EFE" w:rsidR="00CD711E" w:rsidP="00573355" w:rsidRDefault="00CD711E" w14:paraId="15823188" w14:textId="77777777">
            <w:pPr>
              <w:pStyle w:val="Samplequestions"/>
            </w:pPr>
            <w:r w:rsidRPr="00836EFE">
              <w:t>What are all the parts of this artwork?</w:t>
            </w:r>
          </w:p>
          <w:p w:rsidRPr="00836EFE" w:rsidR="00CD711E" w:rsidP="00573355" w:rsidRDefault="00CD711E" w14:paraId="3EB2D8F7" w14:textId="77777777">
            <w:pPr>
              <w:pStyle w:val="Samplequestions"/>
            </w:pPr>
            <w:r w:rsidRPr="00836EFE">
              <w:t>How are parts arranged in this artwork to create the composition?</w:t>
            </w:r>
          </w:p>
          <w:p w:rsidRPr="00836EFE" w:rsidR="00CD711E" w:rsidP="00573355" w:rsidRDefault="00CD711E" w14:paraId="6E3A5C29" w14:textId="77777777">
            <w:pPr>
              <w:pStyle w:val="Samplequestions"/>
            </w:pPr>
            <w:r w:rsidRPr="00836EFE">
              <w:t>What visual conventions are evident in your art (for example, scale, proportion, rhythm, balance ...)?</w:t>
            </w:r>
          </w:p>
          <w:p w:rsidRPr="00836EFE" w:rsidR="00CD711E" w:rsidP="00573355" w:rsidRDefault="00CD711E" w14:paraId="4FEE8854" w14:textId="77777777">
            <w:pPr>
              <w:pStyle w:val="Samplequestions"/>
            </w:pPr>
            <w:r w:rsidRPr="00836EFE">
              <w:t>What is the space that the artwork exists in? For example, is it positioned on the floor, on a plinth, protruding from a wall, hanging from the ceiling or in another way?</w:t>
            </w:r>
          </w:p>
          <w:p w:rsidRPr="00836EFE" w:rsidR="00CD711E" w:rsidP="00573355" w:rsidRDefault="00CD711E" w14:paraId="0CF0ED0A" w14:textId="77777777">
            <w:pPr>
              <w:pStyle w:val="Samplequestions"/>
            </w:pPr>
            <w:r w:rsidRPr="00836EFE">
              <w:t>Where is the air touching the surface of this sculpture? What would these air shapes look like?</w:t>
            </w:r>
          </w:p>
          <w:p w:rsidRPr="00CB5A48" w:rsidR="00CD711E" w:rsidP="00573355" w:rsidRDefault="00CD711E" w14:paraId="412E5A1F" w14:textId="030C0CEE">
            <w:pPr>
              <w:pStyle w:val="Samplequestions"/>
              <w:rPr>
                <w:iCs/>
                <w:color w:val="auto"/>
              </w:rPr>
            </w:pPr>
            <w:r w:rsidRPr="00836EFE">
              <w:t>What is the relationship between the artwork, the way it is presented and the space around it?</w:t>
            </w:r>
          </w:p>
        </w:tc>
      </w:tr>
      <w:tr w:rsidRPr="0094378D" w:rsidR="00CD711E" w:rsidTr="00892EDD" w14:paraId="69E9EEFA" w14:textId="77777777">
        <w:trPr>
          <w:trHeight w:val="2077"/>
        </w:trPr>
        <w:tc>
          <w:tcPr>
            <w:tcW w:w="2492" w:type="dxa"/>
            <w:vMerge/>
          </w:tcPr>
          <w:p w:rsidRPr="00BF15C7" w:rsidR="00CD711E" w:rsidP="00643A4B" w:rsidRDefault="00CD711E" w14:paraId="52AFE733" w14:textId="36DE0B03">
            <w:pPr>
              <w:pStyle w:val="Descriptiontitle"/>
              <w:ind w:left="360" w:right="432"/>
              <w:rPr>
                <w:b w:val="0"/>
                <w:bCs w:val="0"/>
                <w:i/>
                <w:iCs w:val="0"/>
              </w:rPr>
            </w:pPr>
          </w:p>
        </w:tc>
        <w:tc>
          <w:tcPr>
            <w:tcW w:w="2811" w:type="dxa"/>
          </w:tcPr>
          <w:p w:rsidR="00CD711E" w:rsidP="00471569" w:rsidRDefault="00191A48" w14:paraId="2A772CBD" w14:textId="07B28261">
            <w:pPr>
              <w:pStyle w:val="Component"/>
              <w:rPr>
                <w:b/>
              </w:rPr>
            </w:pPr>
            <w:r>
              <w:t>I</w:t>
            </w:r>
            <w:r w:rsidRPr="00C50EE9" w:rsidR="00C50EE9">
              <w:t>nvestigating ways to compose artworks</w:t>
            </w:r>
          </w:p>
          <w:p w:rsidR="00471569" w:rsidP="00471569" w:rsidRDefault="00D25F3D" w14:paraId="77584E12" w14:textId="71464B9B">
            <w:pPr>
              <w:pStyle w:val="Component"/>
              <w:rPr>
                <w:b/>
                <w:bCs/>
              </w:rPr>
            </w:pPr>
            <w:r>
              <w:rPr>
                <w:noProof/>
              </w:rPr>
              <w:drawing>
                <wp:inline distT="0" distB="0" distL="0" distR="0" wp14:anchorId="30CF6FC5" wp14:editId="20FFB927">
                  <wp:extent cx="1440000" cy="424800"/>
                  <wp:effectExtent l="0" t="0" r="0" b="0"/>
                  <wp:docPr id="61" name="Picture 61"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2604C4" w:rsidR="002604C4" w:rsidP="00D65E90" w:rsidRDefault="002604C4" w14:paraId="26F56D2C" w14:textId="0C17750C">
            <w:pPr>
              <w:pStyle w:val="Descriptiontitle"/>
              <w:spacing w:line="276" w:lineRule="auto"/>
              <w:ind w:left="360" w:right="270"/>
              <w:rPr>
                <w:b w:val="0"/>
                <w:bCs w:val="0"/>
              </w:rPr>
            </w:pPr>
          </w:p>
        </w:tc>
        <w:tc>
          <w:tcPr>
            <w:tcW w:w="9923" w:type="dxa"/>
          </w:tcPr>
          <w:p w:rsidRPr="00836EFE" w:rsidR="00F412BD" w:rsidP="00573355" w:rsidRDefault="00F412BD" w14:paraId="13B55156" w14:textId="77777777">
            <w:pPr>
              <w:pStyle w:val="Samplequestions"/>
            </w:pPr>
            <w:r w:rsidRPr="00836EFE">
              <w:t>What do you want to include in your artwork, and in what ways might you arrange these components?</w:t>
            </w:r>
          </w:p>
          <w:p w:rsidRPr="00836EFE" w:rsidR="00F412BD" w:rsidP="00573355" w:rsidRDefault="00F412BD" w14:paraId="2DFE151A" w14:textId="77777777">
            <w:pPr>
              <w:pStyle w:val="Samplequestions"/>
            </w:pPr>
            <w:r w:rsidRPr="00836EFE">
              <w:t xml:space="preserve">What do you notice first, second, third, etc. in this artwork, and how have visual conventions been used and arranged to create this effect? </w:t>
            </w:r>
          </w:p>
          <w:p w:rsidRPr="00836EFE" w:rsidR="00F412BD" w:rsidP="00573355" w:rsidRDefault="00F412BD" w14:paraId="077C5D84" w14:textId="77777777">
            <w:pPr>
              <w:pStyle w:val="Samplequestions"/>
            </w:pPr>
            <w:r w:rsidRPr="00836EFE">
              <w:t>How are visual conventions and the subject matter used or arranged in this artwork?</w:t>
            </w:r>
          </w:p>
          <w:p w:rsidRPr="00836EFE" w:rsidR="00F412BD" w:rsidP="00573355" w:rsidRDefault="00F412BD" w14:paraId="491C46FA" w14:textId="77777777">
            <w:pPr>
              <w:pStyle w:val="Samplequestions"/>
            </w:pPr>
            <w:r w:rsidRPr="00836EFE">
              <w:t>In what ways might you use different planes to create a sense of depth, such as a foreground, middle and background?</w:t>
            </w:r>
          </w:p>
          <w:p w:rsidRPr="00836EFE" w:rsidR="00F412BD" w:rsidP="00573355" w:rsidRDefault="00F412BD" w14:paraId="5CDBBD3C" w14:textId="77777777">
            <w:pPr>
              <w:pStyle w:val="Samplequestions"/>
            </w:pPr>
            <w:r w:rsidRPr="00836EFE">
              <w:t>How do artists use mathematical formulae or algorithms to create compositions in their artworks?</w:t>
            </w:r>
          </w:p>
          <w:p w:rsidRPr="00836EFE" w:rsidR="00F412BD" w:rsidP="00573355" w:rsidRDefault="00F412BD" w14:paraId="74F78D85" w14:textId="77777777">
            <w:pPr>
              <w:pStyle w:val="Samplequestions"/>
            </w:pPr>
            <w:r w:rsidRPr="00836EFE">
              <w:t>In what ways can you use diagonals in your composition to create a sense of movement?</w:t>
            </w:r>
          </w:p>
          <w:p w:rsidRPr="00836EFE" w:rsidR="00F412BD" w:rsidP="00573355" w:rsidRDefault="00F412BD" w14:paraId="57FD28A4" w14:textId="77777777">
            <w:pPr>
              <w:pStyle w:val="Samplequestions"/>
            </w:pPr>
            <w:r w:rsidRPr="00836EFE">
              <w:t>What was the impact of the development of linear perspective on the history of visual arts?</w:t>
            </w:r>
          </w:p>
          <w:p w:rsidRPr="00836EFE" w:rsidR="00F412BD" w:rsidP="00573355" w:rsidRDefault="00F412BD" w14:paraId="260D0933" w14:textId="77777777">
            <w:pPr>
              <w:pStyle w:val="Samplequestions"/>
            </w:pPr>
            <w:r w:rsidRPr="00836EFE">
              <w:t>In what ways are aerial or atmospheric perspective and linear perspective different or similar? How might you combine these approaches to composition?</w:t>
            </w:r>
          </w:p>
          <w:p w:rsidRPr="00BF15C7" w:rsidR="00CD711E" w:rsidP="00573355" w:rsidRDefault="00F412BD" w14:paraId="3069E7AF" w14:textId="5D26B966">
            <w:pPr>
              <w:pStyle w:val="Samplequestions"/>
              <w:rPr>
                <w:color w:val="auto"/>
              </w:rPr>
            </w:pPr>
            <w:r w:rsidRPr="00836EFE">
              <w:t>What do you need to consider when creating a 2D artwork using one-, 2- or 3-point perspective?</w:t>
            </w:r>
          </w:p>
        </w:tc>
      </w:tr>
    </w:tbl>
    <w:p w:rsidR="0097276B" w:rsidRDefault="0097276B" w14:paraId="6B3BF212" w14:textId="5F1BDCC5"/>
    <w:p w:rsidR="0097276B" w:rsidRDefault="0097276B" w14:paraId="4AF15C0A" w14:textId="77777777">
      <w:pPr>
        <w:spacing w:before="160" w:after="0" w:line="360" w:lineRule="auto"/>
      </w:pPr>
      <w: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336"/>
        <w:gridCol w:w="2812"/>
        <w:gridCol w:w="10078"/>
      </w:tblGrid>
      <w:tr w:rsidRPr="0094378D" w:rsidR="00545612" w:rsidTr="00FD5C72" w14:paraId="71102E4B" w14:textId="77777777">
        <w:tc>
          <w:tcPr>
            <w:tcW w:w="15226" w:type="dxa"/>
            <w:gridSpan w:val="3"/>
            <w:shd w:val="clear" w:color="auto" w:fill="E5F5FB" w:themeFill="accent2"/>
          </w:tcPr>
          <w:p w:rsidRPr="007078D3" w:rsidR="00545612" w:rsidP="00501BBD" w:rsidRDefault="00545612" w14:paraId="0DBB9A03" w14:textId="2EC8FF05">
            <w:pPr>
              <w:pStyle w:val="ACARA-EoKSHeading2"/>
              <w:rPr>
                <w:iCs/>
              </w:rPr>
            </w:pPr>
            <w:bookmarkStart w:name="_Toc94884768" w:id="21"/>
            <w:r>
              <w:lastRenderedPageBreak/>
              <w:t>Appro</w:t>
            </w:r>
            <w:r w:rsidR="00024C7B">
              <w:t>priation</w:t>
            </w:r>
            <w:bookmarkEnd w:id="21"/>
          </w:p>
        </w:tc>
      </w:tr>
      <w:tr w:rsidRPr="00CC798A" w:rsidR="00A26B44" w:rsidTr="00083450" w14:paraId="5D2EAD16" w14:textId="77777777">
        <w:tc>
          <w:tcPr>
            <w:tcW w:w="5148" w:type="dxa"/>
            <w:gridSpan w:val="2"/>
            <w:shd w:val="clear" w:color="auto" w:fill="FFD685" w:themeFill="accent3"/>
          </w:tcPr>
          <w:p w:rsidRPr="00CC798A" w:rsidR="00A26B44" w:rsidP="00A26B44" w:rsidRDefault="00A26B44" w14:paraId="14CCDED9" w14:textId="1B27392B">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10078" w:type="dxa"/>
            <w:shd w:val="clear" w:color="auto" w:fill="FAF9F7" w:themeFill="background2"/>
          </w:tcPr>
          <w:p w:rsidRPr="00466F8A" w:rsidR="00A26B44" w:rsidP="00A26B44" w:rsidRDefault="00A26B44" w14:paraId="66A4D93B" w14:textId="360728A4">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94378D" w:rsidR="00A26B44" w:rsidTr="00083450" w14:paraId="2BC717E4" w14:textId="77777777">
        <w:trPr>
          <w:trHeight w:val="2077"/>
        </w:trPr>
        <w:tc>
          <w:tcPr>
            <w:tcW w:w="2336" w:type="dxa"/>
            <w:vMerge w:val="restart"/>
          </w:tcPr>
          <w:p w:rsidRPr="00B26185" w:rsidR="00A26B44" w:rsidP="00A26B44" w:rsidRDefault="00A26B44" w14:paraId="5E140CED" w14:textId="29771D0E">
            <w:pPr>
              <w:pStyle w:val="Component"/>
            </w:pPr>
            <w:r w:rsidRPr="00191A48">
              <w:rPr>
                <w:b/>
                <w:bCs/>
              </w:rPr>
              <w:t>Appropriation</w:t>
            </w:r>
            <w:r>
              <w:t xml:space="preserve"> is t</w:t>
            </w:r>
            <w:r w:rsidRPr="00B26185">
              <w:t xml:space="preserve">he practice of using pre-existing images and/or material objects in </w:t>
            </w:r>
            <w:proofErr w:type="gramStart"/>
            <w:r w:rsidRPr="00B26185">
              <w:t>artworks, and</w:t>
            </w:r>
            <w:proofErr w:type="gramEnd"/>
            <w:r w:rsidRPr="00B26185">
              <w:t xml:space="preserve"> reworking or re-imagining the material into new artwork to create new meanings.</w:t>
            </w:r>
          </w:p>
          <w:p w:rsidR="00A26B44" w:rsidP="00A26B44" w:rsidRDefault="00A26B44" w14:paraId="2118D401" w14:textId="4748A679">
            <w:pPr>
              <w:pStyle w:val="Component"/>
              <w:rPr>
                <w:b/>
                <w:bCs/>
                <w:i/>
              </w:rPr>
            </w:pPr>
            <w:r w:rsidRPr="00191A48">
              <w:rPr>
                <w:b/>
                <w:bCs/>
              </w:rPr>
              <w:t>Cultural appropriation</w:t>
            </w:r>
            <w:r w:rsidRPr="00B26185">
              <w:t xml:space="preserve"> </w:t>
            </w:r>
            <w:r w:rsidR="00DC465B">
              <w:br/>
            </w:r>
            <w:r w:rsidRPr="00B26185">
              <w:t xml:space="preserve">is the unacknowledged and/or inappropriate adoption of the customs, </w:t>
            </w:r>
            <w:proofErr w:type="gramStart"/>
            <w:r w:rsidRPr="00B26185">
              <w:t>practices</w:t>
            </w:r>
            <w:proofErr w:type="gramEnd"/>
            <w:r w:rsidRPr="00B26185">
              <w:t xml:space="preserve"> or ideas of a cultural group or individual.</w:t>
            </w:r>
          </w:p>
        </w:tc>
        <w:tc>
          <w:tcPr>
            <w:tcW w:w="2812" w:type="dxa"/>
          </w:tcPr>
          <w:p w:rsidR="00A26B44" w:rsidP="00A26B44" w:rsidRDefault="00A26B44" w14:paraId="69D13CDF" w14:textId="50EC299A">
            <w:pPr>
              <w:pStyle w:val="Component"/>
              <w:rPr>
                <w:lang w:eastAsia="en-AU"/>
              </w:rPr>
            </w:pPr>
            <w:r>
              <w:rPr>
                <w:lang w:eastAsia="en-AU"/>
              </w:rPr>
              <w:t>Appropriation</w:t>
            </w:r>
          </w:p>
          <w:p w:rsidR="00A26B44" w:rsidP="00A26B44" w:rsidRDefault="00A029AA" w14:paraId="7FA10E6F" w14:textId="10452163">
            <w:pPr>
              <w:pStyle w:val="Component"/>
              <w:rPr>
                <w:b/>
                <w:bCs/>
                <w:iCs w:val="0"/>
              </w:rPr>
            </w:pPr>
            <w:r>
              <w:rPr>
                <w:noProof/>
              </w:rPr>
              <w:drawing>
                <wp:inline distT="0" distB="0" distL="0" distR="0" wp14:anchorId="471E804C" wp14:editId="782CB953">
                  <wp:extent cx="1443600" cy="424800"/>
                  <wp:effectExtent l="0" t="0" r="0" b="0"/>
                  <wp:docPr id="62" name="Picture 62"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642564" w:rsidR="00947B04" w:rsidP="00A26B44" w:rsidRDefault="00947B04" w14:paraId="5089E0FC" w14:textId="7AF21344">
            <w:pPr>
              <w:pStyle w:val="Component"/>
              <w:rPr>
                <w:b/>
                <w:bCs/>
                <w:iCs w:val="0"/>
              </w:rPr>
            </w:pPr>
          </w:p>
        </w:tc>
        <w:tc>
          <w:tcPr>
            <w:tcW w:w="10078" w:type="dxa"/>
          </w:tcPr>
          <w:p w:rsidR="00A26B44" w:rsidP="00A26B44" w:rsidRDefault="00A26B44" w14:paraId="7608DAA5" w14:textId="77777777">
            <w:pPr>
              <w:pStyle w:val="Samplequestions"/>
            </w:pPr>
            <w:r>
              <w:t>What is the difference between copying and being inspired by an artwork or artist?</w:t>
            </w:r>
          </w:p>
          <w:p w:rsidR="00A26B44" w:rsidP="00A26B44" w:rsidRDefault="00A26B44" w14:paraId="4CB8E493" w14:textId="77777777">
            <w:pPr>
              <w:pStyle w:val="Samplequestions"/>
            </w:pPr>
            <w:r>
              <w:t>Consider the idea of originality. What, in your opinion, is a completely original idea and/or artwork?</w:t>
            </w:r>
          </w:p>
          <w:p w:rsidR="00A26B44" w:rsidP="00A26B44" w:rsidRDefault="00A26B44" w14:paraId="6C25C653" w14:textId="77777777">
            <w:pPr>
              <w:pStyle w:val="Samplequestions"/>
            </w:pPr>
            <w:r>
              <w:t>What objects and/or images has this artist appropriated in their artwork? In what ways have they changed our understanding of or interpretation of these objects or images?</w:t>
            </w:r>
          </w:p>
          <w:p w:rsidR="00A26B44" w:rsidP="00A26B44" w:rsidRDefault="00A26B44" w14:paraId="00363FB7" w14:textId="77777777">
            <w:pPr>
              <w:pStyle w:val="Samplequestions"/>
            </w:pPr>
            <w:r>
              <w:t>Who is the creator and/or owner of an artwork when artists work collaboratively? Is the person who has the idea the artist, or is it the person who makes the artwork?</w:t>
            </w:r>
          </w:p>
          <w:p w:rsidR="00A26B44" w:rsidP="00A26B44" w:rsidRDefault="00A26B44" w14:paraId="3C36EFC6" w14:textId="77777777">
            <w:pPr>
              <w:pStyle w:val="Samplequestions"/>
            </w:pPr>
            <w:r>
              <w:t xml:space="preserve">In what ways does appropriation challenge our ideas about originality, </w:t>
            </w:r>
            <w:proofErr w:type="gramStart"/>
            <w:r>
              <w:t>authenticity</w:t>
            </w:r>
            <w:proofErr w:type="gramEnd"/>
            <w:r>
              <w:t xml:space="preserve"> and authorship?</w:t>
            </w:r>
          </w:p>
          <w:p w:rsidR="00A26B44" w:rsidP="00A26B44" w:rsidRDefault="00A26B44" w14:paraId="229963C9" w14:textId="77777777">
            <w:pPr>
              <w:pStyle w:val="Samplequestions"/>
            </w:pPr>
            <w:r>
              <w:t>How might you use appropriated images and/or objects in your own art making, and for what purpose?</w:t>
            </w:r>
          </w:p>
          <w:p w:rsidRPr="00CB5A48" w:rsidR="00A26B44" w:rsidP="00A26B44" w:rsidRDefault="00A26B44" w14:paraId="53A2E8BA" w14:textId="7195EA9C">
            <w:pPr>
              <w:pStyle w:val="Samplequestions"/>
              <w:rPr>
                <w:iCs/>
                <w:color w:val="auto"/>
              </w:rPr>
            </w:pPr>
            <w:r>
              <w:t>What would you consider to be the distinction between appropriation and stealing?</w:t>
            </w:r>
          </w:p>
        </w:tc>
      </w:tr>
      <w:tr w:rsidRPr="0094378D" w:rsidR="00A26B44" w:rsidTr="00083450" w14:paraId="0A215F1A" w14:textId="77777777">
        <w:trPr>
          <w:trHeight w:val="2077"/>
        </w:trPr>
        <w:tc>
          <w:tcPr>
            <w:tcW w:w="2336" w:type="dxa"/>
            <w:vMerge/>
          </w:tcPr>
          <w:p w:rsidRPr="00BF15C7" w:rsidR="00A26B44" w:rsidP="00A26B44" w:rsidRDefault="00A26B44" w14:paraId="0FEC4406" w14:textId="77777777">
            <w:pPr>
              <w:pStyle w:val="Descriptiontitle"/>
              <w:ind w:left="360" w:right="432"/>
              <w:rPr>
                <w:b w:val="0"/>
                <w:bCs w:val="0"/>
                <w:i/>
                <w:iCs w:val="0"/>
              </w:rPr>
            </w:pPr>
          </w:p>
        </w:tc>
        <w:tc>
          <w:tcPr>
            <w:tcW w:w="2812" w:type="dxa"/>
          </w:tcPr>
          <w:p w:rsidR="00A26B44" w:rsidP="00A26B44" w:rsidRDefault="00A26B44" w14:paraId="264E366A" w14:textId="4802F016">
            <w:pPr>
              <w:pStyle w:val="Component"/>
              <w:rPr>
                <w:noProof/>
              </w:rPr>
            </w:pPr>
            <w:r>
              <w:rPr>
                <w:noProof/>
              </w:rPr>
              <w:t>C</w:t>
            </w:r>
            <w:r w:rsidRPr="00D6669E">
              <w:rPr>
                <w:noProof/>
              </w:rPr>
              <w:t>ultural appropriation</w:t>
            </w:r>
          </w:p>
          <w:p w:rsidR="00A26B44" w:rsidP="00A26B44" w:rsidRDefault="002E3D01" w14:paraId="3BB6D91F" w14:textId="1588DC60">
            <w:pPr>
              <w:pStyle w:val="Component"/>
              <w:rPr>
                <w:b/>
                <w:bCs/>
                <w:iCs w:val="0"/>
              </w:rPr>
            </w:pPr>
            <w:r>
              <w:rPr>
                <w:noProof/>
              </w:rPr>
              <w:drawing>
                <wp:inline distT="0" distB="0" distL="0" distR="0" wp14:anchorId="3E7B1B27" wp14:editId="13CD7D90">
                  <wp:extent cx="1440000" cy="424800"/>
                  <wp:effectExtent l="0" t="0" r="0" b="0"/>
                  <wp:docPr id="63" name="Picture 63"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ntroductory point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703AEC" w:rsidR="00947B04" w:rsidP="00F55EFE" w:rsidRDefault="00947B04" w14:paraId="75FA4483" w14:textId="33DA039A">
            <w:pPr>
              <w:pStyle w:val="Component"/>
              <w:ind w:left="0"/>
              <w:rPr>
                <w:b/>
                <w:bCs/>
                <w:iCs w:val="0"/>
              </w:rPr>
            </w:pPr>
          </w:p>
        </w:tc>
        <w:tc>
          <w:tcPr>
            <w:tcW w:w="10078" w:type="dxa"/>
          </w:tcPr>
          <w:p w:rsidR="00A26B44" w:rsidP="00A26B44" w:rsidRDefault="00A26B44" w14:paraId="7ACFE67C" w14:textId="77777777">
            <w:pPr>
              <w:pStyle w:val="Samplequestions"/>
            </w:pPr>
            <w:r>
              <w:t>When does appropriation become cultural appropriation?</w:t>
            </w:r>
          </w:p>
          <w:p w:rsidR="00A26B44" w:rsidP="00A26B44" w:rsidRDefault="00A26B44" w14:paraId="14CA20DB" w14:textId="77777777">
            <w:pPr>
              <w:pStyle w:val="Samplequestions"/>
            </w:pPr>
            <w:r>
              <w:t>What examples of cultural appropriation can we find in Australia?</w:t>
            </w:r>
          </w:p>
          <w:p w:rsidR="00A26B44" w:rsidP="00A26B44" w:rsidRDefault="00A26B44" w14:paraId="295B2423" w14:textId="77777777">
            <w:pPr>
              <w:pStyle w:val="Samplequestions"/>
            </w:pPr>
            <w:r>
              <w:t>What effects might cultural appropriation have on the cultural group or individual whose customs or ideas have been inappropriately used?</w:t>
            </w:r>
          </w:p>
          <w:p w:rsidR="00A26B44" w:rsidP="00A26B44" w:rsidRDefault="00A26B44" w14:paraId="28861D7F" w14:textId="77777777">
            <w:pPr>
              <w:pStyle w:val="Samplequestions"/>
            </w:pPr>
            <w:r>
              <w:t>When might it be appropriate for artists to use cultural material in their artworks and visual arts practice?</w:t>
            </w:r>
          </w:p>
          <w:p w:rsidR="00A26B44" w:rsidP="00A26B44" w:rsidRDefault="00A26B44" w14:paraId="3C264F41" w14:textId="77777777">
            <w:pPr>
              <w:pStyle w:val="Samplequestions"/>
            </w:pPr>
            <w:r>
              <w:t>In what ways can we be aware of our own cultural bias when we respond to artworks, or choose source material for our own art making?</w:t>
            </w:r>
          </w:p>
          <w:p w:rsidRPr="00BF15C7" w:rsidR="00A26B44" w:rsidP="00A26B44" w:rsidRDefault="00A26B44" w14:paraId="645ACAC2" w14:textId="24BB3A58">
            <w:pPr>
              <w:pStyle w:val="Samplequestions"/>
              <w:rPr>
                <w:color w:val="auto"/>
              </w:rPr>
            </w:pPr>
            <w:r>
              <w:t xml:space="preserve">What are our legal, </w:t>
            </w:r>
            <w:proofErr w:type="gramStart"/>
            <w:r>
              <w:t>moral</w:t>
            </w:r>
            <w:proofErr w:type="gramEnd"/>
            <w:r>
              <w:t xml:space="preserve"> and ethical obligations to cultural sensitivity and understanding when developing our visual arts practice?</w:t>
            </w:r>
          </w:p>
        </w:tc>
      </w:tr>
    </w:tbl>
    <w:p w:rsidR="0097276B" w:rsidRDefault="0097276B" w14:paraId="1B05A918" w14:textId="77777777">
      <w:pPr>
        <w:spacing w:before="160" w:after="0" w:line="360" w:lineRule="auto"/>
      </w:pPr>
      <w:r>
        <w:br w:type="page"/>
      </w:r>
    </w:p>
    <w:tbl>
      <w:tblPr>
        <w:tblStyle w:val="TableGrid2"/>
        <w:tblW w:w="15294" w:type="dxa"/>
        <w:tblLayout w:type="fixed"/>
        <w:tblCellMar>
          <w:top w:w="23" w:type="dxa"/>
          <w:left w:w="45" w:type="dxa"/>
          <w:bottom w:w="23" w:type="dxa"/>
          <w:right w:w="45" w:type="dxa"/>
        </w:tblCellMar>
        <w:tblLook w:val="04A0" w:firstRow="1" w:lastRow="0" w:firstColumn="1" w:lastColumn="0" w:noHBand="0" w:noVBand="1"/>
      </w:tblPr>
      <w:tblGrid>
        <w:gridCol w:w="2331"/>
        <w:gridCol w:w="2817"/>
        <w:gridCol w:w="10132"/>
        <w:gridCol w:w="14"/>
      </w:tblGrid>
      <w:tr w:rsidRPr="007078D3" w:rsidR="002A6196" w:rsidTr="00EE588C" w14:paraId="67BD8CCB" w14:textId="77777777">
        <w:tc>
          <w:tcPr>
            <w:tcW w:w="15294" w:type="dxa"/>
            <w:gridSpan w:val="4"/>
            <w:shd w:val="clear" w:color="auto" w:fill="005D93" w:themeFill="text2"/>
          </w:tcPr>
          <w:p w:rsidRPr="007078D3" w:rsidR="002A6196" w:rsidP="0070702A" w:rsidRDefault="0084770D" w14:paraId="1E2AB70F" w14:textId="73660010">
            <w:pPr>
              <w:pStyle w:val="ACARA-EoKSHEADING1"/>
              <w:rPr>
                <w:bCs/>
                <w:color w:val="auto"/>
              </w:rPr>
            </w:pPr>
            <w:bookmarkStart w:name="_Toc94884769" w:id="22"/>
            <w:bookmarkStart w:name="_Hlk92714892" w:id="23"/>
            <w:r>
              <w:lastRenderedPageBreak/>
              <w:t xml:space="preserve">VISUAL ARTS PROCESSES </w:t>
            </w:r>
            <w:r w:rsidR="009744A8">
              <w:t xml:space="preserve">– </w:t>
            </w:r>
            <w:r>
              <w:t>EXAMPLES OF KNOWLEDGE AND SKILLS</w:t>
            </w:r>
            <w:bookmarkEnd w:id="22"/>
          </w:p>
        </w:tc>
      </w:tr>
      <w:tr w:rsidRPr="007078D3" w:rsidR="002A6196" w:rsidTr="00EE588C" w14:paraId="41DD3FE9" w14:textId="77777777">
        <w:tc>
          <w:tcPr>
            <w:tcW w:w="15294" w:type="dxa"/>
            <w:gridSpan w:val="4"/>
            <w:shd w:val="clear" w:color="auto" w:fill="E5F5FB" w:themeFill="accent2"/>
          </w:tcPr>
          <w:p w:rsidRPr="007078D3" w:rsidR="002A6196" w:rsidP="0070702A" w:rsidRDefault="000552F7" w14:paraId="6DCF397C" w14:textId="5A90A095">
            <w:pPr>
              <w:pStyle w:val="ACARA-EoKSHeading2"/>
              <w:rPr>
                <w:iCs/>
              </w:rPr>
            </w:pPr>
            <w:bookmarkStart w:name="_Toc94884770" w:id="24"/>
            <w:r>
              <w:t xml:space="preserve">Working with 2D </w:t>
            </w:r>
            <w:r w:rsidR="0084770D">
              <w:t xml:space="preserve">visual arts </w:t>
            </w:r>
            <w:r>
              <w:t>forms</w:t>
            </w:r>
            <w:bookmarkEnd w:id="24"/>
          </w:p>
        </w:tc>
      </w:tr>
      <w:bookmarkEnd w:id="23"/>
      <w:tr w:rsidRPr="00CC798A" w:rsidR="00A26B44" w:rsidTr="00A26B44" w14:paraId="4775E43B" w14:textId="77777777">
        <w:trPr>
          <w:gridAfter w:val="1"/>
          <w:wAfter w:w="14" w:type="dxa"/>
        </w:trPr>
        <w:tc>
          <w:tcPr>
            <w:tcW w:w="5148" w:type="dxa"/>
            <w:gridSpan w:val="2"/>
            <w:shd w:val="clear" w:color="auto" w:fill="FFD685" w:themeFill="accent3"/>
          </w:tcPr>
          <w:p w:rsidRPr="00CC798A" w:rsidR="00A26B44" w:rsidP="007E3D36" w:rsidRDefault="00A26B44" w14:paraId="5FE99CD8" w14:textId="46B1C8DA">
            <w:pPr>
              <w:pStyle w:val="BodyText"/>
              <w:spacing w:before="40" w:after="40" w:line="240" w:lineRule="auto"/>
              <w:ind w:left="28"/>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10132" w:type="dxa"/>
            <w:shd w:val="clear" w:color="auto" w:fill="FAF9F7" w:themeFill="background2"/>
          </w:tcPr>
          <w:p w:rsidRPr="00466F8A" w:rsidR="00A26B44" w:rsidP="00A26B44" w:rsidRDefault="00A26B44" w14:paraId="5B64DCC2" w14:textId="4F2CC773">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A26B44" w:rsidTr="00A26B44" w14:paraId="6F19BA8D" w14:textId="77777777">
        <w:trPr>
          <w:gridAfter w:val="1"/>
          <w:wAfter w:w="14" w:type="dxa"/>
          <w:trHeight w:val="1527"/>
        </w:trPr>
        <w:tc>
          <w:tcPr>
            <w:tcW w:w="2331" w:type="dxa"/>
            <w:vMerge w:val="restart"/>
          </w:tcPr>
          <w:p w:rsidRPr="0039759C" w:rsidR="00A26B44" w:rsidP="00A26B44" w:rsidRDefault="00A26B44" w14:paraId="183B1BE3" w14:textId="77777777">
            <w:pPr>
              <w:pStyle w:val="Component"/>
              <w:rPr>
                <w:b/>
                <w:bCs/>
              </w:rPr>
            </w:pPr>
            <w:r w:rsidRPr="0039759C">
              <w:rPr>
                <w:b/>
                <w:bCs/>
              </w:rPr>
              <w:t>Drawing</w:t>
            </w:r>
          </w:p>
          <w:p w:rsidRPr="005A3A20" w:rsidR="00A26B44" w:rsidP="00A26B44" w:rsidRDefault="00A26B44" w14:paraId="3B6DBD69" w14:textId="4D9CA0F7">
            <w:pPr>
              <w:pStyle w:val="Component"/>
              <w:rPr>
                <w:b/>
                <w:bCs/>
              </w:rPr>
            </w:pPr>
            <w:r w:rsidRPr="005A3A20">
              <w:t>The process of and final artwork created by representing images on a surface by making lines to create an artwork, and/or to develop ideas for artworks in other forms.</w:t>
            </w:r>
          </w:p>
          <w:p w:rsidRPr="00892EDD" w:rsidR="00A26B44" w:rsidP="00A26B44" w:rsidRDefault="00A26B44" w14:paraId="3B356560" w14:textId="07650A79">
            <w:pPr>
              <w:pStyle w:val="Component"/>
              <w:rPr>
                <w:b/>
                <w:bCs/>
              </w:rPr>
            </w:pPr>
            <w:r w:rsidRPr="005A3A20">
              <w:t>Drawing materials include</w:t>
            </w:r>
            <w:r>
              <w:t xml:space="preserve"> </w:t>
            </w:r>
            <w:r w:rsidRPr="005A3A20">
              <w:t xml:space="preserve">pencils (soft–hard, coloured, graphite, watercolour) graphite sticks, charcoal, compressed charcoal, chalk, chalk pastels, oil pastels, ink, markers, pens.  </w:t>
            </w:r>
          </w:p>
          <w:p w:rsidRPr="0039759C" w:rsidR="00A26B44" w:rsidP="00A26B44" w:rsidRDefault="00A26B44" w14:paraId="6939F616" w14:textId="3EF00B30">
            <w:pPr>
              <w:pStyle w:val="Component"/>
            </w:pPr>
            <w:r w:rsidRPr="005A3A20">
              <w:t>Drawing surfaces include</w:t>
            </w:r>
            <w:r>
              <w:t xml:space="preserve"> </w:t>
            </w:r>
            <w:r w:rsidRPr="005A3A20">
              <w:t>paper, wood, plastic, concrete, walls, cardboard.</w:t>
            </w:r>
          </w:p>
        </w:tc>
        <w:tc>
          <w:tcPr>
            <w:tcW w:w="2817" w:type="dxa"/>
          </w:tcPr>
          <w:p w:rsidR="00A26B44" w:rsidP="00A26B44" w:rsidRDefault="00A26B44" w14:paraId="5DEA2400" w14:textId="4A9BBF43">
            <w:pPr>
              <w:pStyle w:val="Component"/>
            </w:pPr>
            <w:r>
              <w:t>E</w:t>
            </w:r>
            <w:r w:rsidRPr="00BD6A54">
              <w:t>xploring mark making</w:t>
            </w:r>
          </w:p>
          <w:p w:rsidR="00A26B44" w:rsidP="00A26B44" w:rsidRDefault="00157402" w14:paraId="71E85310" w14:textId="4CBF0A90">
            <w:pPr>
              <w:pStyle w:val="Component"/>
              <w:rPr>
                <w:rStyle w:val="SubtleEmphasis"/>
                <w:b/>
                <w:bCs/>
                <w:i/>
              </w:rPr>
            </w:pPr>
            <w:r>
              <w:rPr>
                <w:noProof/>
              </w:rPr>
              <w:drawing>
                <wp:inline distT="0" distB="0" distL="0" distR="0" wp14:anchorId="580511CC" wp14:editId="5588B6FE">
                  <wp:extent cx="1440000" cy="424800"/>
                  <wp:effectExtent l="0" t="0" r="0" b="0"/>
                  <wp:docPr id="64" name="Picture 64"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E63655" w:rsidR="00947B04" w:rsidP="00A26B44" w:rsidRDefault="00947B04" w14:paraId="4A18437F" w14:textId="4DC8F400">
            <w:pPr>
              <w:pStyle w:val="Component"/>
              <w:rPr>
                <w:rStyle w:val="SubtleEmphasis"/>
                <w:b/>
                <w:bCs/>
                <w:i/>
              </w:rPr>
            </w:pPr>
          </w:p>
        </w:tc>
        <w:tc>
          <w:tcPr>
            <w:tcW w:w="10132" w:type="dxa"/>
          </w:tcPr>
          <w:p w:rsidRPr="00566EB5" w:rsidR="00A26B44" w:rsidP="00A26B44" w:rsidRDefault="00A26B44" w14:paraId="7160433C" w14:textId="77777777">
            <w:pPr>
              <w:pStyle w:val="Samplequestions"/>
              <w:rPr>
                <w:iCs/>
                <w:color w:val="auto"/>
              </w:rPr>
            </w:pPr>
            <w:r w:rsidRPr="00566EB5">
              <w:rPr>
                <w:iCs/>
                <w:color w:val="auto"/>
              </w:rPr>
              <w:t>What materials are available to you for mark making?</w:t>
            </w:r>
          </w:p>
          <w:p w:rsidRPr="00566EB5" w:rsidR="00A26B44" w:rsidP="00A26B44" w:rsidRDefault="00A26B44" w14:paraId="150044D1" w14:textId="77777777">
            <w:pPr>
              <w:pStyle w:val="Samplequestions"/>
              <w:rPr>
                <w:iCs/>
                <w:color w:val="auto"/>
              </w:rPr>
            </w:pPr>
            <w:r w:rsidRPr="00566EB5">
              <w:rPr>
                <w:iCs/>
                <w:color w:val="auto"/>
              </w:rPr>
              <w:t>What drawing materials has the artist used to create this artwork? Do you recognise the materials and/or techniques the artist has used? What language (words, movement, gestures) would you use to describe the mark making?</w:t>
            </w:r>
          </w:p>
          <w:p w:rsidRPr="00566EB5" w:rsidR="00A26B44" w:rsidP="00A26B44" w:rsidRDefault="00A26B44" w14:paraId="465CCEAE" w14:textId="77777777">
            <w:pPr>
              <w:pStyle w:val="Samplequestions"/>
              <w:rPr>
                <w:iCs/>
                <w:color w:val="auto"/>
              </w:rPr>
            </w:pPr>
            <w:r w:rsidRPr="00566EB5">
              <w:rPr>
                <w:iCs/>
                <w:color w:val="auto"/>
              </w:rPr>
              <w:t>Which mark making technique do you think was your most successful? What makes you say this?</w:t>
            </w:r>
          </w:p>
          <w:p w:rsidRPr="00566EB5" w:rsidR="00A26B44" w:rsidP="00A26B44" w:rsidRDefault="00A26B44" w14:paraId="7171D15C" w14:textId="77777777">
            <w:pPr>
              <w:pStyle w:val="Samplequestions"/>
              <w:rPr>
                <w:iCs/>
                <w:color w:val="auto"/>
              </w:rPr>
            </w:pPr>
            <w:r w:rsidRPr="00566EB5">
              <w:rPr>
                <w:iCs/>
                <w:color w:val="auto"/>
              </w:rPr>
              <w:t>What is your unique mark? In what ways do artists create their own unique marks through their artistic practice?</w:t>
            </w:r>
          </w:p>
          <w:p w:rsidRPr="00566EB5" w:rsidR="00A26B44" w:rsidP="00A26B44" w:rsidRDefault="00A26B44" w14:paraId="73634C45" w14:textId="77777777">
            <w:pPr>
              <w:pStyle w:val="Samplequestions"/>
              <w:rPr>
                <w:iCs/>
                <w:color w:val="auto"/>
              </w:rPr>
            </w:pPr>
            <w:r w:rsidRPr="00566EB5">
              <w:rPr>
                <w:iCs/>
                <w:color w:val="auto"/>
              </w:rPr>
              <w:t>How do your grip, posture, and seated or standing position impact your mark making? How do you like your body to feel when you draw?</w:t>
            </w:r>
          </w:p>
          <w:p w:rsidRPr="00566EB5" w:rsidR="00A26B44" w:rsidP="00A26B44" w:rsidRDefault="00A26B44" w14:paraId="4371E974" w14:textId="77777777">
            <w:pPr>
              <w:pStyle w:val="Samplequestions"/>
              <w:rPr>
                <w:iCs/>
                <w:color w:val="auto"/>
              </w:rPr>
            </w:pPr>
            <w:r w:rsidRPr="00566EB5">
              <w:rPr>
                <w:iCs/>
                <w:color w:val="auto"/>
              </w:rPr>
              <w:t>In what ways has the artist used mark making expressively in their artwork? What does this add to the look and feel of this artwork? Are there gestural qualities to the marks? Do they add movement and/or a sense of chaos?</w:t>
            </w:r>
          </w:p>
          <w:p w:rsidRPr="00566EB5" w:rsidR="00A26B44" w:rsidP="00A26B44" w:rsidRDefault="00A26B44" w14:paraId="0415E0AF" w14:textId="77777777">
            <w:pPr>
              <w:pStyle w:val="Samplequestions"/>
              <w:rPr>
                <w:iCs/>
                <w:color w:val="auto"/>
              </w:rPr>
            </w:pPr>
            <w:r w:rsidRPr="00566EB5">
              <w:rPr>
                <w:iCs/>
                <w:color w:val="auto"/>
              </w:rPr>
              <w:t>How might you use expressive mark making to create an abstract composition? Will you explore gestural and/or uncontrolled marks, or ordered and structured marks?</w:t>
            </w:r>
          </w:p>
          <w:p w:rsidRPr="00A94D40" w:rsidR="00A26B44" w:rsidP="00A26B44" w:rsidRDefault="00A26B44" w14:paraId="7920819F" w14:textId="56594F5F">
            <w:pPr>
              <w:pStyle w:val="Samplequestions"/>
              <w:rPr>
                <w:iCs/>
                <w:color w:val="auto"/>
              </w:rPr>
            </w:pPr>
            <w:r w:rsidRPr="00566EB5">
              <w:rPr>
                <w:iCs/>
                <w:color w:val="auto"/>
              </w:rPr>
              <w:t>What distinguishes drawing from painting when using wet media? When using ink or watercolour, when does a drawing become a painting?</w:t>
            </w:r>
          </w:p>
        </w:tc>
      </w:tr>
      <w:tr w:rsidRPr="00FB0362" w:rsidR="00A26B44" w:rsidTr="00A26B44" w14:paraId="5DF9CAF7" w14:textId="77777777">
        <w:trPr>
          <w:gridAfter w:val="1"/>
          <w:wAfter w:w="14" w:type="dxa"/>
          <w:trHeight w:val="670"/>
        </w:trPr>
        <w:tc>
          <w:tcPr>
            <w:tcW w:w="2331" w:type="dxa"/>
            <w:vMerge/>
          </w:tcPr>
          <w:p w:rsidRPr="004A049F" w:rsidR="00A26B44" w:rsidP="00A26B44" w:rsidRDefault="00A26B44" w14:paraId="4916B4EC" w14:textId="77777777">
            <w:pPr>
              <w:pStyle w:val="Descriptiontitle"/>
              <w:ind w:left="360" w:right="432"/>
              <w:rPr>
                <w:i/>
                <w:iCs w:val="0"/>
              </w:rPr>
            </w:pPr>
          </w:p>
        </w:tc>
        <w:tc>
          <w:tcPr>
            <w:tcW w:w="2817" w:type="dxa"/>
          </w:tcPr>
          <w:p w:rsidR="00A26B44" w:rsidP="00A26B44" w:rsidRDefault="00A26B44" w14:paraId="0AEC72F9" w14:textId="690CE6F1">
            <w:pPr>
              <w:pStyle w:val="Component"/>
            </w:pPr>
            <w:r>
              <w:t>W</w:t>
            </w:r>
            <w:r w:rsidRPr="00374D2B">
              <w:t>orking with line</w:t>
            </w:r>
          </w:p>
          <w:p w:rsidR="00A26B44" w:rsidP="00A26B44" w:rsidRDefault="00F379DD" w14:paraId="337BA8CC" w14:textId="5EA4F657">
            <w:pPr>
              <w:pStyle w:val="Component"/>
              <w:rPr>
                <w:rStyle w:val="SubtleEmphasis"/>
              </w:rPr>
            </w:pPr>
            <w:r>
              <w:rPr>
                <w:noProof/>
              </w:rPr>
              <w:drawing>
                <wp:inline distT="0" distB="0" distL="0" distR="0" wp14:anchorId="798B40B1" wp14:editId="6E3DC560">
                  <wp:extent cx="1443600" cy="424800"/>
                  <wp:effectExtent l="0" t="0" r="0" b="0"/>
                  <wp:docPr id="65" name="Picture 65"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374D2B" w:rsidR="00CB73A2" w:rsidP="00A26B44" w:rsidRDefault="00CB73A2" w14:paraId="17F50C24" w14:textId="314581A9">
            <w:pPr>
              <w:pStyle w:val="Component"/>
              <w:rPr>
                <w:rStyle w:val="SubtleEmphasis"/>
              </w:rPr>
            </w:pPr>
          </w:p>
        </w:tc>
        <w:tc>
          <w:tcPr>
            <w:tcW w:w="10132" w:type="dxa"/>
          </w:tcPr>
          <w:p w:rsidR="00A26B44" w:rsidP="00A26B44" w:rsidRDefault="00A26B44" w14:paraId="039AA162" w14:textId="77777777">
            <w:pPr>
              <w:pStyle w:val="Samplequestions"/>
            </w:pPr>
            <w:r>
              <w:t>Looking at the subject matter of an artwork, what do you notice as you follow the contour line with your eyes? Or trace the line with your finger?</w:t>
            </w:r>
          </w:p>
          <w:p w:rsidR="00A26B44" w:rsidP="00A26B44" w:rsidRDefault="00A26B44" w14:paraId="5E2DDCDB" w14:textId="77777777">
            <w:pPr>
              <w:pStyle w:val="Samplequestions"/>
            </w:pPr>
            <w:r>
              <w:t>Is this line continuous or does it break away and start again? What would the line look like when you made a continuous line drawing by taking a line for a walk across your page? How does it change when you only look at what you are drawing and not at your page?</w:t>
            </w:r>
          </w:p>
          <w:p w:rsidR="00A26B44" w:rsidP="00A26B44" w:rsidRDefault="00A26B44" w14:paraId="207E9680" w14:textId="77777777">
            <w:pPr>
              <w:pStyle w:val="Samplequestions"/>
            </w:pPr>
            <w:r>
              <w:t>How might you explore line in your own artwork through continuous contour, blind contour, hatching, cross hatching and/or creating tone with layers of marks?</w:t>
            </w:r>
          </w:p>
          <w:p w:rsidR="00A26B44" w:rsidP="00A26B44" w:rsidRDefault="00A26B44" w14:paraId="33607748" w14:textId="77777777">
            <w:pPr>
              <w:pStyle w:val="Samplequestions"/>
            </w:pPr>
            <w:r>
              <w:t>What happens when you draw with your non-dominant hand or another body part, such as holding the pencil in your toes or mouth? How does this feel and how does it change your drawing?</w:t>
            </w:r>
          </w:p>
          <w:p w:rsidRPr="00FB0362" w:rsidR="00A26B44" w:rsidP="00A26B44" w:rsidRDefault="00A26B44" w14:paraId="3A7963E3" w14:textId="16CCC346">
            <w:pPr>
              <w:pStyle w:val="Samplequestions"/>
            </w:pPr>
            <w:r>
              <w:t>How does the surface we are drawing on change the lines we are creating?</w:t>
            </w:r>
          </w:p>
        </w:tc>
      </w:tr>
      <w:tr w:rsidRPr="00927F1E" w:rsidR="00A26B44" w:rsidTr="00A26B44" w14:paraId="4FFA39C5" w14:textId="77777777">
        <w:trPr>
          <w:gridAfter w:val="1"/>
          <w:wAfter w:w="14" w:type="dxa"/>
          <w:trHeight w:val="2367"/>
        </w:trPr>
        <w:tc>
          <w:tcPr>
            <w:tcW w:w="2331" w:type="dxa"/>
            <w:vMerge/>
          </w:tcPr>
          <w:p w:rsidRPr="00CD519D" w:rsidR="00A26B44" w:rsidP="00A26B44" w:rsidRDefault="00A26B44" w14:paraId="494B1693" w14:textId="4473AF20">
            <w:pPr>
              <w:pStyle w:val="Descriptiontitle"/>
              <w:ind w:left="360" w:right="432"/>
              <w:rPr>
                <w:b w:val="0"/>
                <w:bCs w:val="0"/>
                <w:i/>
                <w:iCs w:val="0"/>
              </w:rPr>
            </w:pPr>
          </w:p>
        </w:tc>
        <w:tc>
          <w:tcPr>
            <w:tcW w:w="2817" w:type="dxa"/>
          </w:tcPr>
          <w:p w:rsidR="00A26B44" w:rsidP="00A26B44" w:rsidRDefault="00A26B44" w14:paraId="26EB24F9" w14:textId="5EFC16C7">
            <w:pPr>
              <w:pStyle w:val="Component"/>
            </w:pPr>
            <w:r>
              <w:t>E</w:t>
            </w:r>
            <w:r w:rsidRPr="00374D2B">
              <w:t>xperimenting with tone</w:t>
            </w:r>
          </w:p>
          <w:p w:rsidR="00A26B44" w:rsidP="00A26B44" w:rsidRDefault="007E62F7" w14:paraId="3B0929E3" w14:textId="753080A2">
            <w:pPr>
              <w:pStyle w:val="Component"/>
              <w:rPr>
                <w:rStyle w:val="SubtleEmphasis"/>
              </w:rPr>
            </w:pPr>
            <w:r>
              <w:rPr>
                <w:noProof/>
              </w:rPr>
              <w:drawing>
                <wp:inline distT="0" distB="0" distL="0" distR="0" wp14:anchorId="60C3B6DE" wp14:editId="4F4B51C4">
                  <wp:extent cx="1440000" cy="424800"/>
                  <wp:effectExtent l="0" t="0" r="0" b="0"/>
                  <wp:docPr id="66" name="Picture 66"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374D2B" w:rsidR="00CB73A2" w:rsidP="00A26B44" w:rsidRDefault="00CB73A2" w14:paraId="60ADEAB4" w14:textId="528C0C2E">
            <w:pPr>
              <w:pStyle w:val="Component"/>
              <w:rPr>
                <w:rStyle w:val="SubtleEmphasis"/>
              </w:rPr>
            </w:pPr>
          </w:p>
        </w:tc>
        <w:tc>
          <w:tcPr>
            <w:tcW w:w="10132" w:type="dxa"/>
          </w:tcPr>
          <w:p w:rsidR="00A26B44" w:rsidP="00A26B44" w:rsidRDefault="00A26B44" w14:paraId="7CDF5BEA" w14:textId="77777777">
            <w:pPr>
              <w:pStyle w:val="Samplequestions"/>
            </w:pPr>
            <w:r>
              <w:t>How have you created tone in your artwork? Which techniques have worked well with your chosen materials?</w:t>
            </w:r>
          </w:p>
          <w:p w:rsidR="00A26B44" w:rsidP="00A26B44" w:rsidRDefault="00A26B44" w14:paraId="1FD608E9" w14:textId="77777777">
            <w:pPr>
              <w:pStyle w:val="Samplequestions"/>
            </w:pPr>
            <w:r>
              <w:t xml:space="preserve">In what ways might you use an eraser as a tool to draw with? </w:t>
            </w:r>
          </w:p>
          <w:p w:rsidR="00A26B44" w:rsidP="00A26B44" w:rsidRDefault="00A26B44" w14:paraId="71209182" w14:textId="77777777">
            <w:pPr>
              <w:pStyle w:val="Samplequestions"/>
            </w:pPr>
            <w:r>
              <w:t>How can you create, modulate and graduate tone by shading, smudging, blending, rubbing or with different materials?</w:t>
            </w:r>
          </w:p>
          <w:p w:rsidR="00A26B44" w:rsidP="00A26B44" w:rsidRDefault="00A26B44" w14:paraId="097B1148" w14:textId="77777777">
            <w:pPr>
              <w:pStyle w:val="Samplequestions"/>
            </w:pPr>
            <w:r>
              <w:t>How does the use of different grades of pencil (HB–8B) make it easier or harder to create tone?</w:t>
            </w:r>
          </w:p>
          <w:p w:rsidR="00A26B44" w:rsidP="00A26B44" w:rsidRDefault="00A26B44" w14:paraId="51529DBE" w14:textId="77777777">
            <w:pPr>
              <w:pStyle w:val="Samplequestions"/>
            </w:pPr>
            <w:r>
              <w:t xml:space="preserve">How could you explore different ways you can use overlapped dots, </w:t>
            </w:r>
            <w:proofErr w:type="gramStart"/>
            <w:r>
              <w:t>lines</w:t>
            </w:r>
            <w:proofErr w:type="gramEnd"/>
            <w:r>
              <w:t xml:space="preserve"> and shapes to create tone?</w:t>
            </w:r>
          </w:p>
          <w:p w:rsidRPr="00927F1E" w:rsidR="00A26B44" w:rsidP="00A26B44" w:rsidRDefault="00A26B44" w14:paraId="70B0F6D5" w14:textId="697A70C4">
            <w:pPr>
              <w:pStyle w:val="Samplequestions"/>
            </w:pPr>
            <w:r>
              <w:t>What challenges do we face when drawing with tone only, and no line? Is this a drawing or a painting?</w:t>
            </w:r>
          </w:p>
        </w:tc>
      </w:tr>
      <w:tr w:rsidRPr="00927F1E" w:rsidR="00A26B44" w:rsidTr="00A26B44" w14:paraId="22498BBB" w14:textId="77777777">
        <w:trPr>
          <w:gridAfter w:val="1"/>
          <w:wAfter w:w="14" w:type="dxa"/>
          <w:trHeight w:val="2367"/>
        </w:trPr>
        <w:tc>
          <w:tcPr>
            <w:tcW w:w="2331" w:type="dxa"/>
            <w:vMerge/>
          </w:tcPr>
          <w:p w:rsidRPr="004A049F" w:rsidR="00A26B44" w:rsidP="00A26B44" w:rsidRDefault="00A26B44" w14:paraId="4D872617" w14:textId="77777777">
            <w:pPr>
              <w:pStyle w:val="Descriptiontitle"/>
              <w:ind w:left="360" w:right="432"/>
              <w:rPr>
                <w:i/>
                <w:iCs w:val="0"/>
              </w:rPr>
            </w:pPr>
          </w:p>
        </w:tc>
        <w:tc>
          <w:tcPr>
            <w:tcW w:w="2817" w:type="dxa"/>
          </w:tcPr>
          <w:p w:rsidR="00A26B44" w:rsidP="00A26B44" w:rsidRDefault="00A26B44" w14:paraId="09F95552" w14:textId="6C9B659C">
            <w:pPr>
              <w:pStyle w:val="Component"/>
              <w:rPr>
                <w:rStyle w:val="SubtleEmphasis"/>
                <w:iCs/>
              </w:rPr>
            </w:pPr>
            <w:r>
              <w:rPr>
                <w:rStyle w:val="SubtleEmphasis"/>
                <w:iCs/>
              </w:rPr>
              <w:t>E</w:t>
            </w:r>
            <w:r w:rsidRPr="00374D2B">
              <w:rPr>
                <w:rStyle w:val="SubtleEmphasis"/>
                <w:iCs/>
              </w:rPr>
              <w:t>xploring drawing style and/or form</w:t>
            </w:r>
          </w:p>
          <w:p w:rsidR="00A26B44" w:rsidP="00A26B44" w:rsidRDefault="007E62F7" w14:paraId="1F0CA50D" w14:textId="09970BA1">
            <w:pPr>
              <w:pStyle w:val="Component"/>
              <w:rPr>
                <w:rStyle w:val="SubtleEmphasis"/>
                <w:iCs/>
              </w:rPr>
            </w:pPr>
            <w:r>
              <w:rPr>
                <w:noProof/>
              </w:rPr>
              <w:drawing>
                <wp:inline distT="0" distB="0" distL="0" distR="0" wp14:anchorId="02A5E88C" wp14:editId="31D6FA28">
                  <wp:extent cx="1440000" cy="424800"/>
                  <wp:effectExtent l="0" t="0" r="0" b="0"/>
                  <wp:docPr id="67" name="Picture 67"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374D2B" w:rsidR="00CB73A2" w:rsidP="00A26B44" w:rsidRDefault="00CB73A2" w14:paraId="54CD0CEE" w14:textId="61BC2E1B">
            <w:pPr>
              <w:pStyle w:val="Component"/>
              <w:rPr>
                <w:rStyle w:val="SubtleEmphasis"/>
                <w:iCs/>
              </w:rPr>
            </w:pPr>
          </w:p>
        </w:tc>
        <w:tc>
          <w:tcPr>
            <w:tcW w:w="10132" w:type="dxa"/>
          </w:tcPr>
          <w:p w:rsidR="00A26B44" w:rsidP="00A26B44" w:rsidRDefault="00A26B44" w14:paraId="240B2D75" w14:textId="77777777">
            <w:pPr>
              <w:pStyle w:val="Samplequestions"/>
            </w:pPr>
            <w:r>
              <w:t>How can you capture movement through gesture drawing? Can you capture the essence of a face or figure in one drawn line?</w:t>
            </w:r>
          </w:p>
          <w:p w:rsidR="00A26B44" w:rsidP="00A26B44" w:rsidRDefault="00A26B44" w14:paraId="5BDB9BF2" w14:textId="77777777">
            <w:pPr>
              <w:pStyle w:val="Samplequestions"/>
            </w:pPr>
            <w:r>
              <w:t>What do you need to consider when drawing from observation?</w:t>
            </w:r>
          </w:p>
          <w:p w:rsidR="00A26B44" w:rsidP="00A26B44" w:rsidRDefault="00A26B44" w14:paraId="12FA86D5" w14:textId="77777777">
            <w:pPr>
              <w:pStyle w:val="Samplequestions"/>
            </w:pPr>
            <w:r>
              <w:t>What is involved in creating caricatures or cartoons? How might you simplify or exaggerate features to capture chosen elements?</w:t>
            </w:r>
          </w:p>
          <w:p w:rsidR="00574A9D" w:rsidP="00574A9D" w:rsidRDefault="00574A9D" w14:paraId="5AA732F2" w14:textId="47CECAD7">
            <w:pPr>
              <w:pStyle w:val="Samplequestions"/>
              <w:rPr>
                <w:iCs/>
                <w:color w:val="auto"/>
              </w:rPr>
            </w:pPr>
            <w:r w:rsidRPr="00566EB5">
              <w:rPr>
                <w:iCs/>
                <w:color w:val="auto"/>
              </w:rPr>
              <w:t>What happens when you combine materials? What effects are created? Which materials and techniques do you enjoy the most, and why is this?</w:t>
            </w:r>
          </w:p>
          <w:p w:rsidRPr="00574A9D" w:rsidR="00C421B0" w:rsidP="00574A9D" w:rsidRDefault="00C421B0" w14:paraId="2A415AAD" w14:textId="1FB75372">
            <w:pPr>
              <w:pStyle w:val="Samplequestions"/>
              <w:rPr>
                <w:iCs/>
                <w:color w:val="auto"/>
              </w:rPr>
            </w:pPr>
            <w:r>
              <w:rPr>
                <w:iCs/>
                <w:color w:val="auto"/>
              </w:rPr>
              <w:t>What different drawing styles might you use when creating and developing an architectural drawing</w:t>
            </w:r>
            <w:r w:rsidR="00031B3E">
              <w:rPr>
                <w:iCs/>
                <w:color w:val="auto"/>
              </w:rPr>
              <w:t>?</w:t>
            </w:r>
          </w:p>
          <w:p w:rsidR="00A26B44" w:rsidP="00A26B44" w:rsidRDefault="00A26B44" w14:paraId="30134CC8" w14:textId="77777777">
            <w:pPr>
              <w:pStyle w:val="Samplequestions"/>
            </w:pPr>
            <w:r>
              <w:t>How have artists used caricatures as parody in their arts practice?</w:t>
            </w:r>
          </w:p>
          <w:p w:rsidR="00A26B44" w:rsidP="00A26B44" w:rsidRDefault="00A26B44" w14:paraId="6F755F5B" w14:textId="77777777">
            <w:pPr>
              <w:pStyle w:val="Samplequestions"/>
            </w:pPr>
            <w:r>
              <w:t>What purpose does drawing take for sculptors? How is a drawing for sculpture different to a drawn artwork?</w:t>
            </w:r>
          </w:p>
          <w:p w:rsidRPr="00927F1E" w:rsidR="00A26B44" w:rsidP="00A26B44" w:rsidRDefault="00A26B44" w14:paraId="4F02321E" w14:textId="04D829F0">
            <w:pPr>
              <w:pStyle w:val="Samplequestions"/>
            </w:pPr>
            <w:r>
              <w:t xml:space="preserve">In what ways is the written word a form of artistic expression, such as the use of calligraphy in the Islamic world to decorate objects as diverse as bowls, </w:t>
            </w:r>
            <w:proofErr w:type="gramStart"/>
            <w:r>
              <w:t>textiles</w:t>
            </w:r>
            <w:proofErr w:type="gramEnd"/>
            <w:r>
              <w:t xml:space="preserve"> and buildings? How are contemporary artists transforming this art form in their visual arts practice, such as through street art?</w:t>
            </w:r>
          </w:p>
        </w:tc>
      </w:tr>
      <w:tr w:rsidRPr="00927F1E" w:rsidR="00A26B44" w:rsidTr="00DC465B" w14:paraId="65053F12" w14:textId="77777777">
        <w:trPr>
          <w:gridAfter w:val="1"/>
          <w:wAfter w:w="14" w:type="dxa"/>
          <w:trHeight w:val="2367"/>
        </w:trPr>
        <w:tc>
          <w:tcPr>
            <w:tcW w:w="2331" w:type="dxa"/>
            <w:vMerge w:val="restart"/>
          </w:tcPr>
          <w:p w:rsidRPr="0039759C" w:rsidR="00A26B44" w:rsidP="00A26B44" w:rsidRDefault="00A26B44" w14:paraId="0591A512" w14:textId="77777777">
            <w:pPr>
              <w:pStyle w:val="Component"/>
              <w:rPr>
                <w:b/>
                <w:bCs/>
              </w:rPr>
            </w:pPr>
            <w:r w:rsidRPr="0039759C">
              <w:rPr>
                <w:b/>
                <w:bCs/>
              </w:rPr>
              <w:lastRenderedPageBreak/>
              <w:t>Painting</w:t>
            </w:r>
          </w:p>
          <w:p w:rsidRPr="005E4858" w:rsidR="00A26B44" w:rsidP="00A26B44" w:rsidRDefault="00A26B44" w14:paraId="3F76536B" w14:textId="77777777">
            <w:pPr>
              <w:pStyle w:val="Component"/>
            </w:pPr>
            <w:r w:rsidRPr="005E4858">
              <w:t>The process of and final artwork created by applying paint or other media to a surface with tools such as brushes.</w:t>
            </w:r>
          </w:p>
          <w:p w:rsidRPr="005E4858" w:rsidR="00A26B44" w:rsidP="00A26B44" w:rsidRDefault="00A26B44" w14:paraId="517504F2" w14:textId="71FA01C0">
            <w:pPr>
              <w:pStyle w:val="Component"/>
            </w:pPr>
            <w:r w:rsidRPr="005E4858">
              <w:t>Painting materials include</w:t>
            </w:r>
            <w:r>
              <w:t xml:space="preserve"> </w:t>
            </w:r>
            <w:r w:rsidRPr="005E4858">
              <w:t>watercolour, tempura, acrylic, oil, powder paint, fabric paint, painting medium, dyes, inks.</w:t>
            </w:r>
          </w:p>
          <w:p w:rsidRPr="000D532C" w:rsidR="00A26B44" w:rsidP="00A26B44" w:rsidRDefault="00A26B44" w14:paraId="7A824ECF" w14:textId="6D2289BF">
            <w:pPr>
              <w:pStyle w:val="Component"/>
            </w:pPr>
            <w:r w:rsidRPr="005E4858">
              <w:t>Surfaces for painting include</w:t>
            </w:r>
            <w:r>
              <w:t xml:space="preserve"> </w:t>
            </w:r>
            <w:r w:rsidRPr="005E4858">
              <w:t>paper, card, textiles (fabric, wool, string), wood, plastic, canvas board, canvas, concrete, wall, cardboard.</w:t>
            </w:r>
          </w:p>
        </w:tc>
        <w:tc>
          <w:tcPr>
            <w:tcW w:w="2817" w:type="dxa"/>
          </w:tcPr>
          <w:p w:rsidR="00A26B44" w:rsidP="00A26B44" w:rsidRDefault="00A26B44" w14:paraId="033E30D4" w14:textId="38B42AA3">
            <w:pPr>
              <w:pStyle w:val="Descriptiontitle"/>
              <w:ind w:left="360" w:right="432"/>
              <w:rPr>
                <w:rStyle w:val="SubtleEmphasis"/>
                <w:b w:val="0"/>
                <w:bCs w:val="0"/>
              </w:rPr>
            </w:pPr>
            <w:r>
              <w:rPr>
                <w:rStyle w:val="SubtleEmphasis"/>
                <w:b w:val="0"/>
                <w:bCs w:val="0"/>
              </w:rPr>
              <w:t>E</w:t>
            </w:r>
            <w:r w:rsidRPr="009A0F56">
              <w:rPr>
                <w:rStyle w:val="SubtleEmphasis"/>
                <w:b w:val="0"/>
                <w:bCs w:val="0"/>
              </w:rPr>
              <w:t>xploring the qualities of painting media</w:t>
            </w:r>
          </w:p>
          <w:p w:rsidR="00A26B44" w:rsidP="00A26B44" w:rsidRDefault="00C60837" w14:paraId="7AB72F8E" w14:textId="38888361">
            <w:pPr>
              <w:pStyle w:val="Descriptiontitle"/>
              <w:ind w:left="360" w:right="432"/>
              <w:rPr>
                <w:rStyle w:val="SubtleEmphasis"/>
                <w:b w:val="0"/>
                <w:bCs w:val="0"/>
                <w:i/>
              </w:rPr>
            </w:pPr>
            <w:r>
              <w:rPr>
                <w:noProof/>
              </w:rPr>
              <w:drawing>
                <wp:inline distT="0" distB="0" distL="0" distR="0" wp14:anchorId="68250384" wp14:editId="6F04DE1B">
                  <wp:extent cx="1440000" cy="424800"/>
                  <wp:effectExtent l="0" t="0" r="0" b="0"/>
                  <wp:docPr id="68" name="Picture 6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CB73A2" w:rsidP="00A26B44" w:rsidRDefault="00CB73A2" w14:paraId="74165F25" w14:textId="0B41A325">
            <w:pPr>
              <w:pStyle w:val="Descriptiontitle"/>
              <w:ind w:left="360" w:right="432"/>
              <w:rPr>
                <w:rStyle w:val="SubtleEmphasis"/>
                <w:b w:val="0"/>
                <w:bCs w:val="0"/>
                <w:i/>
              </w:rPr>
            </w:pPr>
          </w:p>
        </w:tc>
        <w:tc>
          <w:tcPr>
            <w:tcW w:w="10132" w:type="dxa"/>
          </w:tcPr>
          <w:p w:rsidR="00A26B44" w:rsidP="00A26B44" w:rsidRDefault="00A26B44" w14:paraId="55244CE3" w14:textId="77777777">
            <w:pPr>
              <w:pStyle w:val="Samplequestions"/>
            </w:pPr>
            <w:r>
              <w:t>What happens when we mix water with paint?</w:t>
            </w:r>
          </w:p>
          <w:p w:rsidR="00A26B44" w:rsidP="00A26B44" w:rsidRDefault="00A26B44" w14:paraId="6CA69679" w14:textId="77777777">
            <w:pPr>
              <w:pStyle w:val="Samplequestions"/>
            </w:pPr>
            <w:r>
              <w:t>What is meant by the term wash? Do watercolour paints dry lighter or darker?</w:t>
            </w:r>
          </w:p>
          <w:p w:rsidR="00A26B44" w:rsidP="00A26B44" w:rsidRDefault="00A26B44" w14:paraId="4DE7A361" w14:textId="77777777">
            <w:pPr>
              <w:pStyle w:val="Samplequestions"/>
            </w:pPr>
            <w:r>
              <w:t>When using thick paint, how do you know how much to use on your brush or palette knife? What does it feel like to add this material to your paper or canvas?</w:t>
            </w:r>
          </w:p>
          <w:p w:rsidR="00A26B44" w:rsidP="00A26B44" w:rsidRDefault="00A26B44" w14:paraId="4A73B128" w14:textId="77777777">
            <w:pPr>
              <w:pStyle w:val="Samplequestions"/>
            </w:pPr>
            <w:r>
              <w:t>Watch an artist as they paint; what questions could you ask them about their choice of materials and surfaces?</w:t>
            </w:r>
          </w:p>
          <w:p w:rsidR="00A26B44" w:rsidP="00A26B44" w:rsidRDefault="00A26B44" w14:paraId="53601B1B" w14:textId="77777777">
            <w:pPr>
              <w:pStyle w:val="Samplequestions"/>
            </w:pPr>
            <w:r>
              <w:t>What effects can you achieve when you combine media, such as watercolour and acrylic paints? What happens when you paint over a charcoal underdrawing, or draw over an underpainting?</w:t>
            </w:r>
          </w:p>
          <w:p w:rsidR="00A26B44" w:rsidP="00A26B44" w:rsidRDefault="00A26B44" w14:paraId="28FCB0E7" w14:textId="77777777">
            <w:pPr>
              <w:pStyle w:val="Samplequestions"/>
            </w:pPr>
            <w:r>
              <w:t xml:space="preserve">What materials could you use to create your own paints? What would you include for the pigment, a binding medium and a thinner? What have artists used across time and place to make their own paints? </w:t>
            </w:r>
          </w:p>
          <w:p w:rsidR="00A26B44" w:rsidP="00A26B44" w:rsidRDefault="00A26B44" w14:paraId="1828C8B5" w14:textId="77777777">
            <w:pPr>
              <w:pStyle w:val="Samplequestions"/>
            </w:pPr>
            <w:r>
              <w:t>Are you able to include detailed brushwork in your artwork? What do you think are the benefits and limitations of using textured mediums, such as impasto?</w:t>
            </w:r>
          </w:p>
          <w:p w:rsidRPr="00927F1E" w:rsidR="00A26B44" w:rsidP="00A26B44" w:rsidRDefault="00A26B44" w14:paraId="15DD474E" w14:textId="6FA88F45">
            <w:pPr>
              <w:pStyle w:val="Samplequestions"/>
            </w:pPr>
            <w:r>
              <w:t>What effects are created when using aerosols or spray paints? What are the advantages and disadvantages of this medium?</w:t>
            </w:r>
          </w:p>
        </w:tc>
      </w:tr>
      <w:tr w:rsidRPr="00514280" w:rsidR="00A26B44" w:rsidTr="00F0787C" w14:paraId="135E8236" w14:textId="77777777">
        <w:trPr>
          <w:gridAfter w:val="1"/>
          <w:wAfter w:w="14" w:type="dxa"/>
          <w:trHeight w:val="826"/>
        </w:trPr>
        <w:tc>
          <w:tcPr>
            <w:tcW w:w="2331" w:type="dxa"/>
            <w:vMerge/>
          </w:tcPr>
          <w:p w:rsidRPr="004A049F" w:rsidR="00A26B44" w:rsidP="00A26B44" w:rsidRDefault="00A26B44" w14:paraId="7CF9A1A9" w14:textId="1ABA46DE">
            <w:pPr>
              <w:pStyle w:val="Descriptiontitle"/>
              <w:ind w:left="360" w:right="432"/>
              <w:rPr>
                <w:i/>
                <w:iCs w:val="0"/>
              </w:rPr>
            </w:pPr>
          </w:p>
        </w:tc>
        <w:tc>
          <w:tcPr>
            <w:tcW w:w="2817" w:type="dxa"/>
          </w:tcPr>
          <w:p w:rsidR="00A26B44" w:rsidP="00A26B44" w:rsidRDefault="00A26B44" w14:paraId="50242237" w14:textId="5D10E179">
            <w:pPr>
              <w:pStyle w:val="Component"/>
              <w:rPr>
                <w:noProof/>
              </w:rPr>
            </w:pPr>
            <w:r>
              <w:rPr>
                <w:noProof/>
              </w:rPr>
              <w:t>E</w:t>
            </w:r>
            <w:r w:rsidRPr="009A5683">
              <w:rPr>
                <w:noProof/>
              </w:rPr>
              <w:t>xploring painting processes</w:t>
            </w:r>
          </w:p>
          <w:p w:rsidR="00A26B44" w:rsidP="00A26B44" w:rsidRDefault="0061015A" w14:paraId="5511E549" w14:textId="4ACB4523">
            <w:pPr>
              <w:pStyle w:val="Component"/>
              <w:rPr>
                <w:noProof/>
              </w:rPr>
            </w:pPr>
            <w:r>
              <w:rPr>
                <w:noProof/>
              </w:rPr>
              <w:drawing>
                <wp:inline distT="0" distB="0" distL="0" distR="0" wp14:anchorId="73283BFC" wp14:editId="69921E71">
                  <wp:extent cx="1443600" cy="424800"/>
                  <wp:effectExtent l="0" t="0" r="0" b="0"/>
                  <wp:docPr id="69" name="Picture 69"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2C28BF" w:rsidR="00CB73A2" w:rsidP="00A26B44" w:rsidRDefault="00CB73A2" w14:paraId="0FBBC5A9" w14:textId="701C740B">
            <w:pPr>
              <w:pStyle w:val="Component"/>
              <w:rPr>
                <w:noProof/>
              </w:rPr>
            </w:pPr>
          </w:p>
        </w:tc>
        <w:tc>
          <w:tcPr>
            <w:tcW w:w="10132" w:type="dxa"/>
          </w:tcPr>
          <w:p w:rsidR="00A26B44" w:rsidP="00A26B44" w:rsidRDefault="00A26B44" w14:paraId="141B9E45" w14:textId="77777777">
            <w:pPr>
              <w:pStyle w:val="Samplequestions"/>
            </w:pPr>
            <w:r>
              <w:t>What happens when you brush a thin paint over the top of an oil pastel or crayon drawing? Can you describe the effect these two materials have on each other?</w:t>
            </w:r>
          </w:p>
          <w:p w:rsidR="00A26B44" w:rsidP="00A26B44" w:rsidRDefault="00A26B44" w14:paraId="02937976" w14:textId="77777777">
            <w:pPr>
              <w:pStyle w:val="Samplequestions"/>
            </w:pPr>
            <w:r>
              <w:t>What happens when you brush over dry areas repeatedly? Does the colour become lighter or darker? Can you create different colours this way? How is this different to mixing the colour first?</w:t>
            </w:r>
          </w:p>
          <w:p w:rsidR="00A26B44" w:rsidP="00A26B44" w:rsidRDefault="00A26B44" w14:paraId="6EA766C7" w14:textId="77777777">
            <w:pPr>
              <w:pStyle w:val="Samplequestions"/>
            </w:pPr>
            <w:r>
              <w:t xml:space="preserve">Listen to an artist describe their painting process; do they use underpainting and build up layers? How might this be different to other painting processes? </w:t>
            </w:r>
          </w:p>
          <w:p w:rsidR="00A26B44" w:rsidP="00A26B44" w:rsidRDefault="00A26B44" w14:paraId="271EC201" w14:textId="77777777">
            <w:pPr>
              <w:pStyle w:val="Samplequestions"/>
            </w:pPr>
            <w:r>
              <w:t>Which different techniques could you explore with one painting medium? How might you need to adapt these processes when you change painting medium?</w:t>
            </w:r>
          </w:p>
          <w:p w:rsidR="00A26B44" w:rsidP="00A26B44" w:rsidRDefault="00A26B44" w14:paraId="62056585" w14:textId="77777777">
            <w:pPr>
              <w:pStyle w:val="Samplequestions"/>
            </w:pPr>
            <w:r>
              <w:t>Why might artists use process-based techniques such as marbling, pouring, dripping paint or Rorschach? How do these techniques affect the way the paint moves and the control the artist has over the final work?</w:t>
            </w:r>
          </w:p>
          <w:p w:rsidR="00A26B44" w:rsidP="00A26B44" w:rsidRDefault="00A26B44" w14:paraId="04149243" w14:textId="77777777">
            <w:pPr>
              <w:pStyle w:val="Samplequestions"/>
            </w:pPr>
            <w:r>
              <w:t>How would you describe the experience of using a surface that is not solid, like paper, but a liquid such as water, when marbling? How does the quality of the paint change when used in this way?</w:t>
            </w:r>
          </w:p>
          <w:p w:rsidRPr="00514280" w:rsidR="00A26B44" w:rsidP="00A26B44" w:rsidRDefault="00A26B44" w14:paraId="30B4639E" w14:textId="10B948F0">
            <w:pPr>
              <w:pStyle w:val="Samplequestions"/>
            </w:pPr>
            <w:r>
              <w:t>How can you lighten or darken fabrics using dyes? What patterns or imagery would you create using different dying techniques?</w:t>
            </w:r>
          </w:p>
        </w:tc>
      </w:tr>
      <w:tr w:rsidRPr="00514280" w:rsidR="00A26B44" w:rsidTr="00A26B44" w14:paraId="798015F8" w14:textId="77777777">
        <w:trPr>
          <w:gridAfter w:val="1"/>
          <w:wAfter w:w="14" w:type="dxa"/>
          <w:trHeight w:val="2367"/>
        </w:trPr>
        <w:tc>
          <w:tcPr>
            <w:tcW w:w="2331" w:type="dxa"/>
            <w:vMerge/>
          </w:tcPr>
          <w:p w:rsidRPr="00411114" w:rsidR="00A26B44" w:rsidP="00A26B44" w:rsidRDefault="00A26B44" w14:paraId="2BB614FB" w14:textId="77777777">
            <w:pPr>
              <w:pStyle w:val="Descriptiontitle"/>
              <w:ind w:left="360" w:right="432"/>
              <w:rPr>
                <w:i/>
                <w:iCs w:val="0"/>
              </w:rPr>
            </w:pPr>
          </w:p>
        </w:tc>
        <w:tc>
          <w:tcPr>
            <w:tcW w:w="2817" w:type="dxa"/>
          </w:tcPr>
          <w:p w:rsidR="00A26B44" w:rsidP="00A26B44" w:rsidRDefault="00A26B44" w14:paraId="6B0020FB" w14:textId="7A1CCCF6">
            <w:pPr>
              <w:pStyle w:val="Component"/>
              <w:rPr>
                <w:noProof/>
              </w:rPr>
            </w:pPr>
            <w:r>
              <w:rPr>
                <w:noProof/>
              </w:rPr>
              <w:t>E</w:t>
            </w:r>
            <w:r w:rsidRPr="001745F9">
              <w:rPr>
                <w:noProof/>
              </w:rPr>
              <w:t>xploring different tools and surfaces</w:t>
            </w:r>
          </w:p>
          <w:p w:rsidR="00A26B44" w:rsidP="00A26B44" w:rsidRDefault="0061015A" w14:paraId="06913CC7" w14:textId="74255266">
            <w:pPr>
              <w:pStyle w:val="Component"/>
              <w:rPr>
                <w:noProof/>
              </w:rPr>
            </w:pPr>
            <w:r>
              <w:rPr>
                <w:noProof/>
              </w:rPr>
              <w:drawing>
                <wp:inline distT="0" distB="0" distL="0" distR="0" wp14:anchorId="56D70073" wp14:editId="11391D1D">
                  <wp:extent cx="1443600" cy="424800"/>
                  <wp:effectExtent l="0" t="0" r="0" b="0"/>
                  <wp:docPr id="70" name="Picture 70"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CB73A2" w:rsidP="00A26B44" w:rsidRDefault="00CB73A2" w14:paraId="034F9FFA" w14:textId="0E9CAD48">
            <w:pPr>
              <w:pStyle w:val="Component"/>
              <w:rPr>
                <w:noProof/>
              </w:rPr>
            </w:pPr>
          </w:p>
        </w:tc>
        <w:tc>
          <w:tcPr>
            <w:tcW w:w="10132" w:type="dxa"/>
          </w:tcPr>
          <w:p w:rsidR="00A26B44" w:rsidP="00A26B44" w:rsidRDefault="00A26B44" w14:paraId="45D46316" w14:textId="77777777">
            <w:pPr>
              <w:pStyle w:val="Samplequestions"/>
            </w:pPr>
            <w:r>
              <w:t>When you apply paint with a brush, you can achieve a variety of outcomes; what other tools could you use to paint with? What outcomes can you achieve with these different tools? Do you prefer them to painting with a brush?</w:t>
            </w:r>
          </w:p>
          <w:p w:rsidR="00A26B44" w:rsidP="00A26B44" w:rsidRDefault="00A26B44" w14:paraId="7FEA2EBC" w14:textId="77777777">
            <w:pPr>
              <w:pStyle w:val="Samplequestions"/>
            </w:pPr>
            <w:r>
              <w:t>When using watercolour paper, what is the correct side to use: smooth or rough? Does it matter?</w:t>
            </w:r>
          </w:p>
          <w:p w:rsidR="00A26B44" w:rsidP="00A26B44" w:rsidRDefault="00A26B44" w14:paraId="560FEA24" w14:textId="77777777">
            <w:pPr>
              <w:pStyle w:val="Samplequestions"/>
            </w:pPr>
            <w:r>
              <w:t xml:space="preserve">Look carefully at the surface of a painted artwork. What can you discover about the tools, </w:t>
            </w:r>
            <w:proofErr w:type="gramStart"/>
            <w:r>
              <w:t>processes</w:t>
            </w:r>
            <w:proofErr w:type="gramEnd"/>
            <w:r>
              <w:t xml:space="preserve"> and techniques the artist may have used?</w:t>
            </w:r>
          </w:p>
          <w:p w:rsidR="00CD6B69" w:rsidP="00CD6B69" w:rsidRDefault="00CD6B69" w14:paraId="4C05628F" w14:textId="7641CC1C">
            <w:pPr>
              <w:pStyle w:val="Samplequestions"/>
            </w:pPr>
            <w:r>
              <w:t>How does the painting medium respond to the surface you are painting on? Have you needed to prepare the surface for painting?</w:t>
            </w:r>
          </w:p>
          <w:p w:rsidR="00A26B44" w:rsidP="00A26B44" w:rsidRDefault="00A26B44" w14:paraId="3B964D0E" w14:textId="77777777">
            <w:pPr>
              <w:pStyle w:val="Samplequestions"/>
            </w:pPr>
            <w:r>
              <w:t>How can you manipulate the painting surface to change the way the paint is applied, such as folding and tying fabric to place in a dye bath, or adding a resist to the surface such as wax or tape?</w:t>
            </w:r>
          </w:p>
          <w:p w:rsidR="00A26B44" w:rsidP="00A26B44" w:rsidRDefault="00A26B44" w14:paraId="1016F418" w14:textId="77777777">
            <w:pPr>
              <w:pStyle w:val="Samplequestions"/>
            </w:pPr>
            <w:r>
              <w:t xml:space="preserve">How does the quality of the surface effect the way the paint appears? How does using blotting paper compare with using watercolour paper, canvas, </w:t>
            </w:r>
            <w:proofErr w:type="gramStart"/>
            <w:r>
              <w:t>wood</w:t>
            </w:r>
            <w:proofErr w:type="gramEnd"/>
            <w:r>
              <w:t xml:space="preserve"> or card?</w:t>
            </w:r>
          </w:p>
          <w:p w:rsidRPr="00514280" w:rsidR="00A26B44" w:rsidP="00A26B44" w:rsidRDefault="00A26B44" w14:paraId="45DAE496" w14:textId="5B9F06AC">
            <w:pPr>
              <w:pStyle w:val="Samplequestions"/>
            </w:pPr>
            <w:r>
              <w:t xml:space="preserve">What safety advice do you need to consider when using different paints, such as aerosol or spray paints, oil paints, powered paints, </w:t>
            </w:r>
            <w:proofErr w:type="gramStart"/>
            <w:r>
              <w:t>inks</w:t>
            </w:r>
            <w:proofErr w:type="gramEnd"/>
            <w:r>
              <w:t xml:space="preserve"> and dyes?</w:t>
            </w:r>
          </w:p>
        </w:tc>
      </w:tr>
    </w:tbl>
    <w:p w:rsidR="00DC19B7" w:rsidRDefault="00DC19B7" w14:paraId="3E764311" w14:textId="1E6D3B5D"/>
    <w:p w:rsidR="00DC19B7" w:rsidRDefault="00DC19B7" w14:paraId="5F8B14BB" w14:textId="77777777">
      <w:pPr>
        <w:spacing w:before="160" w:after="0" w:line="360" w:lineRule="auto"/>
      </w:pPr>
      <w:r>
        <w:br w:type="page"/>
      </w:r>
    </w:p>
    <w:tbl>
      <w:tblPr>
        <w:tblStyle w:val="TableGrid2"/>
        <w:tblW w:w="15226" w:type="dxa"/>
        <w:tblLayout w:type="fixed"/>
        <w:tblCellMar>
          <w:top w:w="23" w:type="dxa"/>
          <w:left w:w="45" w:type="dxa"/>
          <w:bottom w:w="23" w:type="dxa"/>
          <w:right w:w="45" w:type="dxa"/>
        </w:tblCellMar>
        <w:tblLook w:val="04A0" w:firstRow="1" w:lastRow="0" w:firstColumn="1" w:lastColumn="0" w:noHBand="0" w:noVBand="1"/>
      </w:tblPr>
      <w:tblGrid>
        <w:gridCol w:w="2331"/>
        <w:gridCol w:w="2817"/>
        <w:gridCol w:w="10078"/>
      </w:tblGrid>
      <w:tr w:rsidRPr="00514280" w:rsidR="00A26B44" w:rsidTr="00923BC7" w14:paraId="18817303" w14:textId="77777777">
        <w:trPr>
          <w:trHeight w:val="1772"/>
        </w:trPr>
        <w:tc>
          <w:tcPr>
            <w:tcW w:w="2331" w:type="dxa"/>
            <w:vMerge w:val="restart"/>
          </w:tcPr>
          <w:p w:rsidRPr="0039759C" w:rsidR="00A26B44" w:rsidP="00A26B44" w:rsidRDefault="00A26B44" w14:paraId="11359144" w14:textId="77777777">
            <w:pPr>
              <w:pStyle w:val="Component"/>
              <w:rPr>
                <w:b/>
                <w:bCs/>
                <w:lang w:eastAsia="en-AU"/>
              </w:rPr>
            </w:pPr>
            <w:r w:rsidRPr="0039759C">
              <w:rPr>
                <w:b/>
                <w:bCs/>
                <w:lang w:eastAsia="en-AU"/>
              </w:rPr>
              <w:lastRenderedPageBreak/>
              <w:t>Printmaking</w:t>
            </w:r>
          </w:p>
          <w:p w:rsidRPr="001A5FB8" w:rsidR="00A26B44" w:rsidP="00A26B44" w:rsidRDefault="00A26B44" w14:paraId="1594EC2E" w14:textId="77777777">
            <w:pPr>
              <w:pStyle w:val="Component"/>
              <w:rPr>
                <w:lang w:eastAsia="en-AU"/>
              </w:rPr>
            </w:pPr>
            <w:r w:rsidRPr="001A5FB8">
              <w:rPr>
                <w:lang w:eastAsia="en-AU"/>
              </w:rPr>
              <w:t>Transferring an image from a textured surface onto another surface, usually using ink or paint, which can include monoprint, relief, etching, stencil and screen printing, collagraph and digital methods.</w:t>
            </w:r>
          </w:p>
          <w:p w:rsidRPr="006C5CC8" w:rsidR="00A26B44" w:rsidP="00A26B44" w:rsidRDefault="00A26B44" w14:paraId="444E2921" w14:textId="2A9D5F94">
            <w:pPr>
              <w:pStyle w:val="Component"/>
              <w:rPr>
                <w:lang w:eastAsia="en-AU"/>
              </w:rPr>
            </w:pPr>
            <w:r w:rsidRPr="001A5FB8">
              <w:rPr>
                <w:lang w:eastAsia="en-AU"/>
              </w:rPr>
              <w:t>Surfaces for printmaking include</w:t>
            </w:r>
            <w:r>
              <w:rPr>
                <w:lang w:eastAsia="en-AU"/>
              </w:rPr>
              <w:t xml:space="preserve"> </w:t>
            </w:r>
            <w:r w:rsidRPr="001A5FB8">
              <w:rPr>
                <w:lang w:eastAsia="en-AU"/>
              </w:rPr>
              <w:t>paper, fabrics, incorporating street art by stencilling on walls, printing onto soft surfaces such as clay to make a relief.</w:t>
            </w:r>
          </w:p>
        </w:tc>
        <w:tc>
          <w:tcPr>
            <w:tcW w:w="2817" w:type="dxa"/>
          </w:tcPr>
          <w:p w:rsidR="00A26B44" w:rsidP="00A26B44" w:rsidRDefault="00A26B44" w14:paraId="4A73AF6E" w14:textId="3ADBA110">
            <w:pPr>
              <w:pStyle w:val="Component"/>
              <w:rPr>
                <w:noProof/>
              </w:rPr>
            </w:pPr>
            <w:r>
              <w:rPr>
                <w:noProof/>
              </w:rPr>
              <w:t>C</w:t>
            </w:r>
            <w:r w:rsidRPr="003D5981">
              <w:rPr>
                <w:noProof/>
              </w:rPr>
              <w:t>reating prints with found textured surfaces</w:t>
            </w:r>
          </w:p>
          <w:p w:rsidRPr="00B74CCC" w:rsidR="00CB73A2" w:rsidP="00F55EFE" w:rsidRDefault="00467D3A" w14:paraId="058CA358" w14:textId="50577B1B">
            <w:pPr>
              <w:pStyle w:val="Component"/>
              <w:rPr>
                <w:noProof/>
              </w:rPr>
            </w:pPr>
            <w:r>
              <w:rPr>
                <w:noProof/>
              </w:rPr>
              <w:drawing>
                <wp:inline distT="0" distB="0" distL="0" distR="0" wp14:anchorId="6E33BC87" wp14:editId="51D46C0C">
                  <wp:extent cx="1440000" cy="424800"/>
                  <wp:effectExtent l="0" t="0" r="0" b="0"/>
                  <wp:docPr id="71" name="Picture 71"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A26B44" w:rsidP="00A26B44" w:rsidRDefault="00A26B44" w14:paraId="23CC8E11" w14:textId="77777777">
            <w:pPr>
              <w:pStyle w:val="Samplequestions"/>
            </w:pPr>
            <w:r>
              <w:t>What textured surfaces can you find around you to make a print? Which surfaces could you print onto (for example, hands, feet, fingerprints; paving plates; bubble wrap)?</w:t>
            </w:r>
          </w:p>
          <w:p w:rsidR="00A26B44" w:rsidP="00A26B44" w:rsidRDefault="00A26B44" w14:paraId="7972F438" w14:textId="77777777">
            <w:pPr>
              <w:pStyle w:val="Samplequestions"/>
            </w:pPr>
            <w:r>
              <w:t>What are the differences between printing with natural objects such as leaves, fruits and vegetables, and printing with a traditional printing plate?</w:t>
            </w:r>
          </w:p>
          <w:p w:rsidRPr="00514280" w:rsidR="00A26B44" w:rsidP="00A26B44" w:rsidRDefault="00A26B44" w14:paraId="7F631DF6" w14:textId="4A100493">
            <w:pPr>
              <w:pStyle w:val="Samplequestions"/>
            </w:pPr>
            <w:r>
              <w:t>In which ways does the thickness of the material effect the printing process?</w:t>
            </w:r>
          </w:p>
        </w:tc>
      </w:tr>
      <w:tr w:rsidRPr="00514280" w:rsidR="00A26B44" w:rsidTr="00DC19B7" w14:paraId="20BFD6FA" w14:textId="77777777">
        <w:trPr>
          <w:trHeight w:val="2367"/>
        </w:trPr>
        <w:tc>
          <w:tcPr>
            <w:tcW w:w="2331" w:type="dxa"/>
            <w:vMerge/>
          </w:tcPr>
          <w:p w:rsidRPr="00411114" w:rsidR="00A26B44" w:rsidP="00A26B44" w:rsidRDefault="00A26B44" w14:paraId="4D15C16C" w14:textId="77777777">
            <w:pPr>
              <w:pStyle w:val="Descriptiontitle"/>
              <w:ind w:left="360" w:right="432"/>
              <w:rPr>
                <w:i/>
                <w:iCs w:val="0"/>
              </w:rPr>
            </w:pPr>
          </w:p>
        </w:tc>
        <w:tc>
          <w:tcPr>
            <w:tcW w:w="2817" w:type="dxa"/>
          </w:tcPr>
          <w:p w:rsidR="00A26B44" w:rsidP="00A26B44" w:rsidRDefault="00A26B44" w14:paraId="2F4296CD" w14:textId="2BF3DFE3">
            <w:pPr>
              <w:pStyle w:val="Component"/>
            </w:pPr>
            <w:r>
              <w:t>C</w:t>
            </w:r>
            <w:r w:rsidRPr="00B04DBF">
              <w:t>reating a textured surface in relief to make a print</w:t>
            </w:r>
          </w:p>
          <w:p w:rsidR="00A26B44" w:rsidP="00A26B44" w:rsidRDefault="00467D3A" w14:paraId="1427E2BE" w14:textId="38B45E3A">
            <w:pPr>
              <w:pStyle w:val="Component"/>
              <w:rPr>
                <w:noProof/>
              </w:rPr>
            </w:pPr>
            <w:r>
              <w:rPr>
                <w:noProof/>
              </w:rPr>
              <w:drawing>
                <wp:inline distT="0" distB="0" distL="0" distR="0" wp14:anchorId="7A8FAF2F" wp14:editId="75408F4A">
                  <wp:extent cx="1440000" cy="424800"/>
                  <wp:effectExtent l="0" t="0" r="0" b="0"/>
                  <wp:docPr id="72" name="Picture 7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A26B44" w:rsidRDefault="00CB73A2" w14:paraId="56AA3BE0" w14:textId="471A8FB4">
            <w:pPr>
              <w:pStyle w:val="Component"/>
              <w:rPr>
                <w:noProof/>
              </w:rPr>
            </w:pPr>
          </w:p>
        </w:tc>
        <w:tc>
          <w:tcPr>
            <w:tcW w:w="10078" w:type="dxa"/>
          </w:tcPr>
          <w:p w:rsidR="00A26B44" w:rsidP="00A26B44" w:rsidRDefault="00A26B44" w14:paraId="1EFC13E1" w14:textId="77777777">
            <w:pPr>
              <w:pStyle w:val="Samplequestions"/>
            </w:pPr>
            <w:r>
              <w:t>What kind of surfaces or materials can you use to create a plate for printing from?</w:t>
            </w:r>
          </w:p>
          <w:p w:rsidR="00A26B44" w:rsidP="00A26B44" w:rsidRDefault="00A26B44" w14:paraId="47936AB7" w14:textId="77777777">
            <w:pPr>
              <w:pStyle w:val="Samplequestions"/>
            </w:pPr>
            <w:r>
              <w:t>Which tools create the most effective lines in a foam printing sheet?</w:t>
            </w:r>
          </w:p>
          <w:p w:rsidR="00A26B44" w:rsidP="00A26B44" w:rsidRDefault="00A26B44" w14:paraId="7D71CF5C" w14:textId="77777777">
            <w:pPr>
              <w:pStyle w:val="Samplequestions"/>
            </w:pPr>
            <w:r>
              <w:t>How has the artist used visual conventions such as lines and shapes to create tone and pattern in their print?</w:t>
            </w:r>
          </w:p>
          <w:p w:rsidR="00A26B44" w:rsidP="00A26B44" w:rsidRDefault="00A26B44" w14:paraId="122CF74F" w14:textId="77777777">
            <w:pPr>
              <w:pStyle w:val="Samplequestions"/>
            </w:pPr>
            <w:r>
              <w:t>When creating a collagraph, what materials did you find have the best textures? Which glue/s work effectively to secure the materials to the collagraph surface?</w:t>
            </w:r>
          </w:p>
          <w:p w:rsidRPr="00514280" w:rsidR="00A26B44" w:rsidP="00A26B44" w:rsidRDefault="00A26B44" w14:paraId="5BC7F2F0" w14:textId="621840FA">
            <w:pPr>
              <w:pStyle w:val="Samplequestions"/>
            </w:pPr>
            <w:r>
              <w:t xml:space="preserve">How does your image change with each print? What are the benefits or drawbacks of </w:t>
            </w:r>
            <w:proofErr w:type="spellStart"/>
            <w:r>
              <w:t>monoprinting</w:t>
            </w:r>
            <w:proofErr w:type="spellEnd"/>
            <w:r>
              <w:t>?</w:t>
            </w:r>
          </w:p>
        </w:tc>
      </w:tr>
      <w:tr w:rsidRPr="00514280" w:rsidR="00A26B44" w:rsidTr="00DC19B7" w14:paraId="4546A13D" w14:textId="77777777">
        <w:trPr>
          <w:trHeight w:val="2367"/>
        </w:trPr>
        <w:tc>
          <w:tcPr>
            <w:tcW w:w="2331" w:type="dxa"/>
            <w:vMerge/>
          </w:tcPr>
          <w:p w:rsidRPr="00411114" w:rsidR="00A26B44" w:rsidP="00A26B44" w:rsidRDefault="00A26B44" w14:paraId="35DB5CDE" w14:textId="77777777">
            <w:pPr>
              <w:pStyle w:val="Descriptiontitle"/>
              <w:ind w:left="360" w:right="432"/>
              <w:rPr>
                <w:i/>
                <w:iCs w:val="0"/>
              </w:rPr>
            </w:pPr>
          </w:p>
        </w:tc>
        <w:tc>
          <w:tcPr>
            <w:tcW w:w="2817" w:type="dxa"/>
          </w:tcPr>
          <w:p w:rsidR="00A26B44" w:rsidP="00A26B44" w:rsidRDefault="00A26B44" w14:paraId="4045940C" w14:textId="5E6FA7AC">
            <w:pPr>
              <w:pStyle w:val="Component"/>
            </w:pPr>
            <w:r>
              <w:t>R</w:t>
            </w:r>
            <w:r w:rsidRPr="00B04DBF">
              <w:t>elief printing with lino or vinyl and a printing press</w:t>
            </w:r>
          </w:p>
          <w:p w:rsidR="00A26B44" w:rsidP="00A26B44" w:rsidRDefault="008C2B3B" w14:paraId="077224F8" w14:textId="1E292EBC">
            <w:pPr>
              <w:pStyle w:val="Component"/>
              <w:rPr>
                <w:noProof/>
              </w:rPr>
            </w:pPr>
            <w:r>
              <w:rPr>
                <w:noProof/>
              </w:rPr>
              <w:drawing>
                <wp:inline distT="0" distB="0" distL="0" distR="0" wp14:anchorId="2CF2958D" wp14:editId="715FFEFD">
                  <wp:extent cx="1443600" cy="424800"/>
                  <wp:effectExtent l="0" t="0" r="0" b="0"/>
                  <wp:docPr id="73" name="Picture 73"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CB73A2" w:rsidP="00A26B44" w:rsidRDefault="00CB73A2" w14:paraId="3B866E3D" w14:textId="6107BE83">
            <w:pPr>
              <w:pStyle w:val="Component"/>
              <w:rPr>
                <w:noProof/>
              </w:rPr>
            </w:pPr>
          </w:p>
        </w:tc>
        <w:tc>
          <w:tcPr>
            <w:tcW w:w="10078" w:type="dxa"/>
          </w:tcPr>
          <w:p w:rsidR="00A26B44" w:rsidP="00A26B44" w:rsidRDefault="00A26B44" w14:paraId="31BE34BA" w14:textId="77777777">
            <w:pPr>
              <w:pStyle w:val="Samplequestions"/>
            </w:pPr>
            <w:r>
              <w:t>When cutting lino for a linocut print, what do you need to consider about the positive and negative shapes in your image?</w:t>
            </w:r>
          </w:p>
          <w:p w:rsidR="00A26B44" w:rsidP="00A26B44" w:rsidRDefault="00A26B44" w14:paraId="68F998C3" w14:textId="77777777">
            <w:pPr>
              <w:pStyle w:val="Samplequestions"/>
            </w:pPr>
            <w:r>
              <w:t>As well as printing onto smooth surfaces like canvas or paper, you can choose a textured surface that might not be flat. How does this change your printing experience?</w:t>
            </w:r>
          </w:p>
          <w:p w:rsidR="00A26B44" w:rsidP="00A26B44" w:rsidRDefault="00A26B44" w14:paraId="4A665ED6" w14:textId="77777777">
            <w:pPr>
              <w:pStyle w:val="Samplequestions"/>
            </w:pPr>
            <w:r>
              <w:t>What safety advice must you follow when using tools to cut lino or wood block prints, or when using a printing press?</w:t>
            </w:r>
          </w:p>
          <w:p w:rsidR="00A26B44" w:rsidP="00A26B44" w:rsidRDefault="00A26B44" w14:paraId="54510418" w14:textId="77777777">
            <w:pPr>
              <w:pStyle w:val="Samplequestions"/>
            </w:pPr>
            <w:r>
              <w:t>How can you tell by looking at the artwork what type of printmaking technique has been used?</w:t>
            </w:r>
          </w:p>
          <w:p w:rsidRPr="00514280" w:rsidR="00A26B44" w:rsidP="00A26B44" w:rsidRDefault="00A26B44" w14:paraId="2F3FFFD7" w14:textId="4316EA14">
            <w:pPr>
              <w:pStyle w:val="Samplequestions"/>
            </w:pPr>
            <w:r>
              <w:t>What is meant by an edition of prints, and why might an artist want to produce a “limited edition”?</w:t>
            </w:r>
          </w:p>
        </w:tc>
      </w:tr>
      <w:tr w:rsidRPr="00514280" w:rsidR="00A26B44" w:rsidTr="00DC19B7" w14:paraId="78790CA1" w14:textId="77777777">
        <w:trPr>
          <w:trHeight w:val="1827"/>
        </w:trPr>
        <w:tc>
          <w:tcPr>
            <w:tcW w:w="2331" w:type="dxa"/>
            <w:vMerge/>
          </w:tcPr>
          <w:p w:rsidRPr="00411114" w:rsidR="00A26B44" w:rsidP="00A26B44" w:rsidRDefault="00A26B44" w14:paraId="19DE243A" w14:textId="77777777">
            <w:pPr>
              <w:pStyle w:val="Descriptiontitle"/>
              <w:ind w:left="360" w:right="432"/>
              <w:rPr>
                <w:i/>
                <w:iCs w:val="0"/>
              </w:rPr>
            </w:pPr>
          </w:p>
        </w:tc>
        <w:tc>
          <w:tcPr>
            <w:tcW w:w="2817" w:type="dxa"/>
          </w:tcPr>
          <w:p w:rsidR="00A26B44" w:rsidP="00A26B44" w:rsidRDefault="00A26B44" w14:paraId="7146A633" w14:textId="61E79489">
            <w:pPr>
              <w:pStyle w:val="Component"/>
            </w:pPr>
            <w:r>
              <w:t>I</w:t>
            </w:r>
            <w:r w:rsidRPr="00B04DBF">
              <w:t xml:space="preserve">nvestigating dry point etching on acetate or plastic </w:t>
            </w:r>
          </w:p>
          <w:p w:rsidRPr="00B74CCC" w:rsidR="00CB73A2" w:rsidP="00F55EFE" w:rsidRDefault="00227B39" w14:paraId="7A2074A6" w14:textId="3A984679">
            <w:pPr>
              <w:pStyle w:val="Component"/>
              <w:rPr>
                <w:noProof/>
              </w:rPr>
            </w:pPr>
            <w:r>
              <w:rPr>
                <w:noProof/>
              </w:rPr>
              <w:drawing>
                <wp:inline distT="0" distB="0" distL="0" distR="0" wp14:anchorId="6A7F3AD3" wp14:editId="2E009C8D">
                  <wp:extent cx="1440000" cy="424800"/>
                  <wp:effectExtent l="0" t="0" r="0" b="0"/>
                  <wp:docPr id="74" name="Picture 74"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A26B44" w:rsidP="00A26B44" w:rsidRDefault="00A26B44" w14:paraId="3193C142" w14:textId="77777777">
            <w:pPr>
              <w:pStyle w:val="Samplequestions"/>
            </w:pPr>
            <w:r>
              <w:t>Which tools are most effective for scratching into an acetate surface to create a printing plate? How does using an engraving tool compare with sandpaper?</w:t>
            </w:r>
          </w:p>
          <w:p w:rsidR="00A26B44" w:rsidP="00A26B44" w:rsidRDefault="00A26B44" w14:paraId="0C69C816" w14:textId="77777777">
            <w:pPr>
              <w:pStyle w:val="Samplequestions"/>
            </w:pPr>
            <w:r>
              <w:t>Which effects can be created by manipulating ink on the surface of the plate?</w:t>
            </w:r>
          </w:p>
          <w:p w:rsidRPr="00514280" w:rsidR="00A26B44" w:rsidP="00A26B44" w:rsidRDefault="00A26B44" w14:paraId="4A27EB42" w14:textId="512DB5EE">
            <w:pPr>
              <w:pStyle w:val="Samplequestions"/>
            </w:pPr>
            <w:r>
              <w:t xml:space="preserve">In what ways can you combine </w:t>
            </w:r>
            <w:proofErr w:type="spellStart"/>
            <w:r>
              <w:t>monoprinting</w:t>
            </w:r>
            <w:proofErr w:type="spellEnd"/>
            <w:r>
              <w:t xml:space="preserve"> elements and techniques with other art forms?</w:t>
            </w:r>
          </w:p>
        </w:tc>
      </w:tr>
      <w:tr w:rsidRPr="00514280" w:rsidR="00A26B44" w:rsidTr="00DC19B7" w14:paraId="38D6A80C" w14:textId="77777777">
        <w:trPr>
          <w:trHeight w:val="1358"/>
        </w:trPr>
        <w:tc>
          <w:tcPr>
            <w:tcW w:w="2331" w:type="dxa"/>
            <w:vMerge/>
          </w:tcPr>
          <w:p w:rsidRPr="00411114" w:rsidR="00A26B44" w:rsidP="00A26B44" w:rsidRDefault="00A26B44" w14:paraId="15440868" w14:textId="77777777">
            <w:pPr>
              <w:pStyle w:val="Descriptiontitle"/>
              <w:ind w:left="360" w:right="432"/>
              <w:rPr>
                <w:i/>
                <w:iCs w:val="0"/>
              </w:rPr>
            </w:pPr>
          </w:p>
        </w:tc>
        <w:tc>
          <w:tcPr>
            <w:tcW w:w="2817" w:type="dxa"/>
          </w:tcPr>
          <w:p w:rsidR="00A26B44" w:rsidP="00A26B44" w:rsidRDefault="00A26B44" w14:paraId="0C716B94" w14:textId="32452F5B">
            <w:pPr>
              <w:pStyle w:val="Component"/>
            </w:pPr>
            <w:r>
              <w:t>U</w:t>
            </w:r>
            <w:r w:rsidRPr="00B04DBF">
              <w:t>sing available stencils</w:t>
            </w:r>
          </w:p>
          <w:p w:rsidRPr="00B74CCC" w:rsidR="00CB73A2" w:rsidP="00F55EFE" w:rsidRDefault="00E94FE5" w14:paraId="6E034B1B" w14:textId="48B8086B">
            <w:pPr>
              <w:pStyle w:val="Component"/>
              <w:rPr>
                <w:noProof/>
              </w:rPr>
            </w:pPr>
            <w:r>
              <w:rPr>
                <w:noProof/>
              </w:rPr>
              <w:drawing>
                <wp:inline distT="0" distB="0" distL="0" distR="0" wp14:anchorId="502005E4" wp14:editId="778EDE0E">
                  <wp:extent cx="1440000" cy="424800"/>
                  <wp:effectExtent l="0" t="0" r="0" b="0"/>
                  <wp:docPr id="75" name="Picture 75"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A26B44" w:rsidP="00A26B44" w:rsidRDefault="00A26B44" w14:paraId="7888D619" w14:textId="77777777">
            <w:pPr>
              <w:pStyle w:val="Samplequestions"/>
            </w:pPr>
            <w:r>
              <w:t>What pre-made stencils are available? What found objects such as kitchen utensils, plants and fabrics can you use as stencils? What do you need to consider when using your hand as a stencil for painting around?</w:t>
            </w:r>
          </w:p>
          <w:p w:rsidRPr="00514280" w:rsidR="00A26B44" w:rsidP="00A26B44" w:rsidRDefault="00A26B44" w14:paraId="0F653609" w14:textId="348A6D53">
            <w:pPr>
              <w:pStyle w:val="Samplequestions"/>
            </w:pPr>
            <w:r>
              <w:t>Which paints work the best when using existing stencils? Do you have to use paints? What effects can be created when you layer stencils and work over the top of an existing print?</w:t>
            </w:r>
          </w:p>
        </w:tc>
      </w:tr>
      <w:tr w:rsidRPr="00514280" w:rsidR="00A26B44" w:rsidTr="00DC19B7" w14:paraId="2A88CEEB" w14:textId="77777777">
        <w:trPr>
          <w:trHeight w:val="1960"/>
        </w:trPr>
        <w:tc>
          <w:tcPr>
            <w:tcW w:w="2331" w:type="dxa"/>
            <w:vMerge/>
          </w:tcPr>
          <w:p w:rsidRPr="00411114" w:rsidR="00A26B44" w:rsidP="00A26B44" w:rsidRDefault="00A26B44" w14:paraId="170A445A" w14:textId="77777777">
            <w:pPr>
              <w:pStyle w:val="Descriptiontitle"/>
              <w:ind w:left="360" w:right="432"/>
              <w:rPr>
                <w:i/>
                <w:iCs w:val="0"/>
              </w:rPr>
            </w:pPr>
          </w:p>
        </w:tc>
        <w:tc>
          <w:tcPr>
            <w:tcW w:w="2817" w:type="dxa"/>
          </w:tcPr>
          <w:p w:rsidR="00A26B44" w:rsidP="00A26B44" w:rsidRDefault="00A26B44" w14:paraId="62D391F7" w14:textId="7E1BC928">
            <w:pPr>
              <w:pStyle w:val="Component"/>
            </w:pPr>
            <w:r>
              <w:t>C</w:t>
            </w:r>
            <w:r w:rsidRPr="00B04DBF">
              <w:t xml:space="preserve">reating stencils </w:t>
            </w:r>
          </w:p>
          <w:p w:rsidR="00A26B44" w:rsidP="00A26B44" w:rsidRDefault="00BD5353" w14:paraId="7FCEA64C" w14:textId="11A25F52">
            <w:pPr>
              <w:pStyle w:val="Component"/>
              <w:rPr>
                <w:noProof/>
              </w:rPr>
            </w:pPr>
            <w:r>
              <w:rPr>
                <w:noProof/>
              </w:rPr>
              <w:drawing>
                <wp:inline distT="0" distB="0" distL="0" distR="0" wp14:anchorId="1D2F8331" wp14:editId="42C89D55">
                  <wp:extent cx="1443600" cy="424800"/>
                  <wp:effectExtent l="0" t="0" r="0" b="0"/>
                  <wp:docPr id="76" name="Picture 76"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CB73A2" w:rsidP="00A26B44" w:rsidRDefault="00CB73A2" w14:paraId="7FECE332" w14:textId="5727CEE8">
            <w:pPr>
              <w:pStyle w:val="Component"/>
              <w:rPr>
                <w:noProof/>
              </w:rPr>
            </w:pPr>
          </w:p>
        </w:tc>
        <w:tc>
          <w:tcPr>
            <w:tcW w:w="10078" w:type="dxa"/>
          </w:tcPr>
          <w:p w:rsidR="00A26B44" w:rsidP="00A26B44" w:rsidRDefault="00A26B44" w14:paraId="40573E7E" w14:textId="77777777">
            <w:pPr>
              <w:pStyle w:val="Samplequestions"/>
            </w:pPr>
            <w:r>
              <w:t>What tools and materials will work the best to cut a simple shape from card to create a stencil?</w:t>
            </w:r>
          </w:p>
          <w:p w:rsidR="00A26B44" w:rsidP="00A26B44" w:rsidRDefault="00A26B44" w14:paraId="6E05504C" w14:textId="77777777">
            <w:pPr>
              <w:pStyle w:val="Samplequestions"/>
            </w:pPr>
            <w:r>
              <w:t xml:space="preserve">What is involved in making a multi-layer stencil print? </w:t>
            </w:r>
          </w:p>
          <w:p w:rsidR="00A26B44" w:rsidP="00A26B44" w:rsidRDefault="00A26B44" w14:paraId="5CE65C5C" w14:textId="77777777">
            <w:pPr>
              <w:pStyle w:val="Samplequestions"/>
            </w:pPr>
            <w:r>
              <w:t>What is the difference between using spray paints, a roller and screen printing when using stencils?</w:t>
            </w:r>
          </w:p>
          <w:p w:rsidR="00A26B44" w:rsidP="00A26B44" w:rsidRDefault="00A26B44" w14:paraId="0C720CDE" w14:textId="77777777">
            <w:pPr>
              <w:pStyle w:val="Samplequestions"/>
            </w:pPr>
            <w:r>
              <w:t>How does the process of printing from a stencil differ to printing from a plate?</w:t>
            </w:r>
          </w:p>
          <w:p w:rsidRPr="00514280" w:rsidR="00A26B44" w:rsidP="00A26B44" w:rsidRDefault="00A26B44" w14:paraId="3DD4DF57" w14:textId="0E645327">
            <w:pPr>
              <w:pStyle w:val="Samplequestions"/>
            </w:pPr>
            <w:r>
              <w:t>What artists are you aware of who use stencils in their art making?</w:t>
            </w:r>
          </w:p>
        </w:tc>
      </w:tr>
      <w:tr w:rsidRPr="00514280" w:rsidR="00A26B44" w:rsidTr="00DC19B7" w14:paraId="000E28E8" w14:textId="77777777">
        <w:trPr>
          <w:trHeight w:val="1251"/>
        </w:trPr>
        <w:tc>
          <w:tcPr>
            <w:tcW w:w="2331" w:type="dxa"/>
            <w:vMerge/>
          </w:tcPr>
          <w:p w:rsidRPr="00411114" w:rsidR="00A26B44" w:rsidP="00A26B44" w:rsidRDefault="00A26B44" w14:paraId="04C825E8" w14:textId="77777777">
            <w:pPr>
              <w:pStyle w:val="Descriptiontitle"/>
              <w:ind w:left="360" w:right="432"/>
              <w:rPr>
                <w:i/>
                <w:iCs w:val="0"/>
              </w:rPr>
            </w:pPr>
          </w:p>
        </w:tc>
        <w:tc>
          <w:tcPr>
            <w:tcW w:w="2817" w:type="dxa"/>
          </w:tcPr>
          <w:p w:rsidR="00A26B44" w:rsidP="00A26B44" w:rsidRDefault="00A26B44" w14:paraId="3068DAFC" w14:textId="3F6C66E4">
            <w:pPr>
              <w:pStyle w:val="Component"/>
            </w:pPr>
            <w:r>
              <w:t>S</w:t>
            </w:r>
            <w:r w:rsidRPr="00B04DBF">
              <w:t>creen printing</w:t>
            </w:r>
          </w:p>
          <w:p w:rsidRPr="00B74CCC" w:rsidR="00CB73A2" w:rsidP="00F55EFE" w:rsidRDefault="009B439B" w14:paraId="0D62F3ED" w14:textId="7F4F23F2">
            <w:pPr>
              <w:pStyle w:val="Component"/>
              <w:rPr>
                <w:noProof/>
              </w:rPr>
            </w:pPr>
            <w:r>
              <w:rPr>
                <w:noProof/>
              </w:rPr>
              <w:drawing>
                <wp:inline distT="0" distB="0" distL="0" distR="0" wp14:anchorId="18B54D86" wp14:editId="7E6BDE00">
                  <wp:extent cx="1440000" cy="424800"/>
                  <wp:effectExtent l="0" t="0" r="0" b="0"/>
                  <wp:docPr id="77" name="Picture 77"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ntroductory point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A26B44" w:rsidP="00A26B44" w:rsidRDefault="00A26B44" w14:paraId="55B3A7D6" w14:textId="77777777">
            <w:pPr>
              <w:pStyle w:val="Samplequestions"/>
            </w:pPr>
            <w:r>
              <w:t>How might you use a photographic process to create a screen for printing?</w:t>
            </w:r>
          </w:p>
          <w:p w:rsidRPr="00514280" w:rsidR="00A26B44" w:rsidP="00A26B44" w:rsidRDefault="00A26B44" w14:paraId="283478E1" w14:textId="683A8FB9">
            <w:pPr>
              <w:pStyle w:val="Samplequestions"/>
            </w:pPr>
            <w:r>
              <w:t>What inks will work best for the surface you are printing on? What do you need to consider when printing on fabric rather than paper?</w:t>
            </w:r>
          </w:p>
        </w:tc>
      </w:tr>
    </w:tbl>
    <w:p w:rsidR="00DC19B7" w:rsidRDefault="00DC19B7" w14:paraId="2C9200DF" w14:textId="77777777">
      <w:r>
        <w:rPr>
          <w:i w:val="0"/>
          <w:iCs/>
        </w:rPr>
        <w:br w:type="page"/>
      </w:r>
    </w:p>
    <w:tbl>
      <w:tblPr>
        <w:tblStyle w:val="TableGrid2"/>
        <w:tblW w:w="15226" w:type="dxa"/>
        <w:tblLayout w:type="fixed"/>
        <w:tblCellMar>
          <w:top w:w="23" w:type="dxa"/>
          <w:left w:w="45" w:type="dxa"/>
          <w:bottom w:w="23" w:type="dxa"/>
          <w:right w:w="45" w:type="dxa"/>
        </w:tblCellMar>
        <w:tblLook w:val="04A0" w:firstRow="1" w:lastRow="0" w:firstColumn="1" w:lastColumn="0" w:noHBand="0" w:noVBand="1"/>
      </w:tblPr>
      <w:tblGrid>
        <w:gridCol w:w="2331"/>
        <w:gridCol w:w="2817"/>
        <w:gridCol w:w="10078"/>
      </w:tblGrid>
      <w:tr w:rsidRPr="00514280" w:rsidR="00A26B44" w:rsidTr="00DC19B7" w14:paraId="4ABA56E5" w14:textId="77777777">
        <w:trPr>
          <w:trHeight w:val="1095"/>
        </w:trPr>
        <w:tc>
          <w:tcPr>
            <w:tcW w:w="2331" w:type="dxa"/>
          </w:tcPr>
          <w:p w:rsidRPr="0039759C" w:rsidR="00A26B44" w:rsidP="00A26B44" w:rsidRDefault="00A26B44" w14:paraId="18AC132F" w14:textId="75A741BE">
            <w:pPr>
              <w:pStyle w:val="Component"/>
              <w:rPr>
                <w:b/>
                <w:bCs/>
              </w:rPr>
            </w:pPr>
            <w:r w:rsidRPr="0039759C">
              <w:rPr>
                <w:b/>
                <w:bCs/>
              </w:rPr>
              <w:lastRenderedPageBreak/>
              <w:t>Digital art</w:t>
            </w:r>
          </w:p>
          <w:p w:rsidRPr="00411114" w:rsidR="00A26B44" w:rsidP="00A26B44" w:rsidRDefault="00A26B44" w14:paraId="018262AC" w14:textId="76927928">
            <w:pPr>
              <w:pStyle w:val="Component"/>
              <w:rPr>
                <w:i/>
              </w:rPr>
            </w:pPr>
            <w:r w:rsidRPr="00CD6362">
              <w:t xml:space="preserve">Artwork created using digital tools and processes, which may include elements of other analog processes such as drawing or </w:t>
            </w:r>
            <w:proofErr w:type="gramStart"/>
            <w:r w:rsidRPr="00CD6362">
              <w:t>sculpture, or</w:t>
            </w:r>
            <w:proofErr w:type="gramEnd"/>
            <w:r w:rsidRPr="00CD6362">
              <w:t xml:space="preserve"> may provide a start or end point for another artwork.</w:t>
            </w:r>
          </w:p>
        </w:tc>
        <w:tc>
          <w:tcPr>
            <w:tcW w:w="2817" w:type="dxa"/>
          </w:tcPr>
          <w:p w:rsidR="00A26B44" w:rsidP="00A26B44" w:rsidRDefault="00A26B44" w14:paraId="7665C3E6" w14:textId="63345C2E">
            <w:pPr>
              <w:pStyle w:val="Component"/>
              <w:rPr>
                <w:noProof/>
              </w:rPr>
            </w:pPr>
            <w:r>
              <w:rPr>
                <w:noProof/>
              </w:rPr>
              <w:t>U</w:t>
            </w:r>
            <w:r w:rsidRPr="00E73248">
              <w:rPr>
                <w:noProof/>
              </w:rPr>
              <w:t>sing digital tools</w:t>
            </w:r>
          </w:p>
          <w:p w:rsidR="00A26B44" w:rsidP="00A26B44" w:rsidRDefault="004F57BE" w14:paraId="05973608" w14:textId="7AB6962B">
            <w:pPr>
              <w:pStyle w:val="Component"/>
              <w:rPr>
                <w:noProof/>
              </w:rPr>
            </w:pPr>
            <w:r>
              <w:rPr>
                <w:noProof/>
              </w:rPr>
              <w:drawing>
                <wp:inline distT="0" distB="0" distL="0" distR="0" wp14:anchorId="49ABE8C8" wp14:editId="630E0F8E">
                  <wp:extent cx="1440000" cy="424800"/>
                  <wp:effectExtent l="0" t="0" r="0" b="0"/>
                  <wp:docPr id="78" name="Picture 7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A26B44" w:rsidRDefault="00CB73A2" w14:paraId="021010F8" w14:textId="1A22EA56">
            <w:pPr>
              <w:pStyle w:val="Component"/>
              <w:rPr>
                <w:noProof/>
              </w:rPr>
            </w:pPr>
          </w:p>
        </w:tc>
        <w:tc>
          <w:tcPr>
            <w:tcW w:w="10078" w:type="dxa"/>
          </w:tcPr>
          <w:p w:rsidR="00A26B44" w:rsidP="00A26B44" w:rsidRDefault="00A26B44" w14:paraId="162D1945" w14:textId="77777777">
            <w:pPr>
              <w:pStyle w:val="Samplequestions"/>
            </w:pPr>
            <w:r>
              <w:t>What digital tools are available to you to create artworks?</w:t>
            </w:r>
          </w:p>
          <w:p w:rsidR="00A26B44" w:rsidP="00A26B44" w:rsidRDefault="00A26B44" w14:paraId="5B2F31D3" w14:textId="77777777">
            <w:pPr>
              <w:pStyle w:val="Samplequestions"/>
            </w:pPr>
            <w:r>
              <w:t>What is involved in creating your own digital tools such as paintbrushes?</w:t>
            </w:r>
          </w:p>
          <w:p w:rsidR="00A26B44" w:rsidP="00A26B44" w:rsidRDefault="00A26B44" w14:paraId="3C97499D" w14:textId="77777777">
            <w:pPr>
              <w:pStyle w:val="Samplequestions"/>
            </w:pPr>
            <w:r>
              <w:t>How does the practice of mark making translate to the digital art making experience?</w:t>
            </w:r>
          </w:p>
          <w:p w:rsidR="00A26B44" w:rsidP="00A26B44" w:rsidRDefault="00A26B44" w14:paraId="12EFDD56" w14:textId="77777777">
            <w:pPr>
              <w:pStyle w:val="Samplequestions"/>
            </w:pPr>
            <w:r>
              <w:t>What are the benefits and disadvantages of working with virtual clay?</w:t>
            </w:r>
          </w:p>
          <w:p w:rsidR="00A26B44" w:rsidP="00A26B44" w:rsidRDefault="00A26B44" w14:paraId="170AE2CB" w14:textId="77777777">
            <w:pPr>
              <w:pStyle w:val="Samplequestions"/>
            </w:pPr>
            <w:r>
              <w:t>Which artists are you aware of who create work digitally? Why did they decide to use this medium? What is digital painting?</w:t>
            </w:r>
          </w:p>
          <w:p w:rsidR="00A26B44" w:rsidP="00A26B44" w:rsidRDefault="00A26B44" w14:paraId="17AB4237" w14:textId="77777777">
            <w:pPr>
              <w:pStyle w:val="Samplequestions"/>
            </w:pPr>
            <w:r>
              <w:t xml:space="preserve">What do you need to consider when making copies by, for example, photocopying, scanning, </w:t>
            </w:r>
            <w:proofErr w:type="gramStart"/>
            <w:r>
              <w:t>printing</w:t>
            </w:r>
            <w:proofErr w:type="gramEnd"/>
            <w:r>
              <w:t xml:space="preserve"> or recording your own work for reuse? How is this different when you are considering appropriating images?</w:t>
            </w:r>
          </w:p>
          <w:p w:rsidR="00A26B44" w:rsidP="00A26B44" w:rsidRDefault="00A26B44" w14:paraId="201801DD" w14:textId="77777777">
            <w:pPr>
              <w:pStyle w:val="Samplequestions"/>
            </w:pPr>
            <w:r>
              <w:t>How can you use digital processes to support your analog art making?</w:t>
            </w:r>
          </w:p>
          <w:p w:rsidR="00A26B44" w:rsidP="00A26B44" w:rsidRDefault="00A26B44" w14:paraId="540C3282" w14:textId="77777777">
            <w:pPr>
              <w:pStyle w:val="Samplequestions"/>
            </w:pPr>
            <w:r>
              <w:t>How have artists across time used digital processes to support their analog art making, such as using photography as a source of inspiration to develop composition?</w:t>
            </w:r>
          </w:p>
          <w:p w:rsidR="00A26B44" w:rsidP="00A26B44" w:rsidRDefault="00A26B44" w14:paraId="72FA7A0B" w14:textId="77777777">
            <w:pPr>
              <w:pStyle w:val="Samplequestions"/>
            </w:pPr>
            <w:r>
              <w:t>How do artists document their digital art making processes and artworks?</w:t>
            </w:r>
          </w:p>
          <w:p w:rsidR="00A26B44" w:rsidP="00A26B44" w:rsidRDefault="00A26B44" w14:paraId="0E28E984" w14:textId="77777777">
            <w:pPr>
              <w:pStyle w:val="Samplequestions"/>
            </w:pPr>
            <w:r>
              <w:t>What is involved in transforming an artwork from analog to digital? How does that impact the work?</w:t>
            </w:r>
          </w:p>
          <w:p w:rsidR="00A26B44" w:rsidP="00A26B44" w:rsidRDefault="00A26B44" w14:paraId="5293279F" w14:textId="77777777">
            <w:pPr>
              <w:pStyle w:val="Samplequestions"/>
            </w:pPr>
            <w:r>
              <w:t>How do concept artists work collaboratively to create online environments, such as games and films? What other art forms might they engage with?</w:t>
            </w:r>
          </w:p>
          <w:p w:rsidRPr="00514280" w:rsidR="00A26B44" w:rsidP="00A26B44" w:rsidRDefault="00A26B44" w14:paraId="3D679B37" w14:textId="7263E137">
            <w:pPr>
              <w:pStyle w:val="Samplequestions"/>
            </w:pPr>
            <w:r>
              <w:t>What are ways you can view a 3D digital object or space that you have created? Might you use augmented reality and view it with digital tools?</w:t>
            </w:r>
          </w:p>
        </w:tc>
      </w:tr>
    </w:tbl>
    <w:p w:rsidR="00DC19B7" w:rsidRDefault="00DC19B7" w14:paraId="21D8AF51" w14:textId="77777777">
      <w:r>
        <w:rPr>
          <w:b/>
          <w:bCs/>
          <w:i w:val="0"/>
          <w:iCs/>
        </w:rPr>
        <w:br w:type="page"/>
      </w:r>
    </w:p>
    <w:tbl>
      <w:tblPr>
        <w:tblStyle w:val="TableGrid2"/>
        <w:tblW w:w="15226" w:type="dxa"/>
        <w:tblLayout w:type="fixed"/>
        <w:tblCellMar>
          <w:top w:w="23" w:type="dxa"/>
          <w:left w:w="45" w:type="dxa"/>
          <w:bottom w:w="23" w:type="dxa"/>
          <w:right w:w="45" w:type="dxa"/>
        </w:tblCellMar>
        <w:tblLook w:val="04A0" w:firstRow="1" w:lastRow="0" w:firstColumn="1" w:lastColumn="0" w:noHBand="0" w:noVBand="1"/>
      </w:tblPr>
      <w:tblGrid>
        <w:gridCol w:w="2331"/>
        <w:gridCol w:w="2817"/>
        <w:gridCol w:w="10078"/>
      </w:tblGrid>
      <w:tr w:rsidRPr="00514280" w:rsidR="00A26B44" w:rsidTr="00DC19B7" w14:paraId="7DA724E9" w14:textId="77777777">
        <w:trPr>
          <w:trHeight w:val="2367"/>
        </w:trPr>
        <w:tc>
          <w:tcPr>
            <w:tcW w:w="2331" w:type="dxa"/>
            <w:vMerge w:val="restart"/>
          </w:tcPr>
          <w:p w:rsidRPr="00E637FC" w:rsidR="00A26B44" w:rsidP="00A26B44" w:rsidRDefault="00A26B44" w14:paraId="7F55FBAD" w14:textId="783845BF">
            <w:pPr>
              <w:pStyle w:val="Descriptiontitle"/>
            </w:pPr>
            <w:r w:rsidRPr="008B4645">
              <w:lastRenderedPageBreak/>
              <w:t>Photography</w:t>
            </w:r>
          </w:p>
          <w:p w:rsidRPr="00E637FC" w:rsidR="00A26B44" w:rsidP="00B06A69" w:rsidRDefault="00A26B44" w14:paraId="24091D06" w14:textId="1D8CA321">
            <w:pPr>
              <w:pStyle w:val="Component"/>
            </w:pPr>
            <w:r w:rsidRPr="00E637FC">
              <w:t>Digital photography</w:t>
            </w:r>
            <w:r w:rsidR="00B06A69">
              <w:t xml:space="preserve"> </w:t>
            </w:r>
            <w:r w:rsidRPr="00E637FC">
              <w:t>uses digital tools such as digital cameras, computing devices and digital photography software.</w:t>
            </w:r>
          </w:p>
          <w:p w:rsidRPr="00E637FC" w:rsidR="00A26B44" w:rsidP="00A26B44" w:rsidRDefault="00A26B44" w14:paraId="21C11AA1" w14:textId="77777777">
            <w:pPr>
              <w:pStyle w:val="Component"/>
            </w:pPr>
            <w:r w:rsidRPr="00E637FC">
              <w:t xml:space="preserve">Analog photography uses SLR cameras, light sensitive </w:t>
            </w:r>
            <w:proofErr w:type="gramStart"/>
            <w:r w:rsidRPr="00E637FC">
              <w:t>materials</w:t>
            </w:r>
            <w:proofErr w:type="gramEnd"/>
            <w:r w:rsidRPr="00E637FC">
              <w:t xml:space="preserve"> and chemicals.</w:t>
            </w:r>
          </w:p>
          <w:p w:rsidRPr="00411114" w:rsidR="00A26B44" w:rsidP="00A26B44" w:rsidRDefault="00A26B44" w14:paraId="61BFF215" w14:textId="68268A35">
            <w:pPr>
              <w:pStyle w:val="Component"/>
              <w:rPr>
                <w:i/>
              </w:rPr>
            </w:pPr>
            <w:r w:rsidRPr="00E637FC">
              <w:t>Alternative photographic processes include using pinhole cameras, cyanotypes, chlorophyll prints and natural processes.</w:t>
            </w:r>
          </w:p>
        </w:tc>
        <w:tc>
          <w:tcPr>
            <w:tcW w:w="2817" w:type="dxa"/>
          </w:tcPr>
          <w:p w:rsidR="00A26B44" w:rsidP="00A26B44" w:rsidRDefault="00A26B44" w14:paraId="47E7E308" w14:textId="11534056">
            <w:pPr>
              <w:pStyle w:val="Component"/>
            </w:pPr>
            <w:r>
              <w:t>E</w:t>
            </w:r>
            <w:r w:rsidRPr="00DD004A">
              <w:t>xploring digital photography</w:t>
            </w:r>
          </w:p>
          <w:p w:rsidR="00A26B44" w:rsidP="00A26B44" w:rsidRDefault="005F31EB" w14:paraId="19055FF0" w14:textId="32B02599">
            <w:pPr>
              <w:pStyle w:val="Component"/>
              <w:rPr>
                <w:noProof/>
              </w:rPr>
            </w:pPr>
            <w:r>
              <w:rPr>
                <w:noProof/>
              </w:rPr>
              <w:drawing>
                <wp:inline distT="0" distB="0" distL="0" distR="0" wp14:anchorId="2A9F4024" wp14:editId="3A6C6B96">
                  <wp:extent cx="1440000" cy="424800"/>
                  <wp:effectExtent l="0" t="0" r="0" b="0"/>
                  <wp:docPr id="79" name="Picture 79"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A26B44" w:rsidRDefault="00CB73A2" w14:paraId="1BB6F95B" w14:textId="48849C9D">
            <w:pPr>
              <w:pStyle w:val="Component"/>
              <w:rPr>
                <w:noProof/>
              </w:rPr>
            </w:pPr>
          </w:p>
        </w:tc>
        <w:tc>
          <w:tcPr>
            <w:tcW w:w="10078" w:type="dxa"/>
          </w:tcPr>
          <w:p w:rsidR="00A26B44" w:rsidP="00A26B44" w:rsidRDefault="00A26B44" w14:paraId="1C6BD62A" w14:textId="77777777">
            <w:pPr>
              <w:pStyle w:val="Samplequestions"/>
            </w:pPr>
            <w:r>
              <w:t>What digital cameras are available to you?</w:t>
            </w:r>
          </w:p>
          <w:p w:rsidR="00A26B44" w:rsidP="00A26B44" w:rsidRDefault="00A26B44" w14:paraId="7003D95B" w14:textId="77777777">
            <w:pPr>
              <w:pStyle w:val="Samplequestions"/>
            </w:pPr>
            <w:r>
              <w:t>How do you use the digital camera app on your device? What options do you have to manipulate the image?</w:t>
            </w:r>
          </w:p>
          <w:p w:rsidR="00A26B44" w:rsidP="00A26B44" w:rsidRDefault="00A26B44" w14:paraId="5EB65891" w14:textId="77777777">
            <w:pPr>
              <w:pStyle w:val="Samplequestions"/>
            </w:pPr>
            <w:r>
              <w:t>What are the similarities and differences between a phone or tablet camera, and a digital camera? What are the benefits and drawbacks of each?</w:t>
            </w:r>
          </w:p>
          <w:p w:rsidRPr="00514280" w:rsidR="00A26B44" w:rsidP="008078AC" w:rsidRDefault="00A26B44" w14:paraId="5588D6D9" w14:textId="14708AB8">
            <w:pPr>
              <w:pStyle w:val="Samplequestions"/>
            </w:pPr>
            <w:r>
              <w:t>What editing software is available to you? How might you use different programs for different purposes? How could you use digital tools that use vectors or pixels?</w:t>
            </w:r>
          </w:p>
        </w:tc>
      </w:tr>
      <w:tr w:rsidRPr="00514280" w:rsidR="00A26B44" w:rsidTr="00DC19B7" w14:paraId="21DD061D" w14:textId="77777777">
        <w:trPr>
          <w:trHeight w:val="2367"/>
        </w:trPr>
        <w:tc>
          <w:tcPr>
            <w:tcW w:w="2331" w:type="dxa"/>
            <w:vMerge/>
          </w:tcPr>
          <w:p w:rsidRPr="00411114" w:rsidR="00A26B44" w:rsidP="00A26B44" w:rsidRDefault="00A26B44" w14:paraId="56E875B6" w14:textId="77777777">
            <w:pPr>
              <w:pStyle w:val="Descriptiontitle"/>
              <w:ind w:left="360" w:right="432"/>
              <w:rPr>
                <w:i/>
                <w:iCs w:val="0"/>
              </w:rPr>
            </w:pPr>
          </w:p>
        </w:tc>
        <w:tc>
          <w:tcPr>
            <w:tcW w:w="2817" w:type="dxa"/>
          </w:tcPr>
          <w:p w:rsidR="00A26B44" w:rsidP="00A26B44" w:rsidRDefault="00A26B44" w14:paraId="5E5A06CD" w14:textId="0FCE0899">
            <w:pPr>
              <w:pStyle w:val="Component"/>
            </w:pPr>
            <w:r>
              <w:t>L</w:t>
            </w:r>
            <w:r w:rsidRPr="00DD004A">
              <w:t>earning about analog photography</w:t>
            </w:r>
          </w:p>
          <w:p w:rsidR="00A26B44" w:rsidP="00A26B44" w:rsidRDefault="005110F0" w14:paraId="7765ACFF" w14:textId="23581B81">
            <w:pPr>
              <w:pStyle w:val="Component"/>
              <w:rPr>
                <w:noProof/>
              </w:rPr>
            </w:pPr>
            <w:r>
              <w:rPr>
                <w:noProof/>
              </w:rPr>
              <w:drawing>
                <wp:inline distT="0" distB="0" distL="0" distR="0" wp14:anchorId="0623FBFC" wp14:editId="2D86970A">
                  <wp:extent cx="1440000" cy="424800"/>
                  <wp:effectExtent l="0" t="0" r="0" b="0"/>
                  <wp:docPr id="80" name="Picture 80"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A26B44" w:rsidRDefault="00CB73A2" w14:paraId="2EF89B90" w14:textId="227915CB">
            <w:pPr>
              <w:pStyle w:val="Component"/>
              <w:rPr>
                <w:noProof/>
              </w:rPr>
            </w:pPr>
          </w:p>
        </w:tc>
        <w:tc>
          <w:tcPr>
            <w:tcW w:w="10078" w:type="dxa"/>
          </w:tcPr>
          <w:p w:rsidR="00A26B44" w:rsidP="00A26B44" w:rsidRDefault="00A26B44" w14:paraId="1233B073" w14:textId="77777777">
            <w:pPr>
              <w:pStyle w:val="Samplequestions"/>
            </w:pPr>
            <w:r>
              <w:t>How are analog photographic processes different from or like digital processes?</w:t>
            </w:r>
          </w:p>
          <w:p w:rsidR="00A26B44" w:rsidP="00A26B44" w:rsidRDefault="00A26B44" w14:paraId="6404DD74" w14:textId="77777777">
            <w:pPr>
              <w:pStyle w:val="Samplequestions"/>
            </w:pPr>
            <w:r>
              <w:t>What is a negative, and how is it used to create a photographic print?</w:t>
            </w:r>
          </w:p>
          <w:p w:rsidR="00A26B44" w:rsidP="00A26B44" w:rsidRDefault="00A26B44" w14:paraId="29B09564" w14:textId="77777777">
            <w:pPr>
              <w:pStyle w:val="Samplequestions"/>
            </w:pPr>
            <w:r>
              <w:t>What photographic techniques has this artist used when creating their artwork? How do these techniques contribute to your understanding or interpretation of the artwork?</w:t>
            </w:r>
          </w:p>
          <w:p w:rsidR="00A26B44" w:rsidP="00A26B44" w:rsidRDefault="00A26B44" w14:paraId="765FE688" w14:textId="77777777">
            <w:pPr>
              <w:pStyle w:val="Samplequestions"/>
            </w:pPr>
            <w:r>
              <w:t>What are the steps involved in creating a photogram? What do you know about artists who use this technique in their arts practice?</w:t>
            </w:r>
          </w:p>
          <w:p w:rsidRPr="00514280" w:rsidR="00A26B44" w:rsidP="00A26B44" w:rsidRDefault="00A26B44" w14:paraId="1274B1FE" w14:textId="581BDB01">
            <w:pPr>
              <w:pStyle w:val="Samplequestions"/>
            </w:pPr>
            <w:r>
              <w:t>How does each piece of equipment in the darkroom work? What do you need to consider when developing your image on paper?</w:t>
            </w:r>
          </w:p>
        </w:tc>
      </w:tr>
      <w:tr w:rsidRPr="00514280" w:rsidR="00A26B44" w:rsidTr="00DC19B7" w14:paraId="568BF911" w14:textId="77777777">
        <w:trPr>
          <w:trHeight w:val="954"/>
        </w:trPr>
        <w:tc>
          <w:tcPr>
            <w:tcW w:w="2331" w:type="dxa"/>
            <w:vMerge/>
          </w:tcPr>
          <w:p w:rsidRPr="00411114" w:rsidR="00A26B44" w:rsidP="00A26B44" w:rsidRDefault="00A26B44" w14:paraId="0254C50E" w14:textId="77777777">
            <w:pPr>
              <w:pStyle w:val="Descriptiontitle"/>
              <w:ind w:left="360" w:right="432"/>
              <w:rPr>
                <w:i/>
                <w:iCs w:val="0"/>
              </w:rPr>
            </w:pPr>
          </w:p>
        </w:tc>
        <w:tc>
          <w:tcPr>
            <w:tcW w:w="2817" w:type="dxa"/>
          </w:tcPr>
          <w:p w:rsidR="00A26B44" w:rsidP="00A26B44" w:rsidRDefault="00A26B44" w14:paraId="1F545CA7" w14:textId="3DC973AA">
            <w:pPr>
              <w:pStyle w:val="Component"/>
            </w:pPr>
            <w:r>
              <w:t>E</w:t>
            </w:r>
            <w:r w:rsidRPr="00DD004A">
              <w:t>xploring alternative photographic processes</w:t>
            </w:r>
          </w:p>
          <w:p w:rsidR="00A26B44" w:rsidP="00A26B44" w:rsidRDefault="005110F0" w14:paraId="13D71688" w14:textId="76D68129">
            <w:pPr>
              <w:pStyle w:val="Component"/>
              <w:rPr>
                <w:noProof/>
              </w:rPr>
            </w:pPr>
            <w:r>
              <w:rPr>
                <w:noProof/>
              </w:rPr>
              <w:drawing>
                <wp:inline distT="0" distB="0" distL="0" distR="0" wp14:anchorId="1E2601CD" wp14:editId="331FCB59">
                  <wp:extent cx="1440000" cy="424800"/>
                  <wp:effectExtent l="0" t="0" r="0" b="0"/>
                  <wp:docPr id="81" name="Picture 81"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A26B44" w:rsidRDefault="00CB73A2" w14:paraId="09185A0B" w14:textId="1A45CFA9">
            <w:pPr>
              <w:pStyle w:val="Component"/>
              <w:rPr>
                <w:noProof/>
              </w:rPr>
            </w:pPr>
          </w:p>
        </w:tc>
        <w:tc>
          <w:tcPr>
            <w:tcW w:w="10078" w:type="dxa"/>
          </w:tcPr>
          <w:p w:rsidR="00A26B44" w:rsidP="00A26B44" w:rsidRDefault="00A26B44" w14:paraId="48EF311D" w14:textId="77777777">
            <w:pPr>
              <w:pStyle w:val="Samplequestions"/>
            </w:pPr>
            <w:r>
              <w:t>In what ways can you use a flatbed scanner or photocopier to take photos? What happens when you use materials with different qualities, such as fabrics, 3D objects combined with photographs and text in the photocopier?</w:t>
            </w:r>
          </w:p>
          <w:p w:rsidR="00A26B44" w:rsidP="00A26B44" w:rsidRDefault="00A26B44" w14:paraId="1B3BFCAE" w14:textId="77777777">
            <w:pPr>
              <w:pStyle w:val="Samplequestions"/>
            </w:pPr>
            <w:r>
              <w:t xml:space="preserve">How might you change, add </w:t>
            </w:r>
            <w:proofErr w:type="gramStart"/>
            <w:r>
              <w:t>to</w:t>
            </w:r>
            <w:proofErr w:type="gramEnd"/>
            <w:r>
              <w:t xml:space="preserve"> or adapt an existing photograph by adding other materials and then photographing that arrangement?</w:t>
            </w:r>
          </w:p>
          <w:p w:rsidR="00A26B44" w:rsidP="00A26B44" w:rsidRDefault="00A26B44" w14:paraId="67595C33" w14:textId="77777777">
            <w:pPr>
              <w:pStyle w:val="Samplequestions"/>
            </w:pPr>
            <w:r>
              <w:t xml:space="preserve">How can we use cyanotype processes to create prints to explore looking at familiar objects in new ways, such as plants, </w:t>
            </w:r>
            <w:proofErr w:type="gramStart"/>
            <w:r>
              <w:t>fabrics</w:t>
            </w:r>
            <w:proofErr w:type="gramEnd"/>
            <w:r>
              <w:t xml:space="preserve"> or stencils? What artists do you know of who use this process in their art making?</w:t>
            </w:r>
          </w:p>
          <w:p w:rsidR="00A26B44" w:rsidP="00A26B44" w:rsidRDefault="00A26B44" w14:paraId="6A330B2F" w14:textId="77777777">
            <w:pPr>
              <w:pStyle w:val="Samplequestions"/>
            </w:pPr>
            <w:r>
              <w:t>How have pinhole cameras been used by artists to create photographic images? What is involved in making our own pinhole camera as a class?</w:t>
            </w:r>
          </w:p>
          <w:p w:rsidR="00A26B44" w:rsidP="00A26B44" w:rsidRDefault="00A26B44" w14:paraId="4340F12D" w14:textId="77777777">
            <w:pPr>
              <w:pStyle w:val="Samplequestions"/>
            </w:pPr>
            <w:r>
              <w:t xml:space="preserve">How might you structure an experiment that combines science and art to explore ways of creating </w:t>
            </w:r>
            <w:proofErr w:type="spellStart"/>
            <w:r>
              <w:t>anthotypes</w:t>
            </w:r>
            <w:proofErr w:type="spellEnd"/>
            <w:r>
              <w:t>, using natural juices from plants as a photographic emulsion?</w:t>
            </w:r>
          </w:p>
          <w:p w:rsidRPr="00514280" w:rsidR="00A26B44" w:rsidP="00A26B44" w:rsidRDefault="00A26B44" w14:paraId="06431512" w14:textId="2D7122CA">
            <w:pPr>
              <w:pStyle w:val="Samplequestions"/>
            </w:pPr>
            <w:r>
              <w:t>How might you use a transfer method to print photograph images onto other materials, such as fabric?</w:t>
            </w:r>
          </w:p>
        </w:tc>
      </w:tr>
      <w:tr w:rsidRPr="00514280" w:rsidR="00A26B44" w:rsidTr="00DC19B7" w14:paraId="0831DED3" w14:textId="77777777">
        <w:trPr>
          <w:trHeight w:val="2102"/>
        </w:trPr>
        <w:tc>
          <w:tcPr>
            <w:tcW w:w="2331" w:type="dxa"/>
            <w:vMerge w:val="restart"/>
          </w:tcPr>
          <w:p w:rsidRPr="0039759C" w:rsidR="00A26B44" w:rsidP="00DC19B7" w:rsidRDefault="00A26B44" w14:paraId="3A9208B9" w14:textId="77777777">
            <w:pPr>
              <w:pStyle w:val="Component"/>
              <w:rPr>
                <w:b/>
                <w:bCs/>
              </w:rPr>
            </w:pPr>
            <w:r w:rsidRPr="0039759C">
              <w:rPr>
                <w:b/>
                <w:bCs/>
              </w:rPr>
              <w:lastRenderedPageBreak/>
              <w:t>Collage</w:t>
            </w:r>
          </w:p>
          <w:p w:rsidR="00A26B44" w:rsidP="00DC19B7" w:rsidRDefault="00A26B44" w14:paraId="23417754" w14:textId="2D93BA0D">
            <w:pPr>
              <w:pStyle w:val="Component"/>
            </w:pPr>
            <w:r w:rsidRPr="001C6E1D">
              <w:t xml:space="preserve">The process of, and final artwork created by, </w:t>
            </w:r>
            <w:proofErr w:type="gramStart"/>
            <w:r w:rsidRPr="001C6E1D">
              <w:t>combining</w:t>
            </w:r>
            <w:proofErr w:type="gramEnd"/>
            <w:r w:rsidRPr="001C6E1D">
              <w:t xml:space="preserve"> and arranging created and/or found images on a surface.</w:t>
            </w:r>
          </w:p>
          <w:p w:rsidRPr="008078AC" w:rsidR="008078AC" w:rsidP="00DC19B7" w:rsidRDefault="008078AC" w14:paraId="3CE39C7B" w14:textId="77777777">
            <w:pPr>
              <w:pStyle w:val="Component"/>
            </w:pPr>
          </w:p>
          <w:p w:rsidRPr="00411114" w:rsidR="00A26B44" w:rsidP="00DC19B7" w:rsidRDefault="00A26B44" w14:paraId="488BBE4B" w14:textId="218BA67D">
            <w:pPr>
              <w:pStyle w:val="Component"/>
              <w:rPr>
                <w:i/>
              </w:rPr>
            </w:pPr>
            <w:r w:rsidRPr="001C6E1D">
              <w:t xml:space="preserve">Using materials such as photographs, paper media from everyday life, fabrics and mixed media that can be secured to a surface such as paper, card, </w:t>
            </w:r>
            <w:proofErr w:type="gramStart"/>
            <w:r w:rsidRPr="001C6E1D">
              <w:t>wood</w:t>
            </w:r>
            <w:proofErr w:type="gramEnd"/>
            <w:r w:rsidRPr="001C6E1D">
              <w:t xml:space="preserve"> or fabric.</w:t>
            </w:r>
          </w:p>
        </w:tc>
        <w:tc>
          <w:tcPr>
            <w:tcW w:w="2817" w:type="dxa"/>
          </w:tcPr>
          <w:p w:rsidR="00A26B44" w:rsidP="00A26B44" w:rsidRDefault="00A26B44" w14:paraId="76CFC446" w14:textId="3229749E">
            <w:pPr>
              <w:pStyle w:val="Component"/>
            </w:pPr>
            <w:r>
              <w:t>M</w:t>
            </w:r>
            <w:r w:rsidRPr="009615F9">
              <w:t>ontage, photomontage</w:t>
            </w:r>
          </w:p>
          <w:p w:rsidR="00A26B44" w:rsidP="00A26B44" w:rsidRDefault="0052472A" w14:paraId="379561DB" w14:textId="21629F6E">
            <w:pPr>
              <w:pStyle w:val="Component"/>
            </w:pPr>
            <w:r>
              <w:rPr>
                <w:noProof/>
              </w:rPr>
              <w:drawing>
                <wp:inline distT="0" distB="0" distL="0" distR="0" wp14:anchorId="5F8B0192" wp14:editId="72C82A3C">
                  <wp:extent cx="1440000" cy="424800"/>
                  <wp:effectExtent l="0" t="0" r="0" b="0"/>
                  <wp:docPr id="82" name="Picture 8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DD004A" w:rsidR="00CB73A2" w:rsidP="00A26B44" w:rsidRDefault="00CB73A2" w14:paraId="34101D50" w14:textId="033C41BE">
            <w:pPr>
              <w:pStyle w:val="Component"/>
            </w:pPr>
          </w:p>
        </w:tc>
        <w:tc>
          <w:tcPr>
            <w:tcW w:w="10078" w:type="dxa"/>
          </w:tcPr>
          <w:p w:rsidR="00A26B44" w:rsidP="00A26B44" w:rsidRDefault="00A26B44" w14:paraId="75E04D79" w14:textId="77777777">
            <w:pPr>
              <w:pStyle w:val="Samplequestions"/>
            </w:pPr>
            <w:r>
              <w:t>What images can you find to glue onto a piece of paper to create a collage?</w:t>
            </w:r>
          </w:p>
          <w:p w:rsidR="00A26B44" w:rsidP="00A26B44" w:rsidRDefault="00A26B44" w14:paraId="39090415" w14:textId="77777777">
            <w:pPr>
              <w:pStyle w:val="Samplequestions"/>
            </w:pPr>
            <w:r>
              <w:t>Which gluing techniques work the best for sticking down papers with different surfaces?</w:t>
            </w:r>
          </w:p>
          <w:p w:rsidR="00A26B44" w:rsidP="00A26B44" w:rsidRDefault="00A26B44" w14:paraId="29EE6D7A" w14:textId="77777777">
            <w:pPr>
              <w:pStyle w:val="Samplequestions"/>
            </w:pPr>
            <w:r>
              <w:t>How might you select images that all give a different interpretation on a theme? How might you cut and arrange them to communicate a narrative?</w:t>
            </w:r>
          </w:p>
          <w:p w:rsidR="00A26B44" w:rsidP="00A26B44" w:rsidRDefault="00A26B44" w14:paraId="3AEA9E9D" w14:textId="77777777">
            <w:pPr>
              <w:pStyle w:val="Samplequestions"/>
            </w:pPr>
            <w:r>
              <w:t>What permissions do you need to seek or consider when using sourced images?</w:t>
            </w:r>
          </w:p>
          <w:p w:rsidR="00A26B44" w:rsidP="00A26B44" w:rsidRDefault="00A26B44" w14:paraId="55D3B6D7" w14:textId="77777777">
            <w:pPr>
              <w:pStyle w:val="Samplequestions"/>
            </w:pPr>
            <w:r>
              <w:t>How can you juxtapose images to challenge, provoke thought or create humour? Will you consider aesthetics, subject matter, the origin and associated history or providence of the image?</w:t>
            </w:r>
          </w:p>
          <w:p w:rsidRPr="00514280" w:rsidR="00A26B44" w:rsidP="00A26B44" w:rsidRDefault="00A26B44" w14:paraId="69414646" w14:textId="361A2CB9">
            <w:pPr>
              <w:pStyle w:val="Samplequestions"/>
            </w:pPr>
            <w:r>
              <w:t>Which artists do you know of who use collage in their art making? Why have they selected this art form?</w:t>
            </w:r>
          </w:p>
        </w:tc>
      </w:tr>
      <w:tr w:rsidRPr="00514280" w:rsidR="00A26B44" w:rsidTr="001D06AB" w14:paraId="1DDABC87" w14:textId="77777777">
        <w:trPr>
          <w:trHeight w:val="1985"/>
        </w:trPr>
        <w:tc>
          <w:tcPr>
            <w:tcW w:w="2331" w:type="dxa"/>
            <w:vMerge/>
          </w:tcPr>
          <w:p w:rsidRPr="00411114" w:rsidR="00A26B44" w:rsidP="00A26B44" w:rsidRDefault="00A26B44" w14:paraId="6EB9BFAC" w14:textId="77777777">
            <w:pPr>
              <w:pStyle w:val="Descriptiontitle"/>
              <w:ind w:left="360" w:right="432"/>
              <w:rPr>
                <w:i/>
                <w:iCs w:val="0"/>
              </w:rPr>
            </w:pPr>
          </w:p>
        </w:tc>
        <w:tc>
          <w:tcPr>
            <w:tcW w:w="2817" w:type="dxa"/>
          </w:tcPr>
          <w:p w:rsidR="00A26B44" w:rsidP="00A26B44" w:rsidRDefault="00A26B44" w14:paraId="7DA9C5B6" w14:textId="6B532350">
            <w:pPr>
              <w:pStyle w:val="Component"/>
            </w:pPr>
            <w:r>
              <w:t>P</w:t>
            </w:r>
            <w:r w:rsidRPr="009615F9">
              <w:t xml:space="preserve">apier </w:t>
            </w:r>
            <w:proofErr w:type="spellStart"/>
            <w:r w:rsidRPr="009615F9">
              <w:t>collé</w:t>
            </w:r>
            <w:proofErr w:type="spellEnd"/>
          </w:p>
          <w:p w:rsidR="00A26B44" w:rsidP="00A26B44" w:rsidRDefault="0052472A" w14:paraId="375933A4" w14:textId="493C1C8B">
            <w:pPr>
              <w:pStyle w:val="Component"/>
            </w:pPr>
            <w:r>
              <w:rPr>
                <w:noProof/>
              </w:rPr>
              <w:drawing>
                <wp:inline distT="0" distB="0" distL="0" distR="0" wp14:anchorId="221FDBD6" wp14:editId="3B416454">
                  <wp:extent cx="1440000" cy="424800"/>
                  <wp:effectExtent l="0" t="0" r="0" b="0"/>
                  <wp:docPr id="83" name="Picture 83"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DD004A" w:rsidR="00CB73A2" w:rsidP="00A26B44" w:rsidRDefault="00CB73A2" w14:paraId="66FB14A1" w14:textId="39B2C41B">
            <w:pPr>
              <w:pStyle w:val="Component"/>
            </w:pPr>
          </w:p>
        </w:tc>
        <w:tc>
          <w:tcPr>
            <w:tcW w:w="10078" w:type="dxa"/>
          </w:tcPr>
          <w:p w:rsidR="00A26B44" w:rsidP="00A26B44" w:rsidRDefault="00A26B44" w14:paraId="31FE63EF" w14:textId="77777777">
            <w:pPr>
              <w:pStyle w:val="Samplequestions"/>
            </w:pPr>
            <w:r>
              <w:t>How might you add your own drawings to found images to create something new?</w:t>
            </w:r>
          </w:p>
          <w:p w:rsidR="00A26B44" w:rsidP="00A26B44" w:rsidRDefault="00A26B44" w14:paraId="074C850B" w14:textId="77777777">
            <w:pPr>
              <w:pStyle w:val="Samplequestions"/>
            </w:pPr>
            <w:r>
              <w:t>What other processes can you combine with found images?</w:t>
            </w:r>
          </w:p>
          <w:p w:rsidR="00A26B44" w:rsidP="00A26B44" w:rsidRDefault="00A26B44" w14:paraId="1D98B9D6" w14:textId="77777777">
            <w:pPr>
              <w:pStyle w:val="Samplequestions"/>
            </w:pPr>
            <w:r>
              <w:t xml:space="preserve">What is the history of papier </w:t>
            </w:r>
            <w:proofErr w:type="spellStart"/>
            <w:r>
              <w:t>collé</w:t>
            </w:r>
            <w:proofErr w:type="spellEnd"/>
            <w:r>
              <w:t>? How has it been used by artists across time and place to challenge ideas about art?</w:t>
            </w:r>
          </w:p>
          <w:p w:rsidRPr="00514280" w:rsidR="00A26B44" w:rsidP="00A26B44" w:rsidRDefault="00A26B44" w14:paraId="49535B19" w14:textId="071DFB1F">
            <w:pPr>
              <w:pStyle w:val="Samplequestions"/>
            </w:pPr>
            <w:r>
              <w:t>What objects and evidence from your everyday life could you include in your own collage to combine with imaginative drawing to create a new composition?</w:t>
            </w:r>
          </w:p>
        </w:tc>
      </w:tr>
      <w:tr w:rsidRPr="00514280" w:rsidR="00A26B44" w:rsidTr="00DC19B7" w14:paraId="2A88899F" w14:textId="77777777">
        <w:trPr>
          <w:trHeight w:val="2367"/>
        </w:trPr>
        <w:tc>
          <w:tcPr>
            <w:tcW w:w="2331" w:type="dxa"/>
            <w:vMerge/>
          </w:tcPr>
          <w:p w:rsidRPr="00411114" w:rsidR="00A26B44" w:rsidP="00A26B44" w:rsidRDefault="00A26B44" w14:paraId="2BAEB4D8" w14:textId="77777777">
            <w:pPr>
              <w:pStyle w:val="Descriptiontitle"/>
              <w:ind w:left="360" w:right="432"/>
              <w:rPr>
                <w:i/>
                <w:iCs w:val="0"/>
              </w:rPr>
            </w:pPr>
          </w:p>
        </w:tc>
        <w:tc>
          <w:tcPr>
            <w:tcW w:w="2817" w:type="dxa"/>
          </w:tcPr>
          <w:p w:rsidR="00A26B44" w:rsidP="00A26B44" w:rsidRDefault="00A26B44" w14:paraId="6DC08E3D" w14:textId="6AF8E4E5">
            <w:pPr>
              <w:pStyle w:val="Component"/>
            </w:pPr>
            <w:r>
              <w:t>M</w:t>
            </w:r>
            <w:r w:rsidRPr="009615F9">
              <w:t>ixed media</w:t>
            </w:r>
          </w:p>
          <w:p w:rsidR="00A26B44" w:rsidP="00A26B44" w:rsidRDefault="00EB3ED8" w14:paraId="3BC9F9CA" w14:textId="76263DF7">
            <w:pPr>
              <w:pStyle w:val="Component"/>
            </w:pPr>
            <w:r>
              <w:rPr>
                <w:noProof/>
              </w:rPr>
              <w:drawing>
                <wp:inline distT="0" distB="0" distL="0" distR="0" wp14:anchorId="342415DB" wp14:editId="67674667">
                  <wp:extent cx="1443600" cy="424800"/>
                  <wp:effectExtent l="0" t="0" r="0" b="0"/>
                  <wp:docPr id="84" name="Picture 84"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DD004A" w:rsidR="00CB73A2" w:rsidP="00A26B44" w:rsidRDefault="00CB73A2" w14:paraId="685C99C2" w14:textId="1A1A0E7D">
            <w:pPr>
              <w:pStyle w:val="Component"/>
            </w:pPr>
          </w:p>
        </w:tc>
        <w:tc>
          <w:tcPr>
            <w:tcW w:w="10078" w:type="dxa"/>
          </w:tcPr>
          <w:p w:rsidR="00A26B44" w:rsidP="00A26B44" w:rsidRDefault="00A26B44" w14:paraId="6834878B" w14:textId="77777777">
            <w:pPr>
              <w:pStyle w:val="Samplequestions"/>
            </w:pPr>
            <w:r>
              <w:t>Which textured materials can you combine to create visual interest in this artwork?</w:t>
            </w:r>
          </w:p>
          <w:p w:rsidR="00A26B44" w:rsidP="00A26B44" w:rsidRDefault="00A26B44" w14:paraId="4240DA27" w14:textId="77777777">
            <w:pPr>
              <w:pStyle w:val="Samplequestions"/>
            </w:pPr>
            <w:r>
              <w:t>How has this artist used a variety of joining techniques in this mixed media artwork?</w:t>
            </w:r>
          </w:p>
          <w:p w:rsidR="00A26B44" w:rsidP="00A26B44" w:rsidRDefault="00A26B44" w14:paraId="4CFDF145" w14:textId="77777777">
            <w:pPr>
              <w:pStyle w:val="Samplequestions"/>
            </w:pPr>
            <w:r>
              <w:t xml:space="preserve">In what ways can you use a collage of different types of materials, such as fabrics, textured card and surfaces, painted surfaces, images, </w:t>
            </w:r>
            <w:proofErr w:type="gramStart"/>
            <w:r>
              <w:t>drawings</w:t>
            </w:r>
            <w:proofErr w:type="gramEnd"/>
            <w:r>
              <w:t xml:space="preserve"> and photographs to create your artwork?</w:t>
            </w:r>
          </w:p>
          <w:p w:rsidR="00A26B44" w:rsidP="00A26B44" w:rsidRDefault="00A26B44" w14:paraId="451DBB82" w14:textId="77777777">
            <w:pPr>
              <w:pStyle w:val="Samplequestions"/>
            </w:pPr>
            <w:r>
              <w:t xml:space="preserve">How is a mixed media collage different from or </w:t>
            </w:r>
            <w:proofErr w:type="gramStart"/>
            <w:r>
              <w:t>similar to</w:t>
            </w:r>
            <w:proofErr w:type="gramEnd"/>
            <w:r>
              <w:t xml:space="preserve"> a sculpture, or a sculpture in relief?</w:t>
            </w:r>
          </w:p>
          <w:p w:rsidR="00A26B44" w:rsidP="00A26B44" w:rsidRDefault="00A26B44" w14:paraId="20AF4318" w14:textId="77777777">
            <w:pPr>
              <w:pStyle w:val="Samplequestions"/>
            </w:pPr>
            <w:r>
              <w:t xml:space="preserve">What materials has this artist chosen to work with, and what relationship does this have to the intended meaning of the artwork and/or your interpretation of it? </w:t>
            </w:r>
          </w:p>
          <w:p w:rsidR="00A26B44" w:rsidP="00A26B44" w:rsidRDefault="00A26B44" w14:paraId="7EADB386" w14:textId="77777777">
            <w:pPr>
              <w:pStyle w:val="Samplequestions"/>
            </w:pPr>
            <w:r>
              <w:t>How are artists combining analog and digital materials to create a single artwork?</w:t>
            </w:r>
          </w:p>
          <w:p w:rsidRPr="00514280" w:rsidR="00A26B44" w:rsidP="00A26B44" w:rsidRDefault="00A26B44" w14:paraId="438398C5" w14:textId="68CD2AA4">
            <w:pPr>
              <w:pStyle w:val="Samplequestions"/>
            </w:pPr>
            <w:r>
              <w:t>How do you create transparent layers in collage? Why might you want to do this?</w:t>
            </w:r>
          </w:p>
        </w:tc>
      </w:tr>
      <w:tr w:rsidRPr="00514280" w:rsidR="00A26B44" w:rsidTr="00DC19B7" w14:paraId="669F26D3" w14:textId="77777777">
        <w:trPr>
          <w:trHeight w:val="1600"/>
        </w:trPr>
        <w:tc>
          <w:tcPr>
            <w:tcW w:w="2331" w:type="dxa"/>
            <w:vMerge/>
          </w:tcPr>
          <w:p w:rsidRPr="00411114" w:rsidR="00A26B44" w:rsidP="00A26B44" w:rsidRDefault="00A26B44" w14:paraId="6C27F6B5" w14:textId="77777777">
            <w:pPr>
              <w:pStyle w:val="Descriptiontitle"/>
              <w:ind w:left="360" w:right="432"/>
              <w:rPr>
                <w:i/>
                <w:iCs w:val="0"/>
              </w:rPr>
            </w:pPr>
          </w:p>
        </w:tc>
        <w:tc>
          <w:tcPr>
            <w:tcW w:w="2817" w:type="dxa"/>
          </w:tcPr>
          <w:p w:rsidR="00A26B44" w:rsidP="00A26B44" w:rsidRDefault="00A26B44" w14:paraId="1E1D0C59" w14:textId="5A64ED32">
            <w:pPr>
              <w:pStyle w:val="Component"/>
            </w:pPr>
            <w:r>
              <w:t>D</w:t>
            </w:r>
            <w:r w:rsidRPr="009615F9">
              <w:t>igital collage</w:t>
            </w:r>
          </w:p>
          <w:p w:rsidR="00A26B44" w:rsidP="00A26B44" w:rsidRDefault="00EB3ED8" w14:paraId="028DFA8B" w14:textId="471A595F">
            <w:pPr>
              <w:pStyle w:val="Component"/>
            </w:pPr>
            <w:r>
              <w:rPr>
                <w:noProof/>
              </w:rPr>
              <w:drawing>
                <wp:inline distT="0" distB="0" distL="0" distR="0" wp14:anchorId="58E37850" wp14:editId="298B76FF">
                  <wp:extent cx="1443600" cy="424800"/>
                  <wp:effectExtent l="0" t="0" r="0" b="0"/>
                  <wp:docPr id="85" name="Picture 85"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DD004A" w:rsidR="00CB73A2" w:rsidP="00A26B44" w:rsidRDefault="00CB73A2" w14:paraId="54306980" w14:textId="74AA913F">
            <w:pPr>
              <w:pStyle w:val="Component"/>
            </w:pPr>
          </w:p>
        </w:tc>
        <w:tc>
          <w:tcPr>
            <w:tcW w:w="10078" w:type="dxa"/>
          </w:tcPr>
          <w:p w:rsidR="00A26B44" w:rsidP="00A26B44" w:rsidRDefault="00A26B44" w14:paraId="30C21A2E" w14:textId="77777777">
            <w:pPr>
              <w:pStyle w:val="Samplequestions"/>
            </w:pPr>
            <w:r>
              <w:t>How can you use digital tools such as a photo editing program to create a collage of images?</w:t>
            </w:r>
          </w:p>
          <w:p w:rsidR="00A26B44" w:rsidP="00A26B44" w:rsidRDefault="00A26B44" w14:paraId="21733174" w14:textId="77777777">
            <w:pPr>
              <w:pStyle w:val="Samplequestions"/>
            </w:pPr>
            <w:r>
              <w:t xml:space="preserve">When creating a digital collage, will you need to scan found images, </w:t>
            </w:r>
            <w:proofErr w:type="gramStart"/>
            <w:r>
              <w:t>resize</w:t>
            </w:r>
            <w:proofErr w:type="gramEnd"/>
            <w:r>
              <w:t xml:space="preserve"> or rotate them, recolour or transform? How will that change the original purpose of the found images?</w:t>
            </w:r>
          </w:p>
          <w:p w:rsidRPr="00514280" w:rsidR="00A26B44" w:rsidP="00A26B44" w:rsidRDefault="00A26B44" w14:paraId="604C3521" w14:textId="5B3CE157">
            <w:pPr>
              <w:pStyle w:val="Samplequestions"/>
            </w:pPr>
            <w:r>
              <w:t>What are the benefits of digital collage over analog collage processes? What are the drawbacks? Which method will you choose for your art practice, and why?</w:t>
            </w:r>
          </w:p>
        </w:tc>
      </w:tr>
      <w:tr w:rsidRPr="00514280" w:rsidR="00A26B44" w:rsidTr="00DC19B7" w14:paraId="2815EC83" w14:textId="77777777">
        <w:trPr>
          <w:trHeight w:val="1503"/>
        </w:trPr>
        <w:tc>
          <w:tcPr>
            <w:tcW w:w="2331" w:type="dxa"/>
            <w:vMerge/>
          </w:tcPr>
          <w:p w:rsidRPr="00411114" w:rsidR="00A26B44" w:rsidP="00A26B44" w:rsidRDefault="00A26B44" w14:paraId="46DB17D0" w14:textId="77777777">
            <w:pPr>
              <w:pStyle w:val="Descriptiontitle"/>
              <w:ind w:left="360" w:right="432"/>
              <w:rPr>
                <w:i/>
                <w:iCs w:val="0"/>
              </w:rPr>
            </w:pPr>
          </w:p>
        </w:tc>
        <w:tc>
          <w:tcPr>
            <w:tcW w:w="2817" w:type="dxa"/>
          </w:tcPr>
          <w:p w:rsidR="00A26B44" w:rsidP="00A26B44" w:rsidRDefault="00A26B44" w14:paraId="10868F41" w14:textId="49417C4C">
            <w:pPr>
              <w:pStyle w:val="Component"/>
            </w:pPr>
            <w:r>
              <w:t>S</w:t>
            </w:r>
            <w:r w:rsidRPr="009615F9">
              <w:t>culptural collage</w:t>
            </w:r>
          </w:p>
          <w:p w:rsidRPr="00DD004A" w:rsidR="00CB73A2" w:rsidP="00F55EFE" w:rsidRDefault="00EB3ED8" w14:paraId="5E2D5220" w14:textId="04D35AF3">
            <w:pPr>
              <w:pStyle w:val="Component"/>
            </w:pPr>
            <w:r>
              <w:rPr>
                <w:noProof/>
              </w:rPr>
              <w:drawing>
                <wp:inline distT="0" distB="0" distL="0" distR="0" wp14:anchorId="3A950F84" wp14:editId="03810104">
                  <wp:extent cx="1440000" cy="424800"/>
                  <wp:effectExtent l="0" t="0" r="0" b="0"/>
                  <wp:docPr id="86" name="Picture 86"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00A26B44" w:rsidP="00A26B44" w:rsidRDefault="00A26B44" w14:paraId="5C841E9D" w14:textId="77777777">
            <w:pPr>
              <w:pStyle w:val="Samplequestions"/>
            </w:pPr>
            <w:r>
              <w:t xml:space="preserve">How might you decorate or change the purpose or meaning of a 3D object by adding paper decorations with glue? </w:t>
            </w:r>
          </w:p>
          <w:p w:rsidR="00A26B44" w:rsidP="00A26B44" w:rsidRDefault="00A26B44" w14:paraId="539767B1" w14:textId="77777777">
            <w:pPr>
              <w:pStyle w:val="Samplequestions"/>
            </w:pPr>
            <w:r>
              <w:t>When using decoupage techniques, what finishing processes need to be used to preserve the work?</w:t>
            </w:r>
          </w:p>
          <w:p w:rsidRPr="00514280" w:rsidR="00A26B44" w:rsidP="00A26B44" w:rsidRDefault="00A26B44" w14:paraId="0BB489C4" w14:textId="7271D866">
            <w:pPr>
              <w:pStyle w:val="Samplequestions"/>
            </w:pPr>
            <w:r>
              <w:t>How has this artist used collage techniques to juxtapose images with the object they are placed on?</w:t>
            </w:r>
          </w:p>
        </w:tc>
      </w:tr>
    </w:tbl>
    <w:p w:rsidR="001D06AB" w:rsidRDefault="001D06AB" w14:paraId="3E73705B" w14:textId="0DB00D1D"/>
    <w:p w:rsidR="008350D5" w:rsidP="001D06AB" w:rsidRDefault="001D06AB" w14:paraId="1CF8BE7A" w14:textId="461DE2F7">
      <w:pPr>
        <w:spacing w:before="160" w:after="0" w:line="360" w:lineRule="auto"/>
      </w:pPr>
      <w:r>
        <w:br w:type="page"/>
      </w:r>
    </w:p>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336"/>
        <w:gridCol w:w="2812"/>
        <w:gridCol w:w="9978"/>
      </w:tblGrid>
      <w:tr w:rsidRPr="007078D3" w:rsidR="000552F7" w:rsidTr="008350D5" w14:paraId="3D28E664" w14:textId="77777777">
        <w:tc>
          <w:tcPr>
            <w:tcW w:w="15126" w:type="dxa"/>
            <w:gridSpan w:val="3"/>
            <w:shd w:val="clear" w:color="auto" w:fill="E5F5FB" w:themeFill="accent2"/>
          </w:tcPr>
          <w:p w:rsidRPr="007078D3" w:rsidR="000552F7" w:rsidP="0084770D" w:rsidRDefault="00A62BB7" w14:paraId="707B16DC" w14:textId="570BFC51">
            <w:pPr>
              <w:pStyle w:val="ACARA-EoKSHeading2"/>
            </w:pPr>
            <w:bookmarkStart w:name="_Toc94884771" w:id="25"/>
            <w:r>
              <w:lastRenderedPageBreak/>
              <w:t xml:space="preserve">Working with 3D </w:t>
            </w:r>
            <w:r w:rsidR="0084770D">
              <w:t xml:space="preserve">visual arts </w:t>
            </w:r>
            <w:r>
              <w:t>forms</w:t>
            </w:r>
            <w:bookmarkEnd w:id="25"/>
          </w:p>
        </w:tc>
      </w:tr>
      <w:tr w:rsidRPr="00CC798A" w:rsidR="00A62BB7" w:rsidTr="00083450" w14:paraId="7127C389" w14:textId="77777777">
        <w:tc>
          <w:tcPr>
            <w:tcW w:w="5148" w:type="dxa"/>
            <w:gridSpan w:val="2"/>
            <w:shd w:val="clear" w:color="auto" w:fill="FFD685" w:themeFill="accent3"/>
          </w:tcPr>
          <w:p w:rsidRPr="00CC798A" w:rsidR="00A62BB7" w:rsidP="00A62BB7" w:rsidRDefault="00A62BB7" w14:paraId="651B5687" w14:textId="085B79F4">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9978" w:type="dxa"/>
            <w:shd w:val="clear" w:color="auto" w:fill="FAF9F7" w:themeFill="background2"/>
          </w:tcPr>
          <w:p w:rsidRPr="00422AE8" w:rsidR="00A62BB7" w:rsidP="00422AE8" w:rsidRDefault="00A62BB7" w14:paraId="1E4FA98A" w14:textId="0E323336">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211C55" w:rsidTr="006C5CC8" w14:paraId="5306DC5A" w14:textId="77777777">
        <w:trPr>
          <w:trHeight w:val="1716"/>
        </w:trPr>
        <w:tc>
          <w:tcPr>
            <w:tcW w:w="2336" w:type="dxa"/>
            <w:vMerge w:val="restart"/>
          </w:tcPr>
          <w:p w:rsidRPr="00211C55" w:rsidR="00211C55" w:rsidP="00211C55" w:rsidRDefault="00211C55" w14:paraId="2667359A" w14:textId="77777777">
            <w:pPr>
              <w:pStyle w:val="Descriptiontitle"/>
            </w:pPr>
            <w:r w:rsidRPr="00211C55">
              <w:t>Sculpture – modelling</w:t>
            </w:r>
          </w:p>
          <w:p w:rsidR="00211C55" w:rsidP="0039759C" w:rsidRDefault="00211C55" w14:paraId="1CCDB3EB" w14:textId="2CEAE0A9">
            <w:pPr>
              <w:pStyle w:val="Component"/>
              <w:rPr>
                <w:b/>
                <w:bCs/>
                <w:i/>
              </w:rPr>
            </w:pPr>
            <w:r w:rsidRPr="00F053EE">
              <w:t xml:space="preserve">Modelling is an additive sculptural process that involves working malleable natural and manufactured materials such as mud, sand, clay, </w:t>
            </w:r>
            <w:proofErr w:type="gramStart"/>
            <w:r w:rsidRPr="00F053EE">
              <w:t>playdough</w:t>
            </w:r>
            <w:proofErr w:type="gramEnd"/>
            <w:r w:rsidRPr="00F053EE">
              <w:t xml:space="preserve"> and plasticine into forms.</w:t>
            </w:r>
          </w:p>
        </w:tc>
        <w:tc>
          <w:tcPr>
            <w:tcW w:w="2812" w:type="dxa"/>
          </w:tcPr>
          <w:p w:rsidR="00211C55" w:rsidP="00211C55" w:rsidRDefault="00191A48" w14:paraId="1010EC5C" w14:textId="6DD0C85C">
            <w:pPr>
              <w:pStyle w:val="Component"/>
            </w:pPr>
            <w:r>
              <w:t>E</w:t>
            </w:r>
            <w:r w:rsidRPr="008D70D0" w:rsidR="00211C55">
              <w:t>xploring modelling</w:t>
            </w:r>
          </w:p>
          <w:p w:rsidR="008925E1" w:rsidP="00211C55" w:rsidRDefault="002F5AEC" w14:paraId="1F4C8470" w14:textId="49F6B9E3">
            <w:pPr>
              <w:pStyle w:val="Component"/>
              <w:rPr>
                <w:rStyle w:val="SubtleEmphasis"/>
                <w:b/>
                <w:bCs/>
                <w:i/>
              </w:rPr>
            </w:pPr>
            <w:r>
              <w:rPr>
                <w:noProof/>
              </w:rPr>
              <w:drawing>
                <wp:inline distT="0" distB="0" distL="0" distR="0" wp14:anchorId="19460BD0" wp14:editId="2F3FF5F1">
                  <wp:extent cx="1440000" cy="424800"/>
                  <wp:effectExtent l="0" t="0" r="0" b="0"/>
                  <wp:docPr id="87" name="Picture 8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E63655" w:rsidR="00CB73A2" w:rsidP="00211C55" w:rsidRDefault="00CB73A2" w14:paraId="22BA23D2" w14:textId="3B54DEAA">
            <w:pPr>
              <w:pStyle w:val="Component"/>
              <w:rPr>
                <w:rStyle w:val="SubtleEmphasis"/>
                <w:b/>
                <w:bCs/>
                <w:i/>
              </w:rPr>
            </w:pPr>
          </w:p>
        </w:tc>
        <w:tc>
          <w:tcPr>
            <w:tcW w:w="9978" w:type="dxa"/>
          </w:tcPr>
          <w:p w:rsidRPr="007A274C" w:rsidR="00211C55" w:rsidP="007A274C" w:rsidRDefault="00211C55" w14:paraId="3BF8A314" w14:textId="77777777">
            <w:pPr>
              <w:pStyle w:val="Samplequestions"/>
              <w:rPr>
                <w:iCs/>
                <w:color w:val="auto"/>
              </w:rPr>
            </w:pPr>
            <w:r w:rsidRPr="007A274C">
              <w:rPr>
                <w:iCs/>
                <w:color w:val="auto"/>
              </w:rPr>
              <w:t xml:space="preserve">What movements do you need to with your hands when manipulating materials such as clay and/or plasticine to squeeze, roll, </w:t>
            </w:r>
            <w:proofErr w:type="gramStart"/>
            <w:r w:rsidRPr="007A274C">
              <w:rPr>
                <w:iCs/>
                <w:color w:val="auto"/>
              </w:rPr>
              <w:t>shape</w:t>
            </w:r>
            <w:proofErr w:type="gramEnd"/>
            <w:r w:rsidRPr="007A274C">
              <w:rPr>
                <w:iCs/>
                <w:color w:val="auto"/>
              </w:rPr>
              <w:t xml:space="preserve"> and pinch?</w:t>
            </w:r>
          </w:p>
          <w:p w:rsidRPr="007A274C" w:rsidR="00211C55" w:rsidP="007A274C" w:rsidRDefault="00211C55" w14:paraId="4C95174C" w14:textId="77777777">
            <w:pPr>
              <w:pStyle w:val="Samplequestions"/>
              <w:rPr>
                <w:iCs/>
                <w:color w:val="auto"/>
              </w:rPr>
            </w:pPr>
            <w:r w:rsidRPr="007A274C">
              <w:rPr>
                <w:iCs/>
                <w:color w:val="auto"/>
              </w:rPr>
              <w:t>What do you need to consider when making a long roll shape? How long can you make a coil before it falls apart?</w:t>
            </w:r>
          </w:p>
          <w:p w:rsidRPr="00A94D40" w:rsidR="00211C55" w:rsidP="007A274C" w:rsidRDefault="00211C55" w14:paraId="2C123EFB" w14:textId="0EABA112">
            <w:pPr>
              <w:pStyle w:val="Samplequestions"/>
              <w:rPr>
                <w:iCs/>
                <w:color w:val="auto"/>
              </w:rPr>
            </w:pPr>
            <w:r w:rsidRPr="007A274C">
              <w:rPr>
                <w:iCs/>
                <w:color w:val="auto"/>
              </w:rPr>
              <w:t>What words best describe the properties of the materials you are using?</w:t>
            </w:r>
          </w:p>
        </w:tc>
      </w:tr>
      <w:tr w:rsidRPr="00FB0362" w:rsidR="00211C55" w:rsidTr="00083450" w14:paraId="3DCB9558" w14:textId="77777777">
        <w:trPr>
          <w:trHeight w:val="954"/>
        </w:trPr>
        <w:tc>
          <w:tcPr>
            <w:tcW w:w="2336" w:type="dxa"/>
            <w:vMerge/>
          </w:tcPr>
          <w:p w:rsidRPr="004A049F" w:rsidR="00211C55" w:rsidP="004F6A67" w:rsidRDefault="00211C55" w14:paraId="4940593D" w14:textId="77777777">
            <w:pPr>
              <w:pStyle w:val="Descriptiontitle"/>
              <w:ind w:left="360" w:right="432"/>
              <w:rPr>
                <w:i/>
                <w:iCs w:val="0"/>
              </w:rPr>
            </w:pPr>
          </w:p>
        </w:tc>
        <w:tc>
          <w:tcPr>
            <w:tcW w:w="2812" w:type="dxa"/>
          </w:tcPr>
          <w:p w:rsidR="00211C55" w:rsidP="00211C55" w:rsidRDefault="00191A48" w14:paraId="50A50D7F" w14:textId="000BF2BE">
            <w:pPr>
              <w:pStyle w:val="Component"/>
            </w:pPr>
            <w:r>
              <w:t>E</w:t>
            </w:r>
            <w:r w:rsidRPr="008D70D0" w:rsidR="00211C55">
              <w:t>xploring hand building techniques</w:t>
            </w:r>
          </w:p>
          <w:p w:rsidR="008925E1" w:rsidP="00211C55" w:rsidRDefault="00521B78" w14:paraId="2E783BB5" w14:textId="375561BF">
            <w:pPr>
              <w:pStyle w:val="Component"/>
              <w:rPr>
                <w:rStyle w:val="SubtleEmphasis"/>
                <w:b/>
                <w:bCs/>
                <w:i/>
              </w:rPr>
            </w:pPr>
            <w:r>
              <w:rPr>
                <w:noProof/>
              </w:rPr>
              <w:drawing>
                <wp:inline distT="0" distB="0" distL="0" distR="0" wp14:anchorId="6193AC42" wp14:editId="794451F0">
                  <wp:extent cx="1443600" cy="424800"/>
                  <wp:effectExtent l="0" t="0" r="0" b="0"/>
                  <wp:docPr id="88" name="Picture 88"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E63655" w:rsidR="00CB73A2" w:rsidP="00211C55" w:rsidRDefault="00CB73A2" w14:paraId="20F64450" w14:textId="41EEF70D">
            <w:pPr>
              <w:pStyle w:val="Component"/>
              <w:rPr>
                <w:rStyle w:val="SubtleEmphasis"/>
                <w:b/>
                <w:bCs/>
                <w:i/>
              </w:rPr>
            </w:pPr>
          </w:p>
        </w:tc>
        <w:tc>
          <w:tcPr>
            <w:tcW w:w="9978" w:type="dxa"/>
          </w:tcPr>
          <w:p w:rsidR="00211C55" w:rsidP="00F85F7C" w:rsidRDefault="00211C55" w14:paraId="02F008C1" w14:textId="77777777">
            <w:pPr>
              <w:pStyle w:val="Samplequestions"/>
            </w:pPr>
            <w:r>
              <w:t xml:space="preserve">What techniques can be used to make coils, slabs, pinch </w:t>
            </w:r>
            <w:proofErr w:type="gramStart"/>
            <w:r>
              <w:t>pots</w:t>
            </w:r>
            <w:proofErr w:type="gramEnd"/>
            <w:r>
              <w:t xml:space="preserve"> or textures when modelling with clay?</w:t>
            </w:r>
          </w:p>
          <w:p w:rsidR="00211C55" w:rsidP="00F85F7C" w:rsidRDefault="00211C55" w14:paraId="4D8C8FE8" w14:textId="77777777">
            <w:pPr>
              <w:pStyle w:val="Samplequestions"/>
            </w:pPr>
            <w:r>
              <w:t>What shapes and hand building techniques might you combine to create more complex shapes? How can you join 2 or more pinch pots together to create a larger form?</w:t>
            </w:r>
          </w:p>
          <w:p w:rsidR="00211C55" w:rsidP="00F85F7C" w:rsidRDefault="00211C55" w14:paraId="24798F2D" w14:textId="77777777">
            <w:pPr>
              <w:pStyle w:val="Samplequestions"/>
            </w:pPr>
            <w:r>
              <w:t>Based on your own experience with the medium, what techniques can you recognise that this artist has used in their modelled sculpture?</w:t>
            </w:r>
          </w:p>
          <w:p w:rsidR="00211C55" w:rsidP="00F85F7C" w:rsidRDefault="00211C55" w14:paraId="66767E4C" w14:textId="77777777">
            <w:pPr>
              <w:pStyle w:val="Samplequestions"/>
            </w:pPr>
            <w:r>
              <w:t xml:space="preserve">Which techniques for hand building can you observe in these works from different cultures, </w:t>
            </w:r>
            <w:proofErr w:type="gramStart"/>
            <w:r>
              <w:t>times</w:t>
            </w:r>
            <w:proofErr w:type="gramEnd"/>
            <w:r>
              <w:t xml:space="preserve"> and places? How have the artists varied the basic techniques?</w:t>
            </w:r>
          </w:p>
          <w:p w:rsidR="00211C55" w:rsidP="00F85F7C" w:rsidRDefault="00211C55" w14:paraId="6AD8185A" w14:textId="77777777">
            <w:pPr>
              <w:pStyle w:val="Samplequestions"/>
            </w:pPr>
            <w:r>
              <w:t>What do you need to understand about the properties of the material/s you are using to ensure your sculpture is finished correctly?</w:t>
            </w:r>
          </w:p>
          <w:p w:rsidR="00211C55" w:rsidP="00F85F7C" w:rsidRDefault="00211C55" w14:paraId="7F2B205D" w14:textId="77777777">
            <w:pPr>
              <w:pStyle w:val="Samplequestions"/>
            </w:pPr>
            <w:r>
              <w:t>What safety considerations do you need to follow or apply when using glazes on your ceramics?</w:t>
            </w:r>
          </w:p>
          <w:p w:rsidRPr="00FB0362" w:rsidR="00211C55" w:rsidP="00F85F7C" w:rsidRDefault="00211C55" w14:paraId="73E5466C" w14:textId="348590BD">
            <w:pPr>
              <w:pStyle w:val="Samplequestions"/>
            </w:pPr>
            <w:r>
              <w:t>What do we need to consider when using clay, to ensure success through the firing process? What processes do we need to follow to avoid creating air pockets?</w:t>
            </w:r>
          </w:p>
        </w:tc>
      </w:tr>
      <w:tr w:rsidRPr="00927F1E" w:rsidR="00211C55" w:rsidTr="00083450" w14:paraId="67BE029E" w14:textId="77777777">
        <w:trPr>
          <w:trHeight w:val="2367"/>
        </w:trPr>
        <w:tc>
          <w:tcPr>
            <w:tcW w:w="2336" w:type="dxa"/>
            <w:vMerge/>
          </w:tcPr>
          <w:p w:rsidRPr="00CD519D" w:rsidR="00211C55" w:rsidP="004F6A67" w:rsidRDefault="00211C55" w14:paraId="2B8B62C8" w14:textId="7A68B711">
            <w:pPr>
              <w:pStyle w:val="Descriptiontitle"/>
              <w:ind w:left="360" w:right="432"/>
              <w:rPr>
                <w:b w:val="0"/>
                <w:bCs w:val="0"/>
                <w:i/>
                <w:iCs w:val="0"/>
              </w:rPr>
            </w:pPr>
          </w:p>
        </w:tc>
        <w:tc>
          <w:tcPr>
            <w:tcW w:w="2812" w:type="dxa"/>
          </w:tcPr>
          <w:p w:rsidR="00211C55" w:rsidP="00211C55" w:rsidRDefault="00191A48" w14:paraId="3796222B" w14:textId="7CAE14EE">
            <w:pPr>
              <w:pStyle w:val="Component"/>
            </w:pPr>
            <w:r>
              <w:t>I</w:t>
            </w:r>
            <w:r w:rsidRPr="008D70D0" w:rsidR="00211C55">
              <w:t>nvestigating style and/or form</w:t>
            </w:r>
          </w:p>
          <w:p w:rsidR="00CB73A2" w:rsidP="00F55EFE" w:rsidRDefault="009A2411" w14:paraId="1D595B7D" w14:textId="111E0911">
            <w:pPr>
              <w:pStyle w:val="Component"/>
              <w:rPr>
                <w:rStyle w:val="SubtleEmphasis"/>
                <w:b/>
                <w:bCs/>
                <w:i/>
              </w:rPr>
            </w:pPr>
            <w:r>
              <w:rPr>
                <w:noProof/>
              </w:rPr>
              <w:drawing>
                <wp:inline distT="0" distB="0" distL="0" distR="0" wp14:anchorId="640E8D73" wp14:editId="1D55519E">
                  <wp:extent cx="1440000" cy="424800"/>
                  <wp:effectExtent l="0" t="0" r="0" b="0"/>
                  <wp:docPr id="89" name="Picture 89"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00211C55" w:rsidP="00924E82" w:rsidRDefault="00211C55" w14:paraId="1F4CBD1B" w14:textId="77777777">
            <w:pPr>
              <w:pStyle w:val="Samplequestions"/>
            </w:pPr>
            <w:r>
              <w:t>What do you need to consider when creating an artwork that is intended to be functional?</w:t>
            </w:r>
          </w:p>
          <w:p w:rsidR="00211C55" w:rsidP="00924E82" w:rsidRDefault="00211C55" w14:paraId="5DFF85A8" w14:textId="77777777">
            <w:pPr>
              <w:pStyle w:val="Samplequestions"/>
            </w:pPr>
            <w:r>
              <w:t>How does the choice of clay impact what can be created; for example, would you use stoneware clay for a large sculpture, does your work need to be fired, can you use air dry clay, or is modelling clay suitable for your needs?</w:t>
            </w:r>
          </w:p>
          <w:p w:rsidRPr="00927F1E" w:rsidR="00211C55" w:rsidP="00924E82" w:rsidRDefault="00211C55" w14:paraId="39B1740E" w14:textId="2EB765E2">
            <w:pPr>
              <w:pStyle w:val="Samplequestions"/>
            </w:pPr>
            <w:r>
              <w:t>How has the use of ceramics changed and developed over time? How does this knowledge impact your own art making?</w:t>
            </w:r>
          </w:p>
        </w:tc>
      </w:tr>
      <w:tr w:rsidRPr="00927F1E" w:rsidR="00814F6C" w:rsidTr="00083450" w14:paraId="77D9CA3A" w14:textId="77777777">
        <w:trPr>
          <w:trHeight w:val="2367"/>
        </w:trPr>
        <w:tc>
          <w:tcPr>
            <w:tcW w:w="2336" w:type="dxa"/>
            <w:vMerge w:val="restart"/>
          </w:tcPr>
          <w:p w:rsidRPr="0039759C" w:rsidR="00814F6C" w:rsidP="0039759C" w:rsidRDefault="00814F6C" w14:paraId="6297557A" w14:textId="77777777">
            <w:pPr>
              <w:pStyle w:val="Component"/>
              <w:rPr>
                <w:b/>
                <w:bCs/>
              </w:rPr>
            </w:pPr>
            <w:r w:rsidRPr="0039759C">
              <w:rPr>
                <w:b/>
                <w:bCs/>
              </w:rPr>
              <w:lastRenderedPageBreak/>
              <w:t>Sculpture – construction</w:t>
            </w:r>
          </w:p>
          <w:p w:rsidRPr="004A049F" w:rsidR="00814F6C" w:rsidP="00814F6C" w:rsidRDefault="00814F6C" w14:paraId="7F7756D0" w14:textId="275C2FE1">
            <w:pPr>
              <w:pStyle w:val="Component"/>
              <w:rPr>
                <w:i/>
              </w:rPr>
            </w:pPr>
            <w:r w:rsidRPr="00EB4C18">
              <w:t xml:space="preserve">Construction in sculpture is the process of building or assembling an artwork from found, </w:t>
            </w:r>
            <w:proofErr w:type="gramStart"/>
            <w:r w:rsidRPr="00EB4C18">
              <w:t>created</w:t>
            </w:r>
            <w:proofErr w:type="gramEnd"/>
            <w:r w:rsidRPr="00EB4C18">
              <w:t xml:space="preserve"> or manufactured materials (such as fibre and fabrics, wire, foam, plastics, food, cardboard and natural objects) and attaching them together in some way.</w:t>
            </w:r>
          </w:p>
        </w:tc>
        <w:tc>
          <w:tcPr>
            <w:tcW w:w="2812" w:type="dxa"/>
          </w:tcPr>
          <w:p w:rsidR="00814F6C" w:rsidP="00DF3A05" w:rsidRDefault="00191A48" w14:paraId="016F1A62" w14:textId="0BF1B0F4">
            <w:pPr>
              <w:pStyle w:val="Component"/>
            </w:pPr>
            <w:r>
              <w:t>E</w:t>
            </w:r>
            <w:r w:rsidRPr="00AC15A8" w:rsidR="00814F6C">
              <w:t>xploring how materials work</w:t>
            </w:r>
          </w:p>
          <w:p w:rsidR="00D12999" w:rsidP="00DF3A05" w:rsidRDefault="003A11AB" w14:paraId="7A5FA766" w14:textId="784C8B9A">
            <w:pPr>
              <w:pStyle w:val="Component"/>
              <w:rPr>
                <w:rStyle w:val="SubtleEmphasis"/>
                <w:b/>
                <w:bCs/>
                <w:i/>
              </w:rPr>
            </w:pPr>
            <w:r>
              <w:rPr>
                <w:noProof/>
              </w:rPr>
              <w:drawing>
                <wp:inline distT="0" distB="0" distL="0" distR="0" wp14:anchorId="2B947E05" wp14:editId="7AB34F05">
                  <wp:extent cx="1440000" cy="424800"/>
                  <wp:effectExtent l="0" t="0" r="0" b="0"/>
                  <wp:docPr id="90" name="Picture 90"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CB73A2" w:rsidP="00DF3A05" w:rsidRDefault="00CB73A2" w14:paraId="204A6D97" w14:textId="484E80D4">
            <w:pPr>
              <w:pStyle w:val="Component"/>
              <w:rPr>
                <w:rStyle w:val="SubtleEmphasis"/>
                <w:b/>
                <w:bCs/>
                <w:i/>
              </w:rPr>
            </w:pPr>
          </w:p>
        </w:tc>
        <w:tc>
          <w:tcPr>
            <w:tcW w:w="9978" w:type="dxa"/>
          </w:tcPr>
          <w:p w:rsidR="00814F6C" w:rsidP="009A638A" w:rsidRDefault="00814F6C" w14:paraId="54379309" w14:textId="77777777">
            <w:pPr>
              <w:pStyle w:val="Samplequestions"/>
            </w:pPr>
            <w:r>
              <w:t>What words can you use to describe the qualities of the materials?</w:t>
            </w:r>
          </w:p>
          <w:p w:rsidR="00814F6C" w:rsidP="009A638A" w:rsidRDefault="00814F6C" w14:paraId="73109AA2" w14:textId="77777777">
            <w:pPr>
              <w:pStyle w:val="Samplequestions"/>
            </w:pPr>
            <w:r>
              <w:t xml:space="preserve">What happens if you rip, tear, cut, fold, crease or bend this material? Will you </w:t>
            </w:r>
            <w:proofErr w:type="spellStart"/>
            <w:r>
              <w:t>knot</w:t>
            </w:r>
            <w:proofErr w:type="spellEnd"/>
            <w:r>
              <w:t xml:space="preserve">, weave, knit, </w:t>
            </w:r>
            <w:proofErr w:type="gramStart"/>
            <w:r>
              <w:t>net</w:t>
            </w:r>
            <w:proofErr w:type="gramEnd"/>
            <w:r>
              <w:t xml:space="preserve"> or twist this material? </w:t>
            </w:r>
          </w:p>
          <w:p w:rsidR="00814F6C" w:rsidP="009A638A" w:rsidRDefault="00814F6C" w14:paraId="5F092BF1" w14:textId="77777777">
            <w:pPr>
              <w:pStyle w:val="Samplequestions"/>
            </w:pPr>
            <w:r>
              <w:t xml:space="preserve">How long will the natural materials you’ve used for your sculpture retain their shape and strength? </w:t>
            </w:r>
          </w:p>
          <w:p w:rsidR="00814F6C" w:rsidP="009A638A" w:rsidRDefault="00814F6C" w14:paraId="7DE79663" w14:textId="77777777">
            <w:pPr>
              <w:pStyle w:val="Samplequestions"/>
            </w:pPr>
            <w:r>
              <w:t>Will this material support itself, or will it need to be supported?</w:t>
            </w:r>
          </w:p>
          <w:p w:rsidR="00814F6C" w:rsidP="009A638A" w:rsidRDefault="00814F6C" w14:paraId="38814C00" w14:textId="77777777">
            <w:pPr>
              <w:pStyle w:val="Samplequestions"/>
            </w:pPr>
            <w:r>
              <w:t>In what ways can you manipulate this material to explore its potential?</w:t>
            </w:r>
          </w:p>
          <w:p w:rsidR="00814F6C" w:rsidP="009A638A" w:rsidRDefault="00814F6C" w14:paraId="534D758A" w14:textId="77777777">
            <w:pPr>
              <w:pStyle w:val="Samplequestions"/>
            </w:pPr>
            <w:r>
              <w:t>How has this artist manipulated the materials they have used in this artwork?</w:t>
            </w:r>
          </w:p>
          <w:p w:rsidR="00814F6C" w:rsidP="009A638A" w:rsidRDefault="00814F6C" w14:paraId="5DA30B4B" w14:textId="77777777">
            <w:pPr>
              <w:pStyle w:val="Samplequestions"/>
            </w:pPr>
            <w:r>
              <w:t xml:space="preserve">How might you combine materials so that they complement each other? </w:t>
            </w:r>
          </w:p>
          <w:p w:rsidRPr="00927F1E" w:rsidR="00814F6C" w:rsidP="009A638A" w:rsidRDefault="00814F6C" w14:paraId="26F749DF" w14:textId="52F5261E">
            <w:pPr>
              <w:pStyle w:val="Samplequestions"/>
            </w:pPr>
            <w:r>
              <w:t>How has this artist combined materials to communicate ideas and create unity or contrast?</w:t>
            </w:r>
          </w:p>
        </w:tc>
      </w:tr>
      <w:tr w:rsidRPr="00927F1E" w:rsidR="00814F6C" w:rsidTr="00083450" w14:paraId="1914006F" w14:textId="77777777">
        <w:trPr>
          <w:trHeight w:val="2367"/>
        </w:trPr>
        <w:tc>
          <w:tcPr>
            <w:tcW w:w="2336" w:type="dxa"/>
            <w:vMerge/>
          </w:tcPr>
          <w:p w:rsidRPr="004A049F" w:rsidR="00814F6C" w:rsidP="00DF3A05" w:rsidRDefault="00814F6C" w14:paraId="792FF838" w14:textId="77777777">
            <w:pPr>
              <w:pStyle w:val="Descriptiontitle"/>
              <w:ind w:left="360" w:right="432"/>
              <w:rPr>
                <w:i/>
                <w:iCs w:val="0"/>
              </w:rPr>
            </w:pPr>
          </w:p>
        </w:tc>
        <w:tc>
          <w:tcPr>
            <w:tcW w:w="2812" w:type="dxa"/>
          </w:tcPr>
          <w:p w:rsidR="00814F6C" w:rsidP="00814F6C" w:rsidRDefault="00191A48" w14:paraId="04BE520F" w14:textId="6E2C38C3">
            <w:pPr>
              <w:pStyle w:val="Component"/>
            </w:pPr>
            <w:r>
              <w:t>E</w:t>
            </w:r>
            <w:r w:rsidRPr="00AC15A8" w:rsidR="00814F6C">
              <w:t>xploring joining materials</w:t>
            </w:r>
          </w:p>
          <w:p w:rsidR="00D12999" w:rsidP="00814F6C" w:rsidRDefault="002F50E4" w14:paraId="3F296AB3" w14:textId="1353C338">
            <w:pPr>
              <w:pStyle w:val="Component"/>
              <w:rPr>
                <w:rStyle w:val="SubtleEmphasis"/>
                <w:b/>
                <w:bCs/>
                <w:i/>
              </w:rPr>
            </w:pPr>
            <w:r>
              <w:rPr>
                <w:noProof/>
              </w:rPr>
              <w:drawing>
                <wp:inline distT="0" distB="0" distL="0" distR="0" wp14:anchorId="0F7502E7" wp14:editId="16FD1D4E">
                  <wp:extent cx="1443600" cy="424800"/>
                  <wp:effectExtent l="0" t="0" r="0" b="0"/>
                  <wp:docPr id="91" name="Picture 91"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00CB73A2" w:rsidP="00814F6C" w:rsidRDefault="00CB73A2" w14:paraId="405284F0" w14:textId="06B132F0">
            <w:pPr>
              <w:pStyle w:val="Component"/>
              <w:rPr>
                <w:rStyle w:val="SubtleEmphasis"/>
                <w:b/>
                <w:bCs/>
                <w:i/>
              </w:rPr>
            </w:pPr>
          </w:p>
        </w:tc>
        <w:tc>
          <w:tcPr>
            <w:tcW w:w="9978" w:type="dxa"/>
          </w:tcPr>
          <w:p w:rsidR="00814F6C" w:rsidP="007E2DF8" w:rsidRDefault="00814F6C" w14:paraId="4931D047" w14:textId="77777777">
            <w:pPr>
              <w:pStyle w:val="Samplequestions"/>
            </w:pPr>
            <w:r>
              <w:t>What is the easiest way to join these materials together so that they do not fall apart?</w:t>
            </w:r>
          </w:p>
          <w:p w:rsidR="00814F6C" w:rsidP="007E2DF8" w:rsidRDefault="00814F6C" w14:paraId="17100205" w14:textId="77777777">
            <w:pPr>
              <w:pStyle w:val="Samplequestions"/>
            </w:pPr>
            <w:r>
              <w:t>In what ways can you join materials by only using the material you’re using to create the artwork (for example, knotting wool, folding card and paper together, carving notches in wood to create a join)?</w:t>
            </w:r>
          </w:p>
          <w:p w:rsidR="00814F6C" w:rsidP="007E2DF8" w:rsidRDefault="00814F6C" w14:paraId="5C2A4591" w14:textId="77777777">
            <w:pPr>
              <w:pStyle w:val="Samplequestions"/>
            </w:pPr>
            <w:r>
              <w:t xml:space="preserve">What do you need to consider when joining different types of materials? </w:t>
            </w:r>
          </w:p>
          <w:p w:rsidR="00814F6C" w:rsidP="007E2DF8" w:rsidRDefault="00814F6C" w14:paraId="5CBBBE04" w14:textId="77777777">
            <w:pPr>
              <w:pStyle w:val="Samplequestions"/>
            </w:pPr>
            <w:r>
              <w:t>What are suitable materials for a mosaic? How can it be constructed to last in a variety of conditions, including outdoors?</w:t>
            </w:r>
          </w:p>
          <w:p w:rsidRPr="00927F1E" w:rsidR="00814F6C" w:rsidP="007E2DF8" w:rsidRDefault="00814F6C" w14:paraId="5F49461F" w14:textId="29758056">
            <w:pPr>
              <w:pStyle w:val="Samplequestions"/>
            </w:pPr>
            <w:r>
              <w:t>What is involved in using papier-mâché and plaster cloth to create sculptural forms? Do you need to have a support? How will you create a mould for casting?</w:t>
            </w:r>
          </w:p>
        </w:tc>
      </w:tr>
      <w:tr w:rsidRPr="00514280" w:rsidR="00814F6C" w:rsidTr="00083450" w14:paraId="0DB1851E" w14:textId="77777777">
        <w:trPr>
          <w:trHeight w:val="1946"/>
        </w:trPr>
        <w:tc>
          <w:tcPr>
            <w:tcW w:w="2336" w:type="dxa"/>
            <w:vMerge/>
          </w:tcPr>
          <w:p w:rsidRPr="004A049F" w:rsidR="00814F6C" w:rsidP="00DF3A05" w:rsidRDefault="00814F6C" w14:paraId="5C24016C" w14:textId="2BACD00E">
            <w:pPr>
              <w:pStyle w:val="Descriptiontitle"/>
              <w:ind w:left="360" w:right="432"/>
              <w:rPr>
                <w:i/>
                <w:iCs w:val="0"/>
              </w:rPr>
            </w:pPr>
          </w:p>
        </w:tc>
        <w:tc>
          <w:tcPr>
            <w:tcW w:w="2812" w:type="dxa"/>
          </w:tcPr>
          <w:p w:rsidR="00814F6C" w:rsidP="00814F6C" w:rsidRDefault="00191A48" w14:paraId="23A2AB74" w14:textId="2B4D0BC8">
            <w:pPr>
              <w:pStyle w:val="Component"/>
            </w:pPr>
            <w:r>
              <w:t>I</w:t>
            </w:r>
            <w:r w:rsidRPr="00AC15A8" w:rsidR="00814F6C">
              <w:t>nvestigating style and/or form</w:t>
            </w:r>
          </w:p>
          <w:p w:rsidRPr="002C28BF" w:rsidR="00CB73A2" w:rsidP="00F55EFE" w:rsidRDefault="00FF103E" w14:paraId="6C57641F" w14:textId="1B9A1362">
            <w:pPr>
              <w:pStyle w:val="Component"/>
              <w:rPr>
                <w:noProof/>
              </w:rPr>
            </w:pPr>
            <w:r>
              <w:rPr>
                <w:noProof/>
              </w:rPr>
              <w:drawing>
                <wp:inline distT="0" distB="0" distL="0" distR="0" wp14:anchorId="26C045E5" wp14:editId="394616B8">
                  <wp:extent cx="1440000" cy="424800"/>
                  <wp:effectExtent l="0" t="0" r="0" b="0"/>
                  <wp:docPr id="92" name="Picture 92"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00814F6C" w:rsidP="006772E9" w:rsidRDefault="00814F6C" w14:paraId="268BFF98" w14:textId="77777777">
            <w:pPr>
              <w:pStyle w:val="Samplequestions"/>
            </w:pPr>
            <w:r>
              <w:t>What is wearable art? How might you create wearable art from traditional and non-traditional materials? How do artists communicate personal expression, or challenge expectations through fashion?</w:t>
            </w:r>
          </w:p>
          <w:p w:rsidR="00814F6C" w:rsidP="006772E9" w:rsidRDefault="00814F6C" w14:paraId="63D92FFA" w14:textId="77777777">
            <w:pPr>
              <w:pStyle w:val="Samplequestions"/>
            </w:pPr>
            <w:r>
              <w:t xml:space="preserve">What is fibre art, and what has been its importance for people and communities through time and place? </w:t>
            </w:r>
          </w:p>
          <w:p w:rsidRPr="00514280" w:rsidR="00814F6C" w:rsidP="006772E9" w:rsidRDefault="00814F6C" w14:paraId="7260FC07" w14:textId="1E1267C8">
            <w:pPr>
              <w:pStyle w:val="Samplequestions"/>
            </w:pPr>
            <w:r>
              <w:t>How have artists explored using found objects to create artworks? Are these always related to sustainability?</w:t>
            </w:r>
          </w:p>
        </w:tc>
      </w:tr>
      <w:tr w:rsidRPr="00514280" w:rsidR="00814F6C" w:rsidTr="00083450" w14:paraId="7B007A6F" w14:textId="77777777">
        <w:trPr>
          <w:trHeight w:val="2367"/>
        </w:trPr>
        <w:tc>
          <w:tcPr>
            <w:tcW w:w="2336" w:type="dxa"/>
            <w:vMerge w:val="restart"/>
          </w:tcPr>
          <w:p w:rsidRPr="0039759C" w:rsidR="00814F6C" w:rsidP="0039759C" w:rsidRDefault="00814F6C" w14:paraId="2434BDE1" w14:textId="77777777">
            <w:pPr>
              <w:pStyle w:val="Component"/>
              <w:rPr>
                <w:b/>
                <w:bCs/>
              </w:rPr>
            </w:pPr>
            <w:r w:rsidRPr="0039759C">
              <w:rPr>
                <w:b/>
                <w:bCs/>
              </w:rPr>
              <w:lastRenderedPageBreak/>
              <w:t>Sculpture – casting</w:t>
            </w:r>
          </w:p>
          <w:p w:rsidRPr="00411114" w:rsidR="00814F6C" w:rsidP="00814F6C" w:rsidRDefault="00814F6C" w14:paraId="6E4C8B04" w14:textId="435FDEA1">
            <w:pPr>
              <w:pStyle w:val="Component"/>
              <w:rPr>
                <w:i/>
              </w:rPr>
            </w:pPr>
            <w:r w:rsidRPr="008D7995">
              <w:t>Casting in sculpture involves pouring a liquid material into a mould and then letting it set.</w:t>
            </w:r>
          </w:p>
        </w:tc>
        <w:tc>
          <w:tcPr>
            <w:tcW w:w="2812" w:type="dxa"/>
          </w:tcPr>
          <w:p w:rsidR="00814F6C" w:rsidP="00AB3CB4" w:rsidRDefault="00191A48" w14:paraId="52A51CB7" w14:textId="69DE6DA9">
            <w:pPr>
              <w:pStyle w:val="Component"/>
            </w:pPr>
            <w:r>
              <w:t>E</w:t>
            </w:r>
            <w:r w:rsidRPr="00531CBF" w:rsidR="00814F6C">
              <w:t>xploring materials for casting</w:t>
            </w:r>
          </w:p>
          <w:p w:rsidR="00D7712D" w:rsidP="00AB3CB4" w:rsidRDefault="009F6F06" w14:paraId="3F646C9F" w14:textId="05456D42">
            <w:pPr>
              <w:pStyle w:val="Component"/>
              <w:rPr>
                <w:noProof/>
              </w:rPr>
            </w:pPr>
            <w:r>
              <w:rPr>
                <w:noProof/>
              </w:rPr>
              <w:drawing>
                <wp:inline distT="0" distB="0" distL="0" distR="0" wp14:anchorId="537D200B" wp14:editId="02432024">
                  <wp:extent cx="1440000" cy="424800"/>
                  <wp:effectExtent l="0" t="0" r="0" b="0"/>
                  <wp:docPr id="93" name="Picture 93"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AB3CB4" w:rsidRDefault="00CB73A2" w14:paraId="097DFE5C" w14:textId="00E664C2">
            <w:pPr>
              <w:pStyle w:val="Component"/>
              <w:rPr>
                <w:noProof/>
              </w:rPr>
            </w:pPr>
          </w:p>
        </w:tc>
        <w:tc>
          <w:tcPr>
            <w:tcW w:w="9978" w:type="dxa"/>
          </w:tcPr>
          <w:p w:rsidR="00814F6C" w:rsidP="006A69AE" w:rsidRDefault="00814F6C" w14:paraId="015A8A9E" w14:textId="77777777">
            <w:pPr>
              <w:pStyle w:val="Samplequestions"/>
            </w:pPr>
            <w:r>
              <w:t>What material/s are available to you for casting?</w:t>
            </w:r>
          </w:p>
          <w:p w:rsidR="00814F6C" w:rsidP="006A69AE" w:rsidRDefault="00814F6C" w14:paraId="09848F77" w14:textId="77777777">
            <w:pPr>
              <w:pStyle w:val="Samplequestions"/>
            </w:pPr>
            <w:r>
              <w:t>Explain why you think edible casts are or are not sculptures? Is jelly in a mould a sculpture? Do you know of any artists who create artworks from materials such as food?</w:t>
            </w:r>
          </w:p>
          <w:p w:rsidR="00814F6C" w:rsidP="006A69AE" w:rsidRDefault="00814F6C" w14:paraId="3D808752" w14:textId="77777777">
            <w:pPr>
              <w:pStyle w:val="Samplequestions"/>
            </w:pPr>
            <w:r>
              <w:t xml:space="preserve">What needs to happen to the material for it to create a cast? </w:t>
            </w:r>
          </w:p>
          <w:p w:rsidR="00814F6C" w:rsidP="006A69AE" w:rsidRDefault="00814F6C" w14:paraId="06D437E3" w14:textId="77777777">
            <w:pPr>
              <w:pStyle w:val="Samplequestions"/>
            </w:pPr>
            <w:r>
              <w:t>What other things would you need to consider when making a cast? What materials would suit your intent for the artwork?</w:t>
            </w:r>
          </w:p>
          <w:p w:rsidRPr="00514280" w:rsidR="00814F6C" w:rsidP="006A69AE" w:rsidRDefault="00814F6C" w14:paraId="672E6C60" w14:textId="1670A83B">
            <w:pPr>
              <w:pStyle w:val="Samplequestions"/>
            </w:pPr>
            <w:r>
              <w:t>What materials can artists use for casting? Have these materials changed over time? How and why? Do contemporary artists use different casting methods?</w:t>
            </w:r>
          </w:p>
        </w:tc>
      </w:tr>
      <w:tr w:rsidRPr="00514280" w:rsidR="00814F6C" w:rsidTr="008C4F6F" w14:paraId="31877CE9" w14:textId="77777777">
        <w:trPr>
          <w:trHeight w:val="1804"/>
        </w:trPr>
        <w:tc>
          <w:tcPr>
            <w:tcW w:w="2336" w:type="dxa"/>
            <w:vMerge/>
          </w:tcPr>
          <w:p w:rsidRPr="00411114" w:rsidR="00814F6C" w:rsidP="00AB3CB4" w:rsidRDefault="00814F6C" w14:paraId="5C65F32D" w14:textId="77777777">
            <w:pPr>
              <w:pStyle w:val="Descriptiontitle"/>
              <w:ind w:left="360" w:right="432"/>
              <w:rPr>
                <w:i/>
                <w:iCs w:val="0"/>
              </w:rPr>
            </w:pPr>
          </w:p>
        </w:tc>
        <w:tc>
          <w:tcPr>
            <w:tcW w:w="2812" w:type="dxa"/>
          </w:tcPr>
          <w:p w:rsidR="00814F6C" w:rsidP="00AB3CB4" w:rsidRDefault="00191A48" w14:paraId="40118748" w14:textId="4FA9F055">
            <w:pPr>
              <w:pStyle w:val="Component"/>
            </w:pPr>
            <w:r>
              <w:t>E</w:t>
            </w:r>
            <w:r w:rsidRPr="00531CBF" w:rsidR="00814F6C">
              <w:t>xploring moulds for casting</w:t>
            </w:r>
          </w:p>
          <w:p w:rsidRPr="00B74CCC" w:rsidR="00CB73A2" w:rsidP="00F55EFE" w:rsidRDefault="00DB0D3E" w14:paraId="4E2EF31E" w14:textId="6A099089">
            <w:pPr>
              <w:pStyle w:val="Component"/>
              <w:rPr>
                <w:noProof/>
              </w:rPr>
            </w:pPr>
            <w:r>
              <w:rPr>
                <w:noProof/>
              </w:rPr>
              <w:drawing>
                <wp:inline distT="0" distB="0" distL="0" distR="0" wp14:anchorId="19B772C8" wp14:editId="2DBB2A4A">
                  <wp:extent cx="1443600" cy="424800"/>
                  <wp:effectExtent l="0" t="0" r="0" b="0"/>
                  <wp:docPr id="94" name="Picture 94"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00814F6C" w:rsidP="00D34EB5" w:rsidRDefault="00814F6C" w14:paraId="5D307665" w14:textId="77777777">
            <w:pPr>
              <w:pStyle w:val="Samplequestions"/>
            </w:pPr>
            <w:r>
              <w:t>What are some examples of moulds and casts from everyday life?</w:t>
            </w:r>
          </w:p>
          <w:p w:rsidR="00814F6C" w:rsidP="00D34EB5" w:rsidRDefault="00814F6C" w14:paraId="273AF01D" w14:textId="77777777">
            <w:pPr>
              <w:pStyle w:val="Samplequestions"/>
            </w:pPr>
            <w:r>
              <w:t>What would be the best mould for your casting material? What experiments could you do to find out?</w:t>
            </w:r>
          </w:p>
          <w:p w:rsidRPr="00514280" w:rsidR="00814F6C" w:rsidP="00D34EB5" w:rsidRDefault="00814F6C" w14:paraId="1D506D8D" w14:textId="1B1A3FD6">
            <w:pPr>
              <w:pStyle w:val="Samplequestions"/>
            </w:pPr>
            <w:r>
              <w:t>What found objects can you repurpose to create a mould? Which of the following object/s would best suit your purpose: shaped ice cube trays, shaped containers, plastic masks or textured paving?</w:t>
            </w:r>
          </w:p>
        </w:tc>
      </w:tr>
      <w:tr w:rsidRPr="00514280" w:rsidR="00814F6C" w:rsidTr="00083450" w14:paraId="09C02802" w14:textId="77777777">
        <w:trPr>
          <w:trHeight w:val="2367"/>
        </w:trPr>
        <w:tc>
          <w:tcPr>
            <w:tcW w:w="2336" w:type="dxa"/>
            <w:vMerge/>
          </w:tcPr>
          <w:p w:rsidRPr="00411114" w:rsidR="00814F6C" w:rsidP="00AB3CB4" w:rsidRDefault="00814F6C" w14:paraId="0312C178" w14:textId="77777777">
            <w:pPr>
              <w:pStyle w:val="Descriptiontitle"/>
              <w:ind w:left="360" w:right="432"/>
              <w:rPr>
                <w:i/>
                <w:iCs w:val="0"/>
              </w:rPr>
            </w:pPr>
          </w:p>
        </w:tc>
        <w:tc>
          <w:tcPr>
            <w:tcW w:w="2812" w:type="dxa"/>
          </w:tcPr>
          <w:p w:rsidR="00814F6C" w:rsidP="00AB3CB4" w:rsidRDefault="00191A48" w14:paraId="252E262E" w14:textId="55325189">
            <w:pPr>
              <w:pStyle w:val="Component"/>
            </w:pPr>
            <w:r>
              <w:t>C</w:t>
            </w:r>
            <w:r w:rsidRPr="00531CBF" w:rsidR="00814F6C">
              <w:t>reating moulds and casts</w:t>
            </w:r>
          </w:p>
          <w:p w:rsidR="00D7712D" w:rsidP="00AB3CB4" w:rsidRDefault="00AA2601" w14:paraId="21B9CD25" w14:textId="3CB75222">
            <w:pPr>
              <w:pStyle w:val="Component"/>
              <w:rPr>
                <w:noProof/>
              </w:rPr>
            </w:pPr>
            <w:r>
              <w:rPr>
                <w:noProof/>
              </w:rPr>
              <w:drawing>
                <wp:inline distT="0" distB="0" distL="0" distR="0" wp14:anchorId="5FD6BBBD" wp14:editId="4BED3640">
                  <wp:extent cx="1440000" cy="424800"/>
                  <wp:effectExtent l="0" t="0" r="0" b="0"/>
                  <wp:docPr id="95" name="Picture 95"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F55EFE" w:rsidRDefault="00CB73A2" w14:paraId="0194CC13" w14:textId="0BFAC279">
            <w:pPr>
              <w:pStyle w:val="Component"/>
              <w:ind w:left="0"/>
              <w:rPr>
                <w:noProof/>
              </w:rPr>
            </w:pPr>
          </w:p>
        </w:tc>
        <w:tc>
          <w:tcPr>
            <w:tcW w:w="9978" w:type="dxa"/>
          </w:tcPr>
          <w:p w:rsidR="00814F6C" w:rsidP="00D435E5" w:rsidRDefault="00814F6C" w14:paraId="4C1FE666" w14:textId="77777777">
            <w:pPr>
              <w:pStyle w:val="Samplequestions"/>
            </w:pPr>
            <w:r>
              <w:t>What can we learn about moulds and casts from exploring fossils?</w:t>
            </w:r>
          </w:p>
          <w:p w:rsidR="00814F6C" w:rsidP="00D435E5" w:rsidRDefault="00814F6C" w14:paraId="7ED6AB58" w14:textId="77777777">
            <w:pPr>
              <w:pStyle w:val="Samplequestions"/>
            </w:pPr>
            <w:r>
              <w:t>What kinds of conditions are needed to allow the material to harden or solidify (for example, heat, freezing or time)? What connections can you make with what you are learning in Science or Mathematics?</w:t>
            </w:r>
          </w:p>
          <w:p w:rsidR="00814F6C" w:rsidP="00D435E5" w:rsidRDefault="00814F6C" w14:paraId="0C785C70" w14:textId="77777777">
            <w:pPr>
              <w:pStyle w:val="Samplequestions"/>
            </w:pPr>
            <w:r>
              <w:t>What do you need to consider when creating a simple silicone mould? How might this be different to creating a plaster mould or mould from other materials?</w:t>
            </w:r>
          </w:p>
          <w:p w:rsidR="00814F6C" w:rsidP="00D435E5" w:rsidRDefault="00814F6C" w14:paraId="007EE5C5" w14:textId="77777777">
            <w:pPr>
              <w:pStyle w:val="Samplequestions"/>
            </w:pPr>
            <w:r>
              <w:t>Will you create a mould of an inanimate object? Or can you create a mould of your hand or face?</w:t>
            </w:r>
          </w:p>
          <w:p w:rsidRPr="00514280" w:rsidR="00814F6C" w:rsidP="00D435E5" w:rsidRDefault="00814F6C" w14:paraId="4465A037" w14:textId="1F416912">
            <w:pPr>
              <w:pStyle w:val="Samplequestions"/>
            </w:pPr>
            <w:r>
              <w:t>What materials will you use for the cast, and how will you ensure you can remove it from the mould?</w:t>
            </w:r>
          </w:p>
        </w:tc>
      </w:tr>
      <w:tr w:rsidRPr="00514280" w:rsidR="0055330E" w:rsidTr="00083450" w14:paraId="501DBC47" w14:textId="77777777">
        <w:trPr>
          <w:trHeight w:val="2367"/>
        </w:trPr>
        <w:tc>
          <w:tcPr>
            <w:tcW w:w="2336" w:type="dxa"/>
            <w:vMerge w:val="restart"/>
          </w:tcPr>
          <w:p w:rsidRPr="0039759C" w:rsidR="0055330E" w:rsidP="0039759C" w:rsidRDefault="0055330E" w14:paraId="212FDB3C" w14:textId="77777777">
            <w:pPr>
              <w:pStyle w:val="Component"/>
              <w:rPr>
                <w:b/>
                <w:bCs/>
              </w:rPr>
            </w:pPr>
            <w:r w:rsidRPr="0039759C">
              <w:rPr>
                <w:b/>
                <w:bCs/>
              </w:rPr>
              <w:lastRenderedPageBreak/>
              <w:t>Sculpture – carving</w:t>
            </w:r>
          </w:p>
          <w:p w:rsidRPr="00411114" w:rsidR="0055330E" w:rsidP="0055330E" w:rsidRDefault="0055330E" w14:paraId="27C190C4" w14:textId="76A25F82">
            <w:pPr>
              <w:pStyle w:val="Component"/>
              <w:rPr>
                <w:i/>
              </w:rPr>
            </w:pPr>
            <w:r w:rsidRPr="00C43EDC">
              <w:t>Carving in sculpture is a subtractive process that involves using tools to shape a form from a solid material by scraping or cutting away.</w:t>
            </w:r>
          </w:p>
        </w:tc>
        <w:tc>
          <w:tcPr>
            <w:tcW w:w="2812" w:type="dxa"/>
          </w:tcPr>
          <w:p w:rsidR="0055330E" w:rsidP="00B37867" w:rsidRDefault="00191A48" w14:paraId="405CD86D" w14:textId="6765C0E6">
            <w:pPr>
              <w:pStyle w:val="Component"/>
            </w:pPr>
            <w:r>
              <w:t>E</w:t>
            </w:r>
            <w:r w:rsidRPr="003D0844" w:rsidR="0055330E">
              <w:t>xploring materials</w:t>
            </w:r>
          </w:p>
          <w:p w:rsidR="00D7712D" w:rsidP="00B37867" w:rsidRDefault="006D5DEA" w14:paraId="590BDE7D" w14:textId="786F8FD3">
            <w:pPr>
              <w:pStyle w:val="Component"/>
              <w:rPr>
                <w:noProof/>
              </w:rPr>
            </w:pPr>
            <w:r>
              <w:rPr>
                <w:noProof/>
              </w:rPr>
              <w:drawing>
                <wp:inline distT="0" distB="0" distL="0" distR="0" wp14:anchorId="6AED88F0" wp14:editId="35AB3F9F">
                  <wp:extent cx="1440000" cy="424800"/>
                  <wp:effectExtent l="0" t="0" r="0" b="0"/>
                  <wp:docPr id="96" name="Picture 9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B37867" w:rsidRDefault="00CB73A2" w14:paraId="47DB7137" w14:textId="2E03423F">
            <w:pPr>
              <w:pStyle w:val="Component"/>
              <w:rPr>
                <w:noProof/>
              </w:rPr>
            </w:pPr>
          </w:p>
        </w:tc>
        <w:tc>
          <w:tcPr>
            <w:tcW w:w="9978" w:type="dxa"/>
          </w:tcPr>
          <w:p w:rsidR="0055330E" w:rsidP="00F563DC" w:rsidRDefault="0055330E" w14:paraId="203486A9" w14:textId="77777777">
            <w:pPr>
              <w:pStyle w:val="Samplequestions"/>
            </w:pPr>
            <w:r>
              <w:t xml:space="preserve">What materials are available to you that are the right density for carving? </w:t>
            </w:r>
          </w:p>
          <w:p w:rsidR="0055330E" w:rsidP="00F563DC" w:rsidRDefault="0055330E" w14:paraId="1A1EC176" w14:textId="77777777">
            <w:pPr>
              <w:pStyle w:val="Samplequestions"/>
            </w:pPr>
            <w:r>
              <w:t>Are you able to recycle or repurpose any materials to create your sculpture?</w:t>
            </w:r>
          </w:p>
          <w:p w:rsidR="0055330E" w:rsidP="00F563DC" w:rsidRDefault="0055330E" w14:paraId="28F08AF5" w14:textId="77777777">
            <w:pPr>
              <w:pStyle w:val="Samplequestions"/>
            </w:pPr>
            <w:r>
              <w:t>What do you feel when you use your hands to explore the texture of the material, and what do you learn about the ways the surface describes the form of the object?</w:t>
            </w:r>
          </w:p>
          <w:p w:rsidR="0055330E" w:rsidP="00F563DC" w:rsidRDefault="0055330E" w14:paraId="2F0FB099" w14:textId="77777777">
            <w:pPr>
              <w:pStyle w:val="Samplequestions"/>
            </w:pPr>
            <w:r>
              <w:t>What do you need to consider when carving soft materials such as wax or soap, compared with limestone or wood?</w:t>
            </w:r>
          </w:p>
          <w:p w:rsidRPr="00514280" w:rsidR="0055330E" w:rsidP="00F563DC" w:rsidRDefault="0055330E" w14:paraId="489325CB" w14:textId="07F69E06">
            <w:pPr>
              <w:pStyle w:val="Samplequestions"/>
            </w:pPr>
            <w:r>
              <w:t>What safety equipment or processes might you need to consider when using this material, such as a mask or gloves?</w:t>
            </w:r>
          </w:p>
        </w:tc>
      </w:tr>
      <w:tr w:rsidRPr="00514280" w:rsidR="0055330E" w:rsidTr="00083450" w14:paraId="315FC7DE" w14:textId="77777777">
        <w:trPr>
          <w:trHeight w:val="2367"/>
        </w:trPr>
        <w:tc>
          <w:tcPr>
            <w:tcW w:w="2336" w:type="dxa"/>
            <w:vMerge/>
          </w:tcPr>
          <w:p w:rsidRPr="00411114" w:rsidR="0055330E" w:rsidP="00B37867" w:rsidRDefault="0055330E" w14:paraId="228CA934" w14:textId="77777777">
            <w:pPr>
              <w:pStyle w:val="Descriptiontitle"/>
              <w:ind w:left="360" w:right="432"/>
              <w:rPr>
                <w:i/>
                <w:iCs w:val="0"/>
              </w:rPr>
            </w:pPr>
          </w:p>
        </w:tc>
        <w:tc>
          <w:tcPr>
            <w:tcW w:w="2812" w:type="dxa"/>
          </w:tcPr>
          <w:p w:rsidR="0055330E" w:rsidP="00B37867" w:rsidRDefault="00191A48" w14:paraId="47AFF644" w14:textId="1040B27E">
            <w:pPr>
              <w:pStyle w:val="Component"/>
            </w:pPr>
            <w:r>
              <w:t>E</w:t>
            </w:r>
            <w:r w:rsidRPr="003D0844" w:rsidR="0055330E">
              <w:t>xploring tools and processes</w:t>
            </w:r>
          </w:p>
          <w:p w:rsidR="00D7712D" w:rsidP="00B37867" w:rsidRDefault="00490211" w14:paraId="10101B6D" w14:textId="2C8F6E27">
            <w:pPr>
              <w:pStyle w:val="Component"/>
              <w:rPr>
                <w:noProof/>
              </w:rPr>
            </w:pPr>
            <w:r>
              <w:rPr>
                <w:noProof/>
              </w:rPr>
              <w:drawing>
                <wp:inline distT="0" distB="0" distL="0" distR="0" wp14:anchorId="15819BF2" wp14:editId="28485B39">
                  <wp:extent cx="1443600" cy="424800"/>
                  <wp:effectExtent l="0" t="0" r="0" b="0"/>
                  <wp:docPr id="97" name="Picture 97"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CB73A2" w:rsidP="00B37867" w:rsidRDefault="00CB73A2" w14:paraId="094402C4" w14:textId="4E113DC2">
            <w:pPr>
              <w:pStyle w:val="Component"/>
              <w:rPr>
                <w:noProof/>
              </w:rPr>
            </w:pPr>
          </w:p>
        </w:tc>
        <w:tc>
          <w:tcPr>
            <w:tcW w:w="9978" w:type="dxa"/>
          </w:tcPr>
          <w:p w:rsidR="0055330E" w:rsidP="0073411D" w:rsidRDefault="0055330E" w14:paraId="05B95C3E" w14:textId="77777777">
            <w:pPr>
              <w:pStyle w:val="Samplequestions"/>
            </w:pPr>
            <w:r>
              <w:t>What tools can you find in your environment that could be used to carve this object? What happens if you cut away at soft wood with a harder stick?</w:t>
            </w:r>
          </w:p>
          <w:p w:rsidR="0055330E" w:rsidP="0073411D" w:rsidRDefault="0055330E" w14:paraId="33147B75" w14:textId="77777777">
            <w:pPr>
              <w:pStyle w:val="Samplequestions"/>
            </w:pPr>
            <w:r>
              <w:t>What safety procedures do you need to follow when using carving tools?</w:t>
            </w:r>
          </w:p>
          <w:p w:rsidR="0055330E" w:rsidP="0073411D" w:rsidRDefault="0055330E" w14:paraId="33D1158A" w14:textId="77777777">
            <w:pPr>
              <w:pStyle w:val="Samplequestions"/>
            </w:pPr>
            <w:r>
              <w:t>In what ways can you combine carving with other sculptural processes such as modelling? What is the difference between these two techniques?</w:t>
            </w:r>
          </w:p>
          <w:p w:rsidRPr="00514280" w:rsidR="0055330E" w:rsidP="0073411D" w:rsidRDefault="0055330E" w14:paraId="112AC8A3" w14:textId="77342765">
            <w:pPr>
              <w:pStyle w:val="Samplequestions"/>
            </w:pPr>
            <w:r>
              <w:t>Which tools will you use for each stage of your work when creating this sculpture? What tool could you use to cut away large sections of the material, refine the shape or create detail?</w:t>
            </w:r>
          </w:p>
        </w:tc>
      </w:tr>
      <w:tr w:rsidRPr="00514280" w:rsidR="0055330E" w:rsidTr="00083450" w14:paraId="6D8DD4C5" w14:textId="77777777">
        <w:trPr>
          <w:trHeight w:val="2367"/>
        </w:trPr>
        <w:tc>
          <w:tcPr>
            <w:tcW w:w="2336" w:type="dxa"/>
            <w:vMerge/>
          </w:tcPr>
          <w:p w:rsidRPr="00411114" w:rsidR="0055330E" w:rsidP="00B37867" w:rsidRDefault="0055330E" w14:paraId="36FD1D25" w14:textId="77777777">
            <w:pPr>
              <w:pStyle w:val="Descriptiontitle"/>
              <w:ind w:left="360" w:right="432"/>
              <w:rPr>
                <w:i/>
                <w:iCs w:val="0"/>
              </w:rPr>
            </w:pPr>
          </w:p>
        </w:tc>
        <w:tc>
          <w:tcPr>
            <w:tcW w:w="2812" w:type="dxa"/>
          </w:tcPr>
          <w:p w:rsidR="0055330E" w:rsidP="00B37867" w:rsidRDefault="00191A48" w14:paraId="06DDC246" w14:textId="7D8981E3">
            <w:pPr>
              <w:pStyle w:val="Component"/>
            </w:pPr>
            <w:r>
              <w:t>E</w:t>
            </w:r>
            <w:r w:rsidRPr="003D0844" w:rsidR="0055330E">
              <w:t>xploring style and/or form</w:t>
            </w:r>
          </w:p>
          <w:p w:rsidR="00B464A9" w:rsidP="00B37867" w:rsidRDefault="007570FB" w14:paraId="326A0C3C" w14:textId="316FB18F">
            <w:pPr>
              <w:pStyle w:val="Component"/>
              <w:rPr>
                <w:noProof/>
              </w:rPr>
            </w:pPr>
            <w:r>
              <w:rPr>
                <w:noProof/>
              </w:rPr>
              <w:drawing>
                <wp:inline distT="0" distB="0" distL="0" distR="0" wp14:anchorId="24FB97B6" wp14:editId="62F7F602">
                  <wp:extent cx="1440000" cy="424800"/>
                  <wp:effectExtent l="0" t="0" r="0" b="0"/>
                  <wp:docPr id="98" name="Picture 98"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CB73A2" w:rsidP="00B37867" w:rsidRDefault="00CB73A2" w14:paraId="2753DCE6" w14:textId="067B1146">
            <w:pPr>
              <w:pStyle w:val="Component"/>
              <w:rPr>
                <w:noProof/>
              </w:rPr>
            </w:pPr>
          </w:p>
        </w:tc>
        <w:tc>
          <w:tcPr>
            <w:tcW w:w="9978" w:type="dxa"/>
          </w:tcPr>
          <w:p w:rsidR="0055330E" w:rsidP="00247B59" w:rsidRDefault="0055330E" w14:paraId="1C063E1C" w14:textId="77777777">
            <w:pPr>
              <w:pStyle w:val="Samplequestions"/>
            </w:pPr>
            <w:r>
              <w:t>What language could you use to describe the textures in this sculpture?</w:t>
            </w:r>
          </w:p>
          <w:p w:rsidR="0055330E" w:rsidP="00247B59" w:rsidRDefault="0055330E" w14:paraId="36897457" w14:textId="77777777">
            <w:pPr>
              <w:pStyle w:val="Samplequestions"/>
            </w:pPr>
            <w:r>
              <w:t>How might you create an abstract carved sculpture from an observational drawing you have completed previously?</w:t>
            </w:r>
          </w:p>
          <w:p w:rsidR="0055330E" w:rsidP="00247B59" w:rsidRDefault="0055330E" w14:paraId="524101F9" w14:textId="77777777">
            <w:pPr>
              <w:pStyle w:val="Samplequestions"/>
            </w:pPr>
            <w:r>
              <w:t>What materials do artists use to create carved sculptures, and how has this changed with new technologies? What examples can you find where artists have made deliberate decisions to use materials in sustainable ways?</w:t>
            </w:r>
          </w:p>
          <w:p w:rsidR="0055330E" w:rsidP="00247B59" w:rsidRDefault="0055330E" w14:paraId="22F59B87" w14:textId="77777777">
            <w:pPr>
              <w:pStyle w:val="Samplequestions"/>
            </w:pPr>
            <w:r>
              <w:t>Where can you see carved work or carvings in the world around you?</w:t>
            </w:r>
          </w:p>
          <w:p w:rsidRPr="00514280" w:rsidR="0055330E" w:rsidP="00247B59" w:rsidRDefault="0055330E" w14:paraId="574E2FD5" w14:textId="435C5D5D">
            <w:pPr>
              <w:pStyle w:val="Samplequestions"/>
            </w:pPr>
            <w:r>
              <w:t>What is the difference between a relief and a 3D carving? How might you create a relief work?</w:t>
            </w:r>
          </w:p>
        </w:tc>
      </w:tr>
    </w:tbl>
    <w:p w:rsidR="00550E06" w:rsidRDefault="00550E06" w14:paraId="7ABBD336" w14:textId="1B8FF648">
      <w:pPr>
        <w:spacing w:before="160" w:after="0" w:line="360" w:lineRule="auto"/>
      </w:pPr>
    </w:p>
    <w:p w:rsidR="006C5CC8" w:rsidRDefault="006C5CC8" w14:paraId="617BFB94" w14:textId="77777777">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8"/>
        <w:gridCol w:w="9972"/>
      </w:tblGrid>
      <w:tr w:rsidRPr="007078D3" w:rsidR="00B8278D" w:rsidTr="0071356A" w14:paraId="65C6D47B" w14:textId="77777777">
        <w:tc>
          <w:tcPr>
            <w:tcW w:w="15126" w:type="dxa"/>
            <w:gridSpan w:val="3"/>
            <w:shd w:val="clear" w:color="auto" w:fill="E5F5FB" w:themeFill="accent2"/>
          </w:tcPr>
          <w:p w:rsidRPr="007078D3" w:rsidR="00B8278D" w:rsidP="00333438" w:rsidRDefault="00247B59" w14:paraId="502CE7D6" w14:textId="4BD5BB37">
            <w:pPr>
              <w:pStyle w:val="ACARA-EoKSHeading2"/>
            </w:pPr>
            <w:bookmarkStart w:name="_Toc94884772" w:id="26"/>
            <w:r>
              <w:lastRenderedPageBreak/>
              <w:t>Working with 4D</w:t>
            </w:r>
            <w:r w:rsidR="0084770D">
              <w:t xml:space="preserve"> (time-based) visual art</w:t>
            </w:r>
            <w:r>
              <w:t xml:space="preserve"> forms</w:t>
            </w:r>
            <w:bookmarkEnd w:id="26"/>
          </w:p>
        </w:tc>
      </w:tr>
      <w:tr w:rsidRPr="00CC798A" w:rsidR="00247B59" w:rsidTr="00083450" w14:paraId="272A0ED6" w14:textId="77777777">
        <w:tc>
          <w:tcPr>
            <w:tcW w:w="5148" w:type="dxa"/>
            <w:gridSpan w:val="2"/>
            <w:shd w:val="clear" w:color="auto" w:fill="FFD685" w:themeFill="accent3"/>
          </w:tcPr>
          <w:p w:rsidRPr="00CC798A" w:rsidR="00247B59" w:rsidP="00247B59" w:rsidRDefault="00247B59" w14:paraId="17D2676D" w14:textId="3FA9EB85">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9978" w:type="dxa"/>
            <w:shd w:val="clear" w:color="auto" w:fill="FAF9F7" w:themeFill="background2"/>
          </w:tcPr>
          <w:p w:rsidRPr="00422AE8" w:rsidR="00247B59" w:rsidP="00422AE8" w:rsidRDefault="00247B59" w14:paraId="7DD673EC" w14:textId="1B9E3C17">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550E06" w:rsidTr="006C5CC8" w14:paraId="0140D8C9" w14:textId="77777777">
        <w:trPr>
          <w:trHeight w:val="1095"/>
        </w:trPr>
        <w:tc>
          <w:tcPr>
            <w:tcW w:w="2336" w:type="dxa"/>
            <w:vMerge w:val="restart"/>
          </w:tcPr>
          <w:p w:rsidRPr="00DC465B" w:rsidR="00550E06" w:rsidP="0039759C" w:rsidRDefault="00550E06" w14:paraId="10264863" w14:textId="47F40E49">
            <w:pPr>
              <w:pStyle w:val="Component"/>
            </w:pPr>
            <w:r w:rsidRPr="00F431CC">
              <w:t xml:space="preserve">Artworks are </w:t>
            </w:r>
            <w:r w:rsidRPr="00DC465B">
              <w:t>time-based where they combine time, artists, objects and/or actions in a sequence.</w:t>
            </w:r>
          </w:p>
          <w:p w:rsidR="00550E06" w:rsidP="0039759C" w:rsidRDefault="00550E06" w14:paraId="1387E303" w14:textId="32241F50">
            <w:pPr>
              <w:pStyle w:val="Component"/>
              <w:rPr>
                <w:b/>
                <w:bCs/>
                <w:i/>
              </w:rPr>
            </w:pPr>
            <w:r w:rsidRPr="00F431CC">
              <w:t>They include but are not limited to performance-based artworks, film-based artworks, installations where the viewer becomes a part of the artwork, and ephemeral art.</w:t>
            </w:r>
          </w:p>
        </w:tc>
        <w:tc>
          <w:tcPr>
            <w:tcW w:w="2812" w:type="dxa"/>
          </w:tcPr>
          <w:p w:rsidR="00550E06" w:rsidP="00B464A9" w:rsidRDefault="00191A48" w14:paraId="0F0BC492" w14:textId="4A7649E6">
            <w:pPr>
              <w:pStyle w:val="Component"/>
            </w:pPr>
            <w:r>
              <w:t>E</w:t>
            </w:r>
            <w:r w:rsidRPr="00C53342" w:rsidR="00550E06">
              <w:t>xploring film-based artworks</w:t>
            </w:r>
          </w:p>
          <w:p w:rsidR="00426B3F" w:rsidP="00B464A9" w:rsidRDefault="00902C37" w14:paraId="6E4BA0FA" w14:textId="79E05D36">
            <w:pPr>
              <w:pStyle w:val="Component"/>
              <w:rPr>
                <w:rStyle w:val="SubtleEmphasis"/>
                <w:b/>
                <w:bCs/>
                <w:i/>
              </w:rPr>
            </w:pPr>
            <w:r>
              <w:rPr>
                <w:noProof/>
              </w:rPr>
              <w:drawing>
                <wp:inline distT="0" distB="0" distL="0" distR="0" wp14:anchorId="2F64E65E" wp14:editId="4CE66077">
                  <wp:extent cx="1443600" cy="424800"/>
                  <wp:effectExtent l="0" t="0" r="0" b="0"/>
                  <wp:docPr id="99" name="Picture 99"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E63655" w:rsidR="00CB73A2" w:rsidP="00B464A9" w:rsidRDefault="00CB73A2" w14:paraId="5F1CB790" w14:textId="3A525D15">
            <w:pPr>
              <w:pStyle w:val="Component"/>
              <w:rPr>
                <w:rStyle w:val="SubtleEmphasis"/>
                <w:b/>
                <w:bCs/>
                <w:i/>
              </w:rPr>
            </w:pPr>
          </w:p>
        </w:tc>
        <w:tc>
          <w:tcPr>
            <w:tcW w:w="9978" w:type="dxa"/>
          </w:tcPr>
          <w:p w:rsidRPr="00A57D96" w:rsidR="00550E06" w:rsidP="00A57D96" w:rsidRDefault="00550E06" w14:paraId="05EBB0DF" w14:textId="77777777">
            <w:pPr>
              <w:pStyle w:val="Samplequestions"/>
              <w:rPr>
                <w:iCs/>
                <w:color w:val="auto"/>
              </w:rPr>
            </w:pPr>
            <w:r w:rsidRPr="00A57D96">
              <w:rPr>
                <w:iCs/>
                <w:color w:val="auto"/>
              </w:rPr>
              <w:t>What words can we use to describe the artist’s use of space in this film?</w:t>
            </w:r>
          </w:p>
          <w:p w:rsidRPr="00A57D96" w:rsidR="00550E06" w:rsidP="00A57D96" w:rsidRDefault="00550E06" w14:paraId="3DED0665" w14:textId="77777777">
            <w:pPr>
              <w:pStyle w:val="Samplequestions"/>
              <w:rPr>
                <w:iCs/>
                <w:color w:val="auto"/>
              </w:rPr>
            </w:pPr>
            <w:r w:rsidRPr="00A57D96">
              <w:rPr>
                <w:iCs/>
                <w:color w:val="auto"/>
              </w:rPr>
              <w:t>How can we record our art making processes to create a complementary artwork or record to display with our artworks?</w:t>
            </w:r>
          </w:p>
          <w:p w:rsidRPr="00A57D96" w:rsidR="00550E06" w:rsidP="00A57D96" w:rsidRDefault="00550E06" w14:paraId="491B310D" w14:textId="77777777">
            <w:pPr>
              <w:pStyle w:val="Samplequestions"/>
              <w:rPr>
                <w:iCs/>
                <w:color w:val="auto"/>
              </w:rPr>
            </w:pPr>
            <w:r w:rsidRPr="00A57D96">
              <w:rPr>
                <w:iCs/>
                <w:color w:val="auto"/>
              </w:rPr>
              <w:t>How can taking multiple photographs of an environment or nature-based sculpture and displaying them as a time lapse loop tell a story about the space the sculpture is in?</w:t>
            </w:r>
          </w:p>
          <w:p w:rsidRPr="00A57D96" w:rsidR="00550E06" w:rsidP="00A57D96" w:rsidRDefault="00550E06" w14:paraId="333589D4" w14:textId="77777777">
            <w:pPr>
              <w:pStyle w:val="Samplequestions"/>
              <w:rPr>
                <w:iCs/>
                <w:color w:val="auto"/>
              </w:rPr>
            </w:pPr>
            <w:r w:rsidRPr="00A57D96">
              <w:rPr>
                <w:iCs/>
                <w:color w:val="auto"/>
              </w:rPr>
              <w:t>What technologies has the artist used to allow this artwork to unfold over time?</w:t>
            </w:r>
          </w:p>
          <w:p w:rsidRPr="00A57D96" w:rsidR="00550E06" w:rsidP="00A57D96" w:rsidRDefault="00550E06" w14:paraId="27F55625" w14:textId="77777777">
            <w:pPr>
              <w:pStyle w:val="Samplequestions"/>
              <w:rPr>
                <w:iCs/>
                <w:color w:val="auto"/>
              </w:rPr>
            </w:pPr>
            <w:r w:rsidRPr="00A57D96">
              <w:rPr>
                <w:iCs/>
                <w:color w:val="auto"/>
              </w:rPr>
              <w:t>How can artists extend their practice by combining film or video with analog art making processes? What other components might be used, such as sound, smell, texture, movement?</w:t>
            </w:r>
          </w:p>
          <w:p w:rsidRPr="00A57D96" w:rsidR="00550E06" w:rsidP="00A57D96" w:rsidRDefault="00550E06" w14:paraId="09F691E7" w14:textId="77777777">
            <w:pPr>
              <w:pStyle w:val="Samplequestions"/>
              <w:rPr>
                <w:iCs/>
                <w:color w:val="auto"/>
              </w:rPr>
            </w:pPr>
            <w:r w:rsidRPr="00A57D96">
              <w:rPr>
                <w:iCs/>
                <w:color w:val="auto"/>
              </w:rPr>
              <w:t>How can time-based artworks be recorded or preserved? What might be the challenges and opportunities for artists who work with time-based art?</w:t>
            </w:r>
          </w:p>
          <w:p w:rsidRPr="00A94D40" w:rsidR="00550E06" w:rsidP="00A57D96" w:rsidRDefault="00550E06" w14:paraId="6BBB0878" w14:textId="5347F0D5">
            <w:pPr>
              <w:pStyle w:val="Samplequestions"/>
              <w:rPr>
                <w:iCs/>
                <w:color w:val="auto"/>
              </w:rPr>
            </w:pPr>
            <w:r w:rsidRPr="00A57D96">
              <w:rPr>
                <w:iCs/>
                <w:color w:val="auto"/>
              </w:rPr>
              <w:t>In what ways is this artwork dependent on the space it is in; for example, a drawing machine that responds to weather conditions, or projections on a building or natural landscape?</w:t>
            </w:r>
          </w:p>
        </w:tc>
      </w:tr>
      <w:tr w:rsidRPr="00FB0362" w:rsidR="00550E06" w:rsidTr="006C5CC8" w14:paraId="74D2ED2F" w14:textId="77777777">
        <w:trPr>
          <w:trHeight w:val="543"/>
        </w:trPr>
        <w:tc>
          <w:tcPr>
            <w:tcW w:w="2336" w:type="dxa"/>
            <w:vMerge/>
          </w:tcPr>
          <w:p w:rsidRPr="004A049F" w:rsidR="00550E06" w:rsidP="00276BD4" w:rsidRDefault="00550E06" w14:paraId="2FC94DCB" w14:textId="77777777">
            <w:pPr>
              <w:pStyle w:val="Descriptiontitle"/>
              <w:ind w:left="360" w:right="432"/>
              <w:rPr>
                <w:i/>
                <w:iCs w:val="0"/>
              </w:rPr>
            </w:pPr>
          </w:p>
        </w:tc>
        <w:tc>
          <w:tcPr>
            <w:tcW w:w="2812" w:type="dxa"/>
          </w:tcPr>
          <w:p w:rsidR="00550E06" w:rsidP="00B464A9" w:rsidRDefault="00191A48" w14:paraId="1D870A72" w14:textId="440547A1">
            <w:pPr>
              <w:pStyle w:val="Component"/>
            </w:pPr>
            <w:r>
              <w:t>E</w:t>
            </w:r>
            <w:r w:rsidRPr="00C53342" w:rsidR="00550E06">
              <w:t>xploring performance-based artwork</w:t>
            </w:r>
          </w:p>
          <w:p w:rsidR="00426B3F" w:rsidP="00B464A9" w:rsidRDefault="00B07794" w14:paraId="52CB3FE5" w14:textId="6C3EFFE4">
            <w:pPr>
              <w:pStyle w:val="Component"/>
              <w:rPr>
                <w:rStyle w:val="SubtleEmphasis"/>
                <w:b/>
                <w:bCs/>
              </w:rPr>
            </w:pPr>
            <w:r>
              <w:rPr>
                <w:noProof/>
              </w:rPr>
              <w:drawing>
                <wp:inline distT="0" distB="0" distL="0" distR="0" wp14:anchorId="47EBBEE5" wp14:editId="3A0734C7">
                  <wp:extent cx="1440000" cy="424800"/>
                  <wp:effectExtent l="0" t="0" r="0" b="0"/>
                  <wp:docPr id="100" name="Picture 100"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426B3F" w:rsidR="00CB73A2" w:rsidP="00B464A9" w:rsidRDefault="00CB73A2" w14:paraId="58BA361E" w14:textId="04C9C061">
            <w:pPr>
              <w:pStyle w:val="Component"/>
              <w:rPr>
                <w:rStyle w:val="SubtleEmphasis"/>
                <w:b/>
                <w:bCs/>
              </w:rPr>
            </w:pPr>
          </w:p>
        </w:tc>
        <w:tc>
          <w:tcPr>
            <w:tcW w:w="9978" w:type="dxa"/>
          </w:tcPr>
          <w:p w:rsidR="00550E06" w:rsidP="00AE4F4A" w:rsidRDefault="00550E06" w14:paraId="7828D8B5" w14:textId="77777777">
            <w:pPr>
              <w:pStyle w:val="Samplequestions"/>
            </w:pPr>
            <w:r>
              <w:t>What is happening in this performance art? When does it start, when does it end, or does it loop?</w:t>
            </w:r>
          </w:p>
          <w:p w:rsidR="00550E06" w:rsidP="00AE4F4A" w:rsidRDefault="00550E06" w14:paraId="520E80A7" w14:textId="77777777">
            <w:pPr>
              <w:pStyle w:val="Samplequestions"/>
            </w:pPr>
            <w:r>
              <w:t>How do performance artists interact with space and objects in their artwork?</w:t>
            </w:r>
          </w:p>
          <w:p w:rsidR="00550E06" w:rsidP="00AE4F4A" w:rsidRDefault="00550E06" w14:paraId="116A6BE6" w14:textId="77777777">
            <w:pPr>
              <w:pStyle w:val="Samplequestions"/>
            </w:pPr>
            <w:r>
              <w:t>Is time moving continuously forward?</w:t>
            </w:r>
          </w:p>
          <w:p w:rsidR="00550E06" w:rsidP="00AE4F4A" w:rsidRDefault="00550E06" w14:paraId="3ABA193E" w14:textId="77777777">
            <w:pPr>
              <w:pStyle w:val="Samplequestions"/>
            </w:pPr>
            <w:r>
              <w:t>In what ways is the artist/s present in the artwork?</w:t>
            </w:r>
          </w:p>
          <w:p w:rsidR="00550E06" w:rsidP="00AE4F4A" w:rsidRDefault="00550E06" w14:paraId="10672C54" w14:textId="77777777">
            <w:pPr>
              <w:pStyle w:val="Samplequestions"/>
            </w:pPr>
            <w:r>
              <w:t>How might this artwork be different if it was a 3D artwork or a 2D artwork? Would it change your interpretation?</w:t>
            </w:r>
          </w:p>
          <w:p w:rsidR="00550E06" w:rsidP="00AE4F4A" w:rsidRDefault="00550E06" w14:paraId="611C4CF5" w14:textId="77777777">
            <w:pPr>
              <w:pStyle w:val="Samplequestions"/>
            </w:pPr>
            <w:r>
              <w:t xml:space="preserve">How might you use your body as material in an artwork? How is this different or </w:t>
            </w:r>
            <w:proofErr w:type="gramStart"/>
            <w:r>
              <w:t>similar to</w:t>
            </w:r>
            <w:proofErr w:type="gramEnd"/>
            <w:r>
              <w:t xml:space="preserve"> the ways people use their bodies in dance or drama?</w:t>
            </w:r>
          </w:p>
          <w:p w:rsidR="00550E06" w:rsidP="00AE4F4A" w:rsidRDefault="00550E06" w14:paraId="15C146EC" w14:textId="77777777">
            <w:pPr>
              <w:pStyle w:val="Samplequestions"/>
            </w:pPr>
            <w:r>
              <w:t>What other art forms has the artist incorporated into this performance-based artwork? Are they using sound or music? Dance? Poetry?</w:t>
            </w:r>
          </w:p>
          <w:p w:rsidR="00550E06" w:rsidP="00AE4F4A" w:rsidRDefault="00550E06" w14:paraId="32CA7F23" w14:textId="77777777">
            <w:pPr>
              <w:pStyle w:val="Samplequestions"/>
            </w:pPr>
            <w:r>
              <w:t>What is the history of performance art? How have artists used their bodies as material to communicate meaning in their work?</w:t>
            </w:r>
          </w:p>
          <w:p w:rsidR="00550E06" w:rsidP="00AE4F4A" w:rsidRDefault="00550E06" w14:paraId="1D7C2C6C" w14:textId="77777777">
            <w:pPr>
              <w:pStyle w:val="Samplequestions"/>
            </w:pPr>
            <w:r>
              <w:t>How can a performance work be recorded or documented? Does the recording become the artwork, or is the performance the artwork?</w:t>
            </w:r>
          </w:p>
          <w:p w:rsidR="007F010C" w:rsidP="00AE4F4A" w:rsidRDefault="00550E06" w14:paraId="5057CAB7" w14:textId="77777777">
            <w:pPr>
              <w:pStyle w:val="Samplequestions"/>
            </w:pPr>
            <w:r>
              <w:lastRenderedPageBreak/>
              <w:t>What is the role of the audience in this artwork?</w:t>
            </w:r>
          </w:p>
          <w:p w:rsidRPr="00FB0362" w:rsidR="00550E06" w:rsidP="00AE4F4A" w:rsidRDefault="00550E06" w14:paraId="7ABB0C47" w14:textId="4C3CB77B">
            <w:pPr>
              <w:pStyle w:val="Samplequestions"/>
            </w:pPr>
            <w:r>
              <w:t xml:space="preserve">In what ways does the viewer become a part of the work? How would the location, </w:t>
            </w:r>
            <w:proofErr w:type="gramStart"/>
            <w:r>
              <w:t>time</w:t>
            </w:r>
            <w:proofErr w:type="gramEnd"/>
            <w:r>
              <w:t xml:space="preserve"> and place impact this relationship?</w:t>
            </w:r>
          </w:p>
        </w:tc>
      </w:tr>
      <w:tr w:rsidRPr="00927F1E" w:rsidR="00550E06" w:rsidTr="00083450" w14:paraId="3B8A2728" w14:textId="77777777">
        <w:trPr>
          <w:trHeight w:val="387"/>
        </w:trPr>
        <w:tc>
          <w:tcPr>
            <w:tcW w:w="2336" w:type="dxa"/>
            <w:vMerge/>
          </w:tcPr>
          <w:p w:rsidRPr="00CD519D" w:rsidR="00550E06" w:rsidP="00276BD4" w:rsidRDefault="00550E06" w14:paraId="5AE22BC5" w14:textId="77777777">
            <w:pPr>
              <w:pStyle w:val="Descriptiontitle"/>
              <w:ind w:left="360" w:right="432"/>
              <w:rPr>
                <w:b w:val="0"/>
                <w:bCs w:val="0"/>
                <w:i/>
                <w:iCs w:val="0"/>
              </w:rPr>
            </w:pPr>
          </w:p>
        </w:tc>
        <w:tc>
          <w:tcPr>
            <w:tcW w:w="2812" w:type="dxa"/>
          </w:tcPr>
          <w:p w:rsidR="00550E06" w:rsidP="00B464A9" w:rsidRDefault="00191A48" w14:paraId="537839F5" w14:textId="3B9E5467">
            <w:pPr>
              <w:pStyle w:val="Component"/>
            </w:pPr>
            <w:r>
              <w:t>E</w:t>
            </w:r>
            <w:r w:rsidRPr="00C53342" w:rsidR="00550E06">
              <w:t>xploring installation and site-specific artwork</w:t>
            </w:r>
          </w:p>
          <w:p w:rsidR="0025341B" w:rsidP="00B464A9" w:rsidRDefault="00B07794" w14:paraId="5C8BB350" w14:textId="051F1AE6">
            <w:pPr>
              <w:pStyle w:val="Component"/>
              <w:rPr>
                <w:rStyle w:val="SubtleEmphasis"/>
                <w:b/>
                <w:bCs/>
                <w:i/>
              </w:rPr>
            </w:pPr>
            <w:r>
              <w:rPr>
                <w:noProof/>
              </w:rPr>
              <w:drawing>
                <wp:inline distT="0" distB="0" distL="0" distR="0" wp14:anchorId="15579ED5" wp14:editId="5D750A79">
                  <wp:extent cx="1440000" cy="424800"/>
                  <wp:effectExtent l="0" t="0" r="0" b="0"/>
                  <wp:docPr id="101" name="Picture 101"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CB73A2" w:rsidP="00B464A9" w:rsidRDefault="00CB73A2" w14:paraId="31B5FC9C" w14:textId="4AE6033C">
            <w:pPr>
              <w:pStyle w:val="Component"/>
              <w:rPr>
                <w:rStyle w:val="SubtleEmphasis"/>
                <w:b/>
                <w:bCs/>
                <w:i/>
              </w:rPr>
            </w:pPr>
          </w:p>
        </w:tc>
        <w:tc>
          <w:tcPr>
            <w:tcW w:w="9978" w:type="dxa"/>
          </w:tcPr>
          <w:p w:rsidR="00550E06" w:rsidP="00D7744C" w:rsidRDefault="00550E06" w14:paraId="672AA5D5" w14:textId="77777777">
            <w:pPr>
              <w:pStyle w:val="Samplequestions"/>
            </w:pPr>
            <w:r>
              <w:t>What is an installation, and how is it different to a sculpture?</w:t>
            </w:r>
          </w:p>
          <w:p w:rsidR="00550E06" w:rsidP="00D7744C" w:rsidRDefault="00550E06" w14:paraId="6A28C0A1" w14:textId="77777777">
            <w:pPr>
              <w:pStyle w:val="Samplequestions"/>
            </w:pPr>
            <w:r>
              <w:t>Does an artwork have to exist permanently? Why might an artist create ephemeral artwork?</w:t>
            </w:r>
          </w:p>
          <w:p w:rsidR="00550E06" w:rsidP="00D7744C" w:rsidRDefault="00550E06" w14:paraId="3872E20A" w14:textId="77777777">
            <w:pPr>
              <w:pStyle w:val="Samplequestions"/>
            </w:pPr>
            <w:r>
              <w:t>How do you feel when you experience this installation? What are you experiencing that makes you say that?</w:t>
            </w:r>
          </w:p>
          <w:p w:rsidR="00550E06" w:rsidP="00D7744C" w:rsidRDefault="00550E06" w14:paraId="2A5675A5" w14:textId="77777777">
            <w:pPr>
              <w:pStyle w:val="Samplequestions"/>
            </w:pPr>
            <w:r>
              <w:t>In what ways does the audience engage with this installation, and how might that change for each viewer?</w:t>
            </w:r>
          </w:p>
          <w:p w:rsidR="00550E06" w:rsidP="00D7744C" w:rsidRDefault="00550E06" w14:paraId="51EC16E1" w14:textId="77777777">
            <w:pPr>
              <w:pStyle w:val="Samplequestions"/>
            </w:pPr>
            <w:r>
              <w:t xml:space="preserve">How might you create an environment for an audience to engage in to communicate your artistic ideas? In what ways would you approach this differently to creating a composition for a 2D or 3D artwork? </w:t>
            </w:r>
          </w:p>
          <w:p w:rsidR="00550E06" w:rsidP="00D7744C" w:rsidRDefault="00550E06" w14:paraId="69368AB4" w14:textId="77777777">
            <w:pPr>
              <w:pStyle w:val="Samplequestions"/>
            </w:pPr>
            <w:r>
              <w:t>Does the artwork respond to audience involvement? Is the audience expected to be involved or to contribute to the work? In what way does that make this a collaborative artwork?</w:t>
            </w:r>
          </w:p>
          <w:p w:rsidR="00550E06" w:rsidP="00D7744C" w:rsidRDefault="00550E06" w14:paraId="6C741AD7" w14:textId="77777777">
            <w:pPr>
              <w:pStyle w:val="Samplequestions"/>
            </w:pPr>
            <w:r>
              <w:t>In what ways can time and the environment impact a site-specific work?</w:t>
            </w:r>
          </w:p>
          <w:p w:rsidR="00550E06" w:rsidP="00D7744C" w:rsidRDefault="00550E06" w14:paraId="3D36A92F" w14:textId="77777777">
            <w:pPr>
              <w:pStyle w:val="Samplequestions"/>
            </w:pPr>
            <w:r>
              <w:t xml:space="preserve">What is the relationship between this installation and the environment it is in? How might this change if the artist had decided to install the artwork in a different </w:t>
            </w:r>
            <w:proofErr w:type="gramStart"/>
            <w:r>
              <w:t>space;</w:t>
            </w:r>
            <w:proofErr w:type="gramEnd"/>
            <w:r>
              <w:t xml:space="preserve"> for example, in a gallery or in an outdoor environment, a shopping mall or a remote space?</w:t>
            </w:r>
          </w:p>
          <w:p w:rsidRPr="00927F1E" w:rsidR="00550E06" w:rsidP="00D7744C" w:rsidRDefault="00550E06" w14:paraId="2DA8B08F" w14:textId="75054C4F">
            <w:pPr>
              <w:pStyle w:val="Samplequestions"/>
            </w:pPr>
            <w:r>
              <w:t>In what ways are contemporary First Nations Australian artists exploring site-specific and installation art as a vehicle for communicating meaning about relationships with and responsibility for Country/Place?</w:t>
            </w:r>
          </w:p>
        </w:tc>
      </w:tr>
    </w:tbl>
    <w:p w:rsidR="008350D5" w:rsidRDefault="008350D5" w14:paraId="6F2A5D5C" w14:textId="77777777">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8"/>
        <w:gridCol w:w="9972"/>
      </w:tblGrid>
      <w:tr w:rsidRPr="007078D3" w:rsidR="00D7744C" w:rsidTr="00DC5241" w14:paraId="140F5EED" w14:textId="77777777">
        <w:tc>
          <w:tcPr>
            <w:tcW w:w="15126" w:type="dxa"/>
            <w:gridSpan w:val="3"/>
            <w:shd w:val="clear" w:color="auto" w:fill="005D93" w:themeFill="text2"/>
          </w:tcPr>
          <w:p w:rsidRPr="007078D3" w:rsidR="00D7744C" w:rsidP="0070702A" w:rsidRDefault="00333438" w14:paraId="262FD51C" w14:textId="1EE2DB9A">
            <w:pPr>
              <w:pStyle w:val="ACARA-EoKSHEADING1"/>
              <w:rPr>
                <w:bCs/>
                <w:color w:val="auto"/>
              </w:rPr>
            </w:pPr>
            <w:bookmarkStart w:name="_Toc94884773" w:id="27"/>
            <w:r>
              <w:lastRenderedPageBreak/>
              <w:t xml:space="preserve">VISUAL ARTS PRACTICE </w:t>
            </w:r>
            <w:r w:rsidR="009744A8">
              <w:t xml:space="preserve">– </w:t>
            </w:r>
            <w:r>
              <w:t>EXAMPLES OF KNOWLEDGE AND SKILLS</w:t>
            </w:r>
            <w:bookmarkEnd w:id="27"/>
          </w:p>
        </w:tc>
      </w:tr>
      <w:tr w:rsidRPr="007078D3" w:rsidR="00D7744C" w:rsidTr="00DC5241" w14:paraId="61F397C8" w14:textId="77777777">
        <w:tc>
          <w:tcPr>
            <w:tcW w:w="15126" w:type="dxa"/>
            <w:gridSpan w:val="3"/>
            <w:shd w:val="clear" w:color="auto" w:fill="E5F5FB" w:themeFill="accent2"/>
          </w:tcPr>
          <w:p w:rsidRPr="007078D3" w:rsidR="00D7744C" w:rsidP="00333438" w:rsidRDefault="00D7744C" w14:paraId="2CB97614" w14:textId="41C4C2AC">
            <w:pPr>
              <w:pStyle w:val="ACARA-EoKSHeading2"/>
              <w:rPr>
                <w:iCs/>
              </w:rPr>
            </w:pPr>
            <w:bookmarkStart w:name="_Toc94884774" w:id="28"/>
            <w:bookmarkStart w:name="_Hlk92715203" w:id="29"/>
            <w:r>
              <w:t xml:space="preserve">Exploring </w:t>
            </w:r>
            <w:r w:rsidR="00DC5241">
              <w:t>ideas for artworks</w:t>
            </w:r>
            <w:bookmarkEnd w:id="28"/>
          </w:p>
        </w:tc>
      </w:tr>
      <w:tr w:rsidRPr="00CC798A" w:rsidR="00D7744C" w:rsidTr="00083450" w14:paraId="4D390080" w14:textId="77777777">
        <w:tc>
          <w:tcPr>
            <w:tcW w:w="5148" w:type="dxa"/>
            <w:gridSpan w:val="2"/>
            <w:shd w:val="clear" w:color="auto" w:fill="FFD685" w:themeFill="accent3"/>
          </w:tcPr>
          <w:p w:rsidRPr="00CC798A" w:rsidR="00D7744C" w:rsidP="0071356A" w:rsidRDefault="00D7744C" w14:paraId="5912CE8A" w14:textId="18DB68C7">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9978" w:type="dxa"/>
            <w:shd w:val="clear" w:color="auto" w:fill="FAF9F7" w:themeFill="background2"/>
          </w:tcPr>
          <w:p w:rsidRPr="00422AE8" w:rsidR="00D7744C" w:rsidP="00422AE8" w:rsidRDefault="00D7744C" w14:paraId="73A2F25E" w14:textId="627D2348">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bookmarkEnd w:id="29"/>
      <w:tr w:rsidRPr="00A94D40" w:rsidR="00550E06" w:rsidTr="00D47E3C" w14:paraId="63F13938" w14:textId="77777777">
        <w:trPr>
          <w:trHeight w:val="2020"/>
        </w:trPr>
        <w:tc>
          <w:tcPr>
            <w:tcW w:w="2336" w:type="dxa"/>
            <w:vMerge w:val="restart"/>
          </w:tcPr>
          <w:p w:rsidR="00550E06" w:rsidP="0039759C" w:rsidRDefault="00550E06" w14:paraId="0B9E595F" w14:textId="0CEC6AD2">
            <w:pPr>
              <w:pStyle w:val="Component"/>
              <w:rPr>
                <w:b/>
                <w:bCs/>
                <w:i/>
              </w:rPr>
            </w:pPr>
            <w:r w:rsidRPr="00BF23DF">
              <w:t>Artists represent real and imagined worlds, ideas, perspectives and meaning in their artwork and through their arts practice.</w:t>
            </w:r>
          </w:p>
        </w:tc>
        <w:tc>
          <w:tcPr>
            <w:tcW w:w="2812" w:type="dxa"/>
          </w:tcPr>
          <w:p w:rsidRPr="00F0787C" w:rsidR="00550E06" w:rsidP="00F0787C" w:rsidRDefault="00191A48" w14:paraId="02B1C356" w14:textId="069B4DBF">
            <w:pPr>
              <w:pStyle w:val="Component"/>
              <w:rPr>
                <w:rStyle w:val="SubtleEmphasis"/>
                <w:iCs/>
              </w:rPr>
            </w:pPr>
            <w:r w:rsidRPr="00F0787C">
              <w:t>E</w:t>
            </w:r>
            <w:r w:rsidRPr="00F0787C" w:rsidR="00550E06">
              <w:t xml:space="preserve">xploring events such as past or present, </w:t>
            </w:r>
            <w:r w:rsidRPr="00F0787C" w:rsidR="00550E06">
              <w:rPr>
                <w:rStyle w:val="SubtleEmphasis"/>
                <w:iCs/>
              </w:rPr>
              <w:t>personal, local, community, regional or global events</w:t>
            </w:r>
          </w:p>
          <w:p w:rsidRPr="00D47E3C" w:rsidR="00CB73A2" w:rsidP="00F55EFE" w:rsidRDefault="00A6189E" w14:paraId="54D74344" w14:textId="29CE7234">
            <w:pPr>
              <w:pStyle w:val="Component"/>
              <w:rPr>
                <w:rStyle w:val="SubtleEmphasis"/>
                <w:b/>
                <w:bCs/>
              </w:rPr>
            </w:pPr>
            <w:r>
              <w:rPr>
                <w:noProof/>
              </w:rPr>
              <w:drawing>
                <wp:inline distT="0" distB="0" distL="0" distR="0" wp14:anchorId="1525C7E3" wp14:editId="65721692">
                  <wp:extent cx="1440000" cy="424800"/>
                  <wp:effectExtent l="0" t="0" r="0" b="0"/>
                  <wp:docPr id="102" name="Picture 10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A862E1" w:rsidR="00550E06" w:rsidP="00A862E1" w:rsidRDefault="00550E06" w14:paraId="71FCDE72" w14:textId="77777777">
            <w:pPr>
              <w:pStyle w:val="Samplequestions"/>
              <w:rPr>
                <w:iCs/>
                <w:color w:val="auto"/>
              </w:rPr>
            </w:pPr>
            <w:r w:rsidRPr="00A862E1">
              <w:rPr>
                <w:iCs/>
                <w:color w:val="auto"/>
              </w:rPr>
              <w:t xml:space="preserve">What could you include in an artwork about an event significant to your family or community? </w:t>
            </w:r>
          </w:p>
          <w:p w:rsidRPr="00A862E1" w:rsidR="00550E06" w:rsidP="00A862E1" w:rsidRDefault="00550E06" w14:paraId="0CEEADD5" w14:textId="77777777">
            <w:pPr>
              <w:pStyle w:val="Samplequestions"/>
              <w:rPr>
                <w:iCs/>
                <w:color w:val="auto"/>
              </w:rPr>
            </w:pPr>
            <w:r w:rsidRPr="00A862E1">
              <w:rPr>
                <w:iCs/>
                <w:color w:val="auto"/>
              </w:rPr>
              <w:t xml:space="preserve">Have you engaged in an event </w:t>
            </w:r>
            <w:proofErr w:type="gramStart"/>
            <w:r w:rsidRPr="00A862E1">
              <w:rPr>
                <w:iCs/>
                <w:color w:val="auto"/>
              </w:rPr>
              <w:t>similar to</w:t>
            </w:r>
            <w:proofErr w:type="gramEnd"/>
            <w:r w:rsidRPr="00A862E1">
              <w:rPr>
                <w:iCs/>
                <w:color w:val="auto"/>
              </w:rPr>
              <w:t xml:space="preserve"> the one in this artwork? How was it different or similar? How might this event be portrayed from a different perspective?</w:t>
            </w:r>
          </w:p>
          <w:p w:rsidRPr="00A94D40" w:rsidR="00550E06" w:rsidP="00A862E1" w:rsidRDefault="00550E06" w14:paraId="613C5E0E" w14:textId="3B8F85F1">
            <w:pPr>
              <w:pStyle w:val="Samplequestions"/>
              <w:rPr>
                <w:iCs/>
                <w:color w:val="auto"/>
              </w:rPr>
            </w:pPr>
            <w:r w:rsidRPr="00A862E1">
              <w:rPr>
                <w:iCs/>
                <w:color w:val="auto"/>
              </w:rPr>
              <w:t>When was this artwork created and by whom? Did this artwork serve a purpose in its time and place? What was going on in the world locally and/or globally when this work was created?</w:t>
            </w:r>
          </w:p>
        </w:tc>
      </w:tr>
      <w:tr w:rsidRPr="00FB0362" w:rsidR="00550E06" w:rsidTr="006C5CC8" w14:paraId="2E1B9B3A" w14:textId="77777777">
        <w:trPr>
          <w:trHeight w:val="1921"/>
        </w:trPr>
        <w:tc>
          <w:tcPr>
            <w:tcW w:w="2336" w:type="dxa"/>
            <w:vMerge/>
          </w:tcPr>
          <w:p w:rsidRPr="004A049F" w:rsidR="00550E06" w:rsidP="00CD3492" w:rsidRDefault="00550E06" w14:paraId="382CF608" w14:textId="77777777">
            <w:pPr>
              <w:pStyle w:val="Descriptiontitle"/>
              <w:ind w:left="360" w:right="432"/>
              <w:rPr>
                <w:i/>
                <w:iCs w:val="0"/>
              </w:rPr>
            </w:pPr>
          </w:p>
        </w:tc>
        <w:tc>
          <w:tcPr>
            <w:tcW w:w="2812" w:type="dxa"/>
          </w:tcPr>
          <w:p w:rsidR="00D47E3C" w:rsidP="0039759C" w:rsidRDefault="00191A48" w14:paraId="323AAC23" w14:textId="6780FF4E">
            <w:pPr>
              <w:pStyle w:val="Component"/>
            </w:pPr>
            <w:r>
              <w:t>E</w:t>
            </w:r>
            <w:r w:rsidRPr="0039759C" w:rsidR="00550E06">
              <w:t xml:space="preserve">xploring environments such as natural, built, personal, macro and </w:t>
            </w:r>
            <w:proofErr w:type="gramStart"/>
            <w:r w:rsidRPr="0039759C" w:rsidR="00550E06">
              <w:t>micro environments</w:t>
            </w:r>
            <w:proofErr w:type="gramEnd"/>
            <w:r w:rsidRPr="0039759C" w:rsidR="00550E06">
              <w:t xml:space="preserve"> </w:t>
            </w:r>
          </w:p>
          <w:p w:rsidRPr="0039759C" w:rsidR="00CB73A2" w:rsidP="00F55EFE" w:rsidRDefault="00A6189E" w14:paraId="2FE75ED5" w14:textId="68B89412">
            <w:pPr>
              <w:pStyle w:val="Component"/>
              <w:rPr>
                <w:rStyle w:val="SubtleEmphasis"/>
                <w:iCs/>
              </w:rPr>
            </w:pPr>
            <w:r>
              <w:rPr>
                <w:noProof/>
              </w:rPr>
              <w:drawing>
                <wp:inline distT="0" distB="0" distL="0" distR="0" wp14:anchorId="08D41748" wp14:editId="4B8DE36C">
                  <wp:extent cx="1440000" cy="424800"/>
                  <wp:effectExtent l="0" t="0" r="0" b="0"/>
                  <wp:docPr id="103" name="Picture 103"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00550E06" w:rsidP="00D15655" w:rsidRDefault="00550E06" w14:paraId="5A1D282C" w14:textId="77777777">
            <w:pPr>
              <w:pStyle w:val="Samplequestions"/>
            </w:pPr>
            <w:r>
              <w:t>Where are you looking at this landscape from? Are you a bird in the sky, an animal on the ground, or from what other perspective can you see this landscape?</w:t>
            </w:r>
          </w:p>
          <w:p w:rsidR="00550E06" w:rsidP="00D15655" w:rsidRDefault="00550E06" w14:paraId="2B9B13E6" w14:textId="77777777">
            <w:pPr>
              <w:pStyle w:val="Samplequestions"/>
            </w:pPr>
            <w:r>
              <w:t>How is the relationship between the natural and built environment represented in this artwork?</w:t>
            </w:r>
          </w:p>
          <w:p w:rsidRPr="00FB0362" w:rsidR="00550E06" w:rsidP="00D15655" w:rsidRDefault="00550E06" w14:paraId="5A2DE79F" w14:textId="77573851">
            <w:pPr>
              <w:pStyle w:val="Samplequestions"/>
            </w:pPr>
            <w:r>
              <w:t>How would you represent your local area (balcony, yard, neighbourhood, town, city)? How is the location represented in this artwork significant to the artist?</w:t>
            </w:r>
          </w:p>
        </w:tc>
      </w:tr>
      <w:tr w:rsidRPr="00927F1E" w:rsidR="00550E06" w:rsidTr="00083450" w14:paraId="177F4C58" w14:textId="77777777">
        <w:trPr>
          <w:trHeight w:val="2367"/>
        </w:trPr>
        <w:tc>
          <w:tcPr>
            <w:tcW w:w="2336" w:type="dxa"/>
            <w:vMerge/>
          </w:tcPr>
          <w:p w:rsidRPr="00CD519D" w:rsidR="00550E06" w:rsidP="00CD3492" w:rsidRDefault="00550E06" w14:paraId="741EB917" w14:textId="77777777">
            <w:pPr>
              <w:pStyle w:val="Descriptiontitle"/>
              <w:ind w:left="360" w:right="432"/>
              <w:rPr>
                <w:b w:val="0"/>
                <w:bCs w:val="0"/>
                <w:i/>
                <w:iCs w:val="0"/>
              </w:rPr>
            </w:pPr>
          </w:p>
        </w:tc>
        <w:tc>
          <w:tcPr>
            <w:tcW w:w="2812" w:type="dxa"/>
          </w:tcPr>
          <w:p w:rsidR="00D47E3C" w:rsidP="00550E06" w:rsidRDefault="00191A48" w14:paraId="203877D7" w14:textId="5EB64773">
            <w:pPr>
              <w:pStyle w:val="Component"/>
            </w:pPr>
            <w:r>
              <w:t>E</w:t>
            </w:r>
            <w:r w:rsidRPr="006F4786" w:rsidR="00550E06">
              <w:t>xploring objects, such as still life or objects with personal meaning, selected for appearance or visual metaphor</w:t>
            </w:r>
          </w:p>
          <w:p w:rsidR="00CB73A2" w:rsidP="00F55EFE" w:rsidRDefault="00A6189E" w14:paraId="59AF89F6" w14:textId="712D2E36">
            <w:pPr>
              <w:pStyle w:val="Component"/>
              <w:rPr>
                <w:rStyle w:val="SubtleEmphasis"/>
                <w:b/>
                <w:bCs/>
                <w:i/>
              </w:rPr>
            </w:pPr>
            <w:r>
              <w:rPr>
                <w:noProof/>
              </w:rPr>
              <w:drawing>
                <wp:inline distT="0" distB="0" distL="0" distR="0" wp14:anchorId="31047E18" wp14:editId="14661D83">
                  <wp:extent cx="1440000" cy="424800"/>
                  <wp:effectExtent l="0" t="0" r="0" b="0"/>
                  <wp:docPr id="104" name="Picture 104"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00550E06" w:rsidP="00862960" w:rsidRDefault="00550E06" w14:paraId="74490BFF" w14:textId="77777777">
            <w:pPr>
              <w:pStyle w:val="Samplequestions"/>
            </w:pPr>
            <w:r>
              <w:t>What objects can you collect from your daily life to create an interesting sculpture about you?</w:t>
            </w:r>
          </w:p>
          <w:p w:rsidR="00550E06" w:rsidP="00862960" w:rsidRDefault="00550E06" w14:paraId="315E32D8" w14:textId="77777777">
            <w:pPr>
              <w:pStyle w:val="Samplequestions"/>
            </w:pPr>
            <w:r>
              <w:t>What is the artist communicating about themselves, or about daily life, through the choice of objects in this artwork?</w:t>
            </w:r>
          </w:p>
          <w:p w:rsidR="00550E06" w:rsidP="00862960" w:rsidRDefault="00550E06" w14:paraId="05D15007" w14:textId="77777777">
            <w:pPr>
              <w:pStyle w:val="Samplequestions"/>
            </w:pPr>
            <w:r>
              <w:t xml:space="preserve">What objects or symbols could you include in your work to communicate ideas, such as celebration of life, </w:t>
            </w:r>
            <w:proofErr w:type="gramStart"/>
            <w:r>
              <w:t>isolation</w:t>
            </w:r>
            <w:proofErr w:type="gramEnd"/>
            <w:r>
              <w:t xml:space="preserve"> or impending doom?</w:t>
            </w:r>
          </w:p>
          <w:p w:rsidRPr="00927F1E" w:rsidR="00550E06" w:rsidP="00862960" w:rsidRDefault="00550E06" w14:paraId="3E4C7DB5" w14:textId="49F7E1ED">
            <w:pPr>
              <w:pStyle w:val="Samplequestions"/>
            </w:pPr>
            <w:r>
              <w:t>What do you need to learn about the context of this work to interpret the metaphors or symbols used by the artist?</w:t>
            </w:r>
          </w:p>
        </w:tc>
      </w:tr>
      <w:tr w:rsidRPr="00927F1E" w:rsidR="00550E06" w:rsidTr="00083450" w14:paraId="3E651846" w14:textId="77777777">
        <w:trPr>
          <w:trHeight w:val="2367"/>
        </w:trPr>
        <w:tc>
          <w:tcPr>
            <w:tcW w:w="2336" w:type="dxa"/>
            <w:vMerge/>
          </w:tcPr>
          <w:p w:rsidRPr="004A049F" w:rsidR="00550E06" w:rsidP="00CD3492" w:rsidRDefault="00550E06" w14:paraId="09A0794E" w14:textId="77777777">
            <w:pPr>
              <w:pStyle w:val="Descriptiontitle"/>
              <w:ind w:left="360" w:right="432"/>
              <w:rPr>
                <w:i/>
                <w:iCs w:val="0"/>
              </w:rPr>
            </w:pPr>
          </w:p>
        </w:tc>
        <w:tc>
          <w:tcPr>
            <w:tcW w:w="2812" w:type="dxa"/>
          </w:tcPr>
          <w:p w:rsidR="00550E06" w:rsidP="00CD3492" w:rsidRDefault="00191A48" w14:paraId="6158FB23" w14:textId="57BE1C48">
            <w:pPr>
              <w:pStyle w:val="Component"/>
            </w:pPr>
            <w:r>
              <w:t>E</w:t>
            </w:r>
            <w:r w:rsidRPr="006F4786" w:rsidR="00550E06">
              <w:t xml:space="preserve">xploring living creatures such as portraiture, people, animals, </w:t>
            </w:r>
            <w:proofErr w:type="gramStart"/>
            <w:r w:rsidRPr="006F4786" w:rsidR="00550E06">
              <w:t>creatures</w:t>
            </w:r>
            <w:proofErr w:type="gramEnd"/>
            <w:r w:rsidRPr="006F4786" w:rsidR="00550E06">
              <w:t xml:space="preserve"> and insects </w:t>
            </w:r>
          </w:p>
          <w:p w:rsidR="006D4BA8" w:rsidP="00CD3492" w:rsidRDefault="00A6189E" w14:paraId="4700D1A6" w14:textId="439BF532">
            <w:pPr>
              <w:pStyle w:val="Component"/>
              <w:rPr>
                <w:rStyle w:val="SubtleEmphasis"/>
                <w:b/>
                <w:bCs/>
                <w:i/>
              </w:rPr>
            </w:pPr>
            <w:r>
              <w:rPr>
                <w:noProof/>
              </w:rPr>
              <w:drawing>
                <wp:inline distT="0" distB="0" distL="0" distR="0" wp14:anchorId="511A503C" wp14:editId="7984FC2A">
                  <wp:extent cx="1440000" cy="424800"/>
                  <wp:effectExtent l="0" t="0" r="0" b="0"/>
                  <wp:docPr id="105" name="Picture 105"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712E8A" w:rsidP="00F55EFE" w:rsidRDefault="00712E8A" w14:paraId="6C5A54B0" w14:textId="6D52C041">
            <w:pPr>
              <w:pStyle w:val="Component"/>
              <w:ind w:left="0"/>
              <w:rPr>
                <w:rStyle w:val="SubtleEmphasis"/>
                <w:b/>
                <w:bCs/>
                <w:i/>
              </w:rPr>
            </w:pPr>
          </w:p>
        </w:tc>
        <w:tc>
          <w:tcPr>
            <w:tcW w:w="9978" w:type="dxa"/>
          </w:tcPr>
          <w:p w:rsidR="00550E06" w:rsidP="003C3F99" w:rsidRDefault="00550E06" w14:paraId="4D68D3CC" w14:textId="06212241">
            <w:pPr>
              <w:pStyle w:val="Samplequestions"/>
            </w:pPr>
            <w:r>
              <w:t>What shapes make up a face?</w:t>
            </w:r>
          </w:p>
          <w:p w:rsidR="00550E06" w:rsidP="003C3F99" w:rsidRDefault="00550E06" w14:paraId="49922887" w14:textId="7DE0F816">
            <w:pPr>
              <w:pStyle w:val="Samplequestions"/>
            </w:pPr>
            <w:r>
              <w:t>What defines a realistic portrait, and how is it different to the contemporary practice of taking photos of ourselves?</w:t>
            </w:r>
          </w:p>
          <w:p w:rsidR="00550E06" w:rsidP="003C3F99" w:rsidRDefault="00550E06" w14:paraId="0729A0B5" w14:textId="1DB6AF88">
            <w:pPr>
              <w:pStyle w:val="Samplequestions"/>
            </w:pPr>
            <w:r>
              <w:t>Who is represented in this arts work, and why do you think they are the subject of the work? Does a portrait have to include a representation of a person?</w:t>
            </w:r>
          </w:p>
          <w:p w:rsidR="00550E06" w:rsidP="003C3F99" w:rsidRDefault="00550E06" w14:paraId="6306F52D" w14:textId="77777777">
            <w:pPr>
              <w:pStyle w:val="Samplequestions"/>
            </w:pPr>
            <w:r>
              <w:t>What parts make up a figure? What do you need to learn about proportion when drawing a figure?</w:t>
            </w:r>
          </w:p>
          <w:p w:rsidRPr="00927F1E" w:rsidR="00550E06" w:rsidP="006C5CC8" w:rsidRDefault="00550E06" w14:paraId="606FDC58" w14:textId="127AEC29">
            <w:pPr>
              <w:pStyle w:val="Samplequestions"/>
            </w:pPr>
            <w:r>
              <w:t>What living creatures can you see in this artwork? Why are they here? Is this a scientific drawing? What have you learnt about these creatures from this artwork? How can you learn more about this creature by drawing it in all its parts?</w:t>
            </w:r>
          </w:p>
        </w:tc>
      </w:tr>
      <w:tr w:rsidRPr="00927F1E" w:rsidR="00550E06" w:rsidTr="00083450" w14:paraId="220A436F" w14:textId="77777777">
        <w:trPr>
          <w:trHeight w:val="2367"/>
        </w:trPr>
        <w:tc>
          <w:tcPr>
            <w:tcW w:w="2336" w:type="dxa"/>
            <w:vMerge/>
          </w:tcPr>
          <w:p w:rsidRPr="004A049F" w:rsidR="00550E06" w:rsidP="00CD3492" w:rsidRDefault="00550E06" w14:paraId="47611C62" w14:textId="77777777">
            <w:pPr>
              <w:pStyle w:val="Descriptiontitle"/>
              <w:ind w:left="360" w:right="432"/>
              <w:rPr>
                <w:i/>
                <w:iCs w:val="0"/>
              </w:rPr>
            </w:pPr>
          </w:p>
        </w:tc>
        <w:tc>
          <w:tcPr>
            <w:tcW w:w="2812" w:type="dxa"/>
          </w:tcPr>
          <w:p w:rsidR="00550E06" w:rsidP="00550E06" w:rsidRDefault="00191A48" w14:paraId="52DFEA02" w14:textId="1872553C">
            <w:pPr>
              <w:pStyle w:val="Component"/>
            </w:pPr>
            <w:r>
              <w:t>W</w:t>
            </w:r>
            <w:r w:rsidRPr="006F4786" w:rsidR="00550E06">
              <w:t>orking from imagination</w:t>
            </w:r>
          </w:p>
          <w:p w:rsidR="006D4BA8" w:rsidP="00550E06" w:rsidRDefault="00A6189E" w14:paraId="19F4DC41" w14:textId="21C3F16B">
            <w:pPr>
              <w:pStyle w:val="Component"/>
              <w:rPr>
                <w:rStyle w:val="SubtleEmphasis"/>
                <w:b/>
                <w:bCs/>
              </w:rPr>
            </w:pPr>
            <w:r>
              <w:rPr>
                <w:noProof/>
              </w:rPr>
              <w:drawing>
                <wp:inline distT="0" distB="0" distL="0" distR="0" wp14:anchorId="751162BF" wp14:editId="3706212A">
                  <wp:extent cx="1440000" cy="424800"/>
                  <wp:effectExtent l="0" t="0" r="0" b="0"/>
                  <wp:docPr id="106" name="Picture 10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6D4BA8" w:rsidR="00712E8A" w:rsidP="00550E06" w:rsidRDefault="00712E8A" w14:paraId="738AA51A" w14:textId="1AA67A85">
            <w:pPr>
              <w:pStyle w:val="Component"/>
              <w:rPr>
                <w:rStyle w:val="SubtleEmphasis"/>
                <w:b/>
                <w:bCs/>
              </w:rPr>
            </w:pPr>
          </w:p>
        </w:tc>
        <w:tc>
          <w:tcPr>
            <w:tcW w:w="9978" w:type="dxa"/>
          </w:tcPr>
          <w:p w:rsidR="00550E06" w:rsidP="00FC203D" w:rsidRDefault="00550E06" w14:paraId="23A29E21" w14:textId="77777777">
            <w:pPr>
              <w:pStyle w:val="Samplequestions"/>
            </w:pPr>
            <w:r>
              <w:t>What might you need to consider when creating a composition of your dream? How have other artists created dream compositions?</w:t>
            </w:r>
          </w:p>
          <w:p w:rsidR="00550E06" w:rsidP="00FC203D" w:rsidRDefault="00550E06" w14:paraId="30991462" w14:textId="77777777">
            <w:pPr>
              <w:pStyle w:val="Samplequestions"/>
            </w:pPr>
            <w:r>
              <w:t>What is the most imaginative creature you can create?</w:t>
            </w:r>
          </w:p>
          <w:p w:rsidR="00550E06" w:rsidP="00FC203D" w:rsidRDefault="00550E06" w14:paraId="7BAFCD83" w14:textId="77777777">
            <w:pPr>
              <w:pStyle w:val="Samplequestions"/>
            </w:pPr>
            <w:r>
              <w:t>Will you combine elements from existing creatures, change the scale of different parts, or create an entirely new creature?</w:t>
            </w:r>
          </w:p>
          <w:p w:rsidR="00550E06" w:rsidP="00FC203D" w:rsidRDefault="00550E06" w14:paraId="226C1998" w14:textId="77777777">
            <w:pPr>
              <w:pStyle w:val="Samplequestions"/>
            </w:pPr>
            <w:r>
              <w:t>What is happening in this arts work that makes it seem like a dreamscape?</w:t>
            </w:r>
          </w:p>
          <w:p w:rsidRPr="00927F1E" w:rsidR="00550E06" w:rsidP="006C5CC8" w:rsidRDefault="00550E06" w14:paraId="28ECDDEB" w14:textId="035953BE">
            <w:pPr>
              <w:pStyle w:val="Samplequestions"/>
            </w:pPr>
            <w:r>
              <w:t>How can you combine reality and fantasy in your work? What processes did the artist use to explore and represent a dream world?</w:t>
            </w:r>
          </w:p>
        </w:tc>
      </w:tr>
      <w:tr w:rsidRPr="00514280" w:rsidR="00550E06" w:rsidTr="006C5CC8" w14:paraId="27D6CE7B" w14:textId="77777777">
        <w:trPr>
          <w:trHeight w:val="1535"/>
        </w:trPr>
        <w:tc>
          <w:tcPr>
            <w:tcW w:w="2336" w:type="dxa"/>
            <w:vMerge w:val="restart"/>
          </w:tcPr>
          <w:p w:rsidRPr="004A049F" w:rsidR="00550E06" w:rsidP="00CD3492" w:rsidRDefault="00550E06" w14:paraId="7EC9C29A" w14:textId="10C5EAAA">
            <w:pPr>
              <w:pStyle w:val="Descriptiontitle"/>
              <w:ind w:left="360" w:right="432"/>
              <w:rPr>
                <w:i/>
                <w:iCs w:val="0"/>
              </w:rPr>
            </w:pPr>
          </w:p>
        </w:tc>
        <w:tc>
          <w:tcPr>
            <w:tcW w:w="2812" w:type="dxa"/>
          </w:tcPr>
          <w:p w:rsidR="00550E06" w:rsidP="00550E06" w:rsidRDefault="00191A48" w14:paraId="0C1C4054" w14:textId="2F6B3D1D">
            <w:pPr>
              <w:pStyle w:val="Component"/>
            </w:pPr>
            <w:r>
              <w:t>E</w:t>
            </w:r>
            <w:r w:rsidRPr="006F4786" w:rsidR="00550E06">
              <w:t>xploring abstract and/or sensory art</w:t>
            </w:r>
          </w:p>
          <w:p w:rsidRPr="002C28BF" w:rsidR="00712E8A" w:rsidP="00F55EFE" w:rsidRDefault="00A6189E" w14:paraId="1D3B8083" w14:textId="792D2908">
            <w:pPr>
              <w:pStyle w:val="Component"/>
              <w:rPr>
                <w:noProof/>
              </w:rPr>
            </w:pPr>
            <w:r>
              <w:rPr>
                <w:noProof/>
              </w:rPr>
              <w:drawing>
                <wp:inline distT="0" distB="0" distL="0" distR="0" wp14:anchorId="466F2D63" wp14:editId="322D09D1">
                  <wp:extent cx="1440000" cy="424800"/>
                  <wp:effectExtent l="0" t="0" r="0" b="0"/>
                  <wp:docPr id="107" name="Picture 10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00550E06" w:rsidP="007A1AC2" w:rsidRDefault="00550E06" w14:paraId="05E62EFB" w14:textId="77777777">
            <w:pPr>
              <w:pStyle w:val="Samplequestions"/>
            </w:pPr>
            <w:r>
              <w:t>What visual conventions such as colour and line can you use to represent the music you are listening to? If this arts work was a piece of music, what would it sound like?</w:t>
            </w:r>
          </w:p>
          <w:p w:rsidR="00550E06" w:rsidP="007A1AC2" w:rsidRDefault="00550E06" w14:paraId="6AA51678" w14:textId="77777777">
            <w:pPr>
              <w:pStyle w:val="Samplequestions"/>
            </w:pPr>
            <w:r>
              <w:t>Why and how does an artwork make you feel emotional? Would you apply a similar technique to your artwork?</w:t>
            </w:r>
          </w:p>
          <w:p w:rsidRPr="00514280" w:rsidR="00550E06" w:rsidP="007A1AC2" w:rsidRDefault="00550E06" w14:paraId="0EBDF118" w14:textId="5A5BEEC5">
            <w:pPr>
              <w:pStyle w:val="Samplequestions"/>
            </w:pPr>
            <w:r>
              <w:t>How far can you simplify the elements and details in your artwork or design without losing meaning?</w:t>
            </w:r>
          </w:p>
        </w:tc>
      </w:tr>
      <w:tr w:rsidRPr="00514280" w:rsidR="00550E06" w:rsidTr="006C5CC8" w14:paraId="538C307E" w14:textId="77777777">
        <w:trPr>
          <w:trHeight w:val="1818"/>
        </w:trPr>
        <w:tc>
          <w:tcPr>
            <w:tcW w:w="2336" w:type="dxa"/>
            <w:vMerge/>
          </w:tcPr>
          <w:p w:rsidRPr="00411114" w:rsidR="00550E06" w:rsidP="00CD3492" w:rsidRDefault="00550E06" w14:paraId="76BC1754" w14:textId="77777777">
            <w:pPr>
              <w:pStyle w:val="Descriptiontitle"/>
              <w:ind w:left="360" w:right="432"/>
              <w:rPr>
                <w:i/>
                <w:iCs w:val="0"/>
              </w:rPr>
            </w:pPr>
          </w:p>
        </w:tc>
        <w:tc>
          <w:tcPr>
            <w:tcW w:w="2812" w:type="dxa"/>
          </w:tcPr>
          <w:p w:rsidR="00550E06" w:rsidP="00CD3492" w:rsidRDefault="00191A48" w14:paraId="7283B028" w14:textId="6419F08D">
            <w:pPr>
              <w:pStyle w:val="Component"/>
            </w:pPr>
            <w:r>
              <w:t>E</w:t>
            </w:r>
            <w:r w:rsidRPr="006F4786" w:rsidR="00550E06">
              <w:t>xploring specific themes and ideas</w:t>
            </w:r>
          </w:p>
          <w:p w:rsidRPr="00B74CCC" w:rsidR="00712E8A" w:rsidP="00F55EFE" w:rsidRDefault="00384C94" w14:paraId="28D7D8C5" w14:textId="51BC5A63">
            <w:pPr>
              <w:pStyle w:val="Component"/>
              <w:rPr>
                <w:noProof/>
              </w:rPr>
            </w:pPr>
            <w:r>
              <w:rPr>
                <w:noProof/>
              </w:rPr>
              <w:drawing>
                <wp:inline distT="0" distB="0" distL="0" distR="0" wp14:anchorId="000226AE" wp14:editId="6D9293C9">
                  <wp:extent cx="1443600" cy="424800"/>
                  <wp:effectExtent l="0" t="0" r="0" b="0"/>
                  <wp:docPr id="108" name="Picture 108"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00550E06" w:rsidP="00596C78" w:rsidRDefault="00550E06" w14:paraId="2FB8DF40" w14:textId="77777777">
            <w:pPr>
              <w:pStyle w:val="Samplequestions"/>
            </w:pPr>
            <w:r>
              <w:t>What themes or ideas are we interested in as a class that we might explore for our art making?</w:t>
            </w:r>
          </w:p>
          <w:p w:rsidR="00550E06" w:rsidP="00596C78" w:rsidRDefault="00550E06" w14:paraId="625973A3" w14:textId="77777777">
            <w:pPr>
              <w:pStyle w:val="Samplequestions"/>
            </w:pPr>
            <w:r>
              <w:t>What are your passions or what ideas interest you, and what do you want to say about these ideas in your artwork?</w:t>
            </w:r>
          </w:p>
          <w:p w:rsidRPr="00514280" w:rsidR="00550E06" w:rsidP="006C5CC8" w:rsidRDefault="00550E06" w14:paraId="7BA3BCBA" w14:textId="3015CB08">
            <w:pPr>
              <w:pStyle w:val="Samplequestions"/>
            </w:pPr>
            <w:r>
              <w:t xml:space="preserve">How has this artist used visual conventions, visual arts </w:t>
            </w:r>
            <w:proofErr w:type="gramStart"/>
            <w:r>
              <w:t>processes</w:t>
            </w:r>
            <w:proofErr w:type="gramEnd"/>
            <w:r>
              <w:t xml:space="preserve"> or subject matter to communicate their ideas? How might you use visual conventions to communicate your ideas? </w:t>
            </w:r>
          </w:p>
        </w:tc>
      </w:tr>
      <w:tr w:rsidRPr="007078D3" w:rsidR="009835A6" w:rsidTr="0071356A" w14:paraId="1D481506" w14:textId="77777777">
        <w:tc>
          <w:tcPr>
            <w:tcW w:w="15126" w:type="dxa"/>
            <w:gridSpan w:val="3"/>
            <w:shd w:val="clear" w:color="auto" w:fill="E5F5FB" w:themeFill="accent2"/>
          </w:tcPr>
          <w:p w:rsidRPr="007078D3" w:rsidR="009835A6" w:rsidP="00333438" w:rsidRDefault="009835A6" w14:paraId="4134AFC6" w14:textId="7786B315">
            <w:pPr>
              <w:pStyle w:val="ACARA-EoKSHeading2"/>
              <w:rPr>
                <w:iCs/>
              </w:rPr>
            </w:pPr>
            <w:bookmarkStart w:name="_Toc94884775" w:id="30"/>
            <w:bookmarkStart w:name="_Hlk92715405" w:id="31"/>
            <w:r>
              <w:lastRenderedPageBreak/>
              <w:t>Visual arts across</w:t>
            </w:r>
            <w:r w:rsidR="00D25A05">
              <w:t xml:space="preserve"> cultures, times, </w:t>
            </w:r>
            <w:proofErr w:type="gramStart"/>
            <w:r w:rsidR="00D25A05">
              <w:t>places</w:t>
            </w:r>
            <w:proofErr w:type="gramEnd"/>
            <w:r w:rsidR="00D25A05">
              <w:t xml:space="preserve"> and other contexts</w:t>
            </w:r>
            <w:bookmarkEnd w:id="30"/>
          </w:p>
        </w:tc>
      </w:tr>
      <w:tr w:rsidRPr="00CC798A" w:rsidR="009835A6" w:rsidTr="00083450" w14:paraId="31E099F4" w14:textId="77777777">
        <w:tc>
          <w:tcPr>
            <w:tcW w:w="5148" w:type="dxa"/>
            <w:gridSpan w:val="2"/>
            <w:shd w:val="clear" w:color="auto" w:fill="FFD685" w:themeFill="accent3"/>
          </w:tcPr>
          <w:p w:rsidRPr="00CC798A" w:rsidR="009835A6" w:rsidP="0071356A" w:rsidRDefault="009835A6" w14:paraId="715B55B4" w14:textId="344F6872">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9978" w:type="dxa"/>
            <w:shd w:val="clear" w:color="auto" w:fill="FAF9F7" w:themeFill="background2"/>
          </w:tcPr>
          <w:p w:rsidRPr="00422AE8" w:rsidR="009835A6" w:rsidP="00422AE8" w:rsidRDefault="009835A6" w14:paraId="3D66F563" w14:textId="5D5F0B20">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bookmarkEnd w:id="31"/>
      <w:tr w:rsidRPr="00514280" w:rsidR="00550E06" w:rsidTr="00083450" w14:paraId="4F4E55FF" w14:textId="77777777">
        <w:trPr>
          <w:trHeight w:val="2367"/>
        </w:trPr>
        <w:tc>
          <w:tcPr>
            <w:tcW w:w="2336" w:type="dxa"/>
            <w:vMerge w:val="restart"/>
          </w:tcPr>
          <w:p w:rsidR="00191A48" w:rsidP="00550E06" w:rsidRDefault="00550E06" w14:paraId="34542D5E" w14:textId="77777777">
            <w:pPr>
              <w:pStyle w:val="Component"/>
              <w:rPr>
                <w:b/>
                <w:bCs/>
              </w:rPr>
            </w:pPr>
            <w:r w:rsidRPr="00191A48">
              <w:rPr>
                <w:b/>
                <w:bCs/>
              </w:rPr>
              <w:t>Genre/style</w:t>
            </w:r>
          </w:p>
          <w:p w:rsidRPr="008554FE" w:rsidR="00550E06" w:rsidP="00550E06" w:rsidRDefault="00191A48" w14:paraId="3BFC0272" w14:textId="7537D3BF">
            <w:pPr>
              <w:pStyle w:val="Component"/>
            </w:pPr>
            <w:r>
              <w:t>A</w:t>
            </w:r>
            <w:r w:rsidRPr="008554FE" w:rsidR="00550E06">
              <w:t xml:space="preserve">rtists, </w:t>
            </w:r>
            <w:proofErr w:type="gramStart"/>
            <w:r w:rsidRPr="008554FE" w:rsidR="00550E06">
              <w:t>artwork</w:t>
            </w:r>
            <w:proofErr w:type="gramEnd"/>
            <w:r w:rsidRPr="008554FE" w:rsidR="00550E06">
              <w:t xml:space="preserve"> or arts practices characterised by similarities in form, purpose, subject matter, content, technique, conventions or ideologies.</w:t>
            </w:r>
          </w:p>
          <w:p w:rsidR="00191A48" w:rsidP="00550E06" w:rsidRDefault="00550E06" w14:paraId="518F3696" w14:textId="6B4B6656">
            <w:pPr>
              <w:pStyle w:val="Component"/>
            </w:pPr>
            <w:r w:rsidRPr="00191A48">
              <w:rPr>
                <w:b/>
                <w:bCs/>
              </w:rPr>
              <w:t>Art movement</w:t>
            </w:r>
            <w:r w:rsidRPr="008554FE">
              <w:t xml:space="preserve"> </w:t>
            </w:r>
          </w:p>
          <w:p w:rsidRPr="00411114" w:rsidR="00550E06" w:rsidP="00550E06" w:rsidRDefault="00191A48" w14:paraId="442D349B" w14:textId="46349BD7">
            <w:pPr>
              <w:pStyle w:val="Component"/>
              <w:rPr>
                <w:i/>
              </w:rPr>
            </w:pPr>
            <w:r>
              <w:t>A</w:t>
            </w:r>
            <w:r w:rsidRPr="008554FE" w:rsidR="00550E06">
              <w:t xml:space="preserve"> style of art with a specified objective or philosophy that is adopted and followed by a group of artists.</w:t>
            </w:r>
          </w:p>
        </w:tc>
        <w:tc>
          <w:tcPr>
            <w:tcW w:w="2812" w:type="dxa"/>
          </w:tcPr>
          <w:p w:rsidR="00550E06" w:rsidP="00D8745F" w:rsidRDefault="00191A48" w14:paraId="1129D153" w14:textId="5258FDE9">
            <w:pPr>
              <w:pStyle w:val="Component"/>
            </w:pPr>
            <w:r>
              <w:t>E</w:t>
            </w:r>
            <w:r w:rsidRPr="006E4D41" w:rsidR="00550E06">
              <w:t>xploring visual arts grouped by time and place</w:t>
            </w:r>
          </w:p>
          <w:p w:rsidR="00F36C40" w:rsidP="00D8745F" w:rsidRDefault="005D6AD7" w14:paraId="4895968D" w14:textId="4159625E">
            <w:pPr>
              <w:pStyle w:val="Component"/>
              <w:rPr>
                <w:noProof/>
              </w:rPr>
            </w:pPr>
            <w:r>
              <w:rPr>
                <w:noProof/>
              </w:rPr>
              <w:drawing>
                <wp:inline distT="0" distB="0" distL="0" distR="0" wp14:anchorId="1D1F95D4" wp14:editId="5FC3AC26">
                  <wp:extent cx="1440000" cy="424800"/>
                  <wp:effectExtent l="0" t="0" r="0" b="0"/>
                  <wp:docPr id="109" name="Picture 109"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F55EFE" w:rsidRDefault="00712E8A" w14:paraId="1547E831" w14:textId="41E46D31">
            <w:pPr>
              <w:pStyle w:val="Component"/>
              <w:ind w:left="0"/>
              <w:rPr>
                <w:noProof/>
              </w:rPr>
            </w:pPr>
          </w:p>
        </w:tc>
        <w:tc>
          <w:tcPr>
            <w:tcW w:w="9978" w:type="dxa"/>
          </w:tcPr>
          <w:p w:rsidR="00550E06" w:rsidP="00763443" w:rsidRDefault="00550E06" w14:paraId="48A5D5E5" w14:textId="77777777">
            <w:pPr>
              <w:pStyle w:val="Samplequestions"/>
            </w:pPr>
            <w:r>
              <w:t xml:space="preserve">What story or message does this artwork tell us about culture, people, </w:t>
            </w:r>
            <w:proofErr w:type="gramStart"/>
            <w:r>
              <w:t>times</w:t>
            </w:r>
            <w:proofErr w:type="gramEnd"/>
            <w:r>
              <w:t xml:space="preserve"> or communities?</w:t>
            </w:r>
          </w:p>
          <w:p w:rsidR="00550E06" w:rsidP="00763443" w:rsidRDefault="00550E06" w14:paraId="1D0B8F8E" w14:textId="77777777">
            <w:pPr>
              <w:pStyle w:val="Samplequestions"/>
            </w:pPr>
            <w:r>
              <w:t>In what ways does this artwork connect us to the place where it was created?</w:t>
            </w:r>
          </w:p>
          <w:p w:rsidR="00550E06" w:rsidP="00763443" w:rsidRDefault="00550E06" w14:paraId="5F8EFA80" w14:textId="77777777">
            <w:pPr>
              <w:pStyle w:val="Samplequestions"/>
            </w:pPr>
            <w:r>
              <w:t>How do artists from different cultures represent concepts of Country/Place or their cultural heritage?</w:t>
            </w:r>
          </w:p>
          <w:p w:rsidR="00550E06" w:rsidP="00763443" w:rsidRDefault="00550E06" w14:paraId="0B2CD805" w14:textId="77777777">
            <w:pPr>
              <w:pStyle w:val="Samplequestions"/>
            </w:pPr>
            <w:r>
              <w:t>How do the contexts of time and place, culture or ideology influence the look and meaning of art that is displayed in public spaces?</w:t>
            </w:r>
          </w:p>
          <w:p w:rsidR="00550E06" w:rsidP="00763443" w:rsidRDefault="00550E06" w14:paraId="5267F149" w14:textId="77777777">
            <w:pPr>
              <w:pStyle w:val="Samplequestions"/>
            </w:pPr>
            <w:r>
              <w:t>In what ways might an artwork combine perspectives of place and collapse them together? What might this mean for our interpretation of place? How might it capture our experience of place across time?</w:t>
            </w:r>
          </w:p>
          <w:p w:rsidR="00550E06" w:rsidP="00763443" w:rsidRDefault="00550E06" w14:paraId="78A06392" w14:textId="77777777">
            <w:pPr>
              <w:pStyle w:val="Samplequestions"/>
            </w:pPr>
            <w:r>
              <w:t>What can artists teach us about historical events and periods through their artworks and arts practice?</w:t>
            </w:r>
          </w:p>
          <w:p w:rsidRPr="00514280" w:rsidR="00550E06" w:rsidP="00763443" w:rsidRDefault="00550E06" w14:paraId="02A35707" w14:textId="3C18C104">
            <w:pPr>
              <w:pStyle w:val="Samplequestions"/>
            </w:pPr>
            <w:r>
              <w:t>In what ways can visual arts defy ideas of time and place, or approaches to studying art history, by bringing together the old and the new, and allowing different ways of seeing and being in time and place?</w:t>
            </w:r>
          </w:p>
        </w:tc>
      </w:tr>
      <w:tr w:rsidRPr="00514280" w:rsidR="00550E06" w:rsidTr="00083450" w14:paraId="54AAF658" w14:textId="77777777">
        <w:trPr>
          <w:trHeight w:val="2367"/>
        </w:trPr>
        <w:tc>
          <w:tcPr>
            <w:tcW w:w="2336" w:type="dxa"/>
            <w:vMerge/>
          </w:tcPr>
          <w:p w:rsidRPr="00411114" w:rsidR="00550E06" w:rsidP="00D8745F" w:rsidRDefault="00550E06" w14:paraId="710F995F" w14:textId="77777777">
            <w:pPr>
              <w:pStyle w:val="Descriptiontitle"/>
              <w:ind w:left="360" w:right="432"/>
              <w:rPr>
                <w:i/>
                <w:iCs w:val="0"/>
              </w:rPr>
            </w:pPr>
          </w:p>
        </w:tc>
        <w:tc>
          <w:tcPr>
            <w:tcW w:w="2812" w:type="dxa"/>
          </w:tcPr>
          <w:p w:rsidR="00550E06" w:rsidP="00D8745F" w:rsidRDefault="00191A48" w14:paraId="4DFC063F" w14:textId="338C1970">
            <w:pPr>
              <w:pStyle w:val="Component"/>
            </w:pPr>
            <w:r>
              <w:t>E</w:t>
            </w:r>
            <w:r w:rsidRPr="006E4D41" w:rsidR="00550E06">
              <w:t>xploring visual arts grouped by genre/style or art movement</w:t>
            </w:r>
          </w:p>
          <w:p w:rsidR="00F36C40" w:rsidP="00D8745F" w:rsidRDefault="00917F2C" w14:paraId="725B7F66" w14:textId="3E0D3242">
            <w:pPr>
              <w:pStyle w:val="Component"/>
              <w:rPr>
                <w:noProof/>
              </w:rPr>
            </w:pPr>
            <w:r>
              <w:rPr>
                <w:noProof/>
              </w:rPr>
              <w:drawing>
                <wp:inline distT="0" distB="0" distL="0" distR="0" wp14:anchorId="1B4DD35D" wp14:editId="13B251E8">
                  <wp:extent cx="1443600" cy="424800"/>
                  <wp:effectExtent l="0" t="0" r="0" b="0"/>
                  <wp:docPr id="110" name="Picture 110"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712E8A" w:rsidP="00D8745F" w:rsidRDefault="00712E8A" w14:paraId="7E7BCAF8" w14:textId="733DD9D9">
            <w:pPr>
              <w:pStyle w:val="Component"/>
              <w:rPr>
                <w:noProof/>
              </w:rPr>
            </w:pPr>
          </w:p>
        </w:tc>
        <w:tc>
          <w:tcPr>
            <w:tcW w:w="9978" w:type="dxa"/>
          </w:tcPr>
          <w:p w:rsidR="00550E06" w:rsidP="00C6440F" w:rsidRDefault="00550E06" w14:paraId="36A520AC" w14:textId="77777777">
            <w:pPr>
              <w:pStyle w:val="Samplequestions"/>
            </w:pPr>
            <w:r>
              <w:t>Which materials did the artist use and how does that affect the way the content is depicted?</w:t>
            </w:r>
          </w:p>
          <w:p w:rsidR="00550E06" w:rsidP="00C6440F" w:rsidRDefault="00550E06" w14:paraId="77E3359C" w14:textId="77777777">
            <w:pPr>
              <w:pStyle w:val="Samplequestions"/>
            </w:pPr>
            <w:r>
              <w:t>Is this artwork part of a particular genre (graffiti art, pop sculpture)? How does it meet or challenge the expectations of the genre?</w:t>
            </w:r>
          </w:p>
          <w:p w:rsidR="00550E06" w:rsidP="00C6440F" w:rsidRDefault="00550E06" w14:paraId="628C8B52" w14:textId="77777777">
            <w:pPr>
              <w:pStyle w:val="Samplequestions"/>
            </w:pPr>
            <w:r>
              <w:t>Does this artist and artwork belong to a particular art movement (Surrealism, Impressionism, Environmental Art, Postmodernism, Process Art, Qajar art)? How does the artist represent the shared vision or ideals of that movement?</w:t>
            </w:r>
          </w:p>
          <w:p w:rsidR="00550E06" w:rsidP="00C6440F" w:rsidRDefault="00550E06" w14:paraId="44C9A720" w14:textId="77777777">
            <w:pPr>
              <w:pStyle w:val="Samplequestions"/>
            </w:pPr>
            <w:r>
              <w:t xml:space="preserve">What characteristics of this artist’s practice place them in a particular art movement, </w:t>
            </w:r>
            <w:proofErr w:type="gramStart"/>
            <w:r>
              <w:t>genre</w:t>
            </w:r>
            <w:proofErr w:type="gramEnd"/>
            <w:r>
              <w:t xml:space="preserve"> or style? </w:t>
            </w:r>
          </w:p>
          <w:p w:rsidR="00550E06" w:rsidP="00C6440F" w:rsidRDefault="00550E06" w14:paraId="071D4468" w14:textId="77777777">
            <w:pPr>
              <w:pStyle w:val="Samplequestions"/>
            </w:pPr>
            <w:r>
              <w:t xml:space="preserve">What are the technical approaches that bring these artists together as a group? Do they also share the same philosophies about art? Did they identify as a group, or was the group named later by others? </w:t>
            </w:r>
          </w:p>
          <w:p w:rsidR="00550E06" w:rsidP="00C6440F" w:rsidRDefault="00550E06" w14:paraId="08D5EBBA" w14:textId="77777777">
            <w:pPr>
              <w:pStyle w:val="Samplequestions"/>
            </w:pPr>
            <w:r>
              <w:t>In what ways has this artist been influenced by the style or vision of the art movement they are a part of, and in what ways do they differ?</w:t>
            </w:r>
          </w:p>
          <w:p w:rsidRPr="00514280" w:rsidR="00550E06" w:rsidP="00C6440F" w:rsidRDefault="00550E06" w14:paraId="6E2676DD" w14:textId="11C0FCEA">
            <w:pPr>
              <w:pStyle w:val="Samplequestions"/>
            </w:pPr>
            <w:r>
              <w:t>Were the philosophies, ideals or style of this art movement connected to or dependent on a particular place or time, or did it travel to and influence artists in other places or times?</w:t>
            </w:r>
          </w:p>
        </w:tc>
      </w:tr>
      <w:tr w:rsidRPr="00514280" w:rsidR="00550E06" w:rsidTr="00083450" w14:paraId="4373B2FE" w14:textId="77777777">
        <w:trPr>
          <w:trHeight w:val="2367"/>
        </w:trPr>
        <w:tc>
          <w:tcPr>
            <w:tcW w:w="2336" w:type="dxa"/>
            <w:vMerge/>
          </w:tcPr>
          <w:p w:rsidRPr="00411114" w:rsidR="00550E06" w:rsidP="00D8745F" w:rsidRDefault="00550E06" w14:paraId="756A0FB1" w14:textId="77777777">
            <w:pPr>
              <w:pStyle w:val="Descriptiontitle"/>
              <w:ind w:left="360" w:right="432"/>
              <w:rPr>
                <w:i/>
                <w:iCs w:val="0"/>
              </w:rPr>
            </w:pPr>
          </w:p>
        </w:tc>
        <w:tc>
          <w:tcPr>
            <w:tcW w:w="2812" w:type="dxa"/>
          </w:tcPr>
          <w:p w:rsidR="00550E06" w:rsidP="00D8745F" w:rsidRDefault="00191A48" w14:paraId="31206F85" w14:textId="6A7F3B0A">
            <w:pPr>
              <w:pStyle w:val="Component"/>
            </w:pPr>
            <w:r>
              <w:t>E</w:t>
            </w:r>
            <w:r w:rsidRPr="006E4D41" w:rsidR="00550E06">
              <w:t xml:space="preserve">xploring visual arts grouped by purpose such as concept art, </w:t>
            </w:r>
            <w:proofErr w:type="gramStart"/>
            <w:r w:rsidRPr="006E4D41" w:rsidR="00550E06">
              <w:t>illustration</w:t>
            </w:r>
            <w:proofErr w:type="gramEnd"/>
            <w:r w:rsidRPr="006E4D41" w:rsidR="00550E06">
              <w:t xml:space="preserve"> or design </w:t>
            </w:r>
          </w:p>
          <w:p w:rsidR="00434A57" w:rsidP="00D8745F" w:rsidRDefault="00C30DD6" w14:paraId="02D11A3C" w14:textId="10AD95CC">
            <w:pPr>
              <w:pStyle w:val="Component"/>
              <w:rPr>
                <w:noProof/>
              </w:rPr>
            </w:pPr>
            <w:r>
              <w:rPr>
                <w:noProof/>
              </w:rPr>
              <w:drawing>
                <wp:inline distT="0" distB="0" distL="0" distR="0" wp14:anchorId="6E586289" wp14:editId="4FC92126">
                  <wp:extent cx="1440000" cy="424800"/>
                  <wp:effectExtent l="0" t="0" r="0" b="0"/>
                  <wp:docPr id="111" name="Picture 111"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D8745F" w:rsidRDefault="00712E8A" w14:paraId="00E8E9C6" w14:textId="26DB4D00">
            <w:pPr>
              <w:pStyle w:val="Component"/>
              <w:rPr>
                <w:noProof/>
              </w:rPr>
            </w:pPr>
          </w:p>
        </w:tc>
        <w:tc>
          <w:tcPr>
            <w:tcW w:w="9978" w:type="dxa"/>
          </w:tcPr>
          <w:p w:rsidR="00550E06" w:rsidP="004C444E" w:rsidRDefault="00550E06" w14:paraId="77C61EAB" w14:textId="77777777">
            <w:pPr>
              <w:pStyle w:val="Samplequestions"/>
            </w:pPr>
            <w:r>
              <w:t>What is the purpose of this artwork?</w:t>
            </w:r>
          </w:p>
          <w:p w:rsidR="00550E06" w:rsidP="004C444E" w:rsidRDefault="00550E06" w14:paraId="06937159" w14:textId="77777777">
            <w:pPr>
              <w:pStyle w:val="Samplequestions"/>
            </w:pPr>
            <w:r>
              <w:t>Did the artist work with a design brief, and how might that have shaped the creative process?</w:t>
            </w:r>
          </w:p>
          <w:p w:rsidR="00550E06" w:rsidP="004C444E" w:rsidRDefault="00550E06" w14:paraId="6170141C" w14:textId="77777777">
            <w:pPr>
              <w:pStyle w:val="Samplequestions"/>
            </w:pPr>
            <w:r>
              <w:t>In what ways can an artwork be functional? What makes a functional object also an artwork? In what ways can an artwork have a functional use?</w:t>
            </w:r>
          </w:p>
          <w:p w:rsidR="00550E06" w:rsidP="004C444E" w:rsidRDefault="00550E06" w14:paraId="23C05987" w14:textId="77777777">
            <w:pPr>
              <w:pStyle w:val="Samplequestions"/>
            </w:pPr>
            <w:r>
              <w:t>How has this illustrator visually represented the concepts or themes explored in this story?</w:t>
            </w:r>
          </w:p>
          <w:p w:rsidR="00550E06" w:rsidP="004C444E" w:rsidRDefault="00550E06" w14:paraId="25376457" w14:textId="77777777">
            <w:pPr>
              <w:pStyle w:val="Samplequestions"/>
            </w:pPr>
            <w:r>
              <w:t xml:space="preserve">How do artists develop visual ideas for use in films, video games, </w:t>
            </w:r>
            <w:proofErr w:type="gramStart"/>
            <w:r>
              <w:t>animations</w:t>
            </w:r>
            <w:proofErr w:type="gramEnd"/>
            <w:r>
              <w:t xml:space="preserve"> and other media?</w:t>
            </w:r>
          </w:p>
          <w:p w:rsidR="00550E06" w:rsidP="004C444E" w:rsidRDefault="00550E06" w14:paraId="59111E58" w14:textId="77777777">
            <w:pPr>
              <w:pStyle w:val="Samplequestions"/>
            </w:pPr>
            <w:r>
              <w:t>What is the purpose of concept art? How might you develop a concept for a character in a computer game?</w:t>
            </w:r>
          </w:p>
          <w:p w:rsidRPr="00514280" w:rsidR="00550E06" w:rsidP="004C444E" w:rsidRDefault="00550E06" w14:paraId="025CF6C6" w14:textId="00C5ED6A">
            <w:pPr>
              <w:pStyle w:val="Samplequestions"/>
            </w:pPr>
            <w:r>
              <w:t>Does the artist or designer follow a specific design process to develop their ideas?</w:t>
            </w:r>
          </w:p>
        </w:tc>
      </w:tr>
      <w:tr w:rsidRPr="00514280" w:rsidR="00550E06" w:rsidTr="00083450" w14:paraId="52E10783" w14:textId="77777777">
        <w:trPr>
          <w:trHeight w:val="2367"/>
        </w:trPr>
        <w:tc>
          <w:tcPr>
            <w:tcW w:w="2336" w:type="dxa"/>
            <w:vMerge/>
          </w:tcPr>
          <w:p w:rsidRPr="00411114" w:rsidR="00550E06" w:rsidP="00D8745F" w:rsidRDefault="00550E06" w14:paraId="7DA627F2" w14:textId="77777777">
            <w:pPr>
              <w:pStyle w:val="Descriptiontitle"/>
              <w:ind w:left="360" w:right="432"/>
              <w:rPr>
                <w:i/>
                <w:iCs w:val="0"/>
              </w:rPr>
            </w:pPr>
          </w:p>
        </w:tc>
        <w:tc>
          <w:tcPr>
            <w:tcW w:w="2812" w:type="dxa"/>
          </w:tcPr>
          <w:p w:rsidR="00550E06" w:rsidP="00D8745F" w:rsidRDefault="00191A48" w14:paraId="37E1C503" w14:textId="24A5FD1C">
            <w:pPr>
              <w:pStyle w:val="Component"/>
            </w:pPr>
            <w:r>
              <w:t>E</w:t>
            </w:r>
            <w:r w:rsidRPr="006E4D41" w:rsidR="00550E06">
              <w:t xml:space="preserve">xploring visual arts grouped through social, gender, political ideals, </w:t>
            </w:r>
            <w:proofErr w:type="gramStart"/>
            <w:r w:rsidRPr="006E4D41" w:rsidR="00550E06">
              <w:t>beliefs</w:t>
            </w:r>
            <w:proofErr w:type="gramEnd"/>
            <w:r w:rsidRPr="006E4D41" w:rsidR="00550E06">
              <w:t xml:space="preserve"> and opinions</w:t>
            </w:r>
          </w:p>
          <w:p w:rsidR="00434A57" w:rsidP="00D8745F" w:rsidRDefault="00B21BE1" w14:paraId="566991CE" w14:textId="2229E961">
            <w:pPr>
              <w:pStyle w:val="Component"/>
              <w:rPr>
                <w:noProof/>
              </w:rPr>
            </w:pPr>
            <w:r>
              <w:rPr>
                <w:noProof/>
              </w:rPr>
              <w:drawing>
                <wp:inline distT="0" distB="0" distL="0" distR="0" wp14:anchorId="3CEAF280" wp14:editId="1C65DE30">
                  <wp:extent cx="1440000" cy="424800"/>
                  <wp:effectExtent l="0" t="0" r="0" b="0"/>
                  <wp:docPr id="112" name="Picture 112"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ntroductory point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D8745F" w:rsidRDefault="00712E8A" w14:paraId="6A577748" w14:textId="4625B385">
            <w:pPr>
              <w:pStyle w:val="Component"/>
              <w:rPr>
                <w:noProof/>
              </w:rPr>
            </w:pPr>
          </w:p>
        </w:tc>
        <w:tc>
          <w:tcPr>
            <w:tcW w:w="9978" w:type="dxa"/>
          </w:tcPr>
          <w:p w:rsidR="00550E06" w:rsidP="00E857E1" w:rsidRDefault="00550E06" w14:paraId="59079D77" w14:textId="77777777">
            <w:pPr>
              <w:pStyle w:val="Samplequestions"/>
            </w:pPr>
            <w:r>
              <w:t xml:space="preserve">What is the message the artist is communicating, and how do you know this? </w:t>
            </w:r>
          </w:p>
          <w:p w:rsidR="00550E06" w:rsidP="00E857E1" w:rsidRDefault="00550E06" w14:paraId="1430C629" w14:textId="77777777">
            <w:pPr>
              <w:pStyle w:val="Samplequestions"/>
            </w:pPr>
            <w:r>
              <w:t>Is it always important to understand the artist’s meaning through their artwork? Can you take a different understanding about a work from the one that the artist proposes?</w:t>
            </w:r>
          </w:p>
          <w:p w:rsidR="00550E06" w:rsidP="00E857E1" w:rsidRDefault="00550E06" w14:paraId="2E2EC3E6" w14:textId="77777777">
            <w:pPr>
              <w:pStyle w:val="Samplequestions"/>
            </w:pPr>
            <w:r>
              <w:t>Why did the artist choose this style of representation to communicate their intentions? What other forms and styles may suit this message?</w:t>
            </w:r>
          </w:p>
          <w:p w:rsidR="00550E06" w:rsidP="00E857E1" w:rsidRDefault="00550E06" w14:paraId="531E2073" w14:textId="77777777">
            <w:pPr>
              <w:pStyle w:val="Samplequestions"/>
            </w:pPr>
            <w:r>
              <w:t>In what ways are the opinions communicated in this artwork relevant today? How is an artwork tied to a time or place?</w:t>
            </w:r>
          </w:p>
          <w:p w:rsidR="00550E06" w:rsidP="00E857E1" w:rsidRDefault="00550E06" w14:paraId="45CFCA12" w14:textId="77777777">
            <w:pPr>
              <w:pStyle w:val="Samplequestions"/>
            </w:pPr>
            <w:r>
              <w:t xml:space="preserve">In what ways is this artist communicating, </w:t>
            </w:r>
            <w:proofErr w:type="gramStart"/>
            <w:r>
              <w:t>challenging</w:t>
            </w:r>
            <w:proofErr w:type="gramEnd"/>
            <w:r>
              <w:t xml:space="preserve"> and provoking ideas and opinions through their arts practice?</w:t>
            </w:r>
          </w:p>
          <w:p w:rsidR="00550E06" w:rsidP="00E857E1" w:rsidRDefault="00550E06" w14:paraId="4F87FCC4" w14:textId="77777777">
            <w:pPr>
              <w:pStyle w:val="Samplequestions"/>
            </w:pPr>
            <w:r>
              <w:t>In what ways has the artist used symbolism or allegory to communicate meaning?</w:t>
            </w:r>
          </w:p>
          <w:p w:rsidRPr="00514280" w:rsidR="00550E06" w:rsidP="00E857E1" w:rsidRDefault="00550E06" w14:paraId="3887F579" w14:textId="2EF8B815">
            <w:pPr>
              <w:pStyle w:val="Samplequestions"/>
            </w:pPr>
            <w:r>
              <w:t>Does this artwork challenge or support your ideas about this theme? What does that make you think about when considering the purpose of visual arts?</w:t>
            </w:r>
          </w:p>
        </w:tc>
      </w:tr>
    </w:tbl>
    <w:p w:rsidR="008350D5" w:rsidRDefault="008350D5" w14:paraId="193DF1B3" w14:textId="77777777">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5"/>
        <w:gridCol w:w="2818"/>
        <w:gridCol w:w="9973"/>
      </w:tblGrid>
      <w:tr w:rsidRPr="007078D3" w:rsidR="00E857E1" w:rsidTr="0071356A" w14:paraId="5911FF71" w14:textId="77777777">
        <w:tc>
          <w:tcPr>
            <w:tcW w:w="15126" w:type="dxa"/>
            <w:gridSpan w:val="3"/>
            <w:shd w:val="clear" w:color="auto" w:fill="E5F5FB" w:themeFill="accent2"/>
          </w:tcPr>
          <w:p w:rsidRPr="007078D3" w:rsidR="00E857E1" w:rsidP="00333438" w:rsidRDefault="002C69F6" w14:paraId="7D845731" w14:textId="7DEC1D89">
            <w:pPr>
              <w:pStyle w:val="ACARA-EoKSHeading2"/>
              <w:rPr>
                <w:iCs/>
              </w:rPr>
            </w:pPr>
            <w:bookmarkStart w:name="_Toc94884776" w:id="32"/>
            <w:r w:rsidRPr="002C69F6">
              <w:lastRenderedPageBreak/>
              <w:t>Practices for planning and creating artworks</w:t>
            </w:r>
            <w:bookmarkEnd w:id="32"/>
          </w:p>
        </w:tc>
      </w:tr>
      <w:tr w:rsidRPr="00CC798A" w:rsidR="00E857E1" w:rsidTr="00083450" w14:paraId="58F910F8" w14:textId="77777777">
        <w:tc>
          <w:tcPr>
            <w:tcW w:w="5148" w:type="dxa"/>
            <w:gridSpan w:val="2"/>
            <w:shd w:val="clear" w:color="auto" w:fill="FFD685" w:themeFill="accent3"/>
          </w:tcPr>
          <w:p w:rsidRPr="00CC798A" w:rsidR="00E857E1" w:rsidP="0071356A" w:rsidRDefault="00E857E1" w14:paraId="228169A5" w14:textId="6566A232">
            <w:pPr>
              <w:pStyle w:val="BodyText"/>
              <w:spacing w:before="40" w:after="40" w:line="240" w:lineRule="auto"/>
              <w:ind w:left="29" w:right="29"/>
              <w:rPr>
                <w:b/>
                <w:color w:val="auto"/>
              </w:rPr>
            </w:pPr>
            <w:r>
              <w:rPr>
                <w:b/>
                <w:color w:val="auto"/>
              </w:rPr>
              <w:t xml:space="preserve">Description, </w:t>
            </w:r>
            <w:proofErr w:type="gramStart"/>
            <w:r>
              <w:rPr>
                <w:b/>
                <w:color w:val="auto"/>
              </w:rPr>
              <w:t>component</w:t>
            </w:r>
            <w:proofErr w:type="gramEnd"/>
            <w:r>
              <w:rPr>
                <w:b/>
                <w:color w:val="auto"/>
              </w:rPr>
              <w:t xml:space="preserve"> and introductory point</w:t>
            </w:r>
          </w:p>
        </w:tc>
        <w:tc>
          <w:tcPr>
            <w:tcW w:w="9978" w:type="dxa"/>
            <w:shd w:val="clear" w:color="auto" w:fill="FAF9F7" w:themeFill="background2"/>
          </w:tcPr>
          <w:p w:rsidRPr="00422AE8" w:rsidR="00E857E1" w:rsidP="00422AE8" w:rsidRDefault="00E857E1" w14:paraId="00F52E2C" w14:textId="61955ABF">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514280" w:rsidR="0017136F" w:rsidTr="00083450" w14:paraId="70B649EC" w14:textId="77777777">
        <w:trPr>
          <w:trHeight w:val="2367"/>
        </w:trPr>
        <w:tc>
          <w:tcPr>
            <w:tcW w:w="2336" w:type="dxa"/>
            <w:vMerge w:val="restart"/>
          </w:tcPr>
          <w:p w:rsidRPr="00411114" w:rsidR="0017136F" w:rsidP="0017136F" w:rsidRDefault="0017136F" w14:paraId="23111303" w14:textId="55AE8655">
            <w:pPr>
              <w:pStyle w:val="Component"/>
              <w:rPr>
                <w:i/>
              </w:rPr>
            </w:pPr>
            <w:r w:rsidRPr="006C5AB3">
              <w:t xml:space="preserve">Students develop ideas for artwork, set goals, reflect </w:t>
            </w:r>
            <w:proofErr w:type="gramStart"/>
            <w:r w:rsidRPr="006C5AB3">
              <w:t>on</w:t>
            </w:r>
            <w:proofErr w:type="gramEnd"/>
            <w:r w:rsidRPr="006C5AB3">
              <w:t xml:space="preserve"> and evaluate their visual arts practice.</w:t>
            </w:r>
          </w:p>
        </w:tc>
        <w:tc>
          <w:tcPr>
            <w:tcW w:w="2812" w:type="dxa"/>
          </w:tcPr>
          <w:p w:rsidR="0017136F" w:rsidP="00AB122A" w:rsidRDefault="00191A48" w14:paraId="65F1E3EE" w14:textId="0B0C9DD2">
            <w:pPr>
              <w:pStyle w:val="Component"/>
            </w:pPr>
            <w:r>
              <w:t>D</w:t>
            </w:r>
            <w:r w:rsidRPr="0016226C" w:rsidR="0017136F">
              <w:t>eveloping ideas</w:t>
            </w:r>
          </w:p>
          <w:p w:rsidR="00697AB4" w:rsidP="00AB122A" w:rsidRDefault="00183819" w14:paraId="2D137EBF" w14:textId="2D4CA60C">
            <w:pPr>
              <w:pStyle w:val="Component"/>
              <w:rPr>
                <w:noProof/>
              </w:rPr>
            </w:pPr>
            <w:r>
              <w:rPr>
                <w:noProof/>
              </w:rPr>
              <w:drawing>
                <wp:inline distT="0" distB="0" distL="0" distR="0" wp14:anchorId="708AE283" wp14:editId="1B20B8B9">
                  <wp:extent cx="1440000" cy="424800"/>
                  <wp:effectExtent l="0" t="0" r="0" b="0"/>
                  <wp:docPr id="113" name="Picture 113"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AB122A" w:rsidRDefault="00712E8A" w14:paraId="61132DA2" w14:textId="2F64C9D6">
            <w:pPr>
              <w:pStyle w:val="Component"/>
              <w:rPr>
                <w:noProof/>
              </w:rPr>
            </w:pPr>
          </w:p>
        </w:tc>
        <w:tc>
          <w:tcPr>
            <w:tcW w:w="9978" w:type="dxa"/>
          </w:tcPr>
          <w:p w:rsidR="0017136F" w:rsidP="0051782D" w:rsidRDefault="0017136F" w14:paraId="03FCFBC4" w14:textId="77777777">
            <w:pPr>
              <w:pStyle w:val="Samplequestions"/>
            </w:pPr>
            <w:r>
              <w:t xml:space="preserve">What brainstorming techniques might we use to explore variations on a topic, </w:t>
            </w:r>
            <w:proofErr w:type="gramStart"/>
            <w:r>
              <w:t>theme</w:t>
            </w:r>
            <w:proofErr w:type="gramEnd"/>
            <w:r>
              <w:t xml:space="preserve"> or idea?</w:t>
            </w:r>
          </w:p>
          <w:p w:rsidR="0017136F" w:rsidP="0051782D" w:rsidRDefault="0017136F" w14:paraId="1B5344FA" w14:textId="77777777">
            <w:pPr>
              <w:pStyle w:val="Samplequestions"/>
            </w:pPr>
            <w:r>
              <w:t xml:space="preserve">How can we approach using divergent thinking strategies when experimenting with media, visual </w:t>
            </w:r>
            <w:proofErr w:type="gramStart"/>
            <w:r>
              <w:t>conventions</w:t>
            </w:r>
            <w:proofErr w:type="gramEnd"/>
            <w:r>
              <w:t xml:space="preserve"> and compositions to build on existing ideas?</w:t>
            </w:r>
          </w:p>
          <w:p w:rsidR="00814C39" w:rsidP="0051782D" w:rsidRDefault="0017136F" w14:paraId="59496C35" w14:textId="77777777">
            <w:pPr>
              <w:pStyle w:val="Samplequestions"/>
            </w:pPr>
            <w:r>
              <w:t>What ideas or themes are we interested in as a class, or are you interested in individually as a starting point for an artwork?</w:t>
            </w:r>
          </w:p>
          <w:p w:rsidR="0017136F" w:rsidP="0051782D" w:rsidRDefault="0017136F" w14:paraId="6489FC31" w14:textId="69360ACE">
            <w:pPr>
              <w:pStyle w:val="Samplequestions"/>
            </w:pPr>
            <w:r>
              <w:t>What are we learning about in other subjects and how might we build on this in our art making?</w:t>
            </w:r>
          </w:p>
          <w:p w:rsidR="0017136F" w:rsidP="0051782D" w:rsidRDefault="0017136F" w14:paraId="1C9CC7AF" w14:textId="77777777">
            <w:pPr>
              <w:pStyle w:val="Samplequestions"/>
            </w:pPr>
            <w:r>
              <w:t>What ideas are you developing through using materials as a starting point? What ideas about form and texture does working with modelling inspire for you?</w:t>
            </w:r>
          </w:p>
          <w:p w:rsidR="0017136F" w:rsidP="0051782D" w:rsidRDefault="0017136F" w14:paraId="45A53CEC" w14:textId="77777777">
            <w:pPr>
              <w:pStyle w:val="Samplequestions"/>
            </w:pPr>
            <w:r>
              <w:t xml:space="preserve">What do you do when you are stuck for ideas, or don’t know how to expand on existing ideas? How could you mix things up by combining different ideas or processes, </w:t>
            </w:r>
            <w:proofErr w:type="gramStart"/>
            <w:r>
              <w:t>adapting</w:t>
            </w:r>
            <w:proofErr w:type="gramEnd"/>
            <w:r>
              <w:t xml:space="preserve"> or modifying, abstracting an idea or putting it to another use?</w:t>
            </w:r>
          </w:p>
          <w:p w:rsidR="0017136F" w:rsidP="0051782D" w:rsidRDefault="0017136F" w14:paraId="6F1EF3FC" w14:textId="77777777">
            <w:pPr>
              <w:pStyle w:val="Samplequestions"/>
            </w:pPr>
            <w:r>
              <w:t>What can you learn from listening to an artist talk about how they develop their ideas, or by looking at artists’ journals or sketchbooks?</w:t>
            </w:r>
          </w:p>
          <w:p w:rsidR="00814C39" w:rsidP="0051782D" w:rsidRDefault="0017136F" w14:paraId="3FCB7880" w14:textId="77777777">
            <w:pPr>
              <w:pStyle w:val="Samplequestions"/>
            </w:pPr>
            <w:r>
              <w:t>Have you selected a diverse range of artists to inform your practice?</w:t>
            </w:r>
          </w:p>
          <w:p w:rsidR="0017136F" w:rsidP="0051782D" w:rsidRDefault="0017136F" w14:paraId="11830AFA" w14:textId="6CCE421E">
            <w:pPr>
              <w:pStyle w:val="Samplequestions"/>
            </w:pPr>
            <w:r>
              <w:t xml:space="preserve">How is your practice informed by artists who represent a range of genders, cultures, </w:t>
            </w:r>
            <w:proofErr w:type="gramStart"/>
            <w:r>
              <w:t>contexts</w:t>
            </w:r>
            <w:proofErr w:type="gramEnd"/>
            <w:r>
              <w:t xml:space="preserve"> or degrees of notoriety across place and time?</w:t>
            </w:r>
          </w:p>
          <w:p w:rsidRPr="00514280" w:rsidR="0017136F" w:rsidP="0051782D" w:rsidRDefault="0017136F" w14:paraId="37CA8DFF" w14:textId="6B48D92E">
            <w:pPr>
              <w:pStyle w:val="Samplequestions"/>
            </w:pPr>
            <w:r>
              <w:t>In what ways can you respond to a challenge as a starting point for developing ideas and artworks, such as “no surface is off limits”, “working with and within restrictions” or “create an artwork day”?</w:t>
            </w:r>
          </w:p>
        </w:tc>
      </w:tr>
      <w:tr w:rsidRPr="00514280" w:rsidR="0017136F" w:rsidTr="00083450" w14:paraId="62EEF374" w14:textId="77777777">
        <w:trPr>
          <w:trHeight w:val="245"/>
        </w:trPr>
        <w:tc>
          <w:tcPr>
            <w:tcW w:w="2336" w:type="dxa"/>
            <w:vMerge/>
          </w:tcPr>
          <w:p w:rsidRPr="00411114" w:rsidR="0017136F" w:rsidP="00AB122A" w:rsidRDefault="0017136F" w14:paraId="00BB6D84" w14:textId="77777777">
            <w:pPr>
              <w:pStyle w:val="Descriptiontitle"/>
              <w:ind w:left="360" w:right="432"/>
              <w:rPr>
                <w:i/>
                <w:iCs w:val="0"/>
              </w:rPr>
            </w:pPr>
          </w:p>
        </w:tc>
        <w:tc>
          <w:tcPr>
            <w:tcW w:w="2812" w:type="dxa"/>
          </w:tcPr>
          <w:p w:rsidR="0017136F" w:rsidP="00AB122A" w:rsidRDefault="00191A48" w14:paraId="276AE0EA" w14:textId="283A16F2">
            <w:pPr>
              <w:pStyle w:val="Component"/>
            </w:pPr>
            <w:r>
              <w:t>R</w:t>
            </w:r>
            <w:r w:rsidRPr="0016226C" w:rsidR="0017136F">
              <w:t>eflecting on their visual arts practice</w:t>
            </w:r>
          </w:p>
          <w:p w:rsidR="00697AB4" w:rsidP="00AB122A" w:rsidRDefault="006F6B4D" w14:paraId="56C2B465" w14:textId="12532655">
            <w:pPr>
              <w:pStyle w:val="Component"/>
              <w:rPr>
                <w:noProof/>
              </w:rPr>
            </w:pPr>
            <w:r>
              <w:rPr>
                <w:noProof/>
              </w:rPr>
              <w:drawing>
                <wp:inline distT="0" distB="0" distL="0" distR="0" wp14:anchorId="1AF2427A" wp14:editId="5AED139E">
                  <wp:extent cx="1443600" cy="424800"/>
                  <wp:effectExtent l="0" t="0" r="0" b="0"/>
                  <wp:docPr id="114" name="Picture 114"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712E8A" w:rsidP="00AB122A" w:rsidRDefault="00712E8A" w14:paraId="31652464" w14:textId="489FEC63">
            <w:pPr>
              <w:pStyle w:val="Component"/>
              <w:rPr>
                <w:noProof/>
              </w:rPr>
            </w:pPr>
          </w:p>
        </w:tc>
        <w:tc>
          <w:tcPr>
            <w:tcW w:w="9978" w:type="dxa"/>
          </w:tcPr>
          <w:p w:rsidR="0017136F" w:rsidP="00154EC8" w:rsidRDefault="0017136F" w14:paraId="19D4CD6A" w14:textId="77777777">
            <w:pPr>
              <w:pStyle w:val="Samplequestions"/>
            </w:pPr>
            <w:r>
              <w:t>In what ways can we observe beyond direct looking to see what otherwise might not be seen, and imagine the next steps for our art making?</w:t>
            </w:r>
          </w:p>
          <w:p w:rsidR="0017136F" w:rsidP="00154EC8" w:rsidRDefault="0017136F" w14:paraId="13D90C4A" w14:textId="77777777">
            <w:pPr>
              <w:pStyle w:val="Samplequestions"/>
            </w:pPr>
            <w:r>
              <w:t xml:space="preserve">What decisions do you make as an artist when creating? </w:t>
            </w:r>
          </w:p>
          <w:p w:rsidR="0017136F" w:rsidP="00154EC8" w:rsidRDefault="0017136F" w14:paraId="08B92FE1" w14:textId="77777777">
            <w:pPr>
              <w:pStyle w:val="Samplequestions"/>
            </w:pPr>
            <w:r>
              <w:t>What was your favourite part of this experience, and what was the most challenging?</w:t>
            </w:r>
          </w:p>
          <w:p w:rsidR="0017136F" w:rsidP="00154EC8" w:rsidRDefault="0017136F" w14:paraId="436E78AB" w14:textId="77777777">
            <w:pPr>
              <w:pStyle w:val="Samplequestions"/>
            </w:pPr>
            <w:r>
              <w:t xml:space="preserve">How can you consciously observe and document processes and actions through your art making to help you make decisions about materials, </w:t>
            </w:r>
            <w:proofErr w:type="gramStart"/>
            <w:r>
              <w:t>tools</w:t>
            </w:r>
            <w:proofErr w:type="gramEnd"/>
            <w:r>
              <w:t xml:space="preserve"> and techniques?</w:t>
            </w:r>
          </w:p>
          <w:p w:rsidR="00F0787C" w:rsidP="00F0787C" w:rsidRDefault="0017136F" w14:paraId="3D967D96" w14:textId="314824E5">
            <w:pPr>
              <w:pStyle w:val="Samplequestions"/>
            </w:pPr>
            <w:r>
              <w:t>Why were the techniques you used not as successful as you had hoped, and what can you do to improve next time?</w:t>
            </w:r>
          </w:p>
          <w:p w:rsidR="0017136F" w:rsidP="00154EC8" w:rsidRDefault="0017136F" w14:paraId="3872A526" w14:textId="314824E5">
            <w:pPr>
              <w:pStyle w:val="Samplequestions"/>
            </w:pPr>
            <w:r>
              <w:lastRenderedPageBreak/>
              <w:t xml:space="preserve">When reflecting on your work, what might be the ways you can improve your use of techniques, </w:t>
            </w:r>
            <w:proofErr w:type="gramStart"/>
            <w:r>
              <w:t>tools</w:t>
            </w:r>
            <w:proofErr w:type="gramEnd"/>
            <w:r>
              <w:t xml:space="preserve"> and processes?</w:t>
            </w:r>
          </w:p>
          <w:p w:rsidRPr="00514280" w:rsidR="0017136F" w:rsidP="00154EC8" w:rsidRDefault="0017136F" w14:paraId="1031D617" w14:textId="21367BAC">
            <w:pPr>
              <w:pStyle w:val="Samplequestions"/>
            </w:pPr>
            <w:r>
              <w:t>How can you push your ideas further by explaining your ideas or art making practice to others? How does the input of your peers help you expand your ideas and develop your visual arts practice further?</w:t>
            </w:r>
          </w:p>
        </w:tc>
      </w:tr>
      <w:tr w:rsidRPr="00514280" w:rsidR="0017136F" w:rsidTr="00083450" w14:paraId="3DD1F0AB" w14:textId="77777777">
        <w:trPr>
          <w:trHeight w:val="2367"/>
        </w:trPr>
        <w:tc>
          <w:tcPr>
            <w:tcW w:w="2336" w:type="dxa"/>
            <w:vMerge/>
          </w:tcPr>
          <w:p w:rsidRPr="00411114" w:rsidR="0017136F" w:rsidP="00AB122A" w:rsidRDefault="0017136F" w14:paraId="7D499FF8" w14:textId="77777777">
            <w:pPr>
              <w:pStyle w:val="Descriptiontitle"/>
              <w:ind w:left="360" w:right="432"/>
              <w:rPr>
                <w:i/>
                <w:iCs w:val="0"/>
              </w:rPr>
            </w:pPr>
          </w:p>
        </w:tc>
        <w:tc>
          <w:tcPr>
            <w:tcW w:w="2812" w:type="dxa"/>
          </w:tcPr>
          <w:p w:rsidR="0017136F" w:rsidP="00AB122A" w:rsidRDefault="00191A48" w14:paraId="5C0511F6" w14:textId="267F1FED">
            <w:pPr>
              <w:pStyle w:val="Component"/>
            </w:pPr>
            <w:r>
              <w:t>E</w:t>
            </w:r>
            <w:r w:rsidRPr="0016226C" w:rsidR="0017136F">
              <w:t>valuating their own visual arts practice</w:t>
            </w:r>
          </w:p>
          <w:p w:rsidR="00697AB4" w:rsidP="00AB122A" w:rsidRDefault="0087122C" w14:paraId="1785FF9E" w14:textId="41CFDAD0">
            <w:pPr>
              <w:pStyle w:val="Component"/>
              <w:rPr>
                <w:noProof/>
              </w:rPr>
            </w:pPr>
            <w:r>
              <w:rPr>
                <w:noProof/>
              </w:rPr>
              <w:drawing>
                <wp:inline distT="0" distB="0" distL="0" distR="0" wp14:anchorId="5E0A42F0" wp14:editId="4AB6E82C">
                  <wp:extent cx="1440000" cy="424800"/>
                  <wp:effectExtent l="0" t="0" r="0" b="0"/>
                  <wp:docPr id="115" name="Picture 115"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AB122A" w:rsidRDefault="00712E8A" w14:paraId="0C8AF34B" w14:textId="3A3C5D0B">
            <w:pPr>
              <w:pStyle w:val="Component"/>
              <w:rPr>
                <w:noProof/>
              </w:rPr>
            </w:pPr>
          </w:p>
        </w:tc>
        <w:tc>
          <w:tcPr>
            <w:tcW w:w="9978" w:type="dxa"/>
          </w:tcPr>
          <w:p w:rsidR="0017136F" w:rsidP="00DE785B" w:rsidRDefault="0017136F" w14:paraId="63B7C6DE" w14:textId="77777777">
            <w:pPr>
              <w:pStyle w:val="Samplequestions"/>
            </w:pPr>
            <w:r>
              <w:t>What was your inspiration for this artwork? Why was it important to you?</w:t>
            </w:r>
          </w:p>
          <w:p w:rsidR="0017136F" w:rsidP="00DE785B" w:rsidRDefault="0017136F" w14:paraId="1C551568" w14:textId="77777777">
            <w:pPr>
              <w:pStyle w:val="Samplequestions"/>
            </w:pPr>
            <w:r>
              <w:t>What were your intentions or goals in this artwork? What were you trying to achieve?</w:t>
            </w:r>
          </w:p>
          <w:p w:rsidR="0017136F" w:rsidP="00DE785B" w:rsidRDefault="0017136F" w14:paraId="0722F9B2" w14:textId="77777777">
            <w:pPr>
              <w:pStyle w:val="Samplequestions"/>
            </w:pPr>
            <w:r>
              <w:t>In what ways did you achieve your original aim or intentions, or did your intentions change and develop with the development of the artwork? Are you proud of what you have achieved in making your artwork? Did you enjoy the making process or appreciating the final product more?</w:t>
            </w:r>
          </w:p>
          <w:p w:rsidRPr="00514280" w:rsidR="0017136F" w:rsidP="00DE785B" w:rsidRDefault="0017136F" w14:paraId="49A44403" w14:textId="63D1DD01">
            <w:pPr>
              <w:pStyle w:val="Samplequestions"/>
            </w:pPr>
            <w:r>
              <w:t>From your reflections, and analysis of your process, what areas could you develop further, and what strategies will you employ to achieve this?</w:t>
            </w:r>
          </w:p>
        </w:tc>
      </w:tr>
    </w:tbl>
    <w:p w:rsidR="006C6B0E" w:rsidRDefault="006C6B0E" w14:paraId="433E152A" w14:textId="77777777"/>
    <w:p w:rsidR="005522FC" w:rsidRDefault="005522FC" w14:paraId="5EFA7651" w14:textId="77777777">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8"/>
        <w:gridCol w:w="9972"/>
      </w:tblGrid>
      <w:tr w:rsidRPr="007078D3" w:rsidR="00DC4506" w:rsidTr="0071356A" w14:paraId="1FF0344D" w14:textId="77777777">
        <w:tc>
          <w:tcPr>
            <w:tcW w:w="15126" w:type="dxa"/>
            <w:gridSpan w:val="3"/>
            <w:shd w:val="clear" w:color="auto" w:fill="E5F5FB" w:themeFill="accent2"/>
          </w:tcPr>
          <w:p w:rsidRPr="007078D3" w:rsidR="00DC4506" w:rsidP="00333438" w:rsidRDefault="00DC4506" w14:paraId="58326241" w14:textId="50EE3F2D">
            <w:pPr>
              <w:pStyle w:val="ACARA-EoKSHeading2"/>
              <w:rPr>
                <w:iCs/>
              </w:rPr>
            </w:pPr>
            <w:bookmarkStart w:name="_Toc94884777" w:id="33"/>
            <w:r w:rsidRPr="004C4AF5">
              <w:lastRenderedPageBreak/>
              <w:t>Responding to artworks</w:t>
            </w:r>
            <w:bookmarkEnd w:id="33"/>
          </w:p>
        </w:tc>
      </w:tr>
      <w:tr w:rsidRPr="00CC798A" w:rsidR="00DC4506" w:rsidTr="00083450" w14:paraId="1BB2526D" w14:textId="77777777">
        <w:tc>
          <w:tcPr>
            <w:tcW w:w="5148" w:type="dxa"/>
            <w:gridSpan w:val="2"/>
            <w:shd w:val="clear" w:color="auto" w:fill="FFD685" w:themeFill="accent3"/>
          </w:tcPr>
          <w:p w:rsidRPr="00CC798A" w:rsidR="00DC4506" w:rsidP="0071356A" w:rsidRDefault="00DC4506" w14:paraId="5D133BE6" w14:textId="77777777">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8C4F6F" w:rsidR="00DC4506" w:rsidP="008C4F6F" w:rsidRDefault="00DC4506" w14:paraId="4C70BA92" w14:textId="69D5413F">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514280" w:rsidR="008350D5" w:rsidTr="005522FC" w14:paraId="09DED817" w14:textId="77777777">
        <w:trPr>
          <w:trHeight w:val="2367"/>
        </w:trPr>
        <w:tc>
          <w:tcPr>
            <w:tcW w:w="2336" w:type="dxa"/>
            <w:vMerge w:val="restart"/>
          </w:tcPr>
          <w:p w:rsidRPr="0021000C" w:rsidR="008350D5" w:rsidP="0039759C" w:rsidRDefault="008350D5" w14:paraId="7486C508" w14:textId="77777777">
            <w:pPr>
              <w:pStyle w:val="Component"/>
            </w:pPr>
            <w:r w:rsidRPr="0021000C">
              <w:t>When responding to artworks we:</w:t>
            </w:r>
          </w:p>
          <w:p w:rsidRPr="0039759C" w:rsidR="008350D5" w:rsidP="0039759C" w:rsidRDefault="008350D5" w14:paraId="004FD77A" w14:textId="4D4124B8">
            <w:pPr>
              <w:pStyle w:val="Samplequestions"/>
            </w:pPr>
            <w:r w:rsidRPr="0039759C">
              <w:t>observe</w:t>
            </w:r>
          </w:p>
          <w:p w:rsidRPr="0039759C" w:rsidR="008350D5" w:rsidP="0039759C" w:rsidRDefault="008350D5" w14:paraId="120A257C" w14:textId="14DC8825">
            <w:pPr>
              <w:pStyle w:val="Samplequestions"/>
            </w:pPr>
            <w:r w:rsidRPr="0039759C">
              <w:t>investigate the artist and the artwork in context</w:t>
            </w:r>
          </w:p>
          <w:p w:rsidRPr="0039759C" w:rsidR="008350D5" w:rsidP="0039759C" w:rsidRDefault="008350D5" w14:paraId="2A4CC870" w14:textId="51EEFBE2">
            <w:pPr>
              <w:pStyle w:val="Samplequestions"/>
            </w:pPr>
            <w:r w:rsidRPr="0039759C">
              <w:t xml:space="preserve">analyse use of visual conventions, materials, </w:t>
            </w:r>
            <w:proofErr w:type="gramStart"/>
            <w:r w:rsidRPr="0039759C">
              <w:t>techniques</w:t>
            </w:r>
            <w:proofErr w:type="gramEnd"/>
            <w:r w:rsidRPr="0039759C">
              <w:t xml:space="preserve"> and processes</w:t>
            </w:r>
          </w:p>
          <w:p w:rsidRPr="00411114" w:rsidR="008350D5" w:rsidP="0039759C" w:rsidRDefault="008350D5" w14:paraId="58CEA271" w14:textId="75BDE0C5">
            <w:pPr>
              <w:pStyle w:val="Samplequestions"/>
              <w:rPr>
                <w:i/>
                <w:iCs/>
              </w:rPr>
            </w:pPr>
            <w:r w:rsidRPr="0039759C">
              <w:t>interpret meaning</w:t>
            </w:r>
            <w:r w:rsidRPr="00697AB4">
              <w:t>.</w:t>
            </w:r>
          </w:p>
        </w:tc>
        <w:tc>
          <w:tcPr>
            <w:tcW w:w="2812" w:type="dxa"/>
          </w:tcPr>
          <w:p w:rsidR="008350D5" w:rsidP="0071356A" w:rsidRDefault="00191A48" w14:paraId="46EDA76D" w14:textId="5D9C305C">
            <w:pPr>
              <w:pStyle w:val="Component"/>
            </w:pPr>
            <w:r>
              <w:t>O</w:t>
            </w:r>
            <w:r w:rsidR="008350D5">
              <w:t>bserving</w:t>
            </w:r>
          </w:p>
          <w:p w:rsidR="008350D5" w:rsidP="0071356A" w:rsidRDefault="00474036" w14:paraId="0955527A" w14:textId="470AE5D8">
            <w:pPr>
              <w:pStyle w:val="Component"/>
              <w:rPr>
                <w:noProof/>
              </w:rPr>
            </w:pPr>
            <w:r>
              <w:rPr>
                <w:noProof/>
              </w:rPr>
              <w:drawing>
                <wp:inline distT="0" distB="0" distL="0" distR="0" wp14:anchorId="082067AA" wp14:editId="5E359037">
                  <wp:extent cx="1440000" cy="424800"/>
                  <wp:effectExtent l="0" t="0" r="0" b="0"/>
                  <wp:docPr id="116" name="Picture 11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71356A" w:rsidRDefault="00712E8A" w14:paraId="0A3AB301" w14:textId="38CA48FC">
            <w:pPr>
              <w:pStyle w:val="Component"/>
              <w:rPr>
                <w:noProof/>
              </w:rPr>
            </w:pPr>
          </w:p>
        </w:tc>
        <w:tc>
          <w:tcPr>
            <w:tcW w:w="9978" w:type="dxa"/>
          </w:tcPr>
          <w:p w:rsidR="008350D5" w:rsidP="0021000C" w:rsidRDefault="008350D5" w14:paraId="4615516D" w14:textId="77777777">
            <w:pPr>
              <w:pStyle w:val="Samplequestions"/>
            </w:pPr>
            <w:r>
              <w:t>What do you see? What is the setting? What do you recognise, and what have you not seen before?</w:t>
            </w:r>
          </w:p>
          <w:p w:rsidR="008350D5" w:rsidP="0021000C" w:rsidRDefault="008350D5" w14:paraId="3AE1A92D" w14:textId="77777777">
            <w:pPr>
              <w:pStyle w:val="Samplequestions"/>
            </w:pPr>
            <w:r>
              <w:t>What is happening in this artwork? What do you see that makes you think that?</w:t>
            </w:r>
          </w:p>
          <w:p w:rsidR="008350D5" w:rsidP="0021000C" w:rsidRDefault="008350D5" w14:paraId="7E23F05F" w14:textId="77777777">
            <w:pPr>
              <w:pStyle w:val="Samplequestions"/>
            </w:pPr>
            <w:r>
              <w:t>Close your eyes and describe the artwork from memory, then look again. What did you miss? What do you notice when you look at the artwork through half shut eyes, or up close, or from far away?</w:t>
            </w:r>
          </w:p>
          <w:p w:rsidR="008350D5" w:rsidP="0021000C" w:rsidRDefault="008350D5" w14:paraId="43C96239" w14:textId="77777777">
            <w:pPr>
              <w:pStyle w:val="Samplequestions"/>
            </w:pPr>
            <w:r>
              <w:t xml:space="preserve">What familiar features can you identify </w:t>
            </w:r>
            <w:proofErr w:type="gramStart"/>
            <w:r>
              <w:t>at a glance</w:t>
            </w:r>
            <w:proofErr w:type="gramEnd"/>
            <w:r>
              <w:t xml:space="preserve"> the first time you view this artwork?  What do you see, feel, </w:t>
            </w:r>
            <w:proofErr w:type="gramStart"/>
            <w:r>
              <w:t>hear</w:t>
            </w:r>
            <w:proofErr w:type="gramEnd"/>
            <w:r>
              <w:t xml:space="preserve"> and experience when you scan slowly across the artwork? What details did you notice that you did not see before? What connections or relationships do you see in the artwork?</w:t>
            </w:r>
          </w:p>
          <w:p w:rsidRPr="00514280" w:rsidR="008350D5" w:rsidP="0021000C" w:rsidRDefault="008350D5" w14:paraId="09A4946D" w14:textId="1FCA0C56">
            <w:pPr>
              <w:pStyle w:val="Samplequestions"/>
            </w:pPr>
            <w:r>
              <w:t>What do you learn when you draw an artwork you cannot see as someone else describes it to you? What did they miss in their description? What was challenging or amusing about this process?</w:t>
            </w:r>
          </w:p>
        </w:tc>
      </w:tr>
      <w:tr w:rsidRPr="00514280" w:rsidR="008350D5" w:rsidTr="00083450" w14:paraId="40728C88" w14:textId="77777777">
        <w:trPr>
          <w:trHeight w:val="2367"/>
        </w:trPr>
        <w:tc>
          <w:tcPr>
            <w:tcW w:w="2336" w:type="dxa"/>
            <w:vMerge/>
          </w:tcPr>
          <w:p w:rsidRPr="00411114" w:rsidR="008350D5" w:rsidP="0071356A" w:rsidRDefault="008350D5" w14:paraId="4514B090" w14:textId="77777777">
            <w:pPr>
              <w:pStyle w:val="Descriptiontitle"/>
              <w:ind w:left="360" w:right="432"/>
              <w:rPr>
                <w:i/>
                <w:iCs w:val="0"/>
              </w:rPr>
            </w:pPr>
          </w:p>
        </w:tc>
        <w:tc>
          <w:tcPr>
            <w:tcW w:w="2812" w:type="dxa"/>
          </w:tcPr>
          <w:p w:rsidR="008350D5" w:rsidP="0071356A" w:rsidRDefault="00191A48" w14:paraId="02D84752" w14:textId="0849B488">
            <w:pPr>
              <w:pStyle w:val="Component"/>
            </w:pPr>
            <w:r>
              <w:t>E</w:t>
            </w:r>
            <w:r w:rsidRPr="00071168" w:rsidR="008350D5">
              <w:t>xploring an artist’s practice</w:t>
            </w:r>
          </w:p>
          <w:p w:rsidR="008350D5" w:rsidP="0071356A" w:rsidRDefault="00A352D4" w14:paraId="42D15699" w14:textId="0FF6A0E6">
            <w:pPr>
              <w:pStyle w:val="Component"/>
              <w:rPr>
                <w:noProof/>
              </w:rPr>
            </w:pPr>
            <w:r>
              <w:rPr>
                <w:noProof/>
              </w:rPr>
              <w:drawing>
                <wp:inline distT="0" distB="0" distL="0" distR="0" wp14:anchorId="038749FC" wp14:editId="782E0563">
                  <wp:extent cx="1443600" cy="424800"/>
                  <wp:effectExtent l="0" t="0" r="0" b="0"/>
                  <wp:docPr id="117" name="Picture 117"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712E8A" w:rsidP="0071356A" w:rsidRDefault="00712E8A" w14:paraId="45C665B8" w14:textId="435ECB28">
            <w:pPr>
              <w:pStyle w:val="Component"/>
              <w:rPr>
                <w:noProof/>
              </w:rPr>
            </w:pPr>
          </w:p>
        </w:tc>
        <w:tc>
          <w:tcPr>
            <w:tcW w:w="9978" w:type="dxa"/>
          </w:tcPr>
          <w:p w:rsidR="008350D5" w:rsidP="0021000C" w:rsidRDefault="008350D5" w14:paraId="391983AF" w14:textId="77777777">
            <w:pPr>
              <w:pStyle w:val="Samplequestions"/>
            </w:pPr>
            <w:r>
              <w:t>Who made the artwork, what is their story, their vision? What are their passions?</w:t>
            </w:r>
          </w:p>
          <w:p w:rsidR="008350D5" w:rsidP="0021000C" w:rsidRDefault="008350D5" w14:paraId="22DDAD6A" w14:textId="77777777">
            <w:pPr>
              <w:pStyle w:val="Samplequestions"/>
            </w:pPr>
            <w:r>
              <w:t>Was this artwork created by one person or a group of people?</w:t>
            </w:r>
          </w:p>
          <w:p w:rsidR="008350D5" w:rsidP="0021000C" w:rsidRDefault="008350D5" w14:paraId="2D527102" w14:textId="77777777">
            <w:pPr>
              <w:pStyle w:val="Samplequestions"/>
            </w:pPr>
            <w:r>
              <w:t>Where is this artist from? What culture, Country/Place, community are they connected to?</w:t>
            </w:r>
          </w:p>
          <w:p w:rsidR="008350D5" w:rsidP="0021000C" w:rsidRDefault="008350D5" w14:paraId="4EC627BA" w14:textId="77777777">
            <w:pPr>
              <w:pStyle w:val="Samplequestions"/>
            </w:pPr>
            <w:r>
              <w:t>In what ways is this work representative of what was happening locally or globally when it was created? In what ways is your work representative of your culture, community, gender, perspectives?</w:t>
            </w:r>
          </w:p>
          <w:p w:rsidR="008350D5" w:rsidP="0021000C" w:rsidRDefault="008350D5" w14:paraId="22EEE7C9" w14:textId="77777777">
            <w:pPr>
              <w:pStyle w:val="Samplequestions"/>
            </w:pPr>
            <w:r>
              <w:t xml:space="preserve">Does knowing more about the context the artwork was created or exhibited in affect </w:t>
            </w:r>
            <w:proofErr w:type="gramStart"/>
            <w:r>
              <w:t>your</w:t>
            </w:r>
            <w:proofErr w:type="gramEnd"/>
            <w:r>
              <w:t xml:space="preserve"> understanding or the way you make sense of the work? How so?</w:t>
            </w:r>
          </w:p>
          <w:p w:rsidR="008350D5" w:rsidP="0021000C" w:rsidRDefault="008350D5" w14:paraId="423EBBFF" w14:textId="77777777">
            <w:pPr>
              <w:pStyle w:val="Samplequestions"/>
            </w:pPr>
            <w:r>
              <w:t>Describe what you imagine what was happening while this artwork was being created. How can you find out more about this place and time?</w:t>
            </w:r>
          </w:p>
          <w:p w:rsidRPr="00514280" w:rsidR="008350D5" w:rsidP="0021000C" w:rsidRDefault="008350D5" w14:paraId="39F328D7" w14:textId="7BBF0564">
            <w:pPr>
              <w:pStyle w:val="Samplequestions"/>
            </w:pPr>
            <w:r>
              <w:t>Is this a place-based narrative? How can artists maintain cultural stories and place-based narratives in visual arts works?</w:t>
            </w:r>
          </w:p>
        </w:tc>
      </w:tr>
      <w:tr w:rsidRPr="00514280" w:rsidR="008350D5" w:rsidTr="00083450" w14:paraId="3FE29306" w14:textId="77777777">
        <w:trPr>
          <w:trHeight w:val="2367"/>
        </w:trPr>
        <w:tc>
          <w:tcPr>
            <w:tcW w:w="2336" w:type="dxa"/>
            <w:vMerge/>
          </w:tcPr>
          <w:p w:rsidRPr="00411114" w:rsidR="008350D5" w:rsidP="0071356A" w:rsidRDefault="008350D5" w14:paraId="058621BD" w14:textId="77777777">
            <w:pPr>
              <w:pStyle w:val="Descriptiontitle"/>
              <w:ind w:left="360" w:right="432"/>
              <w:rPr>
                <w:i/>
                <w:iCs w:val="0"/>
              </w:rPr>
            </w:pPr>
          </w:p>
        </w:tc>
        <w:tc>
          <w:tcPr>
            <w:tcW w:w="2812" w:type="dxa"/>
          </w:tcPr>
          <w:p w:rsidR="008350D5" w:rsidP="0071356A" w:rsidRDefault="00191A48" w14:paraId="7CDB43BF" w14:textId="16AE0A9F">
            <w:pPr>
              <w:pStyle w:val="Component"/>
            </w:pPr>
            <w:r>
              <w:t>I</w:t>
            </w:r>
            <w:r w:rsidRPr="00071168" w:rsidR="008350D5">
              <w:t>nvestigating and analysing how the artwork was made and is displayed</w:t>
            </w:r>
          </w:p>
          <w:p w:rsidR="008350D5" w:rsidP="0071356A" w:rsidRDefault="00102E40" w14:paraId="49B40881" w14:textId="138AE0AF">
            <w:pPr>
              <w:pStyle w:val="Component"/>
              <w:rPr>
                <w:noProof/>
              </w:rPr>
            </w:pPr>
            <w:r>
              <w:rPr>
                <w:noProof/>
              </w:rPr>
              <w:drawing>
                <wp:inline distT="0" distB="0" distL="0" distR="0" wp14:anchorId="51DA6301" wp14:editId="4214F781">
                  <wp:extent cx="1440000" cy="424800"/>
                  <wp:effectExtent l="0" t="0" r="0" b="0"/>
                  <wp:docPr id="118" name="Picture 11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71356A" w:rsidRDefault="00712E8A" w14:paraId="05C90B75" w14:textId="26A48EAE">
            <w:pPr>
              <w:pStyle w:val="Component"/>
              <w:rPr>
                <w:noProof/>
              </w:rPr>
            </w:pPr>
          </w:p>
        </w:tc>
        <w:tc>
          <w:tcPr>
            <w:tcW w:w="9978" w:type="dxa"/>
          </w:tcPr>
          <w:p w:rsidR="008350D5" w:rsidP="0021000C" w:rsidRDefault="008350D5" w14:paraId="38AE52EC" w14:textId="77777777">
            <w:pPr>
              <w:pStyle w:val="Samplequestions"/>
            </w:pPr>
            <w:r>
              <w:t>What type of artwork is this? Is it 2D, 3D or 4D? Is there anything that you can’t use to make an artwork?</w:t>
            </w:r>
          </w:p>
          <w:p w:rsidR="008350D5" w:rsidP="0021000C" w:rsidRDefault="008350D5" w14:paraId="12B000D4" w14:textId="77777777">
            <w:pPr>
              <w:pStyle w:val="Samplequestions"/>
            </w:pPr>
            <w:r>
              <w:t>Where and how is the artwork displayed? What is around the artwork? Is there an intended narrative or communication between this work and the artworks around it?</w:t>
            </w:r>
          </w:p>
          <w:p w:rsidR="008350D5" w:rsidP="0021000C" w:rsidRDefault="008350D5" w14:paraId="051C775F" w14:textId="77777777">
            <w:pPr>
              <w:pStyle w:val="Samplequestions"/>
            </w:pPr>
            <w:r>
              <w:t>Was the artwork created specifically for this space? How might it be different if the artwork was moved to a different environment?</w:t>
            </w:r>
          </w:p>
          <w:p w:rsidR="008350D5" w:rsidP="0021000C" w:rsidRDefault="008350D5" w14:paraId="301C2D63" w14:textId="77777777">
            <w:pPr>
              <w:pStyle w:val="Samplequestions"/>
            </w:pPr>
            <w:r>
              <w:t>Would you describe this artist’s process as intuitive or systematic? What might be the artist’s reasoning for choosing this way of working?</w:t>
            </w:r>
          </w:p>
          <w:p w:rsidR="008350D5" w:rsidP="0021000C" w:rsidRDefault="008350D5" w14:paraId="4405F972" w14:textId="77777777">
            <w:pPr>
              <w:pStyle w:val="Samplequestions"/>
            </w:pPr>
            <w:r>
              <w:t>How does the artwork use visual conventions to convey meaning?</w:t>
            </w:r>
          </w:p>
          <w:p w:rsidRPr="00514280" w:rsidR="008350D5" w:rsidP="0021000C" w:rsidRDefault="008350D5" w14:paraId="5750553B" w14:textId="343F5305">
            <w:pPr>
              <w:pStyle w:val="Samplequestions"/>
            </w:pPr>
            <w:r>
              <w:t xml:space="preserve">Why does this artist work with these materials? How would the artwork change if different materials, </w:t>
            </w:r>
            <w:proofErr w:type="gramStart"/>
            <w:r>
              <w:t>techniques</w:t>
            </w:r>
            <w:proofErr w:type="gramEnd"/>
            <w:r>
              <w:t xml:space="preserve"> or processes were used?</w:t>
            </w:r>
          </w:p>
        </w:tc>
      </w:tr>
      <w:tr w:rsidRPr="00514280" w:rsidR="008350D5" w:rsidTr="00083450" w14:paraId="572D1CF9" w14:textId="77777777">
        <w:trPr>
          <w:trHeight w:val="2367"/>
        </w:trPr>
        <w:tc>
          <w:tcPr>
            <w:tcW w:w="2336" w:type="dxa"/>
            <w:vMerge/>
          </w:tcPr>
          <w:p w:rsidRPr="00411114" w:rsidR="008350D5" w:rsidP="0071356A" w:rsidRDefault="008350D5" w14:paraId="532AEAEE" w14:textId="77777777">
            <w:pPr>
              <w:pStyle w:val="Descriptiontitle"/>
              <w:ind w:left="360" w:right="432"/>
              <w:rPr>
                <w:i/>
                <w:iCs w:val="0"/>
              </w:rPr>
            </w:pPr>
          </w:p>
        </w:tc>
        <w:tc>
          <w:tcPr>
            <w:tcW w:w="2812" w:type="dxa"/>
          </w:tcPr>
          <w:p w:rsidR="008350D5" w:rsidP="0071356A" w:rsidRDefault="00191A48" w14:paraId="1FA8D483" w14:textId="2772438E">
            <w:pPr>
              <w:pStyle w:val="Component"/>
            </w:pPr>
            <w:r>
              <w:t>I</w:t>
            </w:r>
            <w:r w:rsidRPr="00071168" w:rsidR="008350D5">
              <w:t>nterpreting meaning</w:t>
            </w:r>
          </w:p>
          <w:p w:rsidR="008350D5" w:rsidP="0071356A" w:rsidRDefault="00A22FEB" w14:paraId="45C1BD26" w14:textId="4C0E4C00">
            <w:pPr>
              <w:pStyle w:val="Component"/>
            </w:pPr>
            <w:r>
              <w:rPr>
                <w:noProof/>
              </w:rPr>
              <w:drawing>
                <wp:inline distT="0" distB="0" distL="0" distR="0" wp14:anchorId="5B868858" wp14:editId="53298AD5">
                  <wp:extent cx="1443600" cy="424800"/>
                  <wp:effectExtent l="0" t="0" r="0" b="0"/>
                  <wp:docPr id="119" name="Picture 119"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071168" w:rsidR="00712E8A" w:rsidP="0071356A" w:rsidRDefault="00712E8A" w14:paraId="308389F9" w14:textId="12027830">
            <w:pPr>
              <w:pStyle w:val="Component"/>
            </w:pPr>
          </w:p>
        </w:tc>
        <w:tc>
          <w:tcPr>
            <w:tcW w:w="9978" w:type="dxa"/>
          </w:tcPr>
          <w:p w:rsidR="008350D5" w:rsidP="0021000C" w:rsidRDefault="008350D5" w14:paraId="69805A5E" w14:textId="77777777">
            <w:pPr>
              <w:pStyle w:val="Samplequestions"/>
            </w:pPr>
            <w:r>
              <w:t>How do you make sense of this artwork? What do you think is the story or meaning?</w:t>
            </w:r>
          </w:p>
          <w:p w:rsidR="008350D5" w:rsidP="0021000C" w:rsidRDefault="008350D5" w14:paraId="7C17AD99" w14:textId="77777777">
            <w:pPr>
              <w:pStyle w:val="Samplequestions"/>
            </w:pPr>
            <w:r>
              <w:t>In what ways does the artist represent the subject matter? How do you apply meaning to what you are looking at?</w:t>
            </w:r>
          </w:p>
          <w:p w:rsidR="008350D5" w:rsidP="0021000C" w:rsidRDefault="008350D5" w14:paraId="336BC48A" w14:textId="77777777">
            <w:pPr>
              <w:pStyle w:val="Samplequestions"/>
            </w:pPr>
            <w:r>
              <w:t xml:space="preserve">How does this artwork make you feel? What are you experiencing that makes you feel that? To what extent is your reaction to the artwork the result of your own life experiences, or the deliberate intention of the artist? </w:t>
            </w:r>
          </w:p>
          <w:p w:rsidR="008350D5" w:rsidP="0021000C" w:rsidRDefault="008350D5" w14:paraId="485FA2A5" w14:textId="77777777">
            <w:pPr>
              <w:pStyle w:val="Samplequestions"/>
            </w:pPr>
            <w:r>
              <w:t>How does investigating the artist’s practice help you to understand the context of the artwork?</w:t>
            </w:r>
          </w:p>
          <w:p w:rsidR="008350D5" w:rsidP="0021000C" w:rsidRDefault="008350D5" w14:paraId="17EF7CD8" w14:textId="77777777">
            <w:pPr>
              <w:pStyle w:val="Samplequestions"/>
            </w:pPr>
            <w:r>
              <w:t xml:space="preserve">Has the artist used a specific process or practice, symbols, subject </w:t>
            </w:r>
            <w:proofErr w:type="gramStart"/>
            <w:r>
              <w:t>matter</w:t>
            </w:r>
            <w:proofErr w:type="gramEnd"/>
            <w:r>
              <w:t xml:space="preserve"> or metaphors in creating the artwork that may reflect their personal philosophy and ideas? </w:t>
            </w:r>
          </w:p>
          <w:p w:rsidR="008350D5" w:rsidP="0021000C" w:rsidRDefault="008350D5" w14:paraId="59952955" w14:textId="77777777">
            <w:pPr>
              <w:pStyle w:val="Samplequestions"/>
            </w:pPr>
            <w:r>
              <w:t>How does the intention of the artist differ from your interpretation? Does that make your interpretation valid? Why, or why not?</w:t>
            </w:r>
          </w:p>
          <w:p w:rsidR="008350D5" w:rsidP="0021000C" w:rsidRDefault="008350D5" w14:paraId="4A5F8AEE" w14:textId="77777777">
            <w:pPr>
              <w:pStyle w:val="Samplequestions"/>
            </w:pPr>
            <w:r>
              <w:t>Does your opinion about this arts work change the longer you look at it? Why? Did it make you think more seriously about the issue? Did the rest of the class have a similar response, or was it different? Why might this be?</w:t>
            </w:r>
          </w:p>
          <w:p w:rsidR="008350D5" w:rsidP="0021000C" w:rsidRDefault="008350D5" w14:paraId="4E619943" w14:textId="77777777">
            <w:pPr>
              <w:pStyle w:val="Samplequestions"/>
            </w:pPr>
            <w:r>
              <w:t>Who would you like to judge the success of your artwork? Why? How would you like others to judge the effectiveness of your work?</w:t>
            </w:r>
          </w:p>
          <w:p w:rsidR="008350D5" w:rsidP="0021000C" w:rsidRDefault="008350D5" w14:paraId="4150E34F" w14:textId="11418026">
            <w:pPr>
              <w:pStyle w:val="Samplequestions"/>
            </w:pPr>
            <w:r>
              <w:t xml:space="preserve">Who sponsored this work? What do you know about the artist’s personal beliefs as opposed to the </w:t>
            </w:r>
            <w:proofErr w:type="gramStart"/>
            <w:r>
              <w:t>sponsor’s</w:t>
            </w:r>
            <w:proofErr w:type="gramEnd"/>
            <w:r>
              <w:t>? Would you compromise your beliefs to complete a commissioned artwork?</w:t>
            </w:r>
          </w:p>
        </w:tc>
      </w:tr>
    </w:tbl>
    <w:p w:rsidR="00DC4506" w:rsidRDefault="00DC4506" w14:paraId="22CAEC38" w14:textId="77777777"/>
    <w:tbl>
      <w:tblPr>
        <w:tblStyle w:val="TableGrid2"/>
        <w:tblW w:w="15253" w:type="dxa"/>
        <w:tblCellMar>
          <w:top w:w="23" w:type="dxa"/>
          <w:left w:w="45" w:type="dxa"/>
          <w:bottom w:w="23" w:type="dxa"/>
          <w:right w:w="45" w:type="dxa"/>
        </w:tblCellMar>
        <w:tblLook w:val="04A0" w:firstRow="1" w:lastRow="0" w:firstColumn="1" w:lastColumn="0" w:noHBand="0" w:noVBand="1"/>
      </w:tblPr>
      <w:tblGrid>
        <w:gridCol w:w="2334"/>
        <w:gridCol w:w="2834"/>
        <w:gridCol w:w="10077"/>
        <w:gridCol w:w="8"/>
      </w:tblGrid>
      <w:tr w:rsidRPr="007078D3" w:rsidR="00DD1806" w:rsidTr="00D248CB" w14:paraId="32E0F507" w14:textId="77777777">
        <w:tc>
          <w:tcPr>
            <w:tcW w:w="15253" w:type="dxa"/>
            <w:gridSpan w:val="4"/>
            <w:shd w:val="clear" w:color="auto" w:fill="E5F5FB" w:themeFill="accent2"/>
          </w:tcPr>
          <w:p w:rsidRPr="007078D3" w:rsidR="00DD1806" w:rsidP="00333438" w:rsidRDefault="008371B2" w14:paraId="65CADF2F" w14:textId="41893682">
            <w:pPr>
              <w:pStyle w:val="ACARA-EoKSHeading2"/>
              <w:rPr>
                <w:iCs/>
              </w:rPr>
            </w:pPr>
            <w:bookmarkStart w:name="_Toc94884778" w:id="34"/>
            <w:r w:rsidRPr="008371B2">
              <w:lastRenderedPageBreak/>
              <w:t>Sharing and connecting</w:t>
            </w:r>
            <w:bookmarkEnd w:id="34"/>
          </w:p>
        </w:tc>
      </w:tr>
      <w:tr w:rsidRPr="00CC798A" w:rsidR="00DD1806" w:rsidTr="00D14B89" w14:paraId="11740450" w14:textId="77777777">
        <w:tc>
          <w:tcPr>
            <w:tcW w:w="5168" w:type="dxa"/>
            <w:gridSpan w:val="2"/>
            <w:shd w:val="clear" w:color="auto" w:fill="FFD685" w:themeFill="accent3"/>
          </w:tcPr>
          <w:p w:rsidRPr="00CC798A" w:rsidR="00DD1806" w:rsidP="0071356A" w:rsidRDefault="00DD1806" w14:paraId="7B24D70B" w14:textId="77777777">
            <w:pPr>
              <w:pStyle w:val="BodyText"/>
              <w:spacing w:before="40" w:after="40" w:line="240" w:lineRule="auto"/>
              <w:ind w:left="29" w:right="29"/>
              <w:rPr>
                <w:b/>
                <w:color w:val="auto"/>
              </w:rPr>
            </w:pPr>
            <w:r>
              <w:rPr>
                <w:b/>
                <w:color w:val="auto"/>
              </w:rPr>
              <w:t>Description, component, and introductory point</w:t>
            </w:r>
          </w:p>
        </w:tc>
        <w:tc>
          <w:tcPr>
            <w:tcW w:w="10085" w:type="dxa"/>
            <w:gridSpan w:val="2"/>
            <w:shd w:val="clear" w:color="auto" w:fill="FAF9F7" w:themeFill="background2"/>
          </w:tcPr>
          <w:p w:rsidRPr="008C4F6F" w:rsidR="00DD1806" w:rsidP="008C4F6F" w:rsidRDefault="00DD1806" w14:paraId="68C966A7" w14:textId="7E44FFCC">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514280" w:rsidR="00B65B0B" w:rsidTr="00892EDD" w14:paraId="155E9FA5" w14:textId="77777777">
        <w:trPr>
          <w:gridAfter w:val="1"/>
          <w:wAfter w:w="8" w:type="dxa"/>
          <w:trHeight w:val="529"/>
        </w:trPr>
        <w:tc>
          <w:tcPr>
            <w:tcW w:w="2334" w:type="dxa"/>
            <w:vMerge w:val="restart"/>
          </w:tcPr>
          <w:p w:rsidR="00E9383C" w:rsidP="00892EDD" w:rsidRDefault="00B65B0B" w14:paraId="7E99B846" w14:textId="77777777">
            <w:pPr>
              <w:pStyle w:val="Component"/>
              <w:rPr>
                <w:b/>
                <w:bCs/>
              </w:rPr>
            </w:pPr>
            <w:r w:rsidRPr="00E9383C">
              <w:rPr>
                <w:b/>
                <w:bCs/>
              </w:rPr>
              <w:t>Curate</w:t>
            </w:r>
          </w:p>
          <w:p w:rsidRPr="00B825D1" w:rsidR="00B65B0B" w:rsidP="00892EDD" w:rsidRDefault="00E9383C" w14:paraId="74169799" w14:textId="6A3F5B53">
            <w:pPr>
              <w:pStyle w:val="Component"/>
            </w:pPr>
            <w:r w:rsidRPr="00E9383C">
              <w:t>T</w:t>
            </w:r>
            <w:r w:rsidRPr="00B825D1" w:rsidR="00B65B0B">
              <w:t>o select, organise and present material and artworks for exhibition or informal sharing; the process may include selecting evidence of learning to present to an audience.</w:t>
            </w:r>
          </w:p>
          <w:p w:rsidR="00E9383C" w:rsidP="00892EDD" w:rsidRDefault="00B65B0B" w14:paraId="79C4B110" w14:textId="17F9E83E">
            <w:pPr>
              <w:pStyle w:val="Component"/>
            </w:pPr>
            <w:r w:rsidRPr="00E9383C">
              <w:rPr>
                <w:b/>
                <w:bCs/>
              </w:rPr>
              <w:t>Exhibit</w:t>
            </w:r>
            <w:r w:rsidRPr="00B825D1">
              <w:t xml:space="preserve"> </w:t>
            </w:r>
          </w:p>
          <w:p w:rsidRPr="00B825D1" w:rsidR="00B65B0B" w:rsidP="00892EDD" w:rsidRDefault="00E9383C" w14:paraId="46D76D33" w14:textId="09C9A635">
            <w:pPr>
              <w:pStyle w:val="Component"/>
            </w:pPr>
            <w:r>
              <w:t>A</w:t>
            </w:r>
            <w:r w:rsidRPr="00B825D1" w:rsidR="00B65B0B">
              <w:t xml:space="preserve"> formal or informal display of visual artwork and/or visual arts practice for audiences, including sharing work with peers, a curated exhibition in a formal space and/or on online platforms.</w:t>
            </w:r>
          </w:p>
          <w:p w:rsidR="00E9383C" w:rsidP="00892EDD" w:rsidRDefault="00B65B0B" w14:paraId="234B4802" w14:textId="37463A96">
            <w:pPr>
              <w:pStyle w:val="Component"/>
            </w:pPr>
            <w:r w:rsidRPr="00E9383C">
              <w:rPr>
                <w:b/>
                <w:bCs/>
              </w:rPr>
              <w:t>Art spaces</w:t>
            </w:r>
            <w:r w:rsidRPr="00B825D1">
              <w:t xml:space="preserve"> </w:t>
            </w:r>
          </w:p>
          <w:p w:rsidRPr="0039759C" w:rsidR="00B65B0B" w:rsidP="00892EDD" w:rsidRDefault="00E9383C" w14:paraId="50CA7DB2" w14:textId="684196E2">
            <w:pPr>
              <w:pStyle w:val="Component"/>
            </w:pPr>
            <w:r>
              <w:t>A</w:t>
            </w:r>
            <w:r w:rsidRPr="00B825D1" w:rsidR="00B65B0B">
              <w:t xml:space="preserve"> place where artists display or perform arts works; can be formal such as a gallery, theatre, exhibition hall, or informal </w:t>
            </w:r>
            <w:r w:rsidRPr="00B825D1" w:rsidR="00B65B0B">
              <w:lastRenderedPageBreak/>
              <w:t>such as a public space.</w:t>
            </w:r>
          </w:p>
          <w:p w:rsidRPr="00411114" w:rsidR="00B65B0B" w:rsidP="00892EDD" w:rsidRDefault="00B65B0B" w14:paraId="163BD50C" w14:textId="0344FF64">
            <w:pPr>
              <w:pStyle w:val="Component"/>
              <w:rPr>
                <w:i/>
              </w:rPr>
            </w:pPr>
            <w:r w:rsidRPr="00B825D1">
              <w:t>Art gallery: may be commercially run, not-for-profit (public such as state and council/library galleries), artist-run initiatives, online galleries.</w:t>
            </w:r>
          </w:p>
        </w:tc>
        <w:tc>
          <w:tcPr>
            <w:tcW w:w="2834" w:type="dxa"/>
          </w:tcPr>
          <w:p w:rsidR="00B65B0B" w:rsidP="00B65B0B" w:rsidRDefault="00191A48" w14:paraId="3064CAE8" w14:textId="5697164A">
            <w:pPr>
              <w:pStyle w:val="Component"/>
              <w:rPr>
                <w:noProof/>
              </w:rPr>
            </w:pPr>
            <w:r>
              <w:rPr>
                <w:noProof/>
              </w:rPr>
              <w:lastRenderedPageBreak/>
              <w:t>C</w:t>
            </w:r>
            <w:r w:rsidR="00697AB4">
              <w:rPr>
                <w:noProof/>
              </w:rPr>
              <w:t>urating</w:t>
            </w:r>
          </w:p>
          <w:p w:rsidR="00697AB4" w:rsidP="00B65B0B" w:rsidRDefault="00A22FEB" w14:paraId="037A4A3F" w14:textId="2613D072">
            <w:pPr>
              <w:pStyle w:val="Component"/>
              <w:rPr>
                <w:noProof/>
              </w:rPr>
            </w:pPr>
            <w:r>
              <w:rPr>
                <w:noProof/>
              </w:rPr>
              <w:drawing>
                <wp:inline distT="0" distB="0" distL="0" distR="0" wp14:anchorId="61305ECF" wp14:editId="17B20A49">
                  <wp:extent cx="1443600" cy="424800"/>
                  <wp:effectExtent l="0" t="0" r="0" b="0"/>
                  <wp:docPr id="120" name="Picture 120"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712E8A" w:rsidP="00B65B0B" w:rsidRDefault="00712E8A" w14:paraId="1068F226" w14:textId="03C98E27">
            <w:pPr>
              <w:pStyle w:val="Component"/>
              <w:rPr>
                <w:noProof/>
              </w:rPr>
            </w:pPr>
          </w:p>
        </w:tc>
        <w:tc>
          <w:tcPr>
            <w:tcW w:w="9979" w:type="dxa"/>
          </w:tcPr>
          <w:p w:rsidR="00B65B0B" w:rsidP="00B65B0B" w:rsidRDefault="00B65B0B" w14:paraId="19B9965B" w14:textId="77777777">
            <w:pPr>
              <w:pStyle w:val="Samplequestions"/>
            </w:pPr>
            <w:r>
              <w:t>Which of your artworks will you choose to share?</w:t>
            </w:r>
          </w:p>
          <w:p w:rsidR="00B65B0B" w:rsidP="00B65B0B" w:rsidRDefault="00B65B0B" w14:paraId="7FC9F31A" w14:textId="77777777">
            <w:pPr>
              <w:pStyle w:val="Samplequestions"/>
            </w:pPr>
            <w:r>
              <w:t>Who would you like to share your artworks with?</w:t>
            </w:r>
          </w:p>
          <w:p w:rsidR="00B65B0B" w:rsidP="00B65B0B" w:rsidRDefault="00B65B0B" w14:paraId="018028AE" w14:textId="77777777">
            <w:pPr>
              <w:pStyle w:val="Samplequestions"/>
            </w:pPr>
            <w:r>
              <w:t>In what ways are you a curator of your own arts practice?</w:t>
            </w:r>
          </w:p>
          <w:p w:rsidR="00B65B0B" w:rsidP="00B65B0B" w:rsidRDefault="00B65B0B" w14:paraId="2CA554FB" w14:textId="77777777">
            <w:pPr>
              <w:pStyle w:val="Samplequestions"/>
            </w:pPr>
            <w:r>
              <w:t xml:space="preserve">What will you select from the development of your ideas, </w:t>
            </w:r>
            <w:proofErr w:type="gramStart"/>
            <w:r>
              <w:t>knowledge</w:t>
            </w:r>
            <w:proofErr w:type="gramEnd"/>
            <w:r>
              <w:t xml:space="preserve"> and skills to share with others to show what you have learnt through your visual arts practice?</w:t>
            </w:r>
          </w:p>
          <w:p w:rsidR="00B65B0B" w:rsidP="00B65B0B" w:rsidRDefault="00B65B0B" w14:paraId="5DB9FCBF" w14:textId="77777777">
            <w:pPr>
              <w:pStyle w:val="Samplequestions"/>
            </w:pPr>
            <w:r>
              <w:t xml:space="preserve">How can we select </w:t>
            </w:r>
            <w:proofErr w:type="gramStart"/>
            <w:r>
              <w:t>a number of</w:t>
            </w:r>
            <w:proofErr w:type="gramEnd"/>
            <w:r>
              <w:t xml:space="preserve"> artworks to best communicate our theme or ideas to an audience? How can we group the works, considering the space, the relationship between the works and the viewer?</w:t>
            </w:r>
          </w:p>
          <w:p w:rsidR="00B65B0B" w:rsidP="00B65B0B" w:rsidRDefault="00B65B0B" w14:paraId="43220F61" w14:textId="77777777">
            <w:pPr>
              <w:pStyle w:val="Samplequestions"/>
            </w:pPr>
            <w:r>
              <w:t>What is the relationship between the artwork and its environment? Was this the artist’s choice, or the choice of the curator, or someone else? How do others engage with the artwork?</w:t>
            </w:r>
          </w:p>
          <w:p w:rsidR="00B65B0B" w:rsidP="00B65B0B" w:rsidRDefault="00B65B0B" w14:paraId="0CB4D242" w14:textId="77777777">
            <w:pPr>
              <w:pStyle w:val="Samplequestions"/>
            </w:pPr>
            <w:r>
              <w:t xml:space="preserve">What needs to be done to prepare the exhibition space and the artworks for display? What choices need to be made about framing (cardboard frames, found frames, no frame), lighting, arrangement of works in relation to each other, the </w:t>
            </w:r>
            <w:proofErr w:type="gramStart"/>
            <w:r>
              <w:t>viewer</w:t>
            </w:r>
            <w:proofErr w:type="gramEnd"/>
            <w:r>
              <w:t xml:space="preserve"> and the environment?</w:t>
            </w:r>
          </w:p>
          <w:p w:rsidR="00B65B0B" w:rsidP="00B65B0B" w:rsidRDefault="00B65B0B" w14:paraId="0FF2F589" w14:textId="77777777">
            <w:pPr>
              <w:pStyle w:val="Samplequestions"/>
            </w:pPr>
            <w:r>
              <w:t xml:space="preserve">In what ways do curators collaborate with galleries, collectors, </w:t>
            </w:r>
            <w:proofErr w:type="gramStart"/>
            <w:r>
              <w:t>artists</w:t>
            </w:r>
            <w:proofErr w:type="gramEnd"/>
            <w:r>
              <w:t xml:space="preserve"> and others to tell a story or provide a narrative for audiences?</w:t>
            </w:r>
          </w:p>
          <w:p w:rsidRPr="00514280" w:rsidR="00B65B0B" w:rsidP="00B65B0B" w:rsidRDefault="00B65B0B" w14:paraId="251E458B" w14:textId="76C24E26">
            <w:pPr>
              <w:pStyle w:val="Samplequestions"/>
            </w:pPr>
            <w:r>
              <w:t>How do artists communicate background information about their artwork to an audience? What is the purpose for doing so?</w:t>
            </w:r>
          </w:p>
        </w:tc>
      </w:tr>
      <w:tr w:rsidRPr="00514280" w:rsidR="00B65B0B" w:rsidTr="00D14B89" w14:paraId="41DAAF23" w14:textId="77777777">
        <w:trPr>
          <w:gridAfter w:val="1"/>
          <w:wAfter w:w="8" w:type="dxa"/>
          <w:trHeight w:val="2367"/>
        </w:trPr>
        <w:tc>
          <w:tcPr>
            <w:tcW w:w="2334" w:type="dxa"/>
            <w:vMerge/>
          </w:tcPr>
          <w:p w:rsidRPr="00411114" w:rsidR="00B65B0B" w:rsidP="0071356A" w:rsidRDefault="00B65B0B" w14:paraId="63A640D2" w14:textId="77777777">
            <w:pPr>
              <w:pStyle w:val="Descriptiontitle"/>
              <w:ind w:left="360" w:right="432"/>
              <w:rPr>
                <w:i/>
                <w:iCs w:val="0"/>
              </w:rPr>
            </w:pPr>
          </w:p>
        </w:tc>
        <w:tc>
          <w:tcPr>
            <w:tcW w:w="2834" w:type="dxa"/>
          </w:tcPr>
          <w:p w:rsidR="00682EE6" w:rsidP="004D3749" w:rsidRDefault="00191A48" w14:paraId="6581AF71" w14:textId="72F9F9A2">
            <w:pPr>
              <w:pStyle w:val="Component"/>
              <w:rPr>
                <w:noProof/>
              </w:rPr>
            </w:pPr>
            <w:r>
              <w:rPr>
                <w:noProof/>
              </w:rPr>
              <w:t>E</w:t>
            </w:r>
            <w:r w:rsidR="00682EE6">
              <w:rPr>
                <w:noProof/>
              </w:rPr>
              <w:t>xhibiting</w:t>
            </w:r>
          </w:p>
          <w:p w:rsidR="00A22FEB" w:rsidP="004D3749" w:rsidRDefault="00A22FEB" w14:paraId="7EEC55D7" w14:textId="670055FD">
            <w:pPr>
              <w:pStyle w:val="Component"/>
              <w:rPr>
                <w:noProof/>
              </w:rPr>
            </w:pPr>
            <w:r>
              <w:rPr>
                <w:noProof/>
              </w:rPr>
              <w:drawing>
                <wp:inline distT="0" distB="0" distL="0" distR="0" wp14:anchorId="12EFB815" wp14:editId="1175CA0F">
                  <wp:extent cx="1443600" cy="424800"/>
                  <wp:effectExtent l="0" t="0" r="0" b="0"/>
                  <wp:docPr id="121" name="Picture 121"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00B65B0B" w:rsidP="00BC2A43" w:rsidRDefault="00B65B0B" w14:paraId="669C610E" w14:textId="3CE2DEDF">
            <w:pPr>
              <w:pStyle w:val="Component"/>
              <w:ind w:left="0"/>
              <w:rPr>
                <w:noProof/>
              </w:rPr>
            </w:pPr>
          </w:p>
          <w:p w:rsidRPr="00B74CCC" w:rsidR="00712E8A" w:rsidP="00BC2A43" w:rsidRDefault="00712E8A" w14:paraId="7C11B232" w14:textId="665F10EF">
            <w:pPr>
              <w:pStyle w:val="Component"/>
              <w:ind w:left="0"/>
              <w:rPr>
                <w:noProof/>
              </w:rPr>
            </w:pPr>
          </w:p>
        </w:tc>
        <w:tc>
          <w:tcPr>
            <w:tcW w:w="10077" w:type="dxa"/>
          </w:tcPr>
          <w:p w:rsidR="00B65B0B" w:rsidP="00DE1D68" w:rsidRDefault="00B65B0B" w14:paraId="4E475283" w14:textId="77777777">
            <w:pPr>
              <w:pStyle w:val="Samplequestions"/>
            </w:pPr>
            <w:r>
              <w:t>How do visual arts help to connect us to others (locally, regionally, globally, across cultures)?</w:t>
            </w:r>
          </w:p>
          <w:p w:rsidR="00B65B0B" w:rsidP="00DE1D68" w:rsidRDefault="00B65B0B" w14:paraId="2135564A" w14:textId="77777777">
            <w:pPr>
              <w:pStyle w:val="Samplequestions"/>
            </w:pPr>
            <w:r>
              <w:t>How can you share your work with others in informal ways?</w:t>
            </w:r>
          </w:p>
          <w:p w:rsidR="00B65B0B" w:rsidP="00DE1D68" w:rsidRDefault="00B65B0B" w14:paraId="163C218A" w14:textId="77777777">
            <w:pPr>
              <w:pStyle w:val="Samplequestions"/>
            </w:pPr>
            <w:r>
              <w:t>In what ways do visual arts foster a sense of community (local, regional, national, global)?</w:t>
            </w:r>
          </w:p>
          <w:p w:rsidR="00B65B0B" w:rsidP="00DE1D68" w:rsidRDefault="00B65B0B" w14:paraId="1BDF57A5" w14:textId="77777777">
            <w:pPr>
              <w:pStyle w:val="Samplequestions"/>
            </w:pPr>
            <w:r>
              <w:t>What role do local governments play in engaging and supporting artists in the community? What opportunities are there for you to explore or participate in events such as library and gallery spaces, and youth arts programs in our community? Are there online events we could participate in?</w:t>
            </w:r>
          </w:p>
          <w:p w:rsidR="00B65B0B" w:rsidP="00DE1D68" w:rsidRDefault="00B65B0B" w14:paraId="6232045F" w14:textId="77777777">
            <w:pPr>
              <w:pStyle w:val="Samplequestions"/>
            </w:pPr>
            <w:r>
              <w:t xml:space="preserve">Where do we see or hear about the arts in the media; for example, via news feeds or in connection with projects designed to raise awareness or </w:t>
            </w:r>
            <w:proofErr w:type="gramStart"/>
            <w:r>
              <w:t>take action</w:t>
            </w:r>
            <w:proofErr w:type="gramEnd"/>
            <w:r>
              <w:t xml:space="preserve"> about environmental, political or social issues?</w:t>
            </w:r>
          </w:p>
          <w:p w:rsidR="00B65B0B" w:rsidP="00DE1D68" w:rsidRDefault="00B65B0B" w14:paraId="33DE8987" w14:textId="77777777">
            <w:pPr>
              <w:pStyle w:val="Samplequestions"/>
            </w:pPr>
            <w:r>
              <w:t xml:space="preserve">Where can you share </w:t>
            </w:r>
            <w:proofErr w:type="gramStart"/>
            <w:r>
              <w:t>work</w:t>
            </w:r>
            <w:proofErr w:type="gramEnd"/>
            <w:r>
              <w:t xml:space="preserve"> you have created that has a political, environmental or social message to engage with a wider audience?</w:t>
            </w:r>
          </w:p>
          <w:p w:rsidR="00B65B0B" w:rsidP="00DE1D68" w:rsidRDefault="00B65B0B" w14:paraId="7B4ED1C9" w14:textId="77777777">
            <w:pPr>
              <w:pStyle w:val="Samplequestions"/>
            </w:pPr>
            <w:r>
              <w:lastRenderedPageBreak/>
              <w:t xml:space="preserve">What exhibition spaces are you aware of in your local area, such as cafes, </w:t>
            </w:r>
            <w:proofErr w:type="gramStart"/>
            <w:r>
              <w:t>hospitals</w:t>
            </w:r>
            <w:proofErr w:type="gramEnd"/>
            <w:r>
              <w:t xml:space="preserve"> or galleries?</w:t>
            </w:r>
          </w:p>
          <w:p w:rsidR="00B65B0B" w:rsidP="00DE1D68" w:rsidRDefault="00B65B0B" w14:paraId="19D312BE" w14:textId="77777777">
            <w:pPr>
              <w:pStyle w:val="Samplequestions"/>
            </w:pPr>
            <w:r>
              <w:t>Does your local art gallery have a website or online space where you can view artworks?</w:t>
            </w:r>
          </w:p>
          <w:p w:rsidR="00B65B0B" w:rsidP="00DE1D68" w:rsidRDefault="00B65B0B" w14:paraId="5182CD47" w14:textId="77777777">
            <w:pPr>
              <w:pStyle w:val="Samplequestions"/>
            </w:pPr>
            <w:r>
              <w:t>What is the difference between a public art gallery and a private art gallery?</w:t>
            </w:r>
          </w:p>
          <w:p w:rsidR="00B65B0B" w:rsidP="00DE1D68" w:rsidRDefault="00B65B0B" w14:paraId="2209F6DC" w14:textId="77777777">
            <w:pPr>
              <w:pStyle w:val="Samplequestions"/>
            </w:pPr>
            <w:r>
              <w:t>Where are there outdoor spaces near you where artwork is displayed, such as sculpture walks, street art, large scale public art, and how are these similar or different to other outdoor exhibits?</w:t>
            </w:r>
          </w:p>
          <w:p w:rsidR="00B65B0B" w:rsidP="00DE1D68" w:rsidRDefault="00B65B0B" w14:paraId="73501622" w14:textId="77777777">
            <w:pPr>
              <w:pStyle w:val="Samplequestions"/>
            </w:pPr>
            <w:r>
              <w:t xml:space="preserve">What galleries do you know of that encourage learning and creativity with visitors, through learning spaces, </w:t>
            </w:r>
            <w:proofErr w:type="gramStart"/>
            <w:r>
              <w:t>activities</w:t>
            </w:r>
            <w:proofErr w:type="gramEnd"/>
            <w:r>
              <w:t xml:space="preserve"> and events?</w:t>
            </w:r>
          </w:p>
          <w:p w:rsidR="00B65B0B" w:rsidP="00DE1D68" w:rsidRDefault="00B65B0B" w14:paraId="626E09BD" w14:textId="77777777">
            <w:pPr>
              <w:pStyle w:val="Samplequestions"/>
            </w:pPr>
            <w:r>
              <w:t>Does it matter if an artwork is not shared with others; for example, kept in a private journal?</w:t>
            </w:r>
          </w:p>
          <w:p w:rsidR="00B65B0B" w:rsidP="00DE1D68" w:rsidRDefault="00B65B0B" w14:paraId="32788D60" w14:textId="77777777">
            <w:pPr>
              <w:pStyle w:val="Samplequestions"/>
            </w:pPr>
            <w:r>
              <w:t>What is the benefit of art for personal expression, exploration and/or wellbeing?</w:t>
            </w:r>
          </w:p>
          <w:p w:rsidR="00B65B0B" w:rsidP="00DE1D68" w:rsidRDefault="00B65B0B" w14:paraId="55D45D10" w14:textId="77777777">
            <w:pPr>
              <w:pStyle w:val="Samplequestions"/>
            </w:pPr>
            <w:r>
              <w:t xml:space="preserve">In what ways are you an audience for your own art making? </w:t>
            </w:r>
          </w:p>
          <w:p w:rsidRPr="00514280" w:rsidR="00B65B0B" w:rsidP="00DE1D68" w:rsidRDefault="00B65B0B" w14:paraId="4DEE164F" w14:textId="4F0309B3">
            <w:pPr>
              <w:pStyle w:val="Samplequestions"/>
            </w:pPr>
            <w:r>
              <w:t>What is an art exhibition? Does it always have to be in an art gallery?</w:t>
            </w:r>
          </w:p>
        </w:tc>
      </w:tr>
      <w:tr w:rsidRPr="00514280" w:rsidR="00BC2A43" w:rsidTr="00D14B89" w14:paraId="7ADB537A" w14:textId="77777777">
        <w:trPr>
          <w:gridAfter w:val="1"/>
          <w:wAfter w:w="8" w:type="dxa"/>
          <w:trHeight w:val="2367"/>
        </w:trPr>
        <w:tc>
          <w:tcPr>
            <w:tcW w:w="2334" w:type="dxa"/>
            <w:vMerge w:val="restart"/>
          </w:tcPr>
          <w:p w:rsidRPr="00411114" w:rsidR="00BC2A43" w:rsidP="00BC2A43" w:rsidRDefault="00BC2A43" w14:paraId="1B5FEE30" w14:textId="52B231B5">
            <w:pPr>
              <w:pStyle w:val="Component"/>
              <w:rPr>
                <w:i/>
              </w:rPr>
            </w:pPr>
            <w:r w:rsidRPr="00782491">
              <w:lastRenderedPageBreak/>
              <w:t>Artists’ practice in context</w:t>
            </w:r>
          </w:p>
        </w:tc>
        <w:tc>
          <w:tcPr>
            <w:tcW w:w="2834" w:type="dxa"/>
          </w:tcPr>
          <w:p w:rsidR="00BC2A43" w:rsidP="00F752F8" w:rsidRDefault="00191A48" w14:paraId="47E995D1" w14:textId="1A1AB863">
            <w:pPr>
              <w:pStyle w:val="Component"/>
            </w:pPr>
            <w:r>
              <w:t>H</w:t>
            </w:r>
            <w:r w:rsidRPr="00FF5176" w:rsidR="00BC2A43">
              <w:t>ow artists work</w:t>
            </w:r>
          </w:p>
          <w:p w:rsidR="00682EE6" w:rsidP="00F752F8" w:rsidRDefault="00A22FEB" w14:paraId="42328899" w14:textId="275C1CCD">
            <w:pPr>
              <w:pStyle w:val="Component"/>
              <w:rPr>
                <w:noProof/>
              </w:rPr>
            </w:pPr>
            <w:r>
              <w:rPr>
                <w:noProof/>
              </w:rPr>
              <w:drawing>
                <wp:inline distT="0" distB="0" distL="0" distR="0" wp14:anchorId="13C9A85C" wp14:editId="3A4C9AA1">
                  <wp:extent cx="1443600" cy="424800"/>
                  <wp:effectExtent l="0" t="0" r="0" b="0"/>
                  <wp:docPr id="122" name="Picture 122"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B74CCC" w:rsidR="00712E8A" w:rsidP="00F752F8" w:rsidRDefault="00712E8A" w14:paraId="4A4163E8" w14:textId="68198573">
            <w:pPr>
              <w:pStyle w:val="Component"/>
              <w:rPr>
                <w:noProof/>
              </w:rPr>
            </w:pPr>
          </w:p>
        </w:tc>
        <w:tc>
          <w:tcPr>
            <w:tcW w:w="10077" w:type="dxa"/>
          </w:tcPr>
          <w:p w:rsidR="00BC2A43" w:rsidP="002D2536" w:rsidRDefault="00BC2A43" w14:paraId="75795668" w14:textId="77777777">
            <w:pPr>
              <w:pStyle w:val="Samplequestions"/>
            </w:pPr>
            <w:r>
              <w:t xml:space="preserve">What competitions and awards are available for young artists, </w:t>
            </w:r>
            <w:proofErr w:type="gramStart"/>
            <w:r>
              <w:t>designers</w:t>
            </w:r>
            <w:proofErr w:type="gramEnd"/>
            <w:r>
              <w:t xml:space="preserve"> and crafts people?</w:t>
            </w:r>
          </w:p>
          <w:p w:rsidR="00BC2A43" w:rsidP="002D2536" w:rsidRDefault="00BC2A43" w14:paraId="4AF4CA05" w14:textId="77777777">
            <w:pPr>
              <w:pStyle w:val="Samplequestions"/>
            </w:pPr>
            <w:r>
              <w:t>What are careers that have links to visual arts practice, such as engineering, industrial design, architecture, game design?</w:t>
            </w:r>
          </w:p>
          <w:p w:rsidR="00BC2A43" w:rsidP="002D2536" w:rsidRDefault="00BC2A43" w14:paraId="2BF6ED92" w14:textId="77777777">
            <w:pPr>
              <w:pStyle w:val="Samplequestions"/>
            </w:pPr>
            <w:r>
              <w:t xml:space="preserve">What courses, study, </w:t>
            </w:r>
            <w:proofErr w:type="gramStart"/>
            <w:r>
              <w:t>entrepreneurship</w:t>
            </w:r>
            <w:proofErr w:type="gramEnd"/>
            <w:r>
              <w:t xml:space="preserve"> or apprenticeship opportunities are available for young school age artists?</w:t>
            </w:r>
          </w:p>
          <w:p w:rsidR="00BC2A43" w:rsidP="002D2536" w:rsidRDefault="00BC2A43" w14:paraId="3B04C604" w14:textId="77777777">
            <w:pPr>
              <w:pStyle w:val="Samplequestions"/>
            </w:pPr>
            <w:r>
              <w:t>What do you need to consider when preparing a portfolio for arts courses or apprenticeships?</w:t>
            </w:r>
          </w:p>
          <w:p w:rsidRPr="00514280" w:rsidR="00BC2A43" w:rsidP="002D2536" w:rsidRDefault="00BC2A43" w14:paraId="49A28529" w14:textId="412D6856">
            <w:pPr>
              <w:pStyle w:val="Samplequestions"/>
            </w:pPr>
            <w:r>
              <w:t>Which grants are available for you or other young artists to help develop your arts career?</w:t>
            </w:r>
          </w:p>
        </w:tc>
      </w:tr>
      <w:tr w:rsidRPr="00514280" w:rsidR="00BC2A43" w:rsidTr="005522FC" w14:paraId="65A47BEF" w14:textId="77777777">
        <w:trPr>
          <w:gridAfter w:val="1"/>
          <w:wAfter w:w="8" w:type="dxa"/>
          <w:trHeight w:val="1251"/>
        </w:trPr>
        <w:tc>
          <w:tcPr>
            <w:tcW w:w="2334" w:type="dxa"/>
            <w:vMerge/>
          </w:tcPr>
          <w:p w:rsidRPr="00411114" w:rsidR="00BC2A43" w:rsidP="00F752F8" w:rsidRDefault="00BC2A43" w14:paraId="665ABFFA" w14:textId="77777777">
            <w:pPr>
              <w:pStyle w:val="Descriptiontitle"/>
              <w:ind w:left="360" w:right="432"/>
              <w:rPr>
                <w:i/>
                <w:iCs w:val="0"/>
              </w:rPr>
            </w:pPr>
          </w:p>
        </w:tc>
        <w:tc>
          <w:tcPr>
            <w:tcW w:w="2834" w:type="dxa"/>
          </w:tcPr>
          <w:p w:rsidR="00BC2A43" w:rsidP="00F752F8" w:rsidRDefault="00191A48" w14:paraId="2F77EB2B" w14:textId="0DED5F35">
            <w:pPr>
              <w:pStyle w:val="Component"/>
            </w:pPr>
            <w:r>
              <w:t>A</w:t>
            </w:r>
            <w:r w:rsidRPr="00FF5176" w:rsidR="00BC2A43">
              <w:t>rtists’ practice</w:t>
            </w:r>
          </w:p>
          <w:p w:rsidR="00682EE6" w:rsidP="00F752F8" w:rsidRDefault="00413216" w14:paraId="11232FC0" w14:textId="03168F62">
            <w:pPr>
              <w:pStyle w:val="Component"/>
              <w:rPr>
                <w:noProof/>
              </w:rPr>
            </w:pPr>
            <w:r>
              <w:rPr>
                <w:noProof/>
              </w:rPr>
              <w:drawing>
                <wp:inline distT="0" distB="0" distL="0" distR="0" wp14:anchorId="138755B5" wp14:editId="49EFAF96">
                  <wp:extent cx="1440000" cy="424800"/>
                  <wp:effectExtent l="0" t="0" r="0" b="0"/>
                  <wp:docPr id="123" name="Picture 123"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F752F8" w:rsidRDefault="00712E8A" w14:paraId="4283BF03" w14:textId="36218ACF">
            <w:pPr>
              <w:pStyle w:val="Component"/>
              <w:rPr>
                <w:noProof/>
              </w:rPr>
            </w:pPr>
          </w:p>
        </w:tc>
        <w:tc>
          <w:tcPr>
            <w:tcW w:w="10077" w:type="dxa"/>
          </w:tcPr>
          <w:p w:rsidR="00BC2A43" w:rsidP="00D5681F" w:rsidRDefault="00BC2A43" w14:paraId="5CF78C8E" w14:textId="77777777">
            <w:pPr>
              <w:pStyle w:val="Samplequestions"/>
            </w:pPr>
            <w:r>
              <w:t>Which artists do you know of who are alive now? How do you know about them?</w:t>
            </w:r>
          </w:p>
          <w:p w:rsidR="00BC2A43" w:rsidP="00D5681F" w:rsidRDefault="00BC2A43" w14:paraId="1FD8061F" w14:textId="77777777">
            <w:pPr>
              <w:pStyle w:val="Samplequestions"/>
            </w:pPr>
            <w:r>
              <w:t>What careers can people who are interested in art, craft and design have?</w:t>
            </w:r>
          </w:p>
          <w:p w:rsidR="00BC2A43" w:rsidP="00D5681F" w:rsidRDefault="00BC2A43" w14:paraId="3D6F8CBB" w14:textId="77777777">
            <w:pPr>
              <w:pStyle w:val="Samplequestions"/>
            </w:pPr>
            <w:r>
              <w:t>Who are the artists practising in our local community?</w:t>
            </w:r>
          </w:p>
          <w:p w:rsidR="00BC2A43" w:rsidP="00D5681F" w:rsidRDefault="00BC2A43" w14:paraId="7B76C7FC" w14:textId="77777777">
            <w:pPr>
              <w:pStyle w:val="Samplequestions"/>
            </w:pPr>
            <w:r>
              <w:t xml:space="preserve">Is there anyone in our school community who might share their arts practice with us? How can you find out more about artists you do not yet know about? </w:t>
            </w:r>
          </w:p>
          <w:p w:rsidR="00BC2A43" w:rsidP="00D5681F" w:rsidRDefault="00BC2A43" w14:paraId="16E2F786" w14:textId="77777777">
            <w:pPr>
              <w:pStyle w:val="Samplequestions"/>
            </w:pPr>
            <w:r>
              <w:t>In what ways can learning in visual arts complement other careers?</w:t>
            </w:r>
          </w:p>
          <w:p w:rsidR="00BC2A43" w:rsidP="00D5681F" w:rsidRDefault="00BC2A43" w14:paraId="1C3E9597" w14:textId="77777777">
            <w:pPr>
              <w:pStyle w:val="Samplequestions"/>
            </w:pPr>
            <w:r>
              <w:t>What do you know about artists who work collaboratively? Why would artists want to work with other people or artists?</w:t>
            </w:r>
          </w:p>
          <w:p w:rsidR="00BC2A43" w:rsidP="00D5681F" w:rsidRDefault="00BC2A43" w14:paraId="27FD8764" w14:textId="77777777">
            <w:pPr>
              <w:pStyle w:val="Samplequestions"/>
            </w:pPr>
            <w:r>
              <w:lastRenderedPageBreak/>
              <w:t>How and why might an artist develop and maintain a professional portfolio or website?</w:t>
            </w:r>
          </w:p>
          <w:p w:rsidR="00BC2A43" w:rsidP="00D5681F" w:rsidRDefault="00BC2A43" w14:paraId="443FD062" w14:textId="77777777">
            <w:pPr>
              <w:pStyle w:val="Samplequestions"/>
            </w:pPr>
            <w:r>
              <w:t>What is the role of galleries and contemporary art, craft and design spaces or networks in presenting and marketing artists’ work?</w:t>
            </w:r>
          </w:p>
          <w:p w:rsidRPr="00514280" w:rsidR="00BC2A43" w:rsidP="00D5681F" w:rsidRDefault="00BC2A43" w14:paraId="5343A883" w14:textId="5F2A1D43">
            <w:pPr>
              <w:pStyle w:val="Samplequestions"/>
            </w:pPr>
            <w:r>
              <w:t>How do artists decide how to market and price their artwork?</w:t>
            </w:r>
          </w:p>
        </w:tc>
      </w:tr>
      <w:tr w:rsidRPr="00514280" w:rsidR="00BC2A43" w:rsidTr="00D14B89" w14:paraId="7E7F327C" w14:textId="77777777">
        <w:trPr>
          <w:gridAfter w:val="1"/>
          <w:wAfter w:w="8" w:type="dxa"/>
          <w:trHeight w:val="1237"/>
        </w:trPr>
        <w:tc>
          <w:tcPr>
            <w:tcW w:w="2334" w:type="dxa"/>
            <w:vMerge/>
          </w:tcPr>
          <w:p w:rsidRPr="00411114" w:rsidR="00BC2A43" w:rsidP="00F752F8" w:rsidRDefault="00BC2A43" w14:paraId="2A739C7A" w14:textId="77777777">
            <w:pPr>
              <w:pStyle w:val="Descriptiontitle"/>
              <w:ind w:left="360" w:right="432"/>
              <w:rPr>
                <w:i/>
                <w:iCs w:val="0"/>
              </w:rPr>
            </w:pPr>
          </w:p>
        </w:tc>
        <w:tc>
          <w:tcPr>
            <w:tcW w:w="2834" w:type="dxa"/>
          </w:tcPr>
          <w:p w:rsidR="00BC2A43" w:rsidP="00F752F8" w:rsidRDefault="00191A48" w14:paraId="459E0820" w14:textId="0F6C5AAA">
            <w:pPr>
              <w:pStyle w:val="Component"/>
            </w:pPr>
            <w:r>
              <w:t>C</w:t>
            </w:r>
            <w:r w:rsidRPr="00FF5176" w:rsidR="00BC2A43">
              <w:t>odes of practice and protocols</w:t>
            </w:r>
          </w:p>
          <w:p w:rsidR="00682EE6" w:rsidP="00F752F8" w:rsidRDefault="00BD4CE4" w14:paraId="6F9E7AC0" w14:textId="0FC08A11">
            <w:pPr>
              <w:pStyle w:val="Component"/>
              <w:rPr>
                <w:noProof/>
              </w:rPr>
            </w:pPr>
            <w:r>
              <w:rPr>
                <w:noProof/>
              </w:rPr>
              <w:drawing>
                <wp:inline distT="0" distB="0" distL="0" distR="0" wp14:anchorId="687D725C" wp14:editId="2F991880">
                  <wp:extent cx="1440000" cy="424800"/>
                  <wp:effectExtent l="0" t="0" r="0" b="0"/>
                  <wp:docPr id="124" name="Picture 124"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712E8A" w:rsidP="00F752F8" w:rsidRDefault="00712E8A" w14:paraId="3046B117" w14:textId="3FD6EE9B">
            <w:pPr>
              <w:pStyle w:val="Component"/>
              <w:rPr>
                <w:noProof/>
              </w:rPr>
            </w:pPr>
          </w:p>
        </w:tc>
        <w:tc>
          <w:tcPr>
            <w:tcW w:w="10077" w:type="dxa"/>
          </w:tcPr>
          <w:p w:rsidR="00BC2A43" w:rsidP="00AE1853" w:rsidRDefault="00BC2A43" w14:paraId="59C87F97" w14:textId="77777777">
            <w:pPr>
              <w:pStyle w:val="Samplequestions"/>
            </w:pPr>
            <w:r>
              <w:t>What copyright laws could apply to this work? Why might you need to know that information?</w:t>
            </w:r>
          </w:p>
          <w:p w:rsidR="00BC2A43" w:rsidP="00AE1853" w:rsidRDefault="00BC2A43" w14:paraId="7BD3B166" w14:textId="77777777">
            <w:pPr>
              <w:pStyle w:val="Samplequestions"/>
            </w:pPr>
            <w:r>
              <w:t>What protocols do artists need to consider in their artistic practice?</w:t>
            </w:r>
          </w:p>
          <w:p w:rsidR="00BC2A43" w:rsidP="00AE1853" w:rsidRDefault="00BC2A43" w14:paraId="03498554" w14:textId="77777777">
            <w:pPr>
              <w:pStyle w:val="Samplequestions"/>
            </w:pPr>
            <w:r>
              <w:t xml:space="preserve">In what ways do protocols protect the rights of First Nations Australian artists in relation to Indigenous Cultural and Intellectual Property (ICIP)? </w:t>
            </w:r>
          </w:p>
          <w:p w:rsidR="00BC2A43" w:rsidP="00AE1853" w:rsidRDefault="00BC2A43" w14:paraId="368C90F4" w14:textId="77777777">
            <w:pPr>
              <w:pStyle w:val="Samplequestions"/>
            </w:pPr>
            <w:r>
              <w:t>How do artists protect their intellectual property rights? Why is this important?</w:t>
            </w:r>
          </w:p>
          <w:p w:rsidR="00BC2A43" w:rsidP="00AE1853" w:rsidRDefault="00BC2A43" w14:paraId="49A1A547" w14:textId="77777777">
            <w:pPr>
              <w:pStyle w:val="Samplequestions"/>
            </w:pPr>
            <w:r>
              <w:t>What permissions do we need to seek from local government or other organisations such as heritage councils when planning art projects in public spaces? How do we learn about best practices for working with artists, or commissioning art in a public space?</w:t>
            </w:r>
          </w:p>
          <w:p w:rsidR="00BC2A43" w:rsidP="00AE1853" w:rsidRDefault="00BC2A43" w14:paraId="594E6DF5" w14:textId="77777777">
            <w:pPr>
              <w:pStyle w:val="Samplequestions"/>
            </w:pPr>
            <w:r>
              <w:t>What codes of practice exist for professional Australian artists?</w:t>
            </w:r>
          </w:p>
          <w:p w:rsidRPr="00514280" w:rsidR="00BC2A43" w:rsidP="00AE1853" w:rsidRDefault="00BC2A43" w14:paraId="23047EBF" w14:textId="30DD2FB0">
            <w:pPr>
              <w:pStyle w:val="Samplequestions"/>
            </w:pPr>
            <w:r>
              <w:t>How do you identify the work of a recognised artist; for example, when speaking or writing about their work? How do you respectfully and lawfully acknowledge the work of an artist when you are accessing and referring to their work?</w:t>
            </w:r>
          </w:p>
        </w:tc>
      </w:tr>
      <w:bookmarkEnd w:id="19"/>
    </w:tbl>
    <w:p w:rsidR="00B8278D" w:rsidP="009D4AB9" w:rsidRDefault="00B8278D" w14:paraId="0E347C5C" w14:textId="77777777"/>
    <w:sectPr w:rsidR="00B8278D" w:rsidSect="00A12E57">
      <w:type w:val="continuous"/>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150B" w:rsidP="00533177" w:rsidRDefault="0067150B" w14:paraId="7AF3B330" w14:textId="77777777">
      <w:r>
        <w:separator/>
      </w:r>
    </w:p>
  </w:endnote>
  <w:endnote w:type="continuationSeparator" w:id="0">
    <w:p w:rsidR="0067150B" w:rsidP="00533177" w:rsidRDefault="0067150B" w14:paraId="707C71B4" w14:textId="77777777">
      <w:r>
        <w:continuationSeparator/>
      </w:r>
    </w:p>
  </w:endnote>
  <w:endnote w:type="continuationNotice" w:id="1">
    <w:p w:rsidR="0067150B" w:rsidRDefault="0067150B" w14:paraId="6342FAB2"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1671783742"/>
      <w:docPartObj>
        <w:docPartGallery w:val="Page Numbers (Bottom of Page)"/>
        <w:docPartUnique/>
      </w:docPartObj>
    </w:sdtPr>
    <w:sdtEndPr>
      <w:rPr>
        <w:sz w:val="24"/>
        <w:szCs w:val="24"/>
      </w:rPr>
    </w:sdtEndPr>
    <w:sdtContent>
      <w:p w:rsidRPr="004C209D" w:rsidR="004C209D" w:rsidP="004C209D" w:rsidRDefault="00DA60B9" w14:paraId="3CE53C1A" w14:textId="4FBC627A">
        <w:pPr>
          <w:pStyle w:val="ACARA-TableHeadline"/>
          <w:jc w:val="right"/>
          <w:rPr>
            <w:sz w:val="24"/>
            <w:szCs w:val="24"/>
          </w:rPr>
        </w:pPr>
        <w:r>
          <w:rPr>
            <w:noProof/>
          </w:rPr>
          <mc:AlternateContent>
            <mc:Choice Requires="wps">
              <w:drawing>
                <wp:anchor distT="0" distB="0" distL="114300" distR="114300" simplePos="0" relativeHeight="251661312" behindDoc="1" locked="0" layoutInCell="1" allowOverlap="1" wp14:anchorId="0E949E2A" wp14:editId="60DE6B04">
                  <wp:simplePos x="0" y="0"/>
                  <wp:positionH relativeFrom="margin">
                    <wp:align>center</wp:align>
                  </wp:positionH>
                  <wp:positionV relativeFrom="page">
                    <wp:posOffset>6957060</wp:posOffset>
                  </wp:positionV>
                  <wp:extent cx="4470400" cy="411480"/>
                  <wp:effectExtent l="0" t="3810" r="0" b="3810"/>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4C209D" w:rsidP="004C209D" w:rsidRDefault="004C209D" w14:paraId="38736078"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4C209D" w:rsidP="004C209D" w:rsidRDefault="004C209D" w14:paraId="3D48BDFA" w14:textId="77777777">
                              <w:pPr>
                                <w:pStyle w:val="BodyText"/>
                                <w:jc w:val="center"/>
                                <w:rPr>
                                  <w:rStyle w:val="SubtleEmphasis"/>
                                </w:rPr>
                              </w:pPr>
                              <w:r w:rsidRPr="000E20AE">
                                <w:rPr>
                                  <w:rStyle w:val="SubtleEmphasis"/>
                                </w:rPr>
                                <w:t>All elements</w:t>
                              </w:r>
                            </w:p>
                            <w:p w:rsidRPr="00B81EEA" w:rsidR="004C209D" w:rsidP="004C209D" w:rsidRDefault="004C209D" w14:paraId="2AACE641" w14:textId="77777777">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2923DE03">
                <v:shapetype id="_x0000_t202" coordsize="21600,21600" o:spt="202" path="m,l,21600r21600,l21600,xe" w14:anchorId="0E949E2A">
                  <v:stroke joinstyle="miter"/>
                  <v:path gradientshapeok="t" o:connecttype="rect"/>
                </v:shapetype>
                <v:shape id="Text Box 14" style="position:absolute;left:0;text-align:left;margin-left:0;margin-top:547.8pt;width:352pt;height:32.4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v:textbox inset="0,0,0,0">
                    <w:txbxContent>
                      <w:p w:rsidRPr="000E20AE" w:rsidR="004C209D" w:rsidP="004C209D" w:rsidRDefault="004C209D" w14:paraId="4760369E"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4C209D" w:rsidP="004C209D" w:rsidRDefault="004C209D" w14:paraId="7BFD4496" w14:textId="77777777">
                        <w:pPr>
                          <w:pStyle w:val="BodyText"/>
                          <w:jc w:val="center"/>
                          <w:rPr>
                            <w:rStyle w:val="SubtleEmphasis"/>
                          </w:rPr>
                        </w:pPr>
                        <w:r w:rsidRPr="000E20AE">
                          <w:rPr>
                            <w:rStyle w:val="SubtleEmphasis"/>
                          </w:rPr>
                          <w:t>All elements</w:t>
                        </w:r>
                      </w:p>
                      <w:p w:rsidRPr="00B81EEA" w:rsidR="004C209D" w:rsidP="004C209D" w:rsidRDefault="004C209D" w14:paraId="672A6659" w14:textId="77777777">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69504" behindDoc="1" locked="0" layoutInCell="1" allowOverlap="1" wp14:anchorId="768457EB" wp14:editId="7A36F007">
                  <wp:simplePos x="0" y="0"/>
                  <wp:positionH relativeFrom="page">
                    <wp:posOffset>508635</wp:posOffset>
                  </wp:positionH>
                  <wp:positionV relativeFrom="page">
                    <wp:posOffset>7063740</wp:posOffset>
                  </wp:positionV>
                  <wp:extent cx="907415" cy="167005"/>
                  <wp:effectExtent l="3810" t="0" r="3175" b="0"/>
                  <wp:wrapNone/>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09D" w:rsidP="004C209D" w:rsidRDefault="00410AD0" w14:paraId="460A1B90" w14:textId="77777777">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6F323D03">
                <v:shape id="Text Box 15" style="position:absolute;left:0;text-align:left;margin-left:40.05pt;margin-top:556.2pt;width:71.45pt;height:13.1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w14:anchorId="768457EB">
                  <v:textbox inset="0,0,0,0">
                    <w:txbxContent>
                      <w:p w:rsidR="004C209D" w:rsidP="004C209D" w:rsidRDefault="005E2677" w14:paraId="10594524" w14:textId="77777777">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rsidR="004C209D" w:rsidRDefault="004C209D" w14:paraId="5B508F4B" w14:textId="3AF018A7">
    <w:pPr>
      <w:pStyle w:val="Footer"/>
    </w:pPr>
    <w:r>
      <w:ptab w:alignment="right" w:relativeTo="margin"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143C85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352307469"/>
      <w:docPartObj>
        <w:docPartGallery w:val="Page Numbers (Bottom of Page)"/>
        <w:docPartUnique/>
      </w:docPartObj>
    </w:sdtPr>
    <w:sdtEndPr>
      <w:rPr>
        <w:sz w:val="24"/>
        <w:szCs w:val="24"/>
      </w:rPr>
    </w:sdtEndPr>
    <w:sdtContent>
      <w:p w:rsidRPr="00E9248E" w:rsidR="00E9248E" w:rsidP="00E9248E" w:rsidRDefault="00DA60B9" w14:paraId="262A2118" w14:textId="1FB24F41">
        <w:pPr>
          <w:pStyle w:val="ACARA-TableHeadline"/>
          <w:jc w:val="right"/>
          <w:rPr>
            <w:sz w:val="24"/>
            <w:szCs w:val="24"/>
          </w:rPr>
        </w:pPr>
        <w:r>
          <w:rPr>
            <w:noProof/>
          </w:rPr>
          <mc:AlternateContent>
            <mc:Choice Requires="wps">
              <w:drawing>
                <wp:anchor distT="0" distB="0" distL="114300" distR="114300" simplePos="0" relativeHeight="251658249" behindDoc="0" locked="0" layoutInCell="1" allowOverlap="1" wp14:anchorId="1270F837" wp14:editId="31BC4BBD">
                  <wp:simplePos x="0" y="0"/>
                  <wp:positionH relativeFrom="margin">
                    <wp:align>center</wp:align>
                  </wp:positionH>
                  <wp:positionV relativeFrom="page">
                    <wp:posOffset>6957060</wp:posOffset>
                  </wp:positionV>
                  <wp:extent cx="4679950" cy="411480"/>
                  <wp:effectExtent l="0" t="3810" r="0" b="3810"/>
                  <wp:wrapNone/>
                  <wp:docPr id="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7A768C" w:rsidP="007A768C" w:rsidRDefault="007A768C" w14:paraId="222247A7" w14:textId="4D6622DD">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580D80">
                                <w:rPr>
                                  <w:rStyle w:val="SubtleEmphasis"/>
                                </w:rPr>
                                <w:t xml:space="preserve"> </w:t>
                              </w:r>
                              <w:r w:rsidR="00550CE9">
                                <w:rPr>
                                  <w:sz w:val="20"/>
                                  <w:szCs w:val="18"/>
                                </w:rPr>
                                <w:t xml:space="preserve">– </w:t>
                              </w:r>
                              <w:r w:rsidR="00580D80">
                                <w:rPr>
                                  <w:rStyle w:val="SubtleEmphasis"/>
                                </w:rPr>
                                <w:t>Visual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E9248E" w:rsidP="00012145" w:rsidRDefault="00580D80" w14:paraId="44A896C3" w14:textId="1485CED5">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7B2607AB">
                <v:shapetype id="_x0000_t202" coordsize="21600,21600" o:spt="202" path="m,l,21600r21600,l21600,xe" w14:anchorId="1270F837">
                  <v:stroke joinstyle="miter"/>
                  <v:path gradientshapeok="t" o:connecttype="rect"/>
                </v:shapetype>
                <v:shape id="Text Box 37" style="position:absolute;left:0;text-align:left;margin-left:0;margin-top:547.8pt;width:368.5pt;height:32.4pt;z-index:251658249;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">
                  <v:textbox inset="0,0,0,0">
                    <w:txbxContent>
                      <w:p w:rsidRPr="000E20AE" w:rsidR="007A768C" w:rsidP="007A768C" w:rsidRDefault="007A768C" w14:paraId="2B8EF08D" w14:textId="4D6622DD">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580D80">
                          <w:rPr>
                            <w:rStyle w:val="SubtleEmphasis"/>
                          </w:rPr>
                          <w:t xml:space="preserve"> </w:t>
                        </w:r>
                        <w:r w:rsidR="00550CE9">
                          <w:rPr>
                            <w:sz w:val="20"/>
                            <w:szCs w:val="18"/>
                          </w:rPr>
                          <w:t xml:space="preserve">– </w:t>
                        </w:r>
                        <w:r w:rsidR="00580D80">
                          <w:rPr>
                            <w:rStyle w:val="SubtleEmphasis"/>
                          </w:rPr>
                          <w:t>Visual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E9248E" w:rsidP="00012145" w:rsidRDefault="00580D80" w14:paraId="4F70EE7A" w14:textId="1485CED5">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50" behindDoc="1" locked="0" layoutInCell="1" allowOverlap="1" wp14:anchorId="450FE0D1" wp14:editId="63E4E230">
                  <wp:simplePos x="0" y="0"/>
                  <wp:positionH relativeFrom="page">
                    <wp:posOffset>508635</wp:posOffset>
                  </wp:positionH>
                  <wp:positionV relativeFrom="page">
                    <wp:posOffset>7063740</wp:posOffset>
                  </wp:positionV>
                  <wp:extent cx="907415" cy="167005"/>
                  <wp:effectExtent l="3810" t="0" r="3175"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248E" w:rsidP="00BC7B47" w:rsidRDefault="00410AD0" w14:paraId="641E94F7" w14:textId="7777777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3853974">
                <v:shape id="Text Box 1" style="position:absolute;left:0;text-align:left;margin-left:40.05pt;margin-top:556.2pt;width:71.45pt;height:13.1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w14:anchorId="450FE0D1">
                  <v:textbox inset="0,0,0,0">
                    <w:txbxContent>
                      <w:p w:rsidR="00E9248E" w:rsidP="00BC7B47" w:rsidRDefault="005E2677" w14:paraId="0844634B" w14:textId="7777777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Pr="004C209D" w:rsidR="00E9248E">
          <w:rPr>
            <w:szCs w:val="20"/>
          </w:rPr>
          <w:fldChar w:fldCharType="begin"/>
        </w:r>
        <w:r w:rsidRPr="004C209D" w:rsidR="00E9248E">
          <w:rPr>
            <w:szCs w:val="20"/>
          </w:rPr>
          <w:instrText xml:space="preserve"> PAGE   \* MERGEFORMAT </w:instrText>
        </w:r>
        <w:r w:rsidRPr="004C209D" w:rsidR="00E9248E">
          <w:rPr>
            <w:szCs w:val="20"/>
          </w:rPr>
          <w:fldChar w:fldCharType="separate"/>
        </w:r>
        <w:r w:rsidRPr="004C209D" w:rsidR="00E9248E">
          <w:rPr>
            <w:szCs w:val="20"/>
          </w:rPr>
          <w:t>2</w:t>
        </w:r>
        <w:r w:rsidRPr="004C209D" w:rsidR="00E9248E">
          <w:rPr>
            <w:szCs w:val="20"/>
          </w:rPr>
          <w:fldChar w:fldCharType="end"/>
        </w:r>
      </w:p>
    </w:sdtContent>
  </w:sdt>
  <w:p w:rsidR="00E9248E" w:rsidRDefault="00E9248E" w14:paraId="39445DBA" w14:textId="6136FE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671A4B2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1954511991"/>
      <w:docPartObj>
        <w:docPartGallery w:val="Page Numbers (Bottom of Page)"/>
        <w:docPartUnique/>
      </w:docPartObj>
    </w:sdtPr>
    <w:sdtEndPr>
      <w:rPr>
        <w:sz w:val="24"/>
        <w:szCs w:val="24"/>
      </w:rPr>
    </w:sdtEndPr>
    <w:sdtContent>
      <w:p w:rsidRPr="00E9248E" w:rsidR="00B064AE" w:rsidP="00E9248E" w:rsidRDefault="00DA60B9" w14:paraId="2405A072" w14:textId="0977F880">
        <w:pPr>
          <w:pStyle w:val="ACARA-TableHeadline"/>
          <w:jc w:val="right"/>
          <w:rPr>
            <w:sz w:val="24"/>
            <w:szCs w:val="24"/>
          </w:rPr>
        </w:pPr>
        <w:r>
          <w:rPr>
            <w:noProof/>
          </w:rPr>
          <mc:AlternateContent>
            <mc:Choice Requires="wps">
              <w:drawing>
                <wp:anchor distT="0" distB="0" distL="114300" distR="114300" simplePos="0" relativeHeight="251658252" behindDoc="0" locked="0" layoutInCell="1" allowOverlap="1" wp14:anchorId="62014238" wp14:editId="77C631F8">
                  <wp:simplePos x="0" y="0"/>
                  <wp:positionH relativeFrom="margin">
                    <wp:align>center</wp:align>
                  </wp:positionH>
                  <wp:positionV relativeFrom="page">
                    <wp:posOffset>6957060</wp:posOffset>
                  </wp:positionV>
                  <wp:extent cx="4665345" cy="411480"/>
                  <wp:effectExtent l="0" t="3810" r="1905" b="3810"/>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534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B064AE" w:rsidP="007A768C" w:rsidRDefault="00B064AE" w14:paraId="18DCDA59" w14:textId="79EC0658">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EE2729">
                                <w:rPr>
                                  <w:sz w:val="20"/>
                                  <w:szCs w:val="18"/>
                                </w:rPr>
                                <w:t xml:space="preserve">– </w:t>
                              </w:r>
                              <w:r>
                                <w:rPr>
                                  <w:rStyle w:val="SubtleEmphasis"/>
                                </w:rPr>
                                <w:t>Visual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B064AE" w:rsidP="00012145" w:rsidRDefault="00B064AE" w14:paraId="6BB13776" w14:textId="77777777">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04B4B7A">
                <v:shapetype id="_x0000_t202" coordsize="21600,21600" o:spt="202" path="m,l,21600r21600,l21600,xe" w14:anchorId="62014238">
                  <v:stroke joinstyle="miter"/>
                  <v:path gradientshapeok="t" o:connecttype="rect"/>
                </v:shapetype>
                <v:shape id="Text Box 38" style="position:absolute;left:0;text-align:left;margin-left:0;margin-top:547.8pt;width:367.35pt;height:32.4pt;z-index:2516582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">
                  <v:textbox inset="0,0,0,0">
                    <w:txbxContent>
                      <w:p w:rsidRPr="000E20AE" w:rsidR="00B064AE" w:rsidP="007A768C" w:rsidRDefault="00B064AE" w14:paraId="18A2F11A" w14:textId="79EC0658">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EE2729">
                          <w:rPr>
                            <w:sz w:val="20"/>
                            <w:szCs w:val="18"/>
                          </w:rPr>
                          <w:t xml:space="preserve">– </w:t>
                        </w:r>
                        <w:r>
                          <w:rPr>
                            <w:rStyle w:val="SubtleEmphasis"/>
                          </w:rPr>
                          <w:t>Visual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B064AE" w:rsidP="00012145" w:rsidRDefault="00B064AE" w14:paraId="5C14BC5D" w14:textId="77777777">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53" behindDoc="1" locked="0" layoutInCell="1" allowOverlap="1" wp14:anchorId="6556491D" wp14:editId="475975D2">
                  <wp:simplePos x="0" y="0"/>
                  <wp:positionH relativeFrom="page">
                    <wp:posOffset>508635</wp:posOffset>
                  </wp:positionH>
                  <wp:positionV relativeFrom="page">
                    <wp:posOffset>7063740</wp:posOffset>
                  </wp:positionV>
                  <wp:extent cx="907415" cy="167005"/>
                  <wp:effectExtent l="3810" t="0" r="3175"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64AE" w:rsidP="00BC7B47" w:rsidRDefault="00410AD0" w14:paraId="6BA157BE" w14:textId="77777777">
                              <w:pPr>
                                <w:pStyle w:val="BodyText"/>
                                <w:spacing w:before="12"/>
                                <w:ind w:left="20"/>
                              </w:pPr>
                              <w:hyperlink r:id="rId1">
                                <w:r w:rsidR="00B064AE">
                                  <w:rPr>
                                    <w:color w:val="0000FF"/>
                                    <w:u w:val="single" w:color="0000FF"/>
                                  </w:rPr>
                                  <w:t>©</w:t>
                                </w:r>
                                <w:r w:rsidR="00B064AE">
                                  <w:rPr>
                                    <w:color w:val="0000FF"/>
                                    <w:spacing w:val="-4"/>
                                    <w:u w:val="single" w:color="0000FF"/>
                                  </w:rPr>
                                  <w:t xml:space="preserve"> </w:t>
                                </w:r>
                                <w:r w:rsidR="00B064AE">
                                  <w:rPr>
                                    <w:color w:val="0000FF"/>
                                    <w:u w:val="single" w:color="0000FF"/>
                                  </w:rPr>
                                  <w:t>ACARA</w:t>
                                </w:r>
                                <w:r w:rsidR="00B064AE">
                                  <w:rPr>
                                    <w:color w:val="0000FF"/>
                                    <w:spacing w:val="-2"/>
                                    <w:u w:val="single" w:color="0000FF"/>
                                  </w:rPr>
                                  <w:t xml:space="preserve"> </w:t>
                                </w:r>
                                <w:r w:rsidR="00B064A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6B80D8C2">
                <v:shape id="Text Box 29" style="position:absolute;left:0;text-align:left;margin-left:40.05pt;margin-top:556.2pt;width:71.45pt;height:13.1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JLgm7jaAQAAmAMAAA4AAAAAAAAAAAAAAAAALgIAAGRycy9lMm9Eb2MueG1sUEsBAi0AFAAGAAgA&#10;AAAhAFxFuprgAAAADAEAAA8AAAAAAAAAAAAAAAAANAQAAGRycy9kb3ducmV2LnhtbFBLBQYAAAAA&#10;BAAEAPMAAABBBQAAAAA=&#10;" w14:anchorId="6556491D">
                  <v:textbox inset="0,0,0,0">
                    <w:txbxContent>
                      <w:p w:rsidR="00B064AE" w:rsidP="00BC7B47" w:rsidRDefault="005E2677" w14:paraId="08E7600E" w14:textId="77777777">
                        <w:pPr>
                          <w:pStyle w:val="BodyText"/>
                          <w:spacing w:before="12"/>
                          <w:ind w:left="20"/>
                        </w:pPr>
                        <w:hyperlink r:id="rId2">
                          <w:r w:rsidR="00B064AE">
                            <w:rPr>
                              <w:color w:val="0000FF"/>
                              <w:u w:val="single" w:color="0000FF"/>
                            </w:rPr>
                            <w:t>©</w:t>
                          </w:r>
                          <w:r w:rsidR="00B064AE">
                            <w:rPr>
                              <w:color w:val="0000FF"/>
                              <w:spacing w:val="-4"/>
                              <w:u w:val="single" w:color="0000FF"/>
                            </w:rPr>
                            <w:t xml:space="preserve"> </w:t>
                          </w:r>
                          <w:r w:rsidR="00B064AE">
                            <w:rPr>
                              <w:color w:val="0000FF"/>
                              <w:u w:val="single" w:color="0000FF"/>
                            </w:rPr>
                            <w:t>ACARA</w:t>
                          </w:r>
                          <w:r w:rsidR="00B064AE">
                            <w:rPr>
                              <w:color w:val="0000FF"/>
                              <w:spacing w:val="-2"/>
                              <w:u w:val="single" w:color="0000FF"/>
                            </w:rPr>
                            <w:t xml:space="preserve"> </w:t>
                          </w:r>
                          <w:r w:rsidR="00B064AE">
                            <w:rPr>
                              <w:color w:val="0000FF"/>
                              <w:u w:val="single" w:color="0000FF"/>
                            </w:rPr>
                            <w:t>2021</w:t>
                          </w:r>
                        </w:hyperlink>
                      </w:p>
                    </w:txbxContent>
                  </v:textbox>
                  <w10:wrap anchorx="page" anchory="page"/>
                </v:shape>
              </w:pict>
            </mc:Fallback>
          </mc:AlternateContent>
        </w:r>
        <w:r w:rsidRPr="004C209D" w:rsidR="00B064AE">
          <w:rPr>
            <w:szCs w:val="20"/>
          </w:rPr>
          <w:fldChar w:fldCharType="begin"/>
        </w:r>
        <w:r w:rsidRPr="004C209D" w:rsidR="00B064AE">
          <w:rPr>
            <w:szCs w:val="20"/>
          </w:rPr>
          <w:instrText xml:space="preserve"> PAGE   \* MERGEFORMAT </w:instrText>
        </w:r>
        <w:r w:rsidRPr="004C209D" w:rsidR="00B064AE">
          <w:rPr>
            <w:szCs w:val="20"/>
          </w:rPr>
          <w:fldChar w:fldCharType="separate"/>
        </w:r>
        <w:r w:rsidRPr="004C209D" w:rsidR="00B064AE">
          <w:rPr>
            <w:szCs w:val="20"/>
          </w:rPr>
          <w:t>2</w:t>
        </w:r>
        <w:r w:rsidRPr="004C209D" w:rsidR="00B064AE">
          <w:rPr>
            <w:szCs w:val="20"/>
          </w:rPr>
          <w:fldChar w:fldCharType="end"/>
        </w:r>
      </w:p>
    </w:sdtContent>
  </w:sdt>
  <w:p w:rsidR="00B064AE" w:rsidRDefault="00B064AE" w14:paraId="06E8EED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150B" w:rsidP="00533177" w:rsidRDefault="0067150B" w14:paraId="748FE447" w14:textId="77777777">
      <w:r>
        <w:separator/>
      </w:r>
    </w:p>
  </w:footnote>
  <w:footnote w:type="continuationSeparator" w:id="0">
    <w:p w:rsidR="0067150B" w:rsidP="00533177" w:rsidRDefault="0067150B" w14:paraId="50D6488E" w14:textId="77777777">
      <w:r>
        <w:continuationSeparator/>
      </w:r>
    </w:p>
  </w:footnote>
  <w:footnote w:type="continuationNotice" w:id="1">
    <w:p w:rsidR="0067150B" w:rsidRDefault="0067150B" w14:paraId="6D7EAD5C"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p14">
  <w:p w:rsidR="00AF5767" w:rsidP="00624C87" w:rsidRDefault="00DA60B9" w14:paraId="7BF83C5F" w14:textId="5FDC35CB">
    <w:pPr>
      <w:pStyle w:val="Header"/>
      <w:ind w:right="-32"/>
    </w:pPr>
    <w:r>
      <w:rPr>
        <w:noProof/>
      </w:rPr>
      <mc:AlternateContent>
        <mc:Choice Requires="wps">
          <w:drawing>
            <wp:anchor distT="0" distB="0" distL="114300" distR="114300" simplePos="0" relativeHeight="251644928" behindDoc="0" locked="0" layoutInCell="0" allowOverlap="1" wp14:anchorId="76540F0F" wp14:editId="23DC9210">
              <wp:simplePos x="0" y="0"/>
              <wp:positionH relativeFrom="page">
                <wp:posOffset>0</wp:posOffset>
              </wp:positionH>
              <wp:positionV relativeFrom="page">
                <wp:posOffset>190500</wp:posOffset>
              </wp:positionV>
              <wp:extent cx="10692130" cy="273050"/>
              <wp:effectExtent l="0" t="0" r="0" b="0"/>
              <wp:wrapNone/>
              <wp:docPr id="125"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rsidRPr="00E856A7" w:rsidR="00AF5767" w:rsidP="00936702" w:rsidRDefault="00AF5767" w14:paraId="02D13994" w14:textId="7777777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3F2618A3">
            <v:shapetype id="_x0000_t202" coordsize="21600,21600" o:spt="202" path="m,l,21600r21600,l21600,xe" w14:anchorId="76540F0F">
              <v:stroke joinstyle="miter"/>
              <v:path gradientshapeok="t" o:connecttype="rect"/>
            </v:shapetype>
            <v:shape id="MSIPCMa21841208334231bcaca228d" style="position:absolute;margin-left:0;margin-top:15pt;width:841.9pt;height:21.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v:textbox inset=",0,,0">
                <w:txbxContent>
                  <w:p w:rsidRPr="00E856A7" w:rsidR="00AF5767" w:rsidP="00936702" w:rsidRDefault="00AF5767" w14:paraId="08CE8BEA" w14:textId="7777777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3120" behindDoc="0" locked="0" layoutInCell="1" allowOverlap="1" wp14:anchorId="1F035E61" wp14:editId="1E483B0B">
              <wp:simplePos x="0" y="0"/>
              <wp:positionH relativeFrom="margin">
                <wp:align>center</wp:align>
              </wp:positionH>
              <wp:positionV relativeFrom="paragraph">
                <wp:posOffset>742949</wp:posOffset>
              </wp:positionV>
              <wp:extent cx="10045700" cy="0"/>
              <wp:effectExtent l="0" t="0" r="0" b="0"/>
              <wp:wrapNone/>
              <wp:docPr id="25"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w14:anchorId="6A48CA36">
            <v:line id="Straight Connector 1" style="position:absolute;z-index:251653120;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alt="&quot;&quot;" o:spid="_x0000_s1026" strokecolor="#0074e0" strokeweight=".5pt" from="0,58.5pt" to="791pt,58.5pt" w14:anchorId="32FD01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v:stroke joinstyle="miter"/>
              <o:lock v:ext="edit" shapetype="f"/>
              <w10:wrap anchorx="margin"/>
            </v:line>
          </w:pict>
        </mc:Fallback>
      </mc:AlternateContent>
    </w:r>
    <w:r w:rsidR="00AF5767">
      <w:rPr>
        <w:noProof/>
      </w:rPr>
      <w:drawing>
        <wp:anchor distT="0" distB="0" distL="0" distR="0" simplePos="0" relativeHeight="251685888"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29"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36736"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30"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CE7CA0" w:rsidRDefault="00DA60B9" w14:paraId="19F32DC0" w14:textId="142CF89C">
    <w:pPr>
      <w:pStyle w:val="Header"/>
    </w:pPr>
    <w:r>
      <w:rPr>
        <w:noProof/>
      </w:rPr>
      <mc:AlternateContent>
        <mc:Choice Requires="wps">
          <w:drawing>
            <wp:anchor distT="0" distB="0" distL="114300" distR="114300" simplePos="0" relativeHeight="251677696" behindDoc="0" locked="0" layoutInCell="0" allowOverlap="1" wp14:anchorId="6CD11360" wp14:editId="13B4A50F">
              <wp:simplePos x="0" y="0"/>
              <wp:positionH relativeFrom="page">
                <wp:posOffset>0</wp:posOffset>
              </wp:positionH>
              <wp:positionV relativeFrom="page">
                <wp:posOffset>190500</wp:posOffset>
              </wp:positionV>
              <wp:extent cx="10692130" cy="273685"/>
              <wp:effectExtent l="0" t="0" r="4445" b="2540"/>
              <wp:wrapNone/>
              <wp:docPr id="21"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CE7CA0" w:rsidP="00CE7CA0" w:rsidRDefault="00CE7CA0" w14:paraId="7C81F768" w14:textId="20FD4A2B">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2D6BDF0A">
            <v:shapetype id="_x0000_t202" coordsize="21600,21600" o:spt="202" path="m,l,21600r21600,l21600,xe" w14:anchorId="6CD11360">
              <v:stroke joinstyle="miter"/>
              <v:path gradientshapeok="t" o:connecttype="rect"/>
            </v:shapetype>
            <v:shape id="MSIPCMe1be4567876920a37782f808" style="position:absolute;margin-left:0;margin-top:15pt;width:841.9pt;height:21.5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1,&quot;Top&quot;:0.0,&quot;Left&quot;:0.0}"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v:textbox inset=",0,,0">
                <w:txbxContent>
                  <w:p w:rsidRPr="00CE7CA0" w:rsidR="00CE7CA0" w:rsidP="00CE7CA0" w:rsidRDefault="00CE7CA0" w14:paraId="75F360E3" w14:textId="20FD4A2B">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89CCA57" w14:textId="660D08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9248E" w:rsidP="00624C87" w:rsidRDefault="00DA60B9" w14:paraId="5371EA17" w14:textId="523DCF05">
    <w:pPr>
      <w:pStyle w:val="Header"/>
      <w:ind w:right="-32"/>
    </w:pPr>
    <w:r>
      <w:rPr>
        <w:noProof/>
      </w:rPr>
      <mc:AlternateContent>
        <mc:Choice Requires="wps">
          <w:drawing>
            <wp:anchor distT="0" distB="0" distL="114300" distR="114300" simplePos="0" relativeHeight="251658247" behindDoc="1" locked="0" layoutInCell="0" allowOverlap="1" wp14:anchorId="55537291" wp14:editId="07E0B2F3">
              <wp:simplePos x="0" y="0"/>
              <wp:positionH relativeFrom="page">
                <wp:posOffset>0</wp:posOffset>
              </wp:positionH>
              <wp:positionV relativeFrom="page">
                <wp:posOffset>190500</wp:posOffset>
              </wp:positionV>
              <wp:extent cx="10692130" cy="273685"/>
              <wp:effectExtent l="0" t="0" r="4445" b="2540"/>
              <wp:wrapNone/>
              <wp:docPr id="18"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4C5C" w:rsidP="00CE7CA0" w:rsidRDefault="00CE7CA0" w14:paraId="39EF9898" w14:textId="45F82E12">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1EE803D5">
            <v:shapetype id="_x0000_t202" coordsize="21600,21600" o:spt="202" path="m,l,21600r21600,l21600,xe" w14:anchorId="55537291">
              <v:stroke joinstyle="miter"/>
              <v:path gradientshapeok="t" o:connecttype="rect"/>
            </v:shapetype>
            <v:shape id="MSIPCM9fea4f7bbb536b1eb71ae64f" style="position:absolute;margin-left:0;margin-top:15pt;width:841.9pt;height:21.5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2,&quot;Top&quot;:0.0,&quot;Left&quot;:0.0}"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v:textbox inset=",0,,0">
                <w:txbxContent>
                  <w:p w:rsidR="00394C5C" w:rsidP="00CE7CA0" w:rsidRDefault="00CE7CA0" w14:paraId="17D1F485" w14:textId="45F82E12">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8" behindDoc="0" locked="0" layoutInCell="0" allowOverlap="1" wp14:anchorId="66F765BE" wp14:editId="37616816">
              <wp:simplePos x="0" y="0"/>
              <wp:positionH relativeFrom="page">
                <wp:posOffset>0</wp:posOffset>
              </wp:positionH>
              <wp:positionV relativeFrom="page">
                <wp:posOffset>190500</wp:posOffset>
              </wp:positionV>
              <wp:extent cx="10692130" cy="273685"/>
              <wp:effectExtent l="0" t="0" r="4445" b="2540"/>
              <wp:wrapNone/>
              <wp:docPr id="16"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4C5C" w:rsidR="00F70D5B" w:rsidP="00F70D5B" w:rsidRDefault="00F70D5B" w14:paraId="7725C4AF" w14:textId="6C090756">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7277EA1">
            <v:shape id="MSIPCM47254451934230e8d6c75f51" style="position:absolute;margin-left:0;margin-top:15pt;width:841.9pt;height:21.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31"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w14:anchorId="66F765BE">
              <v:textbox inset=",0,,0">
                <w:txbxContent>
                  <w:p w:rsidRPr="00394C5C" w:rsidR="00F70D5B" w:rsidP="00F70D5B" w:rsidRDefault="00F70D5B" w14:paraId="0A37501D" w14:textId="6C090756">
                    <w:pPr>
                      <w:spacing w:before="0" w:after="0"/>
                      <w:jc w:val="center"/>
                      <w:rPr>
                        <w:rFonts w:ascii="Calibri" w:hAnsi="Calibri" w:cs="Calibri"/>
                        <w:i w:val="0"/>
                        <w:iCs/>
                        <w:color w:val="000000"/>
                      </w:rPr>
                    </w:pPr>
                  </w:p>
                </w:txbxContent>
              </v:textbox>
              <w10:wrap anchorx="page" anchory="page"/>
            </v:shape>
          </w:pict>
        </mc:Fallback>
      </mc:AlternateContent>
    </w:r>
    <w:r w:rsidR="00E9248E">
      <w:rPr>
        <w:noProof/>
      </w:rPr>
      <w:drawing>
        <wp:anchor distT="0" distB="0" distL="0" distR="0" simplePos="0" relativeHeight="251658240" behindDoc="1" locked="0" layoutInCell="1" allowOverlap="1" wp14:anchorId="542E486D" wp14:editId="21185A85">
          <wp:simplePos x="0" y="0"/>
          <wp:positionH relativeFrom="page">
            <wp:posOffset>476250</wp:posOffset>
          </wp:positionH>
          <wp:positionV relativeFrom="page">
            <wp:posOffset>357505</wp:posOffset>
          </wp:positionV>
          <wp:extent cx="1695450" cy="191770"/>
          <wp:effectExtent l="0" t="0" r="0" b="0"/>
          <wp:wrapNone/>
          <wp:docPr id="9"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55" behindDoc="1" locked="0" layoutInCell="1" allowOverlap="1" wp14:anchorId="440B028D" wp14:editId="096C6415">
          <wp:simplePos x="0" y="0"/>
          <wp:positionH relativeFrom="page">
            <wp:posOffset>8832850</wp:posOffset>
          </wp:positionH>
          <wp:positionV relativeFrom="page">
            <wp:posOffset>242570</wp:posOffset>
          </wp:positionV>
          <wp:extent cx="1320800" cy="299085"/>
          <wp:effectExtent l="0" t="0" r="0" b="5715"/>
          <wp:wrapNone/>
          <wp:docPr id="10"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6311CF" w:rsidRDefault="00DA60B9" w14:paraId="756BE230" w14:textId="29B4BC3D">
    <w:pPr>
      <w:pStyle w:val="Header"/>
    </w:pPr>
    <w:r>
      <w:rPr>
        <w:noProof/>
      </w:rPr>
      <mc:AlternateContent>
        <mc:Choice Requires="wps">
          <w:drawing>
            <wp:anchor distT="0" distB="0" distL="114300" distR="114300" simplePos="0" relativeHeight="251658251" behindDoc="0" locked="0" layoutInCell="0" allowOverlap="1" wp14:anchorId="3A4735D1" wp14:editId="3C9E8DDA">
              <wp:simplePos x="0" y="0"/>
              <wp:positionH relativeFrom="page">
                <wp:posOffset>0</wp:posOffset>
              </wp:positionH>
              <wp:positionV relativeFrom="page">
                <wp:posOffset>190500</wp:posOffset>
              </wp:positionV>
              <wp:extent cx="10692130" cy="273685"/>
              <wp:effectExtent l="0" t="0" r="4445" b="2540"/>
              <wp:wrapNone/>
              <wp:docPr id="4"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CE7CA0" w:rsidP="00CE7CA0" w:rsidRDefault="00CE7CA0"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699C7B6">
            <v:shapetype id="_x0000_t202" coordsize="21600,21600" o:spt="202" path="m,l,21600r21600,l21600,xe" w14:anchorId="3A4735D1">
              <v:stroke joinstyle="miter"/>
              <v:path gradientshapeok="t" o:connecttype="rect"/>
            </v:shapetype>
            <v:shape id="MSIPCMb0934e2bb6fb847de6f64b85" style="position:absolute;margin-left:0;margin-top:15pt;width:841.9pt;height:21.5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2,&quot;Top&quot;:0.0,&quot;Left&quot;:0.0}" o:spid="_x0000_s1034"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v:textbox inset=",0,,0">
                <w:txbxContent>
                  <w:p w:rsidRPr="00CE7CA0" w:rsidR="00CE7CA0" w:rsidP="00CE7CA0" w:rsidRDefault="00CE7CA0" w14:paraId="09E77742" w14:textId="6C45A34E">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58F6EB4"/>
    <w:multiLevelType w:val="hybridMultilevel"/>
    <w:tmpl w:val="6D1A1C5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0FD509BB"/>
    <w:multiLevelType w:val="hybridMultilevel"/>
    <w:tmpl w:val="EEE423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1534581"/>
    <w:multiLevelType w:val="hybridMultilevel"/>
    <w:tmpl w:val="5BF40B2A"/>
    <w:lvl w:ilvl="0" w:tplc="6BAE8068">
      <w:numFmt w:val="bullet"/>
      <w:lvlText w:val="•"/>
      <w:lvlJc w:val="left"/>
      <w:pPr>
        <w:ind w:left="1440" w:hanging="720"/>
      </w:pPr>
      <w:rPr>
        <w:rFonts w:hint="default" w:ascii="Arial" w:hAnsi="Arial" w:eastAsia="Arial" w:cs="Arial"/>
        <w:i/>
        <w:color w:val="005D93"/>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4" w15:restartNumberingAfterBreak="0">
    <w:nsid w:val="18105C00"/>
    <w:multiLevelType w:val="hybridMultilevel"/>
    <w:tmpl w:val="F418E056"/>
    <w:lvl w:ilvl="0" w:tplc="6BAE8068">
      <w:numFmt w:val="bullet"/>
      <w:lvlText w:val="•"/>
      <w:lvlJc w:val="left"/>
      <w:pPr>
        <w:ind w:left="1080" w:hanging="720"/>
      </w:pPr>
      <w:rPr>
        <w:rFonts w:hint="default" w:ascii="Arial" w:hAnsi="Arial" w:eastAsia="Arial" w:cs="Arial"/>
        <w:i/>
        <w:color w:val="005D93"/>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1A404D80"/>
    <w:multiLevelType w:val="hybridMultilevel"/>
    <w:tmpl w:val="FFFFFFFF"/>
    <w:lvl w:ilvl="0" w:tplc="FFFFFFFF">
      <w:start w:val="1"/>
      <w:numFmt w:val="bullet"/>
      <w:lvlText w:val=""/>
      <w:lvlJc w:val="left"/>
      <w:pPr>
        <w:ind w:left="720" w:hanging="360"/>
      </w:pPr>
      <w:rPr>
        <w:rFonts w:hint="default" w:ascii="Symbol" w:hAnsi="Symbol"/>
      </w:rPr>
    </w:lvl>
    <w:lvl w:ilvl="1" w:tplc="44BC64A6">
      <w:start w:val="1"/>
      <w:numFmt w:val="bullet"/>
      <w:lvlText w:val="o"/>
      <w:lvlJc w:val="left"/>
      <w:pPr>
        <w:ind w:left="1440" w:hanging="360"/>
      </w:pPr>
      <w:rPr>
        <w:rFonts w:hint="default" w:ascii="Courier New" w:hAnsi="Courier New"/>
      </w:rPr>
    </w:lvl>
    <w:lvl w:ilvl="2" w:tplc="93EAE67C">
      <w:start w:val="1"/>
      <w:numFmt w:val="bullet"/>
      <w:lvlText w:val=""/>
      <w:lvlJc w:val="left"/>
      <w:pPr>
        <w:ind w:left="2160" w:hanging="360"/>
      </w:pPr>
      <w:rPr>
        <w:rFonts w:hint="default" w:ascii="Wingdings" w:hAnsi="Wingdings"/>
      </w:rPr>
    </w:lvl>
    <w:lvl w:ilvl="3" w:tplc="E97CB9B0">
      <w:start w:val="1"/>
      <w:numFmt w:val="bullet"/>
      <w:lvlText w:val=""/>
      <w:lvlJc w:val="left"/>
      <w:pPr>
        <w:ind w:left="2880" w:hanging="360"/>
      </w:pPr>
      <w:rPr>
        <w:rFonts w:hint="default" w:ascii="Symbol" w:hAnsi="Symbol"/>
      </w:rPr>
    </w:lvl>
    <w:lvl w:ilvl="4" w:tplc="4D180C5E">
      <w:start w:val="1"/>
      <w:numFmt w:val="bullet"/>
      <w:lvlText w:val="o"/>
      <w:lvlJc w:val="left"/>
      <w:pPr>
        <w:ind w:left="3600" w:hanging="360"/>
      </w:pPr>
      <w:rPr>
        <w:rFonts w:hint="default" w:ascii="Courier New" w:hAnsi="Courier New"/>
      </w:rPr>
    </w:lvl>
    <w:lvl w:ilvl="5" w:tplc="EF589964">
      <w:start w:val="1"/>
      <w:numFmt w:val="bullet"/>
      <w:lvlText w:val=""/>
      <w:lvlJc w:val="left"/>
      <w:pPr>
        <w:ind w:left="4320" w:hanging="360"/>
      </w:pPr>
      <w:rPr>
        <w:rFonts w:hint="default" w:ascii="Wingdings" w:hAnsi="Wingdings"/>
      </w:rPr>
    </w:lvl>
    <w:lvl w:ilvl="6" w:tplc="1EC84C7E">
      <w:start w:val="1"/>
      <w:numFmt w:val="bullet"/>
      <w:lvlText w:val=""/>
      <w:lvlJc w:val="left"/>
      <w:pPr>
        <w:ind w:left="5040" w:hanging="360"/>
      </w:pPr>
      <w:rPr>
        <w:rFonts w:hint="default" w:ascii="Symbol" w:hAnsi="Symbol"/>
      </w:rPr>
    </w:lvl>
    <w:lvl w:ilvl="7" w:tplc="0102F32A">
      <w:start w:val="1"/>
      <w:numFmt w:val="bullet"/>
      <w:lvlText w:val="o"/>
      <w:lvlJc w:val="left"/>
      <w:pPr>
        <w:ind w:left="5760" w:hanging="360"/>
      </w:pPr>
      <w:rPr>
        <w:rFonts w:hint="default" w:ascii="Courier New" w:hAnsi="Courier New"/>
      </w:rPr>
    </w:lvl>
    <w:lvl w:ilvl="8" w:tplc="229413C8">
      <w:start w:val="1"/>
      <w:numFmt w:val="bullet"/>
      <w:lvlText w:val=""/>
      <w:lvlJc w:val="left"/>
      <w:pPr>
        <w:ind w:left="6480" w:hanging="360"/>
      </w:pPr>
      <w:rPr>
        <w:rFonts w:hint="default" w:ascii="Wingdings" w:hAnsi="Wingdings"/>
      </w:rPr>
    </w:lvl>
  </w:abstractNum>
  <w:abstractNum w:abstractNumId="6" w15:restartNumberingAfterBreak="0">
    <w:nsid w:val="1B6F2CE2"/>
    <w:multiLevelType w:val="hybridMultilevel"/>
    <w:tmpl w:val="FFFFFFFF"/>
    <w:lvl w:ilvl="0" w:tplc="24624C0A">
      <w:start w:val="1"/>
      <w:numFmt w:val="bullet"/>
      <w:lvlText w:val=""/>
      <w:lvlJc w:val="left"/>
      <w:pPr>
        <w:ind w:left="720" w:hanging="360"/>
      </w:pPr>
      <w:rPr>
        <w:rFonts w:hint="default" w:ascii="Symbol" w:hAnsi="Symbol"/>
      </w:rPr>
    </w:lvl>
    <w:lvl w:ilvl="1" w:tplc="91E6B33E">
      <w:start w:val="1"/>
      <w:numFmt w:val="bullet"/>
      <w:lvlText w:val="o"/>
      <w:lvlJc w:val="left"/>
      <w:pPr>
        <w:ind w:left="1440" w:hanging="360"/>
      </w:pPr>
      <w:rPr>
        <w:rFonts w:hint="default" w:ascii="Courier New" w:hAnsi="Courier New"/>
      </w:rPr>
    </w:lvl>
    <w:lvl w:ilvl="2" w:tplc="CC52E91A">
      <w:start w:val="1"/>
      <w:numFmt w:val="bullet"/>
      <w:lvlText w:val=""/>
      <w:lvlJc w:val="left"/>
      <w:pPr>
        <w:ind w:left="2160" w:hanging="360"/>
      </w:pPr>
      <w:rPr>
        <w:rFonts w:hint="default" w:ascii="Wingdings" w:hAnsi="Wingdings"/>
      </w:rPr>
    </w:lvl>
    <w:lvl w:ilvl="3" w:tplc="4C7A76BC">
      <w:start w:val="1"/>
      <w:numFmt w:val="bullet"/>
      <w:lvlText w:val=""/>
      <w:lvlJc w:val="left"/>
      <w:pPr>
        <w:ind w:left="2880" w:hanging="360"/>
      </w:pPr>
      <w:rPr>
        <w:rFonts w:hint="default" w:ascii="Symbol" w:hAnsi="Symbol"/>
      </w:rPr>
    </w:lvl>
    <w:lvl w:ilvl="4" w:tplc="6F208A80">
      <w:start w:val="1"/>
      <w:numFmt w:val="bullet"/>
      <w:lvlText w:val="o"/>
      <w:lvlJc w:val="left"/>
      <w:pPr>
        <w:ind w:left="3600" w:hanging="360"/>
      </w:pPr>
      <w:rPr>
        <w:rFonts w:hint="default" w:ascii="Courier New" w:hAnsi="Courier New"/>
      </w:rPr>
    </w:lvl>
    <w:lvl w:ilvl="5" w:tplc="EE2CB7B4">
      <w:start w:val="1"/>
      <w:numFmt w:val="bullet"/>
      <w:lvlText w:val=""/>
      <w:lvlJc w:val="left"/>
      <w:pPr>
        <w:ind w:left="4320" w:hanging="360"/>
      </w:pPr>
      <w:rPr>
        <w:rFonts w:hint="default" w:ascii="Wingdings" w:hAnsi="Wingdings"/>
      </w:rPr>
    </w:lvl>
    <w:lvl w:ilvl="6" w:tplc="135E465E">
      <w:start w:val="1"/>
      <w:numFmt w:val="bullet"/>
      <w:lvlText w:val=""/>
      <w:lvlJc w:val="left"/>
      <w:pPr>
        <w:ind w:left="5040" w:hanging="360"/>
      </w:pPr>
      <w:rPr>
        <w:rFonts w:hint="default" w:ascii="Symbol" w:hAnsi="Symbol"/>
      </w:rPr>
    </w:lvl>
    <w:lvl w:ilvl="7" w:tplc="00F4F796">
      <w:start w:val="1"/>
      <w:numFmt w:val="bullet"/>
      <w:lvlText w:val="o"/>
      <w:lvlJc w:val="left"/>
      <w:pPr>
        <w:ind w:left="5760" w:hanging="360"/>
      </w:pPr>
      <w:rPr>
        <w:rFonts w:hint="default" w:ascii="Courier New" w:hAnsi="Courier New"/>
      </w:rPr>
    </w:lvl>
    <w:lvl w:ilvl="8" w:tplc="DF2881B2">
      <w:start w:val="1"/>
      <w:numFmt w:val="bullet"/>
      <w:lvlText w:val=""/>
      <w:lvlJc w:val="left"/>
      <w:pPr>
        <w:ind w:left="6480" w:hanging="360"/>
      </w:pPr>
      <w:rPr>
        <w:rFonts w:hint="default" w:ascii="Wingdings" w:hAnsi="Wingdings"/>
      </w:rPr>
    </w:lvl>
  </w:abstractNum>
  <w:abstractNum w:abstractNumId="7" w15:restartNumberingAfterBreak="0">
    <w:nsid w:val="1CD70FFC"/>
    <w:multiLevelType w:val="hybridMultilevel"/>
    <w:tmpl w:val="EBAA5D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2C0B5305"/>
    <w:multiLevelType w:val="hybridMultilevel"/>
    <w:tmpl w:val="3BE8BF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E8B353D"/>
    <w:multiLevelType w:val="hybridMultilevel"/>
    <w:tmpl w:val="57826F46"/>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310267EE"/>
    <w:multiLevelType w:val="hybridMultilevel"/>
    <w:tmpl w:val="E8A80D2E"/>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399300A4"/>
    <w:multiLevelType w:val="hybridMultilevel"/>
    <w:tmpl w:val="FFFFFFFF"/>
    <w:lvl w:ilvl="0" w:tplc="759C4B34">
      <w:start w:val="1"/>
      <w:numFmt w:val="bullet"/>
      <w:lvlText w:val=""/>
      <w:lvlJc w:val="left"/>
      <w:pPr>
        <w:ind w:left="720" w:hanging="360"/>
      </w:pPr>
      <w:rPr>
        <w:rFonts w:hint="default" w:ascii="Symbol" w:hAnsi="Symbol"/>
      </w:rPr>
    </w:lvl>
    <w:lvl w:ilvl="1" w:tplc="72209620">
      <w:start w:val="1"/>
      <w:numFmt w:val="bullet"/>
      <w:lvlText w:val="o"/>
      <w:lvlJc w:val="left"/>
      <w:pPr>
        <w:ind w:left="1440" w:hanging="360"/>
      </w:pPr>
      <w:rPr>
        <w:rFonts w:hint="default" w:ascii="Courier New" w:hAnsi="Courier New"/>
      </w:rPr>
    </w:lvl>
    <w:lvl w:ilvl="2" w:tplc="B5340000">
      <w:start w:val="1"/>
      <w:numFmt w:val="bullet"/>
      <w:lvlText w:val=""/>
      <w:lvlJc w:val="left"/>
      <w:pPr>
        <w:ind w:left="2160" w:hanging="360"/>
      </w:pPr>
      <w:rPr>
        <w:rFonts w:hint="default" w:ascii="Wingdings" w:hAnsi="Wingdings"/>
      </w:rPr>
    </w:lvl>
    <w:lvl w:ilvl="3" w:tplc="4B94F1DE">
      <w:start w:val="1"/>
      <w:numFmt w:val="bullet"/>
      <w:lvlText w:val=""/>
      <w:lvlJc w:val="left"/>
      <w:pPr>
        <w:ind w:left="2880" w:hanging="360"/>
      </w:pPr>
      <w:rPr>
        <w:rFonts w:hint="default" w:ascii="Symbol" w:hAnsi="Symbol"/>
      </w:rPr>
    </w:lvl>
    <w:lvl w:ilvl="4" w:tplc="6D5CE490">
      <w:start w:val="1"/>
      <w:numFmt w:val="bullet"/>
      <w:lvlText w:val="o"/>
      <w:lvlJc w:val="left"/>
      <w:pPr>
        <w:ind w:left="3600" w:hanging="360"/>
      </w:pPr>
      <w:rPr>
        <w:rFonts w:hint="default" w:ascii="Courier New" w:hAnsi="Courier New"/>
      </w:rPr>
    </w:lvl>
    <w:lvl w:ilvl="5" w:tplc="19BC88C0">
      <w:start w:val="1"/>
      <w:numFmt w:val="bullet"/>
      <w:lvlText w:val=""/>
      <w:lvlJc w:val="left"/>
      <w:pPr>
        <w:ind w:left="4320" w:hanging="360"/>
      </w:pPr>
      <w:rPr>
        <w:rFonts w:hint="default" w:ascii="Wingdings" w:hAnsi="Wingdings"/>
      </w:rPr>
    </w:lvl>
    <w:lvl w:ilvl="6" w:tplc="D7D6DB22">
      <w:start w:val="1"/>
      <w:numFmt w:val="bullet"/>
      <w:lvlText w:val=""/>
      <w:lvlJc w:val="left"/>
      <w:pPr>
        <w:ind w:left="5040" w:hanging="360"/>
      </w:pPr>
      <w:rPr>
        <w:rFonts w:hint="default" w:ascii="Symbol" w:hAnsi="Symbol"/>
      </w:rPr>
    </w:lvl>
    <w:lvl w:ilvl="7" w:tplc="49442840">
      <w:start w:val="1"/>
      <w:numFmt w:val="bullet"/>
      <w:lvlText w:val="o"/>
      <w:lvlJc w:val="left"/>
      <w:pPr>
        <w:ind w:left="5760" w:hanging="360"/>
      </w:pPr>
      <w:rPr>
        <w:rFonts w:hint="default" w:ascii="Courier New" w:hAnsi="Courier New"/>
      </w:rPr>
    </w:lvl>
    <w:lvl w:ilvl="8" w:tplc="9044046C">
      <w:start w:val="1"/>
      <w:numFmt w:val="bullet"/>
      <w:lvlText w:val=""/>
      <w:lvlJc w:val="left"/>
      <w:pPr>
        <w:ind w:left="6480" w:hanging="360"/>
      </w:pPr>
      <w:rPr>
        <w:rFonts w:hint="default" w:ascii="Wingdings" w:hAnsi="Wingdings"/>
      </w:rPr>
    </w:lvl>
  </w:abstractNum>
  <w:abstractNum w:abstractNumId="13"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4" w15:restartNumberingAfterBreak="0">
    <w:nsid w:val="3E050A37"/>
    <w:multiLevelType w:val="hybridMultilevel"/>
    <w:tmpl w:val="097C2E1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5" w15:restartNumberingAfterBreak="0">
    <w:nsid w:val="3E2F42E2"/>
    <w:multiLevelType w:val="hybridMultilevel"/>
    <w:tmpl w:val="56AEB9CA"/>
    <w:lvl w:ilvl="0" w:tplc="F06853A6">
      <w:start w:val="1"/>
      <w:numFmt w:val="bullet"/>
      <w:pStyle w:val="Samplequestions"/>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4259092F"/>
    <w:multiLevelType w:val="hybridMultilevel"/>
    <w:tmpl w:val="2572CCDA"/>
    <w:lvl w:ilvl="0" w:tplc="04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7" w15:restartNumberingAfterBreak="0">
    <w:nsid w:val="438B7C7D"/>
    <w:multiLevelType w:val="hybridMultilevel"/>
    <w:tmpl w:val="38AC7A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439436A1"/>
    <w:multiLevelType w:val="hybridMultilevel"/>
    <w:tmpl w:val="D86E7D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C3F6240"/>
    <w:multiLevelType w:val="hybridMultilevel"/>
    <w:tmpl w:val="BD88BD9E"/>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0" w15:restartNumberingAfterBreak="0">
    <w:nsid w:val="587428BF"/>
    <w:multiLevelType w:val="hybridMultilevel"/>
    <w:tmpl w:val="CE3C922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1" w15:restartNumberingAfterBreak="0">
    <w:nsid w:val="606E1BDA"/>
    <w:multiLevelType w:val="hybridMultilevel"/>
    <w:tmpl w:val="78C46FAC"/>
    <w:lvl w:ilvl="0" w:tplc="0C090001">
      <w:start w:val="1"/>
      <w:numFmt w:val="bullet"/>
      <w:lvlText w:val=""/>
      <w:lvlJc w:val="left"/>
      <w:pPr>
        <w:ind w:left="1077" w:hanging="360"/>
      </w:pPr>
      <w:rPr>
        <w:rFonts w:hint="default" w:ascii="Symbol" w:hAnsi="Symbol"/>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22" w15:restartNumberingAfterBreak="0">
    <w:nsid w:val="679B66B1"/>
    <w:multiLevelType w:val="hybridMultilevel"/>
    <w:tmpl w:val="FFFFFFFF"/>
    <w:lvl w:ilvl="0" w:tplc="B740B5F6">
      <w:start w:val="1"/>
      <w:numFmt w:val="bullet"/>
      <w:lvlText w:val=""/>
      <w:lvlJc w:val="left"/>
      <w:pPr>
        <w:ind w:left="720" w:hanging="360"/>
      </w:pPr>
      <w:rPr>
        <w:rFonts w:hint="default" w:ascii="Symbol" w:hAnsi="Symbol"/>
      </w:rPr>
    </w:lvl>
    <w:lvl w:ilvl="1" w:tplc="3B5C8824">
      <w:start w:val="1"/>
      <w:numFmt w:val="bullet"/>
      <w:lvlText w:val="o"/>
      <w:lvlJc w:val="left"/>
      <w:pPr>
        <w:ind w:left="1440" w:hanging="360"/>
      </w:pPr>
      <w:rPr>
        <w:rFonts w:hint="default" w:ascii="Courier New" w:hAnsi="Courier New"/>
      </w:rPr>
    </w:lvl>
    <w:lvl w:ilvl="2" w:tplc="53FA0DF8">
      <w:start w:val="1"/>
      <w:numFmt w:val="bullet"/>
      <w:lvlText w:val=""/>
      <w:lvlJc w:val="left"/>
      <w:pPr>
        <w:ind w:left="2160" w:hanging="360"/>
      </w:pPr>
      <w:rPr>
        <w:rFonts w:hint="default" w:ascii="Wingdings" w:hAnsi="Wingdings"/>
      </w:rPr>
    </w:lvl>
    <w:lvl w:ilvl="3" w:tplc="27A8AC3A">
      <w:start w:val="1"/>
      <w:numFmt w:val="bullet"/>
      <w:lvlText w:val=""/>
      <w:lvlJc w:val="left"/>
      <w:pPr>
        <w:ind w:left="2880" w:hanging="360"/>
      </w:pPr>
      <w:rPr>
        <w:rFonts w:hint="default" w:ascii="Symbol" w:hAnsi="Symbol"/>
      </w:rPr>
    </w:lvl>
    <w:lvl w:ilvl="4" w:tplc="AF62E15E">
      <w:start w:val="1"/>
      <w:numFmt w:val="bullet"/>
      <w:lvlText w:val="o"/>
      <w:lvlJc w:val="left"/>
      <w:pPr>
        <w:ind w:left="3600" w:hanging="360"/>
      </w:pPr>
      <w:rPr>
        <w:rFonts w:hint="default" w:ascii="Courier New" w:hAnsi="Courier New"/>
      </w:rPr>
    </w:lvl>
    <w:lvl w:ilvl="5" w:tplc="9342D562">
      <w:start w:val="1"/>
      <w:numFmt w:val="bullet"/>
      <w:lvlText w:val=""/>
      <w:lvlJc w:val="left"/>
      <w:pPr>
        <w:ind w:left="4320" w:hanging="360"/>
      </w:pPr>
      <w:rPr>
        <w:rFonts w:hint="default" w:ascii="Wingdings" w:hAnsi="Wingdings"/>
      </w:rPr>
    </w:lvl>
    <w:lvl w:ilvl="6" w:tplc="B0E02B3C">
      <w:start w:val="1"/>
      <w:numFmt w:val="bullet"/>
      <w:lvlText w:val=""/>
      <w:lvlJc w:val="left"/>
      <w:pPr>
        <w:ind w:left="5040" w:hanging="360"/>
      </w:pPr>
      <w:rPr>
        <w:rFonts w:hint="default" w:ascii="Symbol" w:hAnsi="Symbol"/>
      </w:rPr>
    </w:lvl>
    <w:lvl w:ilvl="7" w:tplc="14AEA520">
      <w:start w:val="1"/>
      <w:numFmt w:val="bullet"/>
      <w:lvlText w:val="o"/>
      <w:lvlJc w:val="left"/>
      <w:pPr>
        <w:ind w:left="5760" w:hanging="360"/>
      </w:pPr>
      <w:rPr>
        <w:rFonts w:hint="default" w:ascii="Courier New" w:hAnsi="Courier New"/>
      </w:rPr>
    </w:lvl>
    <w:lvl w:ilvl="8" w:tplc="44EEDBE4">
      <w:start w:val="1"/>
      <w:numFmt w:val="bullet"/>
      <w:lvlText w:val=""/>
      <w:lvlJc w:val="left"/>
      <w:pPr>
        <w:ind w:left="6480" w:hanging="360"/>
      </w:pPr>
      <w:rPr>
        <w:rFonts w:hint="default" w:ascii="Wingdings" w:hAnsi="Wingdings"/>
      </w:rPr>
    </w:lvl>
  </w:abstractNum>
  <w:abstractNum w:abstractNumId="23" w15:restartNumberingAfterBreak="0">
    <w:nsid w:val="6A806D67"/>
    <w:multiLevelType w:val="hybridMultilevel"/>
    <w:tmpl w:val="28C6A444"/>
    <w:lvl w:ilvl="0" w:tplc="48AC6158">
      <w:start w:val="1"/>
      <w:numFmt w:val="bullet"/>
      <w:pStyle w:val="ACARA-EoKSoverview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A883C3E"/>
    <w:multiLevelType w:val="hybridMultilevel"/>
    <w:tmpl w:val="FFFFFFFF"/>
    <w:lvl w:ilvl="0" w:tplc="AB0C7234">
      <w:start w:val="1"/>
      <w:numFmt w:val="bullet"/>
      <w:lvlText w:val=""/>
      <w:lvlJc w:val="left"/>
      <w:pPr>
        <w:ind w:left="720" w:hanging="360"/>
      </w:pPr>
      <w:rPr>
        <w:rFonts w:hint="default" w:ascii="Symbol" w:hAnsi="Symbol"/>
      </w:rPr>
    </w:lvl>
    <w:lvl w:ilvl="1" w:tplc="A194351E">
      <w:start w:val="1"/>
      <w:numFmt w:val="bullet"/>
      <w:lvlText w:val="o"/>
      <w:lvlJc w:val="left"/>
      <w:pPr>
        <w:ind w:left="1440" w:hanging="360"/>
      </w:pPr>
      <w:rPr>
        <w:rFonts w:hint="default" w:ascii="Courier New" w:hAnsi="Courier New"/>
      </w:rPr>
    </w:lvl>
    <w:lvl w:ilvl="2" w:tplc="5128F276">
      <w:start w:val="1"/>
      <w:numFmt w:val="bullet"/>
      <w:lvlText w:val=""/>
      <w:lvlJc w:val="left"/>
      <w:pPr>
        <w:ind w:left="2160" w:hanging="360"/>
      </w:pPr>
      <w:rPr>
        <w:rFonts w:hint="default" w:ascii="Wingdings" w:hAnsi="Wingdings"/>
      </w:rPr>
    </w:lvl>
    <w:lvl w:ilvl="3" w:tplc="4C1A0636">
      <w:start w:val="1"/>
      <w:numFmt w:val="bullet"/>
      <w:lvlText w:val=""/>
      <w:lvlJc w:val="left"/>
      <w:pPr>
        <w:ind w:left="2880" w:hanging="360"/>
      </w:pPr>
      <w:rPr>
        <w:rFonts w:hint="default" w:ascii="Symbol" w:hAnsi="Symbol"/>
      </w:rPr>
    </w:lvl>
    <w:lvl w:ilvl="4" w:tplc="8196FB98">
      <w:start w:val="1"/>
      <w:numFmt w:val="bullet"/>
      <w:lvlText w:val="o"/>
      <w:lvlJc w:val="left"/>
      <w:pPr>
        <w:ind w:left="3600" w:hanging="360"/>
      </w:pPr>
      <w:rPr>
        <w:rFonts w:hint="default" w:ascii="Courier New" w:hAnsi="Courier New"/>
      </w:rPr>
    </w:lvl>
    <w:lvl w:ilvl="5" w:tplc="A2866096">
      <w:start w:val="1"/>
      <w:numFmt w:val="bullet"/>
      <w:lvlText w:val=""/>
      <w:lvlJc w:val="left"/>
      <w:pPr>
        <w:ind w:left="4320" w:hanging="360"/>
      </w:pPr>
      <w:rPr>
        <w:rFonts w:hint="default" w:ascii="Wingdings" w:hAnsi="Wingdings"/>
      </w:rPr>
    </w:lvl>
    <w:lvl w:ilvl="6" w:tplc="DA22CA6E">
      <w:start w:val="1"/>
      <w:numFmt w:val="bullet"/>
      <w:lvlText w:val=""/>
      <w:lvlJc w:val="left"/>
      <w:pPr>
        <w:ind w:left="5040" w:hanging="360"/>
      </w:pPr>
      <w:rPr>
        <w:rFonts w:hint="default" w:ascii="Symbol" w:hAnsi="Symbol"/>
      </w:rPr>
    </w:lvl>
    <w:lvl w:ilvl="7" w:tplc="763C6E56">
      <w:start w:val="1"/>
      <w:numFmt w:val="bullet"/>
      <w:lvlText w:val="o"/>
      <w:lvlJc w:val="left"/>
      <w:pPr>
        <w:ind w:left="5760" w:hanging="360"/>
      </w:pPr>
      <w:rPr>
        <w:rFonts w:hint="default" w:ascii="Courier New" w:hAnsi="Courier New"/>
      </w:rPr>
    </w:lvl>
    <w:lvl w:ilvl="8" w:tplc="7CC27EC4">
      <w:start w:val="1"/>
      <w:numFmt w:val="bullet"/>
      <w:lvlText w:val=""/>
      <w:lvlJc w:val="left"/>
      <w:pPr>
        <w:ind w:left="6480" w:hanging="360"/>
      </w:pPr>
      <w:rPr>
        <w:rFonts w:hint="default" w:ascii="Wingdings" w:hAnsi="Wingdings"/>
      </w:rPr>
    </w:lvl>
  </w:abstractNum>
  <w:abstractNum w:abstractNumId="25" w15:restartNumberingAfterBreak="0">
    <w:nsid w:val="6AD41FEE"/>
    <w:multiLevelType w:val="hybridMultilevel"/>
    <w:tmpl w:val="30AE0570"/>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6" w15:restartNumberingAfterBreak="0">
    <w:nsid w:val="6D24453D"/>
    <w:multiLevelType w:val="hybridMultilevel"/>
    <w:tmpl w:val="CFF8D4B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7" w15:restartNumberingAfterBreak="0">
    <w:nsid w:val="755F17EC"/>
    <w:multiLevelType w:val="hybridMultilevel"/>
    <w:tmpl w:val="EE8633B8"/>
    <w:lvl w:ilvl="0" w:tplc="04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7BB17F5E"/>
    <w:multiLevelType w:val="hybridMultilevel"/>
    <w:tmpl w:val="FFFFFFFF"/>
    <w:lvl w:ilvl="0" w:tplc="29DA1C52">
      <w:start w:val="1"/>
      <w:numFmt w:val="bullet"/>
      <w:lvlText w:val=""/>
      <w:lvlJc w:val="left"/>
      <w:pPr>
        <w:ind w:left="720" w:hanging="360"/>
      </w:pPr>
      <w:rPr>
        <w:rFonts w:hint="default" w:ascii="Symbol" w:hAnsi="Symbol"/>
      </w:rPr>
    </w:lvl>
    <w:lvl w:ilvl="1" w:tplc="F3A8221C">
      <w:start w:val="1"/>
      <w:numFmt w:val="bullet"/>
      <w:lvlText w:val="o"/>
      <w:lvlJc w:val="left"/>
      <w:pPr>
        <w:ind w:left="1440" w:hanging="360"/>
      </w:pPr>
      <w:rPr>
        <w:rFonts w:hint="default" w:ascii="Courier New" w:hAnsi="Courier New"/>
      </w:rPr>
    </w:lvl>
    <w:lvl w:ilvl="2" w:tplc="12828410">
      <w:start w:val="1"/>
      <w:numFmt w:val="bullet"/>
      <w:lvlText w:val=""/>
      <w:lvlJc w:val="left"/>
      <w:pPr>
        <w:ind w:left="2160" w:hanging="360"/>
      </w:pPr>
      <w:rPr>
        <w:rFonts w:hint="default" w:ascii="Wingdings" w:hAnsi="Wingdings"/>
      </w:rPr>
    </w:lvl>
    <w:lvl w:ilvl="3" w:tplc="C9CE99FC">
      <w:start w:val="1"/>
      <w:numFmt w:val="bullet"/>
      <w:lvlText w:val=""/>
      <w:lvlJc w:val="left"/>
      <w:pPr>
        <w:ind w:left="2880" w:hanging="360"/>
      </w:pPr>
      <w:rPr>
        <w:rFonts w:hint="default" w:ascii="Symbol" w:hAnsi="Symbol"/>
      </w:rPr>
    </w:lvl>
    <w:lvl w:ilvl="4" w:tplc="BD36738A">
      <w:start w:val="1"/>
      <w:numFmt w:val="bullet"/>
      <w:lvlText w:val="o"/>
      <w:lvlJc w:val="left"/>
      <w:pPr>
        <w:ind w:left="3600" w:hanging="360"/>
      </w:pPr>
      <w:rPr>
        <w:rFonts w:hint="default" w:ascii="Courier New" w:hAnsi="Courier New"/>
      </w:rPr>
    </w:lvl>
    <w:lvl w:ilvl="5" w:tplc="01600EC0">
      <w:start w:val="1"/>
      <w:numFmt w:val="bullet"/>
      <w:lvlText w:val=""/>
      <w:lvlJc w:val="left"/>
      <w:pPr>
        <w:ind w:left="4320" w:hanging="360"/>
      </w:pPr>
      <w:rPr>
        <w:rFonts w:hint="default" w:ascii="Wingdings" w:hAnsi="Wingdings"/>
      </w:rPr>
    </w:lvl>
    <w:lvl w:ilvl="6" w:tplc="23969DE2">
      <w:start w:val="1"/>
      <w:numFmt w:val="bullet"/>
      <w:lvlText w:val=""/>
      <w:lvlJc w:val="left"/>
      <w:pPr>
        <w:ind w:left="5040" w:hanging="360"/>
      </w:pPr>
      <w:rPr>
        <w:rFonts w:hint="default" w:ascii="Symbol" w:hAnsi="Symbol"/>
      </w:rPr>
    </w:lvl>
    <w:lvl w:ilvl="7" w:tplc="77800572">
      <w:start w:val="1"/>
      <w:numFmt w:val="bullet"/>
      <w:lvlText w:val="o"/>
      <w:lvlJc w:val="left"/>
      <w:pPr>
        <w:ind w:left="5760" w:hanging="360"/>
      </w:pPr>
      <w:rPr>
        <w:rFonts w:hint="default" w:ascii="Courier New" w:hAnsi="Courier New"/>
      </w:rPr>
    </w:lvl>
    <w:lvl w:ilvl="8" w:tplc="5C3CC4AE">
      <w:start w:val="1"/>
      <w:numFmt w:val="bullet"/>
      <w:lvlText w:val=""/>
      <w:lvlJc w:val="left"/>
      <w:pPr>
        <w:ind w:left="6480" w:hanging="360"/>
      </w:pPr>
      <w:rPr>
        <w:rFonts w:hint="default" w:ascii="Wingdings" w:hAnsi="Wingdings"/>
      </w:rPr>
    </w:lvl>
  </w:abstractNum>
  <w:num w:numId="1">
    <w:abstractNumId w:val="8"/>
  </w:num>
  <w:num w:numId="2">
    <w:abstractNumId w:val="19"/>
  </w:num>
  <w:num w:numId="3">
    <w:abstractNumId w:val="25"/>
  </w:num>
  <w:num w:numId="4">
    <w:abstractNumId w:val="13"/>
  </w:num>
  <w:num w:numId="5">
    <w:abstractNumId w:val="1"/>
  </w:num>
  <w:num w:numId="6">
    <w:abstractNumId w:val="10"/>
  </w:num>
  <w:num w:numId="7">
    <w:abstractNumId w:val="11"/>
  </w:num>
  <w:num w:numId="8">
    <w:abstractNumId w:val="20"/>
  </w:num>
  <w:num w:numId="9">
    <w:abstractNumId w:val="26"/>
  </w:num>
  <w:num w:numId="10">
    <w:abstractNumId w:val="14"/>
  </w:num>
  <w:num w:numId="11">
    <w:abstractNumId w:val="21"/>
  </w:num>
  <w:num w:numId="12">
    <w:abstractNumId w:val="15"/>
  </w:num>
  <w:num w:numId="13">
    <w:abstractNumId w:val="24"/>
  </w:num>
  <w:num w:numId="14">
    <w:abstractNumId w:val="18"/>
  </w:num>
  <w:num w:numId="15">
    <w:abstractNumId w:val="5"/>
  </w:num>
  <w:num w:numId="16">
    <w:abstractNumId w:val="6"/>
  </w:num>
  <w:num w:numId="17">
    <w:abstractNumId w:val="28"/>
  </w:num>
  <w:num w:numId="18">
    <w:abstractNumId w:val="2"/>
  </w:num>
  <w:num w:numId="19">
    <w:abstractNumId w:val="7"/>
  </w:num>
  <w:num w:numId="20">
    <w:abstractNumId w:val="9"/>
  </w:num>
  <w:num w:numId="21">
    <w:abstractNumId w:val="22"/>
  </w:num>
  <w:num w:numId="22">
    <w:abstractNumId w:val="12"/>
  </w:num>
  <w:num w:numId="23">
    <w:abstractNumId w:val="17"/>
  </w:num>
  <w:num w:numId="24">
    <w:abstractNumId w:val="4"/>
  </w:num>
  <w:num w:numId="25">
    <w:abstractNumId w:val="3"/>
  </w:num>
  <w:num w:numId="26">
    <w:abstractNumId w:val="0"/>
  </w:num>
  <w:num w:numId="27">
    <w:abstractNumId w:val="16"/>
  </w:num>
  <w:num w:numId="28">
    <w:abstractNumId w:val="23"/>
  </w:num>
  <w:num w:numId="29">
    <w:abstractNumId w:val="27"/>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style="mso-width-relative:margin;mso-height-relative:margin" fillcolor="none [3205]" strokecolor="none [3215]">
      <v:fill color="none [3205]" opacity="62259f"/>
      <v:stroke weight="2pt" color="none [321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0BC"/>
    <w:rsid w:val="000001F1"/>
    <w:rsid w:val="00000364"/>
    <w:rsid w:val="000036D9"/>
    <w:rsid w:val="00005941"/>
    <w:rsid w:val="00005C73"/>
    <w:rsid w:val="00010E02"/>
    <w:rsid w:val="00011770"/>
    <w:rsid w:val="00012145"/>
    <w:rsid w:val="00012DD9"/>
    <w:rsid w:val="00014472"/>
    <w:rsid w:val="000155F7"/>
    <w:rsid w:val="00015A2B"/>
    <w:rsid w:val="00015AAB"/>
    <w:rsid w:val="000162DF"/>
    <w:rsid w:val="00016DE9"/>
    <w:rsid w:val="00017878"/>
    <w:rsid w:val="00020B9C"/>
    <w:rsid w:val="00022263"/>
    <w:rsid w:val="0002250F"/>
    <w:rsid w:val="00022652"/>
    <w:rsid w:val="00024607"/>
    <w:rsid w:val="00024C7B"/>
    <w:rsid w:val="00026817"/>
    <w:rsid w:val="0002743F"/>
    <w:rsid w:val="000274AB"/>
    <w:rsid w:val="000275BD"/>
    <w:rsid w:val="00027A8B"/>
    <w:rsid w:val="00027D80"/>
    <w:rsid w:val="00030C8B"/>
    <w:rsid w:val="000318BB"/>
    <w:rsid w:val="00031B3E"/>
    <w:rsid w:val="00032A8B"/>
    <w:rsid w:val="000333B7"/>
    <w:rsid w:val="00033FAA"/>
    <w:rsid w:val="00035217"/>
    <w:rsid w:val="00035A6A"/>
    <w:rsid w:val="00035AF9"/>
    <w:rsid w:val="000365D4"/>
    <w:rsid w:val="00041717"/>
    <w:rsid w:val="00041CC1"/>
    <w:rsid w:val="00041EBD"/>
    <w:rsid w:val="00042539"/>
    <w:rsid w:val="00044623"/>
    <w:rsid w:val="00045B88"/>
    <w:rsid w:val="000460B3"/>
    <w:rsid w:val="00047A52"/>
    <w:rsid w:val="000521C0"/>
    <w:rsid w:val="00052833"/>
    <w:rsid w:val="0005299A"/>
    <w:rsid w:val="00054EC2"/>
    <w:rsid w:val="000552F7"/>
    <w:rsid w:val="00055A3C"/>
    <w:rsid w:val="0005641F"/>
    <w:rsid w:val="000606F3"/>
    <w:rsid w:val="000614D4"/>
    <w:rsid w:val="00061CD7"/>
    <w:rsid w:val="000620B7"/>
    <w:rsid w:val="00064A92"/>
    <w:rsid w:val="000652D0"/>
    <w:rsid w:val="0006534C"/>
    <w:rsid w:val="0006549C"/>
    <w:rsid w:val="00065740"/>
    <w:rsid w:val="00074367"/>
    <w:rsid w:val="00074F35"/>
    <w:rsid w:val="000752C5"/>
    <w:rsid w:val="000762FA"/>
    <w:rsid w:val="00076A54"/>
    <w:rsid w:val="00076CBA"/>
    <w:rsid w:val="000775DF"/>
    <w:rsid w:val="0008010C"/>
    <w:rsid w:val="00081CEC"/>
    <w:rsid w:val="00083450"/>
    <w:rsid w:val="00083779"/>
    <w:rsid w:val="00083A6C"/>
    <w:rsid w:val="000845C1"/>
    <w:rsid w:val="000846D8"/>
    <w:rsid w:val="00085217"/>
    <w:rsid w:val="00085945"/>
    <w:rsid w:val="00085E16"/>
    <w:rsid w:val="000863F2"/>
    <w:rsid w:val="00087B28"/>
    <w:rsid w:val="00087D79"/>
    <w:rsid w:val="00092C2D"/>
    <w:rsid w:val="0009387F"/>
    <w:rsid w:val="00096423"/>
    <w:rsid w:val="00096608"/>
    <w:rsid w:val="00096907"/>
    <w:rsid w:val="0009798F"/>
    <w:rsid w:val="00097F3B"/>
    <w:rsid w:val="00097FE0"/>
    <w:rsid w:val="000A0B09"/>
    <w:rsid w:val="000A248A"/>
    <w:rsid w:val="000A24F8"/>
    <w:rsid w:val="000A290D"/>
    <w:rsid w:val="000A2D9D"/>
    <w:rsid w:val="000A3BE1"/>
    <w:rsid w:val="000A4AE5"/>
    <w:rsid w:val="000A4B2B"/>
    <w:rsid w:val="000B032B"/>
    <w:rsid w:val="000B0745"/>
    <w:rsid w:val="000B0B47"/>
    <w:rsid w:val="000B0F9A"/>
    <w:rsid w:val="000B1D19"/>
    <w:rsid w:val="000B2BC2"/>
    <w:rsid w:val="000B2D96"/>
    <w:rsid w:val="000B2F00"/>
    <w:rsid w:val="000B6D67"/>
    <w:rsid w:val="000B6FEC"/>
    <w:rsid w:val="000B76AB"/>
    <w:rsid w:val="000B7FAE"/>
    <w:rsid w:val="000C0D98"/>
    <w:rsid w:val="000C1277"/>
    <w:rsid w:val="000C176F"/>
    <w:rsid w:val="000C4971"/>
    <w:rsid w:val="000C4C56"/>
    <w:rsid w:val="000C5845"/>
    <w:rsid w:val="000C5AE6"/>
    <w:rsid w:val="000C7334"/>
    <w:rsid w:val="000D09C7"/>
    <w:rsid w:val="000D1D5A"/>
    <w:rsid w:val="000D2B33"/>
    <w:rsid w:val="000D3113"/>
    <w:rsid w:val="000D38DF"/>
    <w:rsid w:val="000D437B"/>
    <w:rsid w:val="000D532C"/>
    <w:rsid w:val="000E4B4C"/>
    <w:rsid w:val="000E4F57"/>
    <w:rsid w:val="000E59A3"/>
    <w:rsid w:val="000E727B"/>
    <w:rsid w:val="000E754D"/>
    <w:rsid w:val="000E7A5F"/>
    <w:rsid w:val="000F3823"/>
    <w:rsid w:val="000F4091"/>
    <w:rsid w:val="000F44E2"/>
    <w:rsid w:val="000F5EAE"/>
    <w:rsid w:val="000F7767"/>
    <w:rsid w:val="001017A7"/>
    <w:rsid w:val="00101DEA"/>
    <w:rsid w:val="0010258E"/>
    <w:rsid w:val="00102E40"/>
    <w:rsid w:val="00103A00"/>
    <w:rsid w:val="00104199"/>
    <w:rsid w:val="001066EA"/>
    <w:rsid w:val="00106D0A"/>
    <w:rsid w:val="00107C2A"/>
    <w:rsid w:val="00107DD3"/>
    <w:rsid w:val="001103E3"/>
    <w:rsid w:val="001107C1"/>
    <w:rsid w:val="00110FAA"/>
    <w:rsid w:val="00113000"/>
    <w:rsid w:val="0011608B"/>
    <w:rsid w:val="00116A8C"/>
    <w:rsid w:val="00117525"/>
    <w:rsid w:val="00120649"/>
    <w:rsid w:val="00124187"/>
    <w:rsid w:val="001242CB"/>
    <w:rsid w:val="00126E4E"/>
    <w:rsid w:val="00131261"/>
    <w:rsid w:val="00131A48"/>
    <w:rsid w:val="001320EC"/>
    <w:rsid w:val="001322C3"/>
    <w:rsid w:val="00135163"/>
    <w:rsid w:val="00135CFA"/>
    <w:rsid w:val="00136116"/>
    <w:rsid w:val="001370B9"/>
    <w:rsid w:val="001375A5"/>
    <w:rsid w:val="0013766A"/>
    <w:rsid w:val="0014063E"/>
    <w:rsid w:val="00141F2A"/>
    <w:rsid w:val="001425A9"/>
    <w:rsid w:val="001443FA"/>
    <w:rsid w:val="00145002"/>
    <w:rsid w:val="00151038"/>
    <w:rsid w:val="001531D7"/>
    <w:rsid w:val="00154EC8"/>
    <w:rsid w:val="001562BD"/>
    <w:rsid w:val="00156E97"/>
    <w:rsid w:val="00157402"/>
    <w:rsid w:val="001579F2"/>
    <w:rsid w:val="00157C2D"/>
    <w:rsid w:val="001603D8"/>
    <w:rsid w:val="001605FA"/>
    <w:rsid w:val="001606ED"/>
    <w:rsid w:val="001607CF"/>
    <w:rsid w:val="0016140F"/>
    <w:rsid w:val="00161470"/>
    <w:rsid w:val="00163FC8"/>
    <w:rsid w:val="00165BC9"/>
    <w:rsid w:val="00167A2F"/>
    <w:rsid w:val="0017024A"/>
    <w:rsid w:val="0017136F"/>
    <w:rsid w:val="00171D41"/>
    <w:rsid w:val="001745F9"/>
    <w:rsid w:val="00174A56"/>
    <w:rsid w:val="00174DD8"/>
    <w:rsid w:val="00175AB4"/>
    <w:rsid w:val="00176479"/>
    <w:rsid w:val="0017692F"/>
    <w:rsid w:val="00176D7C"/>
    <w:rsid w:val="00177A49"/>
    <w:rsid w:val="00182966"/>
    <w:rsid w:val="001830EC"/>
    <w:rsid w:val="00183819"/>
    <w:rsid w:val="0018393F"/>
    <w:rsid w:val="00184D8C"/>
    <w:rsid w:val="001853D3"/>
    <w:rsid w:val="0019068E"/>
    <w:rsid w:val="00190E44"/>
    <w:rsid w:val="00191A48"/>
    <w:rsid w:val="00192FE7"/>
    <w:rsid w:val="00193292"/>
    <w:rsid w:val="00193BEF"/>
    <w:rsid w:val="0019443D"/>
    <w:rsid w:val="00195ED9"/>
    <w:rsid w:val="00196BDB"/>
    <w:rsid w:val="00197765"/>
    <w:rsid w:val="001978E7"/>
    <w:rsid w:val="001A00D6"/>
    <w:rsid w:val="001A0D48"/>
    <w:rsid w:val="001A0DE9"/>
    <w:rsid w:val="001A1D27"/>
    <w:rsid w:val="001A37C1"/>
    <w:rsid w:val="001A4FF1"/>
    <w:rsid w:val="001A5BBF"/>
    <w:rsid w:val="001A5FB8"/>
    <w:rsid w:val="001A6C6B"/>
    <w:rsid w:val="001A71AB"/>
    <w:rsid w:val="001A7957"/>
    <w:rsid w:val="001B13C4"/>
    <w:rsid w:val="001B3ED5"/>
    <w:rsid w:val="001B5A9C"/>
    <w:rsid w:val="001B6152"/>
    <w:rsid w:val="001B6945"/>
    <w:rsid w:val="001B7043"/>
    <w:rsid w:val="001B7DE5"/>
    <w:rsid w:val="001C0A1A"/>
    <w:rsid w:val="001C2244"/>
    <w:rsid w:val="001C26A7"/>
    <w:rsid w:val="001C2BC2"/>
    <w:rsid w:val="001C3BC2"/>
    <w:rsid w:val="001C4FBA"/>
    <w:rsid w:val="001C6167"/>
    <w:rsid w:val="001C6444"/>
    <w:rsid w:val="001C6E1D"/>
    <w:rsid w:val="001D0490"/>
    <w:rsid w:val="001D06AB"/>
    <w:rsid w:val="001D0A1B"/>
    <w:rsid w:val="001D11D4"/>
    <w:rsid w:val="001D1952"/>
    <w:rsid w:val="001D2610"/>
    <w:rsid w:val="001D287F"/>
    <w:rsid w:val="001D47A3"/>
    <w:rsid w:val="001E2756"/>
    <w:rsid w:val="001E2A8E"/>
    <w:rsid w:val="001E6743"/>
    <w:rsid w:val="001F2966"/>
    <w:rsid w:val="001F3842"/>
    <w:rsid w:val="001F4654"/>
    <w:rsid w:val="001F4C7F"/>
    <w:rsid w:val="001F599D"/>
    <w:rsid w:val="001F6070"/>
    <w:rsid w:val="002010CC"/>
    <w:rsid w:val="00204822"/>
    <w:rsid w:val="00205749"/>
    <w:rsid w:val="002060AC"/>
    <w:rsid w:val="0020613C"/>
    <w:rsid w:val="0021000C"/>
    <w:rsid w:val="00210191"/>
    <w:rsid w:val="00210263"/>
    <w:rsid w:val="002117F1"/>
    <w:rsid w:val="00211C55"/>
    <w:rsid w:val="00211E7A"/>
    <w:rsid w:val="00214EB2"/>
    <w:rsid w:val="00215563"/>
    <w:rsid w:val="00215BDC"/>
    <w:rsid w:val="0021770F"/>
    <w:rsid w:val="00217D38"/>
    <w:rsid w:val="00220AEA"/>
    <w:rsid w:val="00220F8C"/>
    <w:rsid w:val="00221DD3"/>
    <w:rsid w:val="00221E3A"/>
    <w:rsid w:val="00222A4A"/>
    <w:rsid w:val="00222B49"/>
    <w:rsid w:val="0022348A"/>
    <w:rsid w:val="00223FFD"/>
    <w:rsid w:val="00224A42"/>
    <w:rsid w:val="002257E5"/>
    <w:rsid w:val="00226812"/>
    <w:rsid w:val="00226A19"/>
    <w:rsid w:val="00226CAD"/>
    <w:rsid w:val="00227B39"/>
    <w:rsid w:val="002331F9"/>
    <w:rsid w:val="0023376A"/>
    <w:rsid w:val="00233AFA"/>
    <w:rsid w:val="0023420D"/>
    <w:rsid w:val="00234E9F"/>
    <w:rsid w:val="00235AD8"/>
    <w:rsid w:val="00235AFE"/>
    <w:rsid w:val="00236682"/>
    <w:rsid w:val="002401A1"/>
    <w:rsid w:val="00244F95"/>
    <w:rsid w:val="00245EBF"/>
    <w:rsid w:val="002467B1"/>
    <w:rsid w:val="00247B59"/>
    <w:rsid w:val="002531A9"/>
    <w:rsid w:val="0025341B"/>
    <w:rsid w:val="0025352A"/>
    <w:rsid w:val="00253E30"/>
    <w:rsid w:val="0025431A"/>
    <w:rsid w:val="00254481"/>
    <w:rsid w:val="0025558F"/>
    <w:rsid w:val="002604C4"/>
    <w:rsid w:val="00261298"/>
    <w:rsid w:val="00261ADC"/>
    <w:rsid w:val="00261C4B"/>
    <w:rsid w:val="00263FCF"/>
    <w:rsid w:val="00265E33"/>
    <w:rsid w:val="002668CD"/>
    <w:rsid w:val="00266E4D"/>
    <w:rsid w:val="00270CD5"/>
    <w:rsid w:val="00271B65"/>
    <w:rsid w:val="00272929"/>
    <w:rsid w:val="00272B3B"/>
    <w:rsid w:val="00276BD4"/>
    <w:rsid w:val="00277AA1"/>
    <w:rsid w:val="00282721"/>
    <w:rsid w:val="00285E79"/>
    <w:rsid w:val="002907DD"/>
    <w:rsid w:val="00290D28"/>
    <w:rsid w:val="00291214"/>
    <w:rsid w:val="00292AA2"/>
    <w:rsid w:val="00295B21"/>
    <w:rsid w:val="00295E14"/>
    <w:rsid w:val="00296465"/>
    <w:rsid w:val="002A062A"/>
    <w:rsid w:val="002A11E4"/>
    <w:rsid w:val="002A1FFB"/>
    <w:rsid w:val="002A3172"/>
    <w:rsid w:val="002A35CE"/>
    <w:rsid w:val="002A3E9D"/>
    <w:rsid w:val="002A5B04"/>
    <w:rsid w:val="002A5B65"/>
    <w:rsid w:val="002A6196"/>
    <w:rsid w:val="002B13B9"/>
    <w:rsid w:val="002B2B74"/>
    <w:rsid w:val="002B2C08"/>
    <w:rsid w:val="002B2C83"/>
    <w:rsid w:val="002B46FD"/>
    <w:rsid w:val="002B497F"/>
    <w:rsid w:val="002B59F5"/>
    <w:rsid w:val="002B72CB"/>
    <w:rsid w:val="002C0F00"/>
    <w:rsid w:val="002C28BF"/>
    <w:rsid w:val="002C3F20"/>
    <w:rsid w:val="002C414B"/>
    <w:rsid w:val="002C4F80"/>
    <w:rsid w:val="002C5571"/>
    <w:rsid w:val="002C6946"/>
    <w:rsid w:val="002C69F6"/>
    <w:rsid w:val="002C7D12"/>
    <w:rsid w:val="002D1392"/>
    <w:rsid w:val="002D1AB5"/>
    <w:rsid w:val="002D23D1"/>
    <w:rsid w:val="002D2536"/>
    <w:rsid w:val="002D2AE4"/>
    <w:rsid w:val="002D2F45"/>
    <w:rsid w:val="002D3790"/>
    <w:rsid w:val="002D603A"/>
    <w:rsid w:val="002D6999"/>
    <w:rsid w:val="002D69A7"/>
    <w:rsid w:val="002D78BF"/>
    <w:rsid w:val="002E1064"/>
    <w:rsid w:val="002E39FA"/>
    <w:rsid w:val="002E3D01"/>
    <w:rsid w:val="002E6EE2"/>
    <w:rsid w:val="002E6FCE"/>
    <w:rsid w:val="002E7E44"/>
    <w:rsid w:val="002F2E16"/>
    <w:rsid w:val="002F3744"/>
    <w:rsid w:val="002F3CD5"/>
    <w:rsid w:val="002F50E4"/>
    <w:rsid w:val="002F5AEC"/>
    <w:rsid w:val="002F5FE1"/>
    <w:rsid w:val="002F60B5"/>
    <w:rsid w:val="002F7426"/>
    <w:rsid w:val="00300DB5"/>
    <w:rsid w:val="0030299E"/>
    <w:rsid w:val="00303805"/>
    <w:rsid w:val="00303E0F"/>
    <w:rsid w:val="00303EE0"/>
    <w:rsid w:val="00307BB6"/>
    <w:rsid w:val="0031187B"/>
    <w:rsid w:val="00312AB3"/>
    <w:rsid w:val="00312D36"/>
    <w:rsid w:val="003140DE"/>
    <w:rsid w:val="003142C3"/>
    <w:rsid w:val="00314947"/>
    <w:rsid w:val="00314AE0"/>
    <w:rsid w:val="00314CA2"/>
    <w:rsid w:val="00315D62"/>
    <w:rsid w:val="00316DFD"/>
    <w:rsid w:val="003172D4"/>
    <w:rsid w:val="00320608"/>
    <w:rsid w:val="003212DC"/>
    <w:rsid w:val="0032218C"/>
    <w:rsid w:val="003228E1"/>
    <w:rsid w:val="00322C68"/>
    <w:rsid w:val="003231F0"/>
    <w:rsid w:val="00323EC8"/>
    <w:rsid w:val="0033015E"/>
    <w:rsid w:val="00331BFC"/>
    <w:rsid w:val="00331EB6"/>
    <w:rsid w:val="00331FEA"/>
    <w:rsid w:val="00332607"/>
    <w:rsid w:val="00333438"/>
    <w:rsid w:val="00333F24"/>
    <w:rsid w:val="003350BD"/>
    <w:rsid w:val="003366AF"/>
    <w:rsid w:val="00336866"/>
    <w:rsid w:val="003373EA"/>
    <w:rsid w:val="003403CC"/>
    <w:rsid w:val="00340585"/>
    <w:rsid w:val="00341FFD"/>
    <w:rsid w:val="00342554"/>
    <w:rsid w:val="003443DC"/>
    <w:rsid w:val="003446F3"/>
    <w:rsid w:val="00345986"/>
    <w:rsid w:val="0034658C"/>
    <w:rsid w:val="00350EB8"/>
    <w:rsid w:val="003514C8"/>
    <w:rsid w:val="00351710"/>
    <w:rsid w:val="003518BD"/>
    <w:rsid w:val="00352B45"/>
    <w:rsid w:val="00352B60"/>
    <w:rsid w:val="00352CF9"/>
    <w:rsid w:val="00353040"/>
    <w:rsid w:val="0035414D"/>
    <w:rsid w:val="00355482"/>
    <w:rsid w:val="003556C4"/>
    <w:rsid w:val="00355D90"/>
    <w:rsid w:val="00362D85"/>
    <w:rsid w:val="00362F8A"/>
    <w:rsid w:val="003630BE"/>
    <w:rsid w:val="003639FF"/>
    <w:rsid w:val="00364B46"/>
    <w:rsid w:val="0036593A"/>
    <w:rsid w:val="00365D72"/>
    <w:rsid w:val="00366900"/>
    <w:rsid w:val="00366B16"/>
    <w:rsid w:val="00366C38"/>
    <w:rsid w:val="00367679"/>
    <w:rsid w:val="00371E59"/>
    <w:rsid w:val="0037234A"/>
    <w:rsid w:val="00373972"/>
    <w:rsid w:val="00373B26"/>
    <w:rsid w:val="00374570"/>
    <w:rsid w:val="00374D2B"/>
    <w:rsid w:val="00375428"/>
    <w:rsid w:val="00375506"/>
    <w:rsid w:val="003768A6"/>
    <w:rsid w:val="0037697A"/>
    <w:rsid w:val="00376A35"/>
    <w:rsid w:val="003819FD"/>
    <w:rsid w:val="00382396"/>
    <w:rsid w:val="003831C7"/>
    <w:rsid w:val="00383548"/>
    <w:rsid w:val="00383658"/>
    <w:rsid w:val="0038410A"/>
    <w:rsid w:val="00384C94"/>
    <w:rsid w:val="00385396"/>
    <w:rsid w:val="0038627C"/>
    <w:rsid w:val="0039142E"/>
    <w:rsid w:val="00392D34"/>
    <w:rsid w:val="00393615"/>
    <w:rsid w:val="00394636"/>
    <w:rsid w:val="00394C5C"/>
    <w:rsid w:val="003970E7"/>
    <w:rsid w:val="0039759C"/>
    <w:rsid w:val="003A0DFB"/>
    <w:rsid w:val="003A11AB"/>
    <w:rsid w:val="003A11BC"/>
    <w:rsid w:val="003A126D"/>
    <w:rsid w:val="003A2FDA"/>
    <w:rsid w:val="003A38F8"/>
    <w:rsid w:val="003A40F7"/>
    <w:rsid w:val="003A4C6A"/>
    <w:rsid w:val="003A546E"/>
    <w:rsid w:val="003A54F2"/>
    <w:rsid w:val="003A56CE"/>
    <w:rsid w:val="003A7C0D"/>
    <w:rsid w:val="003B0252"/>
    <w:rsid w:val="003B03A3"/>
    <w:rsid w:val="003B0AAA"/>
    <w:rsid w:val="003B142F"/>
    <w:rsid w:val="003B3690"/>
    <w:rsid w:val="003B542B"/>
    <w:rsid w:val="003B5A50"/>
    <w:rsid w:val="003B70ED"/>
    <w:rsid w:val="003C0DDB"/>
    <w:rsid w:val="003C1E1F"/>
    <w:rsid w:val="003C2033"/>
    <w:rsid w:val="003C3F99"/>
    <w:rsid w:val="003C5A30"/>
    <w:rsid w:val="003C5AA5"/>
    <w:rsid w:val="003C6FA6"/>
    <w:rsid w:val="003C773B"/>
    <w:rsid w:val="003D517B"/>
    <w:rsid w:val="003D5347"/>
    <w:rsid w:val="003D5981"/>
    <w:rsid w:val="003D64CE"/>
    <w:rsid w:val="003D6696"/>
    <w:rsid w:val="003D7FA8"/>
    <w:rsid w:val="003E112C"/>
    <w:rsid w:val="003E1B2C"/>
    <w:rsid w:val="003E1D1A"/>
    <w:rsid w:val="003E32B5"/>
    <w:rsid w:val="003E343F"/>
    <w:rsid w:val="003E3993"/>
    <w:rsid w:val="003E45FE"/>
    <w:rsid w:val="003E6269"/>
    <w:rsid w:val="003E7730"/>
    <w:rsid w:val="003E7F28"/>
    <w:rsid w:val="003F220B"/>
    <w:rsid w:val="003F367E"/>
    <w:rsid w:val="003F38E4"/>
    <w:rsid w:val="003F7C2D"/>
    <w:rsid w:val="004013AD"/>
    <w:rsid w:val="00402942"/>
    <w:rsid w:val="00403C5E"/>
    <w:rsid w:val="00404408"/>
    <w:rsid w:val="004045A4"/>
    <w:rsid w:val="0040482F"/>
    <w:rsid w:val="00405595"/>
    <w:rsid w:val="004058FF"/>
    <w:rsid w:val="00407A5C"/>
    <w:rsid w:val="00407E85"/>
    <w:rsid w:val="00410AD0"/>
    <w:rsid w:val="00411114"/>
    <w:rsid w:val="0041131D"/>
    <w:rsid w:val="004116DB"/>
    <w:rsid w:val="00411939"/>
    <w:rsid w:val="00413216"/>
    <w:rsid w:val="00413A1D"/>
    <w:rsid w:val="004142A7"/>
    <w:rsid w:val="00415ACA"/>
    <w:rsid w:val="0041697C"/>
    <w:rsid w:val="00416AA4"/>
    <w:rsid w:val="0041799F"/>
    <w:rsid w:val="0042029F"/>
    <w:rsid w:val="004207DE"/>
    <w:rsid w:val="00421BC5"/>
    <w:rsid w:val="00422298"/>
    <w:rsid w:val="0042261E"/>
    <w:rsid w:val="00422675"/>
    <w:rsid w:val="004229E1"/>
    <w:rsid w:val="00422AE8"/>
    <w:rsid w:val="00422DED"/>
    <w:rsid w:val="00425C4D"/>
    <w:rsid w:val="00426B3F"/>
    <w:rsid w:val="00434A57"/>
    <w:rsid w:val="00437710"/>
    <w:rsid w:val="0044025C"/>
    <w:rsid w:val="0044124C"/>
    <w:rsid w:val="004424D4"/>
    <w:rsid w:val="00443179"/>
    <w:rsid w:val="00443AB3"/>
    <w:rsid w:val="004459A5"/>
    <w:rsid w:val="0045188F"/>
    <w:rsid w:val="00451F43"/>
    <w:rsid w:val="00452BF7"/>
    <w:rsid w:val="00453505"/>
    <w:rsid w:val="00454254"/>
    <w:rsid w:val="00454B6F"/>
    <w:rsid w:val="00454F2B"/>
    <w:rsid w:val="0045509C"/>
    <w:rsid w:val="0045591C"/>
    <w:rsid w:val="00455AAC"/>
    <w:rsid w:val="0045627D"/>
    <w:rsid w:val="00457821"/>
    <w:rsid w:val="0045794A"/>
    <w:rsid w:val="00457DB4"/>
    <w:rsid w:val="004616FC"/>
    <w:rsid w:val="00461855"/>
    <w:rsid w:val="00461E4F"/>
    <w:rsid w:val="00462DC9"/>
    <w:rsid w:val="00462EC8"/>
    <w:rsid w:val="00463655"/>
    <w:rsid w:val="0046480F"/>
    <w:rsid w:val="0046610E"/>
    <w:rsid w:val="00466A61"/>
    <w:rsid w:val="00466F8A"/>
    <w:rsid w:val="0046748D"/>
    <w:rsid w:val="00467B68"/>
    <w:rsid w:val="00467D3A"/>
    <w:rsid w:val="00471569"/>
    <w:rsid w:val="0047267B"/>
    <w:rsid w:val="00473EEB"/>
    <w:rsid w:val="00474036"/>
    <w:rsid w:val="004754DC"/>
    <w:rsid w:val="00475AA5"/>
    <w:rsid w:val="004762C0"/>
    <w:rsid w:val="0047747F"/>
    <w:rsid w:val="004800AE"/>
    <w:rsid w:val="00481C17"/>
    <w:rsid w:val="00483E4D"/>
    <w:rsid w:val="00483E75"/>
    <w:rsid w:val="00485CDE"/>
    <w:rsid w:val="0048623D"/>
    <w:rsid w:val="00486B7E"/>
    <w:rsid w:val="00486FF7"/>
    <w:rsid w:val="00490211"/>
    <w:rsid w:val="004902E8"/>
    <w:rsid w:val="00491570"/>
    <w:rsid w:val="004919AA"/>
    <w:rsid w:val="0049245E"/>
    <w:rsid w:val="00492EDC"/>
    <w:rsid w:val="0049341C"/>
    <w:rsid w:val="00494521"/>
    <w:rsid w:val="00497E7C"/>
    <w:rsid w:val="00497E86"/>
    <w:rsid w:val="004A049F"/>
    <w:rsid w:val="004A1E1F"/>
    <w:rsid w:val="004A1E49"/>
    <w:rsid w:val="004A3B14"/>
    <w:rsid w:val="004A4228"/>
    <w:rsid w:val="004A4260"/>
    <w:rsid w:val="004A59E7"/>
    <w:rsid w:val="004A59F5"/>
    <w:rsid w:val="004A6A14"/>
    <w:rsid w:val="004A70A8"/>
    <w:rsid w:val="004B1AF3"/>
    <w:rsid w:val="004B2CF1"/>
    <w:rsid w:val="004B30D3"/>
    <w:rsid w:val="004B3EDE"/>
    <w:rsid w:val="004B41F1"/>
    <w:rsid w:val="004B5810"/>
    <w:rsid w:val="004B642E"/>
    <w:rsid w:val="004B6B6B"/>
    <w:rsid w:val="004B72C1"/>
    <w:rsid w:val="004B765B"/>
    <w:rsid w:val="004B7DC2"/>
    <w:rsid w:val="004C1B7C"/>
    <w:rsid w:val="004C209D"/>
    <w:rsid w:val="004C209F"/>
    <w:rsid w:val="004C2C24"/>
    <w:rsid w:val="004C444E"/>
    <w:rsid w:val="004C4524"/>
    <w:rsid w:val="004C4A4B"/>
    <w:rsid w:val="004C4AF5"/>
    <w:rsid w:val="004C7874"/>
    <w:rsid w:val="004D0022"/>
    <w:rsid w:val="004D01A2"/>
    <w:rsid w:val="004D04C1"/>
    <w:rsid w:val="004D1185"/>
    <w:rsid w:val="004D1A0D"/>
    <w:rsid w:val="004D1D5B"/>
    <w:rsid w:val="004D2313"/>
    <w:rsid w:val="004D35B3"/>
    <w:rsid w:val="004D3749"/>
    <w:rsid w:val="004D4221"/>
    <w:rsid w:val="004D4A4C"/>
    <w:rsid w:val="004D6D40"/>
    <w:rsid w:val="004D6DA9"/>
    <w:rsid w:val="004D7B4C"/>
    <w:rsid w:val="004E0963"/>
    <w:rsid w:val="004E1BC5"/>
    <w:rsid w:val="004E1FB8"/>
    <w:rsid w:val="004E4834"/>
    <w:rsid w:val="004E5A81"/>
    <w:rsid w:val="004E693C"/>
    <w:rsid w:val="004E759B"/>
    <w:rsid w:val="004E78D6"/>
    <w:rsid w:val="004E7BF5"/>
    <w:rsid w:val="004F14F3"/>
    <w:rsid w:val="004F18B6"/>
    <w:rsid w:val="004F21AD"/>
    <w:rsid w:val="004F2928"/>
    <w:rsid w:val="004F37D2"/>
    <w:rsid w:val="004F3D78"/>
    <w:rsid w:val="004F57BE"/>
    <w:rsid w:val="004F6A67"/>
    <w:rsid w:val="005000EC"/>
    <w:rsid w:val="00500354"/>
    <w:rsid w:val="005006B4"/>
    <w:rsid w:val="00500DA6"/>
    <w:rsid w:val="00500F16"/>
    <w:rsid w:val="00501452"/>
    <w:rsid w:val="0050157E"/>
    <w:rsid w:val="005019A5"/>
    <w:rsid w:val="00501BBD"/>
    <w:rsid w:val="0050235E"/>
    <w:rsid w:val="00502F2D"/>
    <w:rsid w:val="005039B4"/>
    <w:rsid w:val="005051F1"/>
    <w:rsid w:val="005053CD"/>
    <w:rsid w:val="00505E0B"/>
    <w:rsid w:val="00506194"/>
    <w:rsid w:val="00506297"/>
    <w:rsid w:val="005073BE"/>
    <w:rsid w:val="00507961"/>
    <w:rsid w:val="0050798D"/>
    <w:rsid w:val="00507A16"/>
    <w:rsid w:val="00507E51"/>
    <w:rsid w:val="005102EE"/>
    <w:rsid w:val="0051037B"/>
    <w:rsid w:val="00510D5B"/>
    <w:rsid w:val="005110F0"/>
    <w:rsid w:val="005114DE"/>
    <w:rsid w:val="00512333"/>
    <w:rsid w:val="00512952"/>
    <w:rsid w:val="005138E3"/>
    <w:rsid w:val="00513B4F"/>
    <w:rsid w:val="00514280"/>
    <w:rsid w:val="00514EEB"/>
    <w:rsid w:val="0051547A"/>
    <w:rsid w:val="00515E95"/>
    <w:rsid w:val="0051782D"/>
    <w:rsid w:val="0052073A"/>
    <w:rsid w:val="00520995"/>
    <w:rsid w:val="00520AF7"/>
    <w:rsid w:val="00521383"/>
    <w:rsid w:val="00521B78"/>
    <w:rsid w:val="0052282C"/>
    <w:rsid w:val="00523F46"/>
    <w:rsid w:val="0052401B"/>
    <w:rsid w:val="0052472A"/>
    <w:rsid w:val="005247AB"/>
    <w:rsid w:val="00524A05"/>
    <w:rsid w:val="00525475"/>
    <w:rsid w:val="00525EA2"/>
    <w:rsid w:val="00526C8E"/>
    <w:rsid w:val="00527371"/>
    <w:rsid w:val="005273DE"/>
    <w:rsid w:val="00530956"/>
    <w:rsid w:val="00530D89"/>
    <w:rsid w:val="005328AB"/>
    <w:rsid w:val="00533177"/>
    <w:rsid w:val="00534E63"/>
    <w:rsid w:val="00534EFC"/>
    <w:rsid w:val="00535BAA"/>
    <w:rsid w:val="0053618E"/>
    <w:rsid w:val="00536ADA"/>
    <w:rsid w:val="00540352"/>
    <w:rsid w:val="0054117A"/>
    <w:rsid w:val="0054143D"/>
    <w:rsid w:val="005417C1"/>
    <w:rsid w:val="0054232F"/>
    <w:rsid w:val="00543005"/>
    <w:rsid w:val="00545612"/>
    <w:rsid w:val="00545F60"/>
    <w:rsid w:val="00546395"/>
    <w:rsid w:val="005466A3"/>
    <w:rsid w:val="005478AA"/>
    <w:rsid w:val="00550328"/>
    <w:rsid w:val="00550C71"/>
    <w:rsid w:val="00550CE9"/>
    <w:rsid w:val="00550DF4"/>
    <w:rsid w:val="00550E06"/>
    <w:rsid w:val="00551B63"/>
    <w:rsid w:val="00551D8F"/>
    <w:rsid w:val="005522FC"/>
    <w:rsid w:val="00552682"/>
    <w:rsid w:val="00552E07"/>
    <w:rsid w:val="0055330E"/>
    <w:rsid w:val="005536AE"/>
    <w:rsid w:val="0055542E"/>
    <w:rsid w:val="005567A0"/>
    <w:rsid w:val="005570EA"/>
    <w:rsid w:val="0055749C"/>
    <w:rsid w:val="005619B9"/>
    <w:rsid w:val="005619F7"/>
    <w:rsid w:val="005627C3"/>
    <w:rsid w:val="00563E4D"/>
    <w:rsid w:val="00565605"/>
    <w:rsid w:val="005656A2"/>
    <w:rsid w:val="005659B8"/>
    <w:rsid w:val="00566126"/>
    <w:rsid w:val="005661A0"/>
    <w:rsid w:val="00566290"/>
    <w:rsid w:val="00566A0D"/>
    <w:rsid w:val="00566AE2"/>
    <w:rsid w:val="00566EB5"/>
    <w:rsid w:val="0056730B"/>
    <w:rsid w:val="005679F6"/>
    <w:rsid w:val="00570139"/>
    <w:rsid w:val="0057241E"/>
    <w:rsid w:val="005729F4"/>
    <w:rsid w:val="00573355"/>
    <w:rsid w:val="005735FA"/>
    <w:rsid w:val="00574A9D"/>
    <w:rsid w:val="00575928"/>
    <w:rsid w:val="00577409"/>
    <w:rsid w:val="00577852"/>
    <w:rsid w:val="0058025B"/>
    <w:rsid w:val="00580D80"/>
    <w:rsid w:val="00582144"/>
    <w:rsid w:val="0058346E"/>
    <w:rsid w:val="005838A1"/>
    <w:rsid w:val="00584319"/>
    <w:rsid w:val="00584E43"/>
    <w:rsid w:val="0058544C"/>
    <w:rsid w:val="005862C9"/>
    <w:rsid w:val="00586D5D"/>
    <w:rsid w:val="0058737D"/>
    <w:rsid w:val="005873E1"/>
    <w:rsid w:val="0058741F"/>
    <w:rsid w:val="00590075"/>
    <w:rsid w:val="0059065F"/>
    <w:rsid w:val="005916F8"/>
    <w:rsid w:val="00591DC0"/>
    <w:rsid w:val="00592288"/>
    <w:rsid w:val="00592807"/>
    <w:rsid w:val="00592FF9"/>
    <w:rsid w:val="005932A7"/>
    <w:rsid w:val="00594CF2"/>
    <w:rsid w:val="00595B83"/>
    <w:rsid w:val="00596700"/>
    <w:rsid w:val="00596907"/>
    <w:rsid w:val="00596C78"/>
    <w:rsid w:val="005974AF"/>
    <w:rsid w:val="005A17DB"/>
    <w:rsid w:val="005A1ADF"/>
    <w:rsid w:val="005A2542"/>
    <w:rsid w:val="005A27BE"/>
    <w:rsid w:val="005A2CE9"/>
    <w:rsid w:val="005A2E26"/>
    <w:rsid w:val="005A3481"/>
    <w:rsid w:val="005A3A20"/>
    <w:rsid w:val="005A4563"/>
    <w:rsid w:val="005A65E8"/>
    <w:rsid w:val="005A79B9"/>
    <w:rsid w:val="005B11B4"/>
    <w:rsid w:val="005B12D0"/>
    <w:rsid w:val="005B1D55"/>
    <w:rsid w:val="005B1ECC"/>
    <w:rsid w:val="005B2594"/>
    <w:rsid w:val="005B2809"/>
    <w:rsid w:val="005B2AFC"/>
    <w:rsid w:val="005B35A9"/>
    <w:rsid w:val="005B384E"/>
    <w:rsid w:val="005B5464"/>
    <w:rsid w:val="005B5522"/>
    <w:rsid w:val="005B7B05"/>
    <w:rsid w:val="005C001E"/>
    <w:rsid w:val="005C04B7"/>
    <w:rsid w:val="005C0E45"/>
    <w:rsid w:val="005C297B"/>
    <w:rsid w:val="005C4CA1"/>
    <w:rsid w:val="005C76DC"/>
    <w:rsid w:val="005C799B"/>
    <w:rsid w:val="005D0497"/>
    <w:rsid w:val="005D0A74"/>
    <w:rsid w:val="005D1372"/>
    <w:rsid w:val="005D2686"/>
    <w:rsid w:val="005D2EBC"/>
    <w:rsid w:val="005D2FD1"/>
    <w:rsid w:val="005D302E"/>
    <w:rsid w:val="005D3273"/>
    <w:rsid w:val="005D3831"/>
    <w:rsid w:val="005D3CAD"/>
    <w:rsid w:val="005D5D4E"/>
    <w:rsid w:val="005D60A8"/>
    <w:rsid w:val="005D6120"/>
    <w:rsid w:val="005D6AD7"/>
    <w:rsid w:val="005E0145"/>
    <w:rsid w:val="005E1983"/>
    <w:rsid w:val="005E1AAF"/>
    <w:rsid w:val="005E1BC0"/>
    <w:rsid w:val="005E2677"/>
    <w:rsid w:val="005E3087"/>
    <w:rsid w:val="005E3D71"/>
    <w:rsid w:val="005E454E"/>
    <w:rsid w:val="005E4858"/>
    <w:rsid w:val="005E4C88"/>
    <w:rsid w:val="005E5CA6"/>
    <w:rsid w:val="005E74B3"/>
    <w:rsid w:val="005E773A"/>
    <w:rsid w:val="005F00AF"/>
    <w:rsid w:val="005F09AF"/>
    <w:rsid w:val="005F31EB"/>
    <w:rsid w:val="005F48A3"/>
    <w:rsid w:val="005F50EC"/>
    <w:rsid w:val="005F524D"/>
    <w:rsid w:val="005F5896"/>
    <w:rsid w:val="005F62F8"/>
    <w:rsid w:val="005F7DA6"/>
    <w:rsid w:val="00605C47"/>
    <w:rsid w:val="00606A42"/>
    <w:rsid w:val="0061015A"/>
    <w:rsid w:val="006103E9"/>
    <w:rsid w:val="006105F0"/>
    <w:rsid w:val="00611256"/>
    <w:rsid w:val="006119CC"/>
    <w:rsid w:val="00616ABB"/>
    <w:rsid w:val="00621EA6"/>
    <w:rsid w:val="00622D18"/>
    <w:rsid w:val="00624C87"/>
    <w:rsid w:val="0062661B"/>
    <w:rsid w:val="00626839"/>
    <w:rsid w:val="006303F3"/>
    <w:rsid w:val="006311CF"/>
    <w:rsid w:val="00632FAD"/>
    <w:rsid w:val="0063342E"/>
    <w:rsid w:val="00633A23"/>
    <w:rsid w:val="00633ED3"/>
    <w:rsid w:val="00634ADF"/>
    <w:rsid w:val="00635184"/>
    <w:rsid w:val="00635963"/>
    <w:rsid w:val="0063671A"/>
    <w:rsid w:val="00636727"/>
    <w:rsid w:val="0063674D"/>
    <w:rsid w:val="00636B20"/>
    <w:rsid w:val="0063724C"/>
    <w:rsid w:val="00637592"/>
    <w:rsid w:val="006378F4"/>
    <w:rsid w:val="00637DAD"/>
    <w:rsid w:val="00640E14"/>
    <w:rsid w:val="00642069"/>
    <w:rsid w:val="00642564"/>
    <w:rsid w:val="00643267"/>
    <w:rsid w:val="00643A4B"/>
    <w:rsid w:val="00644DCF"/>
    <w:rsid w:val="00645D4B"/>
    <w:rsid w:val="006460D0"/>
    <w:rsid w:val="00651213"/>
    <w:rsid w:val="00652670"/>
    <w:rsid w:val="00652F15"/>
    <w:rsid w:val="00653F4B"/>
    <w:rsid w:val="00654201"/>
    <w:rsid w:val="00654B39"/>
    <w:rsid w:val="00654F6C"/>
    <w:rsid w:val="00655B13"/>
    <w:rsid w:val="0065720D"/>
    <w:rsid w:val="00660116"/>
    <w:rsid w:val="006606D1"/>
    <w:rsid w:val="0066180F"/>
    <w:rsid w:val="00661F1B"/>
    <w:rsid w:val="006626F2"/>
    <w:rsid w:val="0066296F"/>
    <w:rsid w:val="006644D7"/>
    <w:rsid w:val="00664F1A"/>
    <w:rsid w:val="00665A7F"/>
    <w:rsid w:val="00667726"/>
    <w:rsid w:val="006705A6"/>
    <w:rsid w:val="00670928"/>
    <w:rsid w:val="00671252"/>
    <w:rsid w:val="0067150B"/>
    <w:rsid w:val="00671990"/>
    <w:rsid w:val="006726E7"/>
    <w:rsid w:val="00673088"/>
    <w:rsid w:val="006731F0"/>
    <w:rsid w:val="00673D4A"/>
    <w:rsid w:val="00675AFF"/>
    <w:rsid w:val="006762D2"/>
    <w:rsid w:val="006772E9"/>
    <w:rsid w:val="0068084D"/>
    <w:rsid w:val="00680C2C"/>
    <w:rsid w:val="00680CF8"/>
    <w:rsid w:val="00681C1D"/>
    <w:rsid w:val="00682EE6"/>
    <w:rsid w:val="006839DC"/>
    <w:rsid w:val="00683A6C"/>
    <w:rsid w:val="00683ECF"/>
    <w:rsid w:val="006851FA"/>
    <w:rsid w:val="00687198"/>
    <w:rsid w:val="00690542"/>
    <w:rsid w:val="00691C4E"/>
    <w:rsid w:val="00693768"/>
    <w:rsid w:val="006941CF"/>
    <w:rsid w:val="0069455F"/>
    <w:rsid w:val="00694582"/>
    <w:rsid w:val="006958FB"/>
    <w:rsid w:val="00695C6C"/>
    <w:rsid w:val="00695E11"/>
    <w:rsid w:val="00695F9C"/>
    <w:rsid w:val="00697AB4"/>
    <w:rsid w:val="006A0AAC"/>
    <w:rsid w:val="006A0AC3"/>
    <w:rsid w:val="006A16CC"/>
    <w:rsid w:val="006A176A"/>
    <w:rsid w:val="006A1797"/>
    <w:rsid w:val="006A500C"/>
    <w:rsid w:val="006A69AE"/>
    <w:rsid w:val="006A7DE3"/>
    <w:rsid w:val="006B3291"/>
    <w:rsid w:val="006B3593"/>
    <w:rsid w:val="006B5DAC"/>
    <w:rsid w:val="006B651E"/>
    <w:rsid w:val="006B73CD"/>
    <w:rsid w:val="006C1D75"/>
    <w:rsid w:val="006C3022"/>
    <w:rsid w:val="006C5AB3"/>
    <w:rsid w:val="006C5CC8"/>
    <w:rsid w:val="006C6B0E"/>
    <w:rsid w:val="006D01D9"/>
    <w:rsid w:val="006D0340"/>
    <w:rsid w:val="006D0918"/>
    <w:rsid w:val="006D0C87"/>
    <w:rsid w:val="006D1E20"/>
    <w:rsid w:val="006D2680"/>
    <w:rsid w:val="006D2FC2"/>
    <w:rsid w:val="006D3620"/>
    <w:rsid w:val="006D3790"/>
    <w:rsid w:val="006D3F14"/>
    <w:rsid w:val="006D4BA8"/>
    <w:rsid w:val="006D5DEA"/>
    <w:rsid w:val="006D6A52"/>
    <w:rsid w:val="006E08A0"/>
    <w:rsid w:val="006E0C87"/>
    <w:rsid w:val="006E100C"/>
    <w:rsid w:val="006E44DF"/>
    <w:rsid w:val="006E5BB8"/>
    <w:rsid w:val="006E7BC7"/>
    <w:rsid w:val="006F0B5A"/>
    <w:rsid w:val="006F0C83"/>
    <w:rsid w:val="006F116D"/>
    <w:rsid w:val="006F15E0"/>
    <w:rsid w:val="006F1AC7"/>
    <w:rsid w:val="006F23C2"/>
    <w:rsid w:val="006F2BD0"/>
    <w:rsid w:val="006F4147"/>
    <w:rsid w:val="006F4A05"/>
    <w:rsid w:val="006F5A04"/>
    <w:rsid w:val="006F6B4D"/>
    <w:rsid w:val="006F6F02"/>
    <w:rsid w:val="006F7875"/>
    <w:rsid w:val="006F7FE8"/>
    <w:rsid w:val="00700F1D"/>
    <w:rsid w:val="007032F8"/>
    <w:rsid w:val="00703AEC"/>
    <w:rsid w:val="00703E6B"/>
    <w:rsid w:val="00705333"/>
    <w:rsid w:val="00706D55"/>
    <w:rsid w:val="0070702A"/>
    <w:rsid w:val="007078D3"/>
    <w:rsid w:val="00707C6F"/>
    <w:rsid w:val="00710559"/>
    <w:rsid w:val="0071076D"/>
    <w:rsid w:val="00712E8A"/>
    <w:rsid w:val="007133B4"/>
    <w:rsid w:val="0071356A"/>
    <w:rsid w:val="00713C05"/>
    <w:rsid w:val="007141D7"/>
    <w:rsid w:val="0071551D"/>
    <w:rsid w:val="00716C6F"/>
    <w:rsid w:val="0072303A"/>
    <w:rsid w:val="00726030"/>
    <w:rsid w:val="00726F4C"/>
    <w:rsid w:val="00730110"/>
    <w:rsid w:val="00731288"/>
    <w:rsid w:val="00732A75"/>
    <w:rsid w:val="00733F55"/>
    <w:rsid w:val="0073411D"/>
    <w:rsid w:val="007359C8"/>
    <w:rsid w:val="0073627E"/>
    <w:rsid w:val="007373B1"/>
    <w:rsid w:val="00737B6F"/>
    <w:rsid w:val="00740697"/>
    <w:rsid w:val="00740ECE"/>
    <w:rsid w:val="00742187"/>
    <w:rsid w:val="007424C4"/>
    <w:rsid w:val="007431E5"/>
    <w:rsid w:val="0074334C"/>
    <w:rsid w:val="00744133"/>
    <w:rsid w:val="007448CF"/>
    <w:rsid w:val="0074535E"/>
    <w:rsid w:val="00745C3D"/>
    <w:rsid w:val="00745DE3"/>
    <w:rsid w:val="007503F6"/>
    <w:rsid w:val="007507E8"/>
    <w:rsid w:val="00751A93"/>
    <w:rsid w:val="0075330B"/>
    <w:rsid w:val="00753B39"/>
    <w:rsid w:val="00753DF4"/>
    <w:rsid w:val="007544FF"/>
    <w:rsid w:val="00754647"/>
    <w:rsid w:val="00754D1E"/>
    <w:rsid w:val="007570FB"/>
    <w:rsid w:val="007577A6"/>
    <w:rsid w:val="0075792C"/>
    <w:rsid w:val="00757C09"/>
    <w:rsid w:val="0076052B"/>
    <w:rsid w:val="00761098"/>
    <w:rsid w:val="007613F9"/>
    <w:rsid w:val="00761FEA"/>
    <w:rsid w:val="00763105"/>
    <w:rsid w:val="007632FD"/>
    <w:rsid w:val="00763443"/>
    <w:rsid w:val="00763AE2"/>
    <w:rsid w:val="007640B6"/>
    <w:rsid w:val="007647D0"/>
    <w:rsid w:val="007650D2"/>
    <w:rsid w:val="0076757C"/>
    <w:rsid w:val="00770546"/>
    <w:rsid w:val="00770ED2"/>
    <w:rsid w:val="007742B9"/>
    <w:rsid w:val="00775199"/>
    <w:rsid w:val="007753BD"/>
    <w:rsid w:val="00775837"/>
    <w:rsid w:val="00780D7C"/>
    <w:rsid w:val="007811AD"/>
    <w:rsid w:val="00781856"/>
    <w:rsid w:val="00782491"/>
    <w:rsid w:val="00782E17"/>
    <w:rsid w:val="00783A36"/>
    <w:rsid w:val="00784392"/>
    <w:rsid w:val="00784DD5"/>
    <w:rsid w:val="007850D8"/>
    <w:rsid w:val="007856F0"/>
    <w:rsid w:val="00785839"/>
    <w:rsid w:val="00786A19"/>
    <w:rsid w:val="0078704A"/>
    <w:rsid w:val="007871AC"/>
    <w:rsid w:val="007909FC"/>
    <w:rsid w:val="00791185"/>
    <w:rsid w:val="0079159D"/>
    <w:rsid w:val="00791835"/>
    <w:rsid w:val="00791BF6"/>
    <w:rsid w:val="0079277F"/>
    <w:rsid w:val="00792862"/>
    <w:rsid w:val="0079658A"/>
    <w:rsid w:val="00796D6A"/>
    <w:rsid w:val="00796F94"/>
    <w:rsid w:val="0079714E"/>
    <w:rsid w:val="00797548"/>
    <w:rsid w:val="007A0688"/>
    <w:rsid w:val="007A0ABA"/>
    <w:rsid w:val="007A1AC2"/>
    <w:rsid w:val="007A1B80"/>
    <w:rsid w:val="007A2262"/>
    <w:rsid w:val="007A274C"/>
    <w:rsid w:val="007A5541"/>
    <w:rsid w:val="007A6150"/>
    <w:rsid w:val="007A61C5"/>
    <w:rsid w:val="007A768C"/>
    <w:rsid w:val="007A78C5"/>
    <w:rsid w:val="007A7A2E"/>
    <w:rsid w:val="007A7C88"/>
    <w:rsid w:val="007B022F"/>
    <w:rsid w:val="007B0265"/>
    <w:rsid w:val="007B0EA1"/>
    <w:rsid w:val="007B1CDB"/>
    <w:rsid w:val="007B2023"/>
    <w:rsid w:val="007B2BC5"/>
    <w:rsid w:val="007B2F95"/>
    <w:rsid w:val="007B4ED9"/>
    <w:rsid w:val="007B57D7"/>
    <w:rsid w:val="007B5A2B"/>
    <w:rsid w:val="007B7BA9"/>
    <w:rsid w:val="007B7FCC"/>
    <w:rsid w:val="007C11AB"/>
    <w:rsid w:val="007C295A"/>
    <w:rsid w:val="007C2BF3"/>
    <w:rsid w:val="007C2CB3"/>
    <w:rsid w:val="007C2D63"/>
    <w:rsid w:val="007C462D"/>
    <w:rsid w:val="007C4B00"/>
    <w:rsid w:val="007C5669"/>
    <w:rsid w:val="007C6C73"/>
    <w:rsid w:val="007C7578"/>
    <w:rsid w:val="007C7DF1"/>
    <w:rsid w:val="007D08C8"/>
    <w:rsid w:val="007D2012"/>
    <w:rsid w:val="007D3FD5"/>
    <w:rsid w:val="007D6B52"/>
    <w:rsid w:val="007D7243"/>
    <w:rsid w:val="007D740D"/>
    <w:rsid w:val="007D7F18"/>
    <w:rsid w:val="007E1D64"/>
    <w:rsid w:val="007E237B"/>
    <w:rsid w:val="007E2AC6"/>
    <w:rsid w:val="007E2DF8"/>
    <w:rsid w:val="007E2E79"/>
    <w:rsid w:val="007E3D36"/>
    <w:rsid w:val="007E3F60"/>
    <w:rsid w:val="007E4BE4"/>
    <w:rsid w:val="007E62F7"/>
    <w:rsid w:val="007E7593"/>
    <w:rsid w:val="007E7B97"/>
    <w:rsid w:val="007F010C"/>
    <w:rsid w:val="007F14B5"/>
    <w:rsid w:val="007F2CD5"/>
    <w:rsid w:val="007F423B"/>
    <w:rsid w:val="007F4428"/>
    <w:rsid w:val="007F4508"/>
    <w:rsid w:val="007F4EE8"/>
    <w:rsid w:val="007F7935"/>
    <w:rsid w:val="007F7CF5"/>
    <w:rsid w:val="008000E1"/>
    <w:rsid w:val="00801D50"/>
    <w:rsid w:val="00801DD4"/>
    <w:rsid w:val="0080213B"/>
    <w:rsid w:val="008022E4"/>
    <w:rsid w:val="00802BB1"/>
    <w:rsid w:val="008031DC"/>
    <w:rsid w:val="008034F8"/>
    <w:rsid w:val="00806958"/>
    <w:rsid w:val="008078AC"/>
    <w:rsid w:val="00812EAF"/>
    <w:rsid w:val="00812EE7"/>
    <w:rsid w:val="00814A2F"/>
    <w:rsid w:val="00814A66"/>
    <w:rsid w:val="00814C39"/>
    <w:rsid w:val="00814F6C"/>
    <w:rsid w:val="0081586E"/>
    <w:rsid w:val="00816371"/>
    <w:rsid w:val="00817894"/>
    <w:rsid w:val="00817C4A"/>
    <w:rsid w:val="008200F0"/>
    <w:rsid w:val="00820548"/>
    <w:rsid w:val="008221B9"/>
    <w:rsid w:val="00822B36"/>
    <w:rsid w:val="00824150"/>
    <w:rsid w:val="008259CC"/>
    <w:rsid w:val="00830840"/>
    <w:rsid w:val="00831951"/>
    <w:rsid w:val="00831C25"/>
    <w:rsid w:val="008321D4"/>
    <w:rsid w:val="008324E3"/>
    <w:rsid w:val="008350D5"/>
    <w:rsid w:val="00836200"/>
    <w:rsid w:val="00836EFE"/>
    <w:rsid w:val="008371B2"/>
    <w:rsid w:val="008406B9"/>
    <w:rsid w:val="00841886"/>
    <w:rsid w:val="00841C94"/>
    <w:rsid w:val="00842A4B"/>
    <w:rsid w:val="00844E8D"/>
    <w:rsid w:val="00844FC7"/>
    <w:rsid w:val="00846DA0"/>
    <w:rsid w:val="0084770D"/>
    <w:rsid w:val="008477C2"/>
    <w:rsid w:val="00852A1C"/>
    <w:rsid w:val="008534C8"/>
    <w:rsid w:val="00853821"/>
    <w:rsid w:val="00853AAA"/>
    <w:rsid w:val="008542A3"/>
    <w:rsid w:val="008554FE"/>
    <w:rsid w:val="00855D5C"/>
    <w:rsid w:val="00856105"/>
    <w:rsid w:val="008575F8"/>
    <w:rsid w:val="0085778B"/>
    <w:rsid w:val="00857F41"/>
    <w:rsid w:val="008604BF"/>
    <w:rsid w:val="00861915"/>
    <w:rsid w:val="00861C1A"/>
    <w:rsid w:val="00862455"/>
    <w:rsid w:val="00862960"/>
    <w:rsid w:val="008629E0"/>
    <w:rsid w:val="00862E2B"/>
    <w:rsid w:val="00865925"/>
    <w:rsid w:val="00865B6A"/>
    <w:rsid w:val="00866959"/>
    <w:rsid w:val="008676C9"/>
    <w:rsid w:val="0087122C"/>
    <w:rsid w:val="008716E7"/>
    <w:rsid w:val="00872146"/>
    <w:rsid w:val="00872323"/>
    <w:rsid w:val="00872333"/>
    <w:rsid w:val="00873206"/>
    <w:rsid w:val="00874373"/>
    <w:rsid w:val="00874BF5"/>
    <w:rsid w:val="0087735B"/>
    <w:rsid w:val="00881448"/>
    <w:rsid w:val="00881761"/>
    <w:rsid w:val="00883A8F"/>
    <w:rsid w:val="00883F9A"/>
    <w:rsid w:val="0088445E"/>
    <w:rsid w:val="0088549C"/>
    <w:rsid w:val="00885B07"/>
    <w:rsid w:val="00886288"/>
    <w:rsid w:val="0088723E"/>
    <w:rsid w:val="00887643"/>
    <w:rsid w:val="00887CD2"/>
    <w:rsid w:val="00887E4F"/>
    <w:rsid w:val="008904C7"/>
    <w:rsid w:val="008914AF"/>
    <w:rsid w:val="00891D94"/>
    <w:rsid w:val="0089204B"/>
    <w:rsid w:val="008925E1"/>
    <w:rsid w:val="00892AA9"/>
    <w:rsid w:val="00892EDD"/>
    <w:rsid w:val="00893CCF"/>
    <w:rsid w:val="00897BDB"/>
    <w:rsid w:val="008A041C"/>
    <w:rsid w:val="008A183B"/>
    <w:rsid w:val="008A2215"/>
    <w:rsid w:val="008A2FEE"/>
    <w:rsid w:val="008A3706"/>
    <w:rsid w:val="008A3EB5"/>
    <w:rsid w:val="008A3F8C"/>
    <w:rsid w:val="008A4D3F"/>
    <w:rsid w:val="008A4D71"/>
    <w:rsid w:val="008A62F3"/>
    <w:rsid w:val="008A690F"/>
    <w:rsid w:val="008A6D41"/>
    <w:rsid w:val="008A7FA9"/>
    <w:rsid w:val="008B01A5"/>
    <w:rsid w:val="008B1575"/>
    <w:rsid w:val="008B1C19"/>
    <w:rsid w:val="008B2DEC"/>
    <w:rsid w:val="008B2F15"/>
    <w:rsid w:val="008B3162"/>
    <w:rsid w:val="008B3EE5"/>
    <w:rsid w:val="008B4645"/>
    <w:rsid w:val="008B4E2B"/>
    <w:rsid w:val="008B539A"/>
    <w:rsid w:val="008B56C1"/>
    <w:rsid w:val="008B6417"/>
    <w:rsid w:val="008B690B"/>
    <w:rsid w:val="008B7870"/>
    <w:rsid w:val="008C0899"/>
    <w:rsid w:val="008C243A"/>
    <w:rsid w:val="008C2B04"/>
    <w:rsid w:val="008C2B3B"/>
    <w:rsid w:val="008C357C"/>
    <w:rsid w:val="008C4D30"/>
    <w:rsid w:val="008C4F6F"/>
    <w:rsid w:val="008C52BC"/>
    <w:rsid w:val="008C73D0"/>
    <w:rsid w:val="008C78F8"/>
    <w:rsid w:val="008D0433"/>
    <w:rsid w:val="008D13E1"/>
    <w:rsid w:val="008D1862"/>
    <w:rsid w:val="008D233C"/>
    <w:rsid w:val="008D2A3F"/>
    <w:rsid w:val="008D2AE3"/>
    <w:rsid w:val="008D2C9B"/>
    <w:rsid w:val="008D4441"/>
    <w:rsid w:val="008D4927"/>
    <w:rsid w:val="008D4E09"/>
    <w:rsid w:val="008D6138"/>
    <w:rsid w:val="008D7995"/>
    <w:rsid w:val="008E22EB"/>
    <w:rsid w:val="008E2E6E"/>
    <w:rsid w:val="008E3C2B"/>
    <w:rsid w:val="008E3DE8"/>
    <w:rsid w:val="008E5021"/>
    <w:rsid w:val="008E5C17"/>
    <w:rsid w:val="008E6FDC"/>
    <w:rsid w:val="008E774E"/>
    <w:rsid w:val="008F1BBA"/>
    <w:rsid w:val="008F21D0"/>
    <w:rsid w:val="008F23C3"/>
    <w:rsid w:val="008F23D3"/>
    <w:rsid w:val="008F5071"/>
    <w:rsid w:val="008F52D5"/>
    <w:rsid w:val="008F5414"/>
    <w:rsid w:val="008F6180"/>
    <w:rsid w:val="008F6BB8"/>
    <w:rsid w:val="008F6C74"/>
    <w:rsid w:val="008F74F5"/>
    <w:rsid w:val="00900F86"/>
    <w:rsid w:val="0090297F"/>
    <w:rsid w:val="00902C37"/>
    <w:rsid w:val="0090330D"/>
    <w:rsid w:val="00904D3A"/>
    <w:rsid w:val="009053EF"/>
    <w:rsid w:val="00905D2C"/>
    <w:rsid w:val="0090747F"/>
    <w:rsid w:val="00907C44"/>
    <w:rsid w:val="009100A3"/>
    <w:rsid w:val="009113A1"/>
    <w:rsid w:val="00917104"/>
    <w:rsid w:val="00917F2C"/>
    <w:rsid w:val="00920490"/>
    <w:rsid w:val="00923B03"/>
    <w:rsid w:val="00923BC7"/>
    <w:rsid w:val="009244B8"/>
    <w:rsid w:val="00924692"/>
    <w:rsid w:val="00924E82"/>
    <w:rsid w:val="00926A98"/>
    <w:rsid w:val="00927F1E"/>
    <w:rsid w:val="0093266C"/>
    <w:rsid w:val="00932923"/>
    <w:rsid w:val="00932C96"/>
    <w:rsid w:val="00933262"/>
    <w:rsid w:val="00933B93"/>
    <w:rsid w:val="00934B1A"/>
    <w:rsid w:val="00934CDF"/>
    <w:rsid w:val="0093565D"/>
    <w:rsid w:val="009356E0"/>
    <w:rsid w:val="009356F5"/>
    <w:rsid w:val="00936702"/>
    <w:rsid w:val="00937B05"/>
    <w:rsid w:val="009425C7"/>
    <w:rsid w:val="00942A07"/>
    <w:rsid w:val="009439ED"/>
    <w:rsid w:val="009441E0"/>
    <w:rsid w:val="00944836"/>
    <w:rsid w:val="00944E5F"/>
    <w:rsid w:val="00945353"/>
    <w:rsid w:val="009463A4"/>
    <w:rsid w:val="00947B04"/>
    <w:rsid w:val="00950E66"/>
    <w:rsid w:val="00951126"/>
    <w:rsid w:val="00951294"/>
    <w:rsid w:val="00951749"/>
    <w:rsid w:val="00951BD8"/>
    <w:rsid w:val="0095661C"/>
    <w:rsid w:val="0096081B"/>
    <w:rsid w:val="00961AA5"/>
    <w:rsid w:val="009620FD"/>
    <w:rsid w:val="0096269B"/>
    <w:rsid w:val="00962F86"/>
    <w:rsid w:val="0096398C"/>
    <w:rsid w:val="00963DB1"/>
    <w:rsid w:val="00964559"/>
    <w:rsid w:val="00964758"/>
    <w:rsid w:val="0096524D"/>
    <w:rsid w:val="00965C1F"/>
    <w:rsid w:val="00966D5F"/>
    <w:rsid w:val="009673C9"/>
    <w:rsid w:val="0096754E"/>
    <w:rsid w:val="0097198D"/>
    <w:rsid w:val="009724A9"/>
    <w:rsid w:val="0097276B"/>
    <w:rsid w:val="00972972"/>
    <w:rsid w:val="00972BBE"/>
    <w:rsid w:val="009744A8"/>
    <w:rsid w:val="00977C7B"/>
    <w:rsid w:val="00982504"/>
    <w:rsid w:val="00982BAB"/>
    <w:rsid w:val="00982EFB"/>
    <w:rsid w:val="009835A6"/>
    <w:rsid w:val="009836EF"/>
    <w:rsid w:val="00983FB0"/>
    <w:rsid w:val="00985690"/>
    <w:rsid w:val="00985B07"/>
    <w:rsid w:val="009869E8"/>
    <w:rsid w:val="00987ED1"/>
    <w:rsid w:val="009903CD"/>
    <w:rsid w:val="00990D91"/>
    <w:rsid w:val="00991DCE"/>
    <w:rsid w:val="00991F45"/>
    <w:rsid w:val="00992803"/>
    <w:rsid w:val="0099322F"/>
    <w:rsid w:val="009941D6"/>
    <w:rsid w:val="009947A8"/>
    <w:rsid w:val="00994BEE"/>
    <w:rsid w:val="00995946"/>
    <w:rsid w:val="00996FDB"/>
    <w:rsid w:val="009A0B31"/>
    <w:rsid w:val="009A0F56"/>
    <w:rsid w:val="009A2411"/>
    <w:rsid w:val="009A24D1"/>
    <w:rsid w:val="009A5683"/>
    <w:rsid w:val="009A5C36"/>
    <w:rsid w:val="009A5E69"/>
    <w:rsid w:val="009A638A"/>
    <w:rsid w:val="009A6646"/>
    <w:rsid w:val="009B0C4C"/>
    <w:rsid w:val="009B1795"/>
    <w:rsid w:val="009B3650"/>
    <w:rsid w:val="009B439B"/>
    <w:rsid w:val="009B730E"/>
    <w:rsid w:val="009C0135"/>
    <w:rsid w:val="009C131F"/>
    <w:rsid w:val="009C3EA8"/>
    <w:rsid w:val="009C607A"/>
    <w:rsid w:val="009C7219"/>
    <w:rsid w:val="009D0342"/>
    <w:rsid w:val="009D0DC9"/>
    <w:rsid w:val="009D1FF5"/>
    <w:rsid w:val="009D26CC"/>
    <w:rsid w:val="009D27C6"/>
    <w:rsid w:val="009D29C7"/>
    <w:rsid w:val="009D3857"/>
    <w:rsid w:val="009D3D5D"/>
    <w:rsid w:val="009D454F"/>
    <w:rsid w:val="009D4AB9"/>
    <w:rsid w:val="009D4EC4"/>
    <w:rsid w:val="009D6B73"/>
    <w:rsid w:val="009D7F2D"/>
    <w:rsid w:val="009E1FAA"/>
    <w:rsid w:val="009E639A"/>
    <w:rsid w:val="009E7995"/>
    <w:rsid w:val="009F1854"/>
    <w:rsid w:val="009F1D9D"/>
    <w:rsid w:val="009F236E"/>
    <w:rsid w:val="009F6F06"/>
    <w:rsid w:val="009F77FB"/>
    <w:rsid w:val="00A00486"/>
    <w:rsid w:val="00A029AA"/>
    <w:rsid w:val="00A03D60"/>
    <w:rsid w:val="00A043CA"/>
    <w:rsid w:val="00A051D9"/>
    <w:rsid w:val="00A06E57"/>
    <w:rsid w:val="00A06F5B"/>
    <w:rsid w:val="00A07984"/>
    <w:rsid w:val="00A10220"/>
    <w:rsid w:val="00A1120A"/>
    <w:rsid w:val="00A115EA"/>
    <w:rsid w:val="00A121CA"/>
    <w:rsid w:val="00A12D10"/>
    <w:rsid w:val="00A12E57"/>
    <w:rsid w:val="00A1303B"/>
    <w:rsid w:val="00A13502"/>
    <w:rsid w:val="00A15626"/>
    <w:rsid w:val="00A16707"/>
    <w:rsid w:val="00A16CFD"/>
    <w:rsid w:val="00A204F6"/>
    <w:rsid w:val="00A20F13"/>
    <w:rsid w:val="00A2172F"/>
    <w:rsid w:val="00A22A6F"/>
    <w:rsid w:val="00A22FEB"/>
    <w:rsid w:val="00A24C16"/>
    <w:rsid w:val="00A268D2"/>
    <w:rsid w:val="00A26B44"/>
    <w:rsid w:val="00A279A0"/>
    <w:rsid w:val="00A3037B"/>
    <w:rsid w:val="00A30CBB"/>
    <w:rsid w:val="00A314FA"/>
    <w:rsid w:val="00A32BF7"/>
    <w:rsid w:val="00A33336"/>
    <w:rsid w:val="00A3397D"/>
    <w:rsid w:val="00A34F25"/>
    <w:rsid w:val="00A352D4"/>
    <w:rsid w:val="00A35850"/>
    <w:rsid w:val="00A35EB3"/>
    <w:rsid w:val="00A362D5"/>
    <w:rsid w:val="00A40141"/>
    <w:rsid w:val="00A410B5"/>
    <w:rsid w:val="00A410D1"/>
    <w:rsid w:val="00A41C8B"/>
    <w:rsid w:val="00A42196"/>
    <w:rsid w:val="00A433AB"/>
    <w:rsid w:val="00A4554A"/>
    <w:rsid w:val="00A46BAF"/>
    <w:rsid w:val="00A47E73"/>
    <w:rsid w:val="00A50763"/>
    <w:rsid w:val="00A52ACE"/>
    <w:rsid w:val="00A53F1E"/>
    <w:rsid w:val="00A54408"/>
    <w:rsid w:val="00A56110"/>
    <w:rsid w:val="00A56F30"/>
    <w:rsid w:val="00A57D96"/>
    <w:rsid w:val="00A60B68"/>
    <w:rsid w:val="00A6189E"/>
    <w:rsid w:val="00A61BF1"/>
    <w:rsid w:val="00A62B07"/>
    <w:rsid w:val="00A62BB7"/>
    <w:rsid w:val="00A62BCE"/>
    <w:rsid w:val="00A63F5E"/>
    <w:rsid w:val="00A64BD9"/>
    <w:rsid w:val="00A65A41"/>
    <w:rsid w:val="00A72237"/>
    <w:rsid w:val="00A7272B"/>
    <w:rsid w:val="00A740CE"/>
    <w:rsid w:val="00A7764A"/>
    <w:rsid w:val="00A8040C"/>
    <w:rsid w:val="00A812C3"/>
    <w:rsid w:val="00A815E2"/>
    <w:rsid w:val="00A81F20"/>
    <w:rsid w:val="00A84B08"/>
    <w:rsid w:val="00A85513"/>
    <w:rsid w:val="00A85C1F"/>
    <w:rsid w:val="00A862E1"/>
    <w:rsid w:val="00A86761"/>
    <w:rsid w:val="00A872A7"/>
    <w:rsid w:val="00A90638"/>
    <w:rsid w:val="00A90CCF"/>
    <w:rsid w:val="00A90E66"/>
    <w:rsid w:val="00A90FC0"/>
    <w:rsid w:val="00A91691"/>
    <w:rsid w:val="00A91DA9"/>
    <w:rsid w:val="00A92374"/>
    <w:rsid w:val="00A927AD"/>
    <w:rsid w:val="00A94D40"/>
    <w:rsid w:val="00A94F25"/>
    <w:rsid w:val="00A9513A"/>
    <w:rsid w:val="00A95FD5"/>
    <w:rsid w:val="00A9713D"/>
    <w:rsid w:val="00A974A4"/>
    <w:rsid w:val="00A97CD4"/>
    <w:rsid w:val="00A97D09"/>
    <w:rsid w:val="00A97E1D"/>
    <w:rsid w:val="00AA07E9"/>
    <w:rsid w:val="00AA086B"/>
    <w:rsid w:val="00AA0D05"/>
    <w:rsid w:val="00AA0F7D"/>
    <w:rsid w:val="00AA11DE"/>
    <w:rsid w:val="00AA2601"/>
    <w:rsid w:val="00AA2EE8"/>
    <w:rsid w:val="00AA3548"/>
    <w:rsid w:val="00AA5510"/>
    <w:rsid w:val="00AA5AB9"/>
    <w:rsid w:val="00AA5E6D"/>
    <w:rsid w:val="00AA6694"/>
    <w:rsid w:val="00AA76EE"/>
    <w:rsid w:val="00AB0C7D"/>
    <w:rsid w:val="00AB122A"/>
    <w:rsid w:val="00AB14B2"/>
    <w:rsid w:val="00AB1D86"/>
    <w:rsid w:val="00AB2054"/>
    <w:rsid w:val="00AB3765"/>
    <w:rsid w:val="00AB38ED"/>
    <w:rsid w:val="00AB3CB4"/>
    <w:rsid w:val="00AB3CFA"/>
    <w:rsid w:val="00AB3E8C"/>
    <w:rsid w:val="00AC0483"/>
    <w:rsid w:val="00AC13FA"/>
    <w:rsid w:val="00AD07B0"/>
    <w:rsid w:val="00AD21AA"/>
    <w:rsid w:val="00AD2EAE"/>
    <w:rsid w:val="00AD30CF"/>
    <w:rsid w:val="00AD39C1"/>
    <w:rsid w:val="00AD3F52"/>
    <w:rsid w:val="00AD4B27"/>
    <w:rsid w:val="00AD607F"/>
    <w:rsid w:val="00AD6F08"/>
    <w:rsid w:val="00AD7D44"/>
    <w:rsid w:val="00AE0C56"/>
    <w:rsid w:val="00AE0C85"/>
    <w:rsid w:val="00AE1853"/>
    <w:rsid w:val="00AE25DE"/>
    <w:rsid w:val="00AE2895"/>
    <w:rsid w:val="00AE2A52"/>
    <w:rsid w:val="00AE3BBE"/>
    <w:rsid w:val="00AE4F4A"/>
    <w:rsid w:val="00AE5A2A"/>
    <w:rsid w:val="00AE5B2E"/>
    <w:rsid w:val="00AE5B53"/>
    <w:rsid w:val="00AE6D36"/>
    <w:rsid w:val="00AF013D"/>
    <w:rsid w:val="00AF28A8"/>
    <w:rsid w:val="00AF401A"/>
    <w:rsid w:val="00AF4330"/>
    <w:rsid w:val="00AF504C"/>
    <w:rsid w:val="00AF5767"/>
    <w:rsid w:val="00AF5A9E"/>
    <w:rsid w:val="00AF627B"/>
    <w:rsid w:val="00AF7D42"/>
    <w:rsid w:val="00B01C1F"/>
    <w:rsid w:val="00B02C47"/>
    <w:rsid w:val="00B0323D"/>
    <w:rsid w:val="00B037D7"/>
    <w:rsid w:val="00B064AE"/>
    <w:rsid w:val="00B06A69"/>
    <w:rsid w:val="00B07794"/>
    <w:rsid w:val="00B077CD"/>
    <w:rsid w:val="00B130D8"/>
    <w:rsid w:val="00B13CB7"/>
    <w:rsid w:val="00B17778"/>
    <w:rsid w:val="00B17820"/>
    <w:rsid w:val="00B20075"/>
    <w:rsid w:val="00B21BE1"/>
    <w:rsid w:val="00B22C14"/>
    <w:rsid w:val="00B23159"/>
    <w:rsid w:val="00B23178"/>
    <w:rsid w:val="00B238A1"/>
    <w:rsid w:val="00B24563"/>
    <w:rsid w:val="00B24572"/>
    <w:rsid w:val="00B24967"/>
    <w:rsid w:val="00B250AE"/>
    <w:rsid w:val="00B26185"/>
    <w:rsid w:val="00B27C3E"/>
    <w:rsid w:val="00B3021D"/>
    <w:rsid w:val="00B303BC"/>
    <w:rsid w:val="00B318DC"/>
    <w:rsid w:val="00B31A37"/>
    <w:rsid w:val="00B3248E"/>
    <w:rsid w:val="00B32C52"/>
    <w:rsid w:val="00B3405F"/>
    <w:rsid w:val="00B34405"/>
    <w:rsid w:val="00B3504A"/>
    <w:rsid w:val="00B35F27"/>
    <w:rsid w:val="00B37867"/>
    <w:rsid w:val="00B401B1"/>
    <w:rsid w:val="00B402BE"/>
    <w:rsid w:val="00B41054"/>
    <w:rsid w:val="00B43627"/>
    <w:rsid w:val="00B45AD7"/>
    <w:rsid w:val="00B464A9"/>
    <w:rsid w:val="00B50087"/>
    <w:rsid w:val="00B50740"/>
    <w:rsid w:val="00B527BC"/>
    <w:rsid w:val="00B52AC6"/>
    <w:rsid w:val="00B53F3B"/>
    <w:rsid w:val="00B54F01"/>
    <w:rsid w:val="00B56021"/>
    <w:rsid w:val="00B560E6"/>
    <w:rsid w:val="00B576E7"/>
    <w:rsid w:val="00B57980"/>
    <w:rsid w:val="00B608AB"/>
    <w:rsid w:val="00B60DF6"/>
    <w:rsid w:val="00B614F0"/>
    <w:rsid w:val="00B62284"/>
    <w:rsid w:val="00B62F27"/>
    <w:rsid w:val="00B63A5A"/>
    <w:rsid w:val="00B65B0B"/>
    <w:rsid w:val="00B65E41"/>
    <w:rsid w:val="00B72EB7"/>
    <w:rsid w:val="00B736C6"/>
    <w:rsid w:val="00B749B0"/>
    <w:rsid w:val="00B74CCC"/>
    <w:rsid w:val="00B75858"/>
    <w:rsid w:val="00B75BE4"/>
    <w:rsid w:val="00B75EDA"/>
    <w:rsid w:val="00B76122"/>
    <w:rsid w:val="00B76F78"/>
    <w:rsid w:val="00B771BD"/>
    <w:rsid w:val="00B776D2"/>
    <w:rsid w:val="00B814EB"/>
    <w:rsid w:val="00B81AA1"/>
    <w:rsid w:val="00B81EEA"/>
    <w:rsid w:val="00B825D1"/>
    <w:rsid w:val="00B8278D"/>
    <w:rsid w:val="00B8378F"/>
    <w:rsid w:val="00B84C0A"/>
    <w:rsid w:val="00B85521"/>
    <w:rsid w:val="00B87460"/>
    <w:rsid w:val="00B87AEE"/>
    <w:rsid w:val="00B9018E"/>
    <w:rsid w:val="00B903D7"/>
    <w:rsid w:val="00B905FE"/>
    <w:rsid w:val="00B90ECC"/>
    <w:rsid w:val="00B927D3"/>
    <w:rsid w:val="00B9336E"/>
    <w:rsid w:val="00B95AB5"/>
    <w:rsid w:val="00B95BF2"/>
    <w:rsid w:val="00B96B90"/>
    <w:rsid w:val="00B974BA"/>
    <w:rsid w:val="00B9758B"/>
    <w:rsid w:val="00B97E08"/>
    <w:rsid w:val="00BA378E"/>
    <w:rsid w:val="00BA3D79"/>
    <w:rsid w:val="00BA4DA5"/>
    <w:rsid w:val="00BA65AA"/>
    <w:rsid w:val="00BA72EB"/>
    <w:rsid w:val="00BB0414"/>
    <w:rsid w:val="00BB1290"/>
    <w:rsid w:val="00BB1E3C"/>
    <w:rsid w:val="00BB2C05"/>
    <w:rsid w:val="00BB5533"/>
    <w:rsid w:val="00BB5F7B"/>
    <w:rsid w:val="00BB7B17"/>
    <w:rsid w:val="00BC0185"/>
    <w:rsid w:val="00BC09F2"/>
    <w:rsid w:val="00BC0C1E"/>
    <w:rsid w:val="00BC0D62"/>
    <w:rsid w:val="00BC2A43"/>
    <w:rsid w:val="00BC3F6D"/>
    <w:rsid w:val="00BC5098"/>
    <w:rsid w:val="00BC516D"/>
    <w:rsid w:val="00BC6FC8"/>
    <w:rsid w:val="00BC7B2A"/>
    <w:rsid w:val="00BC7B47"/>
    <w:rsid w:val="00BD246E"/>
    <w:rsid w:val="00BD290F"/>
    <w:rsid w:val="00BD2A75"/>
    <w:rsid w:val="00BD3C77"/>
    <w:rsid w:val="00BD46FE"/>
    <w:rsid w:val="00BD4CE4"/>
    <w:rsid w:val="00BD5353"/>
    <w:rsid w:val="00BD66C4"/>
    <w:rsid w:val="00BD686C"/>
    <w:rsid w:val="00BD7FD1"/>
    <w:rsid w:val="00BE0E8B"/>
    <w:rsid w:val="00BE3ECF"/>
    <w:rsid w:val="00BE4794"/>
    <w:rsid w:val="00BE61DF"/>
    <w:rsid w:val="00BE7DCF"/>
    <w:rsid w:val="00BF07B3"/>
    <w:rsid w:val="00BF15C7"/>
    <w:rsid w:val="00BF1EBC"/>
    <w:rsid w:val="00BF1F47"/>
    <w:rsid w:val="00BF23DF"/>
    <w:rsid w:val="00BF290F"/>
    <w:rsid w:val="00BF3213"/>
    <w:rsid w:val="00BF4D40"/>
    <w:rsid w:val="00BF6081"/>
    <w:rsid w:val="00BF63F3"/>
    <w:rsid w:val="00BF6BFC"/>
    <w:rsid w:val="00C00347"/>
    <w:rsid w:val="00C009EC"/>
    <w:rsid w:val="00C02932"/>
    <w:rsid w:val="00C02C4E"/>
    <w:rsid w:val="00C062CE"/>
    <w:rsid w:val="00C07883"/>
    <w:rsid w:val="00C1035A"/>
    <w:rsid w:val="00C12F74"/>
    <w:rsid w:val="00C14052"/>
    <w:rsid w:val="00C146D5"/>
    <w:rsid w:val="00C15562"/>
    <w:rsid w:val="00C15DE0"/>
    <w:rsid w:val="00C15E77"/>
    <w:rsid w:val="00C167DC"/>
    <w:rsid w:val="00C16A8C"/>
    <w:rsid w:val="00C20B2C"/>
    <w:rsid w:val="00C213DC"/>
    <w:rsid w:val="00C2197D"/>
    <w:rsid w:val="00C21EF6"/>
    <w:rsid w:val="00C24635"/>
    <w:rsid w:val="00C275AE"/>
    <w:rsid w:val="00C30DD6"/>
    <w:rsid w:val="00C30DFA"/>
    <w:rsid w:val="00C31FBE"/>
    <w:rsid w:val="00C32296"/>
    <w:rsid w:val="00C3244B"/>
    <w:rsid w:val="00C32CD9"/>
    <w:rsid w:val="00C33A78"/>
    <w:rsid w:val="00C33BCD"/>
    <w:rsid w:val="00C33DA7"/>
    <w:rsid w:val="00C34525"/>
    <w:rsid w:val="00C34529"/>
    <w:rsid w:val="00C36DA4"/>
    <w:rsid w:val="00C37F0D"/>
    <w:rsid w:val="00C37F9A"/>
    <w:rsid w:val="00C421B0"/>
    <w:rsid w:val="00C4242E"/>
    <w:rsid w:val="00C435C7"/>
    <w:rsid w:val="00C43EDC"/>
    <w:rsid w:val="00C441DA"/>
    <w:rsid w:val="00C446C9"/>
    <w:rsid w:val="00C473E3"/>
    <w:rsid w:val="00C5034F"/>
    <w:rsid w:val="00C50ABA"/>
    <w:rsid w:val="00C50C4D"/>
    <w:rsid w:val="00C50EE9"/>
    <w:rsid w:val="00C5111B"/>
    <w:rsid w:val="00C51C9C"/>
    <w:rsid w:val="00C5339B"/>
    <w:rsid w:val="00C533AC"/>
    <w:rsid w:val="00C53B74"/>
    <w:rsid w:val="00C5446D"/>
    <w:rsid w:val="00C54819"/>
    <w:rsid w:val="00C60837"/>
    <w:rsid w:val="00C60EBA"/>
    <w:rsid w:val="00C622CA"/>
    <w:rsid w:val="00C6440F"/>
    <w:rsid w:val="00C64682"/>
    <w:rsid w:val="00C6501C"/>
    <w:rsid w:val="00C662E9"/>
    <w:rsid w:val="00C66449"/>
    <w:rsid w:val="00C664A4"/>
    <w:rsid w:val="00C66BAE"/>
    <w:rsid w:val="00C66E2E"/>
    <w:rsid w:val="00C674DB"/>
    <w:rsid w:val="00C70510"/>
    <w:rsid w:val="00C70A9C"/>
    <w:rsid w:val="00C71C88"/>
    <w:rsid w:val="00C72D1D"/>
    <w:rsid w:val="00C73267"/>
    <w:rsid w:val="00C735B8"/>
    <w:rsid w:val="00C7534F"/>
    <w:rsid w:val="00C753BB"/>
    <w:rsid w:val="00C80C1D"/>
    <w:rsid w:val="00C80DED"/>
    <w:rsid w:val="00C814F0"/>
    <w:rsid w:val="00C8304B"/>
    <w:rsid w:val="00C83BA3"/>
    <w:rsid w:val="00C844D0"/>
    <w:rsid w:val="00C85CBD"/>
    <w:rsid w:val="00C8704C"/>
    <w:rsid w:val="00C95185"/>
    <w:rsid w:val="00C952A4"/>
    <w:rsid w:val="00C96B29"/>
    <w:rsid w:val="00C973D3"/>
    <w:rsid w:val="00C975FE"/>
    <w:rsid w:val="00CA0E56"/>
    <w:rsid w:val="00CA16E5"/>
    <w:rsid w:val="00CA1DDD"/>
    <w:rsid w:val="00CA3030"/>
    <w:rsid w:val="00CA39BD"/>
    <w:rsid w:val="00CA4AB0"/>
    <w:rsid w:val="00CA53B1"/>
    <w:rsid w:val="00CA6211"/>
    <w:rsid w:val="00CA629A"/>
    <w:rsid w:val="00CA6E32"/>
    <w:rsid w:val="00CA7D7D"/>
    <w:rsid w:val="00CA7F30"/>
    <w:rsid w:val="00CB160A"/>
    <w:rsid w:val="00CB1684"/>
    <w:rsid w:val="00CB287B"/>
    <w:rsid w:val="00CB2AF4"/>
    <w:rsid w:val="00CB5A48"/>
    <w:rsid w:val="00CB6F3B"/>
    <w:rsid w:val="00CB706E"/>
    <w:rsid w:val="00CB73A2"/>
    <w:rsid w:val="00CB767B"/>
    <w:rsid w:val="00CC3B85"/>
    <w:rsid w:val="00CC4664"/>
    <w:rsid w:val="00CC7050"/>
    <w:rsid w:val="00CC727B"/>
    <w:rsid w:val="00CD0751"/>
    <w:rsid w:val="00CD1665"/>
    <w:rsid w:val="00CD1CBE"/>
    <w:rsid w:val="00CD3492"/>
    <w:rsid w:val="00CD35AB"/>
    <w:rsid w:val="00CD3D2C"/>
    <w:rsid w:val="00CD4185"/>
    <w:rsid w:val="00CD519D"/>
    <w:rsid w:val="00CD5B85"/>
    <w:rsid w:val="00CD6362"/>
    <w:rsid w:val="00CD6B69"/>
    <w:rsid w:val="00CD6C78"/>
    <w:rsid w:val="00CD7076"/>
    <w:rsid w:val="00CD711E"/>
    <w:rsid w:val="00CD7201"/>
    <w:rsid w:val="00CD7AD5"/>
    <w:rsid w:val="00CD7F4A"/>
    <w:rsid w:val="00CE0A30"/>
    <w:rsid w:val="00CE1035"/>
    <w:rsid w:val="00CE15A7"/>
    <w:rsid w:val="00CE23C6"/>
    <w:rsid w:val="00CE2492"/>
    <w:rsid w:val="00CE31BA"/>
    <w:rsid w:val="00CE331F"/>
    <w:rsid w:val="00CE3800"/>
    <w:rsid w:val="00CE5A41"/>
    <w:rsid w:val="00CE5B1E"/>
    <w:rsid w:val="00CE5F8B"/>
    <w:rsid w:val="00CE62D9"/>
    <w:rsid w:val="00CE640F"/>
    <w:rsid w:val="00CE6BF6"/>
    <w:rsid w:val="00CE792C"/>
    <w:rsid w:val="00CE7CA0"/>
    <w:rsid w:val="00CE7E38"/>
    <w:rsid w:val="00CF2C1F"/>
    <w:rsid w:val="00CF3F5C"/>
    <w:rsid w:val="00D01A84"/>
    <w:rsid w:val="00D03E15"/>
    <w:rsid w:val="00D04569"/>
    <w:rsid w:val="00D07CBC"/>
    <w:rsid w:val="00D07ECC"/>
    <w:rsid w:val="00D1077E"/>
    <w:rsid w:val="00D10FE6"/>
    <w:rsid w:val="00D113F0"/>
    <w:rsid w:val="00D116D6"/>
    <w:rsid w:val="00D127A4"/>
    <w:rsid w:val="00D12883"/>
    <w:rsid w:val="00D12999"/>
    <w:rsid w:val="00D12AE2"/>
    <w:rsid w:val="00D12FD4"/>
    <w:rsid w:val="00D13451"/>
    <w:rsid w:val="00D13803"/>
    <w:rsid w:val="00D14B89"/>
    <w:rsid w:val="00D150B4"/>
    <w:rsid w:val="00D15655"/>
    <w:rsid w:val="00D1663A"/>
    <w:rsid w:val="00D1674F"/>
    <w:rsid w:val="00D2293B"/>
    <w:rsid w:val="00D22DEF"/>
    <w:rsid w:val="00D23ECB"/>
    <w:rsid w:val="00D24378"/>
    <w:rsid w:val="00D248CB"/>
    <w:rsid w:val="00D24A5F"/>
    <w:rsid w:val="00D24DF4"/>
    <w:rsid w:val="00D25A05"/>
    <w:rsid w:val="00D25F3D"/>
    <w:rsid w:val="00D27A24"/>
    <w:rsid w:val="00D31F62"/>
    <w:rsid w:val="00D34AF9"/>
    <w:rsid w:val="00D34EB5"/>
    <w:rsid w:val="00D35253"/>
    <w:rsid w:val="00D37942"/>
    <w:rsid w:val="00D402C6"/>
    <w:rsid w:val="00D40E72"/>
    <w:rsid w:val="00D4130C"/>
    <w:rsid w:val="00D419FA"/>
    <w:rsid w:val="00D4204C"/>
    <w:rsid w:val="00D42467"/>
    <w:rsid w:val="00D42787"/>
    <w:rsid w:val="00D435E5"/>
    <w:rsid w:val="00D47751"/>
    <w:rsid w:val="00D47B96"/>
    <w:rsid w:val="00D47E3C"/>
    <w:rsid w:val="00D509BD"/>
    <w:rsid w:val="00D50C7A"/>
    <w:rsid w:val="00D51D83"/>
    <w:rsid w:val="00D5263E"/>
    <w:rsid w:val="00D52A32"/>
    <w:rsid w:val="00D531C5"/>
    <w:rsid w:val="00D535E0"/>
    <w:rsid w:val="00D53A47"/>
    <w:rsid w:val="00D543AD"/>
    <w:rsid w:val="00D5681F"/>
    <w:rsid w:val="00D607AD"/>
    <w:rsid w:val="00D60B13"/>
    <w:rsid w:val="00D6145E"/>
    <w:rsid w:val="00D61AAF"/>
    <w:rsid w:val="00D6243A"/>
    <w:rsid w:val="00D626FE"/>
    <w:rsid w:val="00D64363"/>
    <w:rsid w:val="00D65345"/>
    <w:rsid w:val="00D65E90"/>
    <w:rsid w:val="00D6655B"/>
    <w:rsid w:val="00D6669E"/>
    <w:rsid w:val="00D667A9"/>
    <w:rsid w:val="00D70988"/>
    <w:rsid w:val="00D70FB1"/>
    <w:rsid w:val="00D7460E"/>
    <w:rsid w:val="00D76A68"/>
    <w:rsid w:val="00D76F35"/>
    <w:rsid w:val="00D76FB9"/>
    <w:rsid w:val="00D7712D"/>
    <w:rsid w:val="00D7744C"/>
    <w:rsid w:val="00D77EDC"/>
    <w:rsid w:val="00D77F01"/>
    <w:rsid w:val="00D81361"/>
    <w:rsid w:val="00D815AC"/>
    <w:rsid w:val="00D8233C"/>
    <w:rsid w:val="00D83803"/>
    <w:rsid w:val="00D8745F"/>
    <w:rsid w:val="00D9076E"/>
    <w:rsid w:val="00D90810"/>
    <w:rsid w:val="00D90AE8"/>
    <w:rsid w:val="00D9142D"/>
    <w:rsid w:val="00D92BB0"/>
    <w:rsid w:val="00D92F60"/>
    <w:rsid w:val="00D93364"/>
    <w:rsid w:val="00D93AE0"/>
    <w:rsid w:val="00D9610B"/>
    <w:rsid w:val="00D96A48"/>
    <w:rsid w:val="00D96FD2"/>
    <w:rsid w:val="00D9769C"/>
    <w:rsid w:val="00D97CB7"/>
    <w:rsid w:val="00DA1300"/>
    <w:rsid w:val="00DA17FD"/>
    <w:rsid w:val="00DA1C7F"/>
    <w:rsid w:val="00DA26AD"/>
    <w:rsid w:val="00DA2BFA"/>
    <w:rsid w:val="00DA3A27"/>
    <w:rsid w:val="00DA3E99"/>
    <w:rsid w:val="00DA60B9"/>
    <w:rsid w:val="00DB0934"/>
    <w:rsid w:val="00DB0D3E"/>
    <w:rsid w:val="00DB2135"/>
    <w:rsid w:val="00DB2765"/>
    <w:rsid w:val="00DB2D39"/>
    <w:rsid w:val="00DB32DF"/>
    <w:rsid w:val="00DB367F"/>
    <w:rsid w:val="00DB36F8"/>
    <w:rsid w:val="00DB3EBF"/>
    <w:rsid w:val="00DB4FE8"/>
    <w:rsid w:val="00DB5D57"/>
    <w:rsid w:val="00DB6DA0"/>
    <w:rsid w:val="00DB6E2C"/>
    <w:rsid w:val="00DC0B06"/>
    <w:rsid w:val="00DC0D90"/>
    <w:rsid w:val="00DC0E29"/>
    <w:rsid w:val="00DC19B7"/>
    <w:rsid w:val="00DC1CE8"/>
    <w:rsid w:val="00DC2368"/>
    <w:rsid w:val="00DC2960"/>
    <w:rsid w:val="00DC2AE0"/>
    <w:rsid w:val="00DC3033"/>
    <w:rsid w:val="00DC341D"/>
    <w:rsid w:val="00DC39BC"/>
    <w:rsid w:val="00DC4298"/>
    <w:rsid w:val="00DC4506"/>
    <w:rsid w:val="00DC465B"/>
    <w:rsid w:val="00DC5241"/>
    <w:rsid w:val="00DC7947"/>
    <w:rsid w:val="00DD0239"/>
    <w:rsid w:val="00DD074D"/>
    <w:rsid w:val="00DD1006"/>
    <w:rsid w:val="00DD1806"/>
    <w:rsid w:val="00DD1A71"/>
    <w:rsid w:val="00DD6833"/>
    <w:rsid w:val="00DD7EF5"/>
    <w:rsid w:val="00DE111C"/>
    <w:rsid w:val="00DE16EC"/>
    <w:rsid w:val="00DE1D68"/>
    <w:rsid w:val="00DE3EF4"/>
    <w:rsid w:val="00DE52F4"/>
    <w:rsid w:val="00DE5F82"/>
    <w:rsid w:val="00DE76BC"/>
    <w:rsid w:val="00DE785B"/>
    <w:rsid w:val="00DE7933"/>
    <w:rsid w:val="00DF0D52"/>
    <w:rsid w:val="00DF0EC0"/>
    <w:rsid w:val="00DF154A"/>
    <w:rsid w:val="00DF3269"/>
    <w:rsid w:val="00DF36A2"/>
    <w:rsid w:val="00DF3A05"/>
    <w:rsid w:val="00DF4442"/>
    <w:rsid w:val="00DF52B5"/>
    <w:rsid w:val="00DF7720"/>
    <w:rsid w:val="00DF7EA1"/>
    <w:rsid w:val="00DF7FD4"/>
    <w:rsid w:val="00E014DC"/>
    <w:rsid w:val="00E01A94"/>
    <w:rsid w:val="00E01B75"/>
    <w:rsid w:val="00E02937"/>
    <w:rsid w:val="00E068EA"/>
    <w:rsid w:val="00E072A8"/>
    <w:rsid w:val="00E07B34"/>
    <w:rsid w:val="00E103C7"/>
    <w:rsid w:val="00E112DA"/>
    <w:rsid w:val="00E1180F"/>
    <w:rsid w:val="00E118DC"/>
    <w:rsid w:val="00E11A42"/>
    <w:rsid w:val="00E11E6E"/>
    <w:rsid w:val="00E1255E"/>
    <w:rsid w:val="00E127A4"/>
    <w:rsid w:val="00E12B89"/>
    <w:rsid w:val="00E1300A"/>
    <w:rsid w:val="00E146C0"/>
    <w:rsid w:val="00E14747"/>
    <w:rsid w:val="00E148AE"/>
    <w:rsid w:val="00E14D0D"/>
    <w:rsid w:val="00E1722B"/>
    <w:rsid w:val="00E1732D"/>
    <w:rsid w:val="00E17F9E"/>
    <w:rsid w:val="00E2009C"/>
    <w:rsid w:val="00E20924"/>
    <w:rsid w:val="00E22543"/>
    <w:rsid w:val="00E227E2"/>
    <w:rsid w:val="00E237EC"/>
    <w:rsid w:val="00E24ED3"/>
    <w:rsid w:val="00E2680E"/>
    <w:rsid w:val="00E3014C"/>
    <w:rsid w:val="00E30BBE"/>
    <w:rsid w:val="00E3234F"/>
    <w:rsid w:val="00E32894"/>
    <w:rsid w:val="00E33466"/>
    <w:rsid w:val="00E33DCF"/>
    <w:rsid w:val="00E3484E"/>
    <w:rsid w:val="00E352F2"/>
    <w:rsid w:val="00E353AB"/>
    <w:rsid w:val="00E35BF7"/>
    <w:rsid w:val="00E36313"/>
    <w:rsid w:val="00E36DD2"/>
    <w:rsid w:val="00E36EE8"/>
    <w:rsid w:val="00E3713E"/>
    <w:rsid w:val="00E373E1"/>
    <w:rsid w:val="00E375EB"/>
    <w:rsid w:val="00E37CE7"/>
    <w:rsid w:val="00E41E56"/>
    <w:rsid w:val="00E446B1"/>
    <w:rsid w:val="00E4486E"/>
    <w:rsid w:val="00E45629"/>
    <w:rsid w:val="00E456EF"/>
    <w:rsid w:val="00E46283"/>
    <w:rsid w:val="00E4772D"/>
    <w:rsid w:val="00E51002"/>
    <w:rsid w:val="00E51A5E"/>
    <w:rsid w:val="00E52A38"/>
    <w:rsid w:val="00E52CB4"/>
    <w:rsid w:val="00E54416"/>
    <w:rsid w:val="00E54617"/>
    <w:rsid w:val="00E559B3"/>
    <w:rsid w:val="00E55D87"/>
    <w:rsid w:val="00E55E41"/>
    <w:rsid w:val="00E55E6B"/>
    <w:rsid w:val="00E601A9"/>
    <w:rsid w:val="00E60A6A"/>
    <w:rsid w:val="00E620D8"/>
    <w:rsid w:val="00E63655"/>
    <w:rsid w:val="00E637FC"/>
    <w:rsid w:val="00E64599"/>
    <w:rsid w:val="00E65BE2"/>
    <w:rsid w:val="00E67A9B"/>
    <w:rsid w:val="00E700B6"/>
    <w:rsid w:val="00E701A8"/>
    <w:rsid w:val="00E73248"/>
    <w:rsid w:val="00E75300"/>
    <w:rsid w:val="00E770A1"/>
    <w:rsid w:val="00E7717A"/>
    <w:rsid w:val="00E77936"/>
    <w:rsid w:val="00E77F0E"/>
    <w:rsid w:val="00E80CE9"/>
    <w:rsid w:val="00E8224C"/>
    <w:rsid w:val="00E83A01"/>
    <w:rsid w:val="00E84723"/>
    <w:rsid w:val="00E8577D"/>
    <w:rsid w:val="00E857E1"/>
    <w:rsid w:val="00E8596F"/>
    <w:rsid w:val="00E85A92"/>
    <w:rsid w:val="00E8635A"/>
    <w:rsid w:val="00E86618"/>
    <w:rsid w:val="00E86C83"/>
    <w:rsid w:val="00E87737"/>
    <w:rsid w:val="00E900E1"/>
    <w:rsid w:val="00E91CE0"/>
    <w:rsid w:val="00E9248E"/>
    <w:rsid w:val="00E9383C"/>
    <w:rsid w:val="00E93E10"/>
    <w:rsid w:val="00E94651"/>
    <w:rsid w:val="00E94FE5"/>
    <w:rsid w:val="00E95D0D"/>
    <w:rsid w:val="00E96B64"/>
    <w:rsid w:val="00E9738C"/>
    <w:rsid w:val="00EA0922"/>
    <w:rsid w:val="00EA1E09"/>
    <w:rsid w:val="00EA3982"/>
    <w:rsid w:val="00EA4349"/>
    <w:rsid w:val="00EA49A4"/>
    <w:rsid w:val="00EA4BFB"/>
    <w:rsid w:val="00EA515A"/>
    <w:rsid w:val="00EA6733"/>
    <w:rsid w:val="00EA78D4"/>
    <w:rsid w:val="00EB0010"/>
    <w:rsid w:val="00EB0248"/>
    <w:rsid w:val="00EB0888"/>
    <w:rsid w:val="00EB0D49"/>
    <w:rsid w:val="00EB1AB5"/>
    <w:rsid w:val="00EB1E72"/>
    <w:rsid w:val="00EB2754"/>
    <w:rsid w:val="00EB31C5"/>
    <w:rsid w:val="00EB3ED8"/>
    <w:rsid w:val="00EB4C18"/>
    <w:rsid w:val="00EB641A"/>
    <w:rsid w:val="00EB73A7"/>
    <w:rsid w:val="00EC2F76"/>
    <w:rsid w:val="00EC3FD2"/>
    <w:rsid w:val="00EC655D"/>
    <w:rsid w:val="00EC72C1"/>
    <w:rsid w:val="00EC78B9"/>
    <w:rsid w:val="00EC7C0B"/>
    <w:rsid w:val="00ED230E"/>
    <w:rsid w:val="00ED361A"/>
    <w:rsid w:val="00ED39A8"/>
    <w:rsid w:val="00ED4790"/>
    <w:rsid w:val="00ED6463"/>
    <w:rsid w:val="00ED66A8"/>
    <w:rsid w:val="00ED6F09"/>
    <w:rsid w:val="00ED7E02"/>
    <w:rsid w:val="00EE2729"/>
    <w:rsid w:val="00EE588C"/>
    <w:rsid w:val="00EE5EED"/>
    <w:rsid w:val="00EE67D3"/>
    <w:rsid w:val="00EE74D3"/>
    <w:rsid w:val="00EE7BBA"/>
    <w:rsid w:val="00EE7F13"/>
    <w:rsid w:val="00EF0C14"/>
    <w:rsid w:val="00EF1C56"/>
    <w:rsid w:val="00EF3435"/>
    <w:rsid w:val="00EF3A1A"/>
    <w:rsid w:val="00EF5557"/>
    <w:rsid w:val="00EF5A1B"/>
    <w:rsid w:val="00EF5E03"/>
    <w:rsid w:val="00EF6830"/>
    <w:rsid w:val="00EF6853"/>
    <w:rsid w:val="00EF74C5"/>
    <w:rsid w:val="00EF7E4A"/>
    <w:rsid w:val="00F00067"/>
    <w:rsid w:val="00F01B53"/>
    <w:rsid w:val="00F02313"/>
    <w:rsid w:val="00F02CF0"/>
    <w:rsid w:val="00F03030"/>
    <w:rsid w:val="00F031F5"/>
    <w:rsid w:val="00F03D1B"/>
    <w:rsid w:val="00F053EE"/>
    <w:rsid w:val="00F05BAB"/>
    <w:rsid w:val="00F068A0"/>
    <w:rsid w:val="00F06E7E"/>
    <w:rsid w:val="00F0787C"/>
    <w:rsid w:val="00F07E20"/>
    <w:rsid w:val="00F1013C"/>
    <w:rsid w:val="00F102FD"/>
    <w:rsid w:val="00F10EC3"/>
    <w:rsid w:val="00F10F16"/>
    <w:rsid w:val="00F123EF"/>
    <w:rsid w:val="00F12E62"/>
    <w:rsid w:val="00F14307"/>
    <w:rsid w:val="00F15A9B"/>
    <w:rsid w:val="00F15BC0"/>
    <w:rsid w:val="00F17447"/>
    <w:rsid w:val="00F17496"/>
    <w:rsid w:val="00F175E8"/>
    <w:rsid w:val="00F204E2"/>
    <w:rsid w:val="00F20B76"/>
    <w:rsid w:val="00F20FA4"/>
    <w:rsid w:val="00F22824"/>
    <w:rsid w:val="00F23064"/>
    <w:rsid w:val="00F23EC8"/>
    <w:rsid w:val="00F247E1"/>
    <w:rsid w:val="00F25B08"/>
    <w:rsid w:val="00F260A8"/>
    <w:rsid w:val="00F27BFF"/>
    <w:rsid w:val="00F311BB"/>
    <w:rsid w:val="00F324BC"/>
    <w:rsid w:val="00F33976"/>
    <w:rsid w:val="00F3602C"/>
    <w:rsid w:val="00F3603C"/>
    <w:rsid w:val="00F36C40"/>
    <w:rsid w:val="00F379DD"/>
    <w:rsid w:val="00F37D0B"/>
    <w:rsid w:val="00F4027E"/>
    <w:rsid w:val="00F40824"/>
    <w:rsid w:val="00F4111E"/>
    <w:rsid w:val="00F412BD"/>
    <w:rsid w:val="00F4225F"/>
    <w:rsid w:val="00F4229B"/>
    <w:rsid w:val="00F428E6"/>
    <w:rsid w:val="00F42AC6"/>
    <w:rsid w:val="00F431CC"/>
    <w:rsid w:val="00F435DC"/>
    <w:rsid w:val="00F441DD"/>
    <w:rsid w:val="00F44B64"/>
    <w:rsid w:val="00F458A1"/>
    <w:rsid w:val="00F45CEA"/>
    <w:rsid w:val="00F47C07"/>
    <w:rsid w:val="00F52363"/>
    <w:rsid w:val="00F53582"/>
    <w:rsid w:val="00F55A87"/>
    <w:rsid w:val="00F55EFE"/>
    <w:rsid w:val="00F563DC"/>
    <w:rsid w:val="00F60EE5"/>
    <w:rsid w:val="00F613CA"/>
    <w:rsid w:val="00F62EC5"/>
    <w:rsid w:val="00F638A8"/>
    <w:rsid w:val="00F64259"/>
    <w:rsid w:val="00F64654"/>
    <w:rsid w:val="00F706BF"/>
    <w:rsid w:val="00F70D5B"/>
    <w:rsid w:val="00F70FE0"/>
    <w:rsid w:val="00F71E56"/>
    <w:rsid w:val="00F720F7"/>
    <w:rsid w:val="00F7233B"/>
    <w:rsid w:val="00F72963"/>
    <w:rsid w:val="00F72C43"/>
    <w:rsid w:val="00F72E61"/>
    <w:rsid w:val="00F72FC8"/>
    <w:rsid w:val="00F73039"/>
    <w:rsid w:val="00F73B60"/>
    <w:rsid w:val="00F752F8"/>
    <w:rsid w:val="00F76FDF"/>
    <w:rsid w:val="00F8133B"/>
    <w:rsid w:val="00F82EB3"/>
    <w:rsid w:val="00F832FB"/>
    <w:rsid w:val="00F838EB"/>
    <w:rsid w:val="00F84EE4"/>
    <w:rsid w:val="00F85F7C"/>
    <w:rsid w:val="00F87124"/>
    <w:rsid w:val="00F87826"/>
    <w:rsid w:val="00F90592"/>
    <w:rsid w:val="00F90C1D"/>
    <w:rsid w:val="00F92C45"/>
    <w:rsid w:val="00F947DA"/>
    <w:rsid w:val="00F949B3"/>
    <w:rsid w:val="00F94C87"/>
    <w:rsid w:val="00F95285"/>
    <w:rsid w:val="00F95B3B"/>
    <w:rsid w:val="00F96279"/>
    <w:rsid w:val="00F96CF3"/>
    <w:rsid w:val="00F97593"/>
    <w:rsid w:val="00F977B9"/>
    <w:rsid w:val="00F97D11"/>
    <w:rsid w:val="00FA229E"/>
    <w:rsid w:val="00FA2FA0"/>
    <w:rsid w:val="00FA37D5"/>
    <w:rsid w:val="00FA4C0C"/>
    <w:rsid w:val="00FA64F4"/>
    <w:rsid w:val="00FA6660"/>
    <w:rsid w:val="00FB0141"/>
    <w:rsid w:val="00FB02E8"/>
    <w:rsid w:val="00FB0362"/>
    <w:rsid w:val="00FB2633"/>
    <w:rsid w:val="00FB3434"/>
    <w:rsid w:val="00FB369A"/>
    <w:rsid w:val="00FB39C0"/>
    <w:rsid w:val="00FB3AE0"/>
    <w:rsid w:val="00FB618A"/>
    <w:rsid w:val="00FB6F83"/>
    <w:rsid w:val="00FC050C"/>
    <w:rsid w:val="00FC17AC"/>
    <w:rsid w:val="00FC203D"/>
    <w:rsid w:val="00FC2321"/>
    <w:rsid w:val="00FC25F4"/>
    <w:rsid w:val="00FC7139"/>
    <w:rsid w:val="00FC72ED"/>
    <w:rsid w:val="00FC7780"/>
    <w:rsid w:val="00FC7B9F"/>
    <w:rsid w:val="00FD290A"/>
    <w:rsid w:val="00FD5537"/>
    <w:rsid w:val="00FD5C72"/>
    <w:rsid w:val="00FD6BD9"/>
    <w:rsid w:val="00FD6EFC"/>
    <w:rsid w:val="00FD7149"/>
    <w:rsid w:val="00FD78C8"/>
    <w:rsid w:val="00FD7C02"/>
    <w:rsid w:val="00FE0436"/>
    <w:rsid w:val="00FE075B"/>
    <w:rsid w:val="00FE0BA1"/>
    <w:rsid w:val="00FE527B"/>
    <w:rsid w:val="00FE5AEE"/>
    <w:rsid w:val="00FE5BD7"/>
    <w:rsid w:val="00FE5C98"/>
    <w:rsid w:val="00FE6DEC"/>
    <w:rsid w:val="00FF103E"/>
    <w:rsid w:val="00FF344C"/>
    <w:rsid w:val="00FF3690"/>
    <w:rsid w:val="00FF6AF7"/>
    <w:rsid w:val="00FF7DCD"/>
    <w:rsid w:val="00FF7E2E"/>
    <w:rsid w:val="00FF7FBD"/>
    <w:rsid w:val="10111AB5"/>
    <w:rsid w:val="1D4E498C"/>
    <w:rsid w:val="1F72397A"/>
    <w:rsid w:val="22B68C24"/>
    <w:rsid w:val="26470BF3"/>
    <w:rsid w:val="286CD04B"/>
    <w:rsid w:val="298D0452"/>
    <w:rsid w:val="2DE9D6CF"/>
    <w:rsid w:val="3C8E1EAB"/>
    <w:rsid w:val="5224A49B"/>
    <w:rsid w:val="671A9AE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none [3205]" strokecolor="none [3215]">
      <v:fill color="none [3205]" opacity="62259f"/>
      <v:stroke weight="2pt" color="none [3215]"/>
    </o:shapedefaults>
    <o:shapelayout v:ext="edit">
      <o:idmap v:ext="edit" data="2"/>
    </o:shapelayout>
  </w:shapeDefaults>
  <w:decimalSymbol w:val="."/>
  <w:listSeparator w:val=","/>
  <w14:docId w14:val="21B69960"/>
  <w15:docId w15:val="{1144B4FC-7805-4DA9-9D96-52AAE13777F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D7744C"/>
    <w:pPr>
      <w:spacing w:before="120" w:after="200" w:line="276" w:lineRule="auto"/>
    </w:pPr>
    <w:rPr>
      <w:rFonts w:ascii="Arial" w:hAnsi="Arial" w:eastAsia="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styleId="BodyTextChar" w:customStyle="1">
    <w:name w:val="Body Text Char"/>
    <w:aliases w:val="ACARA - Body Copy Char"/>
    <w:basedOn w:val="DefaultParagraphFont"/>
    <w:link w:val="BodyText"/>
    <w:uiPriority w:val="1"/>
    <w:rsid w:val="006A16CC"/>
    <w:rPr>
      <w:rFonts w:ascii="Arial" w:hAnsi="Arial" w:eastAsia="Arial" w:cs="Arial"/>
      <w:color w:val="000000" w:themeColor="accent4"/>
      <w:szCs w:val="20"/>
      <w:lang w:val="en-AU"/>
    </w:rPr>
  </w:style>
  <w:style w:type="table" w:styleId="TableGrid">
    <w:name w:val="Table Grid"/>
    <w:basedOn w:val="TableNormal"/>
    <w:uiPriority w:val="3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val="0"/>
    </w:rPr>
  </w:style>
  <w:style w:type="paragraph" w:styleId="Default" w:customStyle="1">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F0C14"/>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szCs w:val="24"/>
      <w:lang w:eastAsia="en-AU"/>
    </w:rPr>
  </w:style>
  <w:style w:type="paragraph" w:styleId="ACARA-HEADING1" w:customStyle="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styleId="ACARA-Heading2" w:customStyle="1">
    <w:name w:val="ACARA - Heading 2"/>
    <w:basedOn w:val="Heading3"/>
    <w:link w:val="ACARA-Heading2Char"/>
    <w:qFormat/>
    <w:rsid w:val="00303E0F"/>
    <w:pPr>
      <w:spacing w:before="200"/>
    </w:pPr>
    <w:rPr>
      <w:rFonts w:ascii="Arial Bold" w:hAnsi="Arial Bold" w:cs="Arial"/>
      <w:b/>
      <w:i w:val="0"/>
      <w:color w:val="005D93"/>
    </w:rPr>
  </w:style>
  <w:style w:type="character" w:styleId="ACARA-HEADING1Char" w:customStyle="1">
    <w:name w:val="ACARA - HEADING 1 Char"/>
    <w:basedOn w:val="Heading2Char"/>
    <w:link w:val="ACARA-HEADING1"/>
    <w:rsid w:val="000A24F8"/>
    <w:rPr>
      <w:rFonts w:ascii="Arial Bold" w:hAnsi="Arial Bold" w:cs="Arial" w:eastAsiaTheme="majorEastAsia"/>
      <w:b/>
      <w:caps/>
      <w:color w:val="005D93"/>
      <w:sz w:val="24"/>
      <w:szCs w:val="32"/>
      <w:lang w:val="en-AU"/>
    </w:rPr>
  </w:style>
  <w:style w:type="paragraph" w:styleId="ACARA-Heading3" w:customStyle="1">
    <w:name w:val="ACARA - Heading 3"/>
    <w:basedOn w:val="Normal"/>
    <w:link w:val="ACARA-Heading3Char"/>
    <w:qFormat/>
    <w:rsid w:val="00C24635"/>
    <w:pPr>
      <w:adjustRightInd w:val="0"/>
    </w:pPr>
    <w:rPr>
      <w:rFonts w:ascii="Arial Bold" w:hAnsi="Arial Bold" w:eastAsiaTheme="minorHAnsi"/>
      <w:b/>
      <w:bCs/>
      <w:iCs/>
      <w:szCs w:val="24"/>
      <w:lang w:val="en-IN"/>
    </w:rPr>
  </w:style>
  <w:style w:type="character" w:styleId="ACARA-Heading2Char" w:customStyle="1">
    <w:name w:val="ACARA - Heading 2 Char"/>
    <w:basedOn w:val="Heading3Char"/>
    <w:link w:val="ACARA-Heading2"/>
    <w:rsid w:val="00303E0F"/>
    <w:rPr>
      <w:rFonts w:ascii="Arial Bold" w:hAnsi="Arial Bold" w:cs="Arial" w:eastAsiaTheme="majorEastAsia"/>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styleId="ACARA-Heading3Char" w:customStyle="1">
    <w:name w:val="ACARA - Heading 3 Char"/>
    <w:basedOn w:val="DefaultParagraphFont"/>
    <w:link w:val="ACARA-Heading3"/>
    <w:rsid w:val="00C24635"/>
    <w:rPr>
      <w:rFonts w:ascii="Arial Bold" w:hAnsi="Arial Bold" w:cs="Arial"/>
      <w:b/>
      <w:bCs/>
      <w:i/>
      <w:iCs/>
      <w:color w:val="005D93"/>
      <w:sz w:val="24"/>
      <w:szCs w:val="24"/>
    </w:rPr>
  </w:style>
  <w:style w:type="paragraph" w:styleId="Tableheadingwhite" w:customStyle="1">
    <w:name w:val="Table heading white"/>
    <w:basedOn w:val="Normal"/>
    <w:qFormat/>
    <w:rsid w:val="00B74CCC"/>
    <w:pPr>
      <w:spacing w:before="160" w:after="160"/>
    </w:pPr>
    <w:rPr>
      <w:rFonts w:eastAsiaTheme="minorHAnsi" w:cstheme="minorBidi"/>
      <w:i w:val="0"/>
      <w:color w:val="auto"/>
      <w:sz w:val="20"/>
      <w:lang w:val="en-US"/>
    </w:rPr>
  </w:style>
  <w:style w:type="paragraph" w:styleId="ACARA-TableHeadline" w:customStyle="1">
    <w:name w:val="ACARA - Table Headline"/>
    <w:basedOn w:val="Normal"/>
    <w:qFormat/>
    <w:rsid w:val="00E55D87"/>
    <w:pPr>
      <w:spacing w:before="0" w:after="160"/>
    </w:pPr>
    <w:rPr>
      <w:rFonts w:eastAsiaTheme="minorHAnsi"/>
      <w:bCs/>
      <w:i w:val="0"/>
      <w:color w:val="auto"/>
      <w:sz w:val="20"/>
      <w:lang w:val="en-US"/>
    </w:rPr>
  </w:style>
  <w:style w:type="character" w:styleId="normaltextrun" w:customStyle="1">
    <w:name w:val="normaltextrun"/>
    <w:basedOn w:val="DefaultParagraphFont"/>
    <w:rsid w:val="00D13803"/>
  </w:style>
  <w:style w:type="paragraph" w:styleId="Tableheadingblack" w:customStyle="1">
    <w:name w:val="Table heading black"/>
    <w:basedOn w:val="Normal"/>
    <w:rsid w:val="007577A6"/>
    <w:pPr>
      <w:spacing w:before="160" w:after="160"/>
    </w:pPr>
    <w:rPr>
      <w:rFonts w:eastAsiaTheme="minorHAnsi"/>
      <w:bCs/>
      <w:i w:val="0"/>
      <w:sz w:val="20"/>
      <w:lang w:val="en-US"/>
    </w:rPr>
  </w:style>
  <w:style w:type="table" w:styleId="TableGrid0" w:customStyle="1">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styleId="paragraph" w:customStyle="1">
    <w:name w:val="paragraph"/>
    <w:basedOn w:val="Normal"/>
    <w:rsid w:val="009E7995"/>
    <w:pPr>
      <w:spacing w:before="100" w:beforeAutospacing="1" w:after="100" w:afterAutospacing="1"/>
    </w:pPr>
    <w:rPr>
      <w:rFonts w:ascii="Times New Roman" w:hAnsi="Times New Roman" w:eastAsia="Times New Roman" w:cs="Times New Roman"/>
      <w:i w:val="0"/>
      <w:color w:val="auto"/>
      <w:szCs w:val="24"/>
      <w:lang w:val="en-US"/>
    </w:rPr>
  </w:style>
  <w:style w:type="character" w:styleId="eop" w:customStyle="1">
    <w:name w:val="eop"/>
    <w:basedOn w:val="DefaultParagraphFont"/>
    <w:rsid w:val="00535BAA"/>
  </w:style>
  <w:style w:type="table" w:styleId="TableGrid1" w:customStyle="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scriptiontitle" w:customStyle="1">
    <w:name w:val="Description title"/>
    <w:basedOn w:val="Normal"/>
    <w:link w:val="DescriptiontitleChar"/>
    <w:autoRedefine/>
    <w:qFormat/>
    <w:rsid w:val="00F27BFF"/>
    <w:pPr>
      <w:spacing w:after="120" w:line="240" w:lineRule="auto"/>
      <w:ind w:left="227" w:right="227"/>
    </w:pPr>
    <w:rPr>
      <w:rFonts w:eastAsia="Helvetica" w:cstheme="minorHAnsi"/>
      <w:b/>
      <w:bCs/>
      <w:i w:val="0"/>
      <w:iCs/>
      <w:color w:val="auto"/>
      <w:sz w:val="20"/>
      <w:szCs w:val="20"/>
      <w:lang w:val="en-NZ"/>
    </w:rPr>
  </w:style>
  <w:style w:type="paragraph" w:styleId="Copyright" w:customStyle="1">
    <w:name w:val="Copyright"/>
    <w:basedOn w:val="Normal"/>
    <w:qFormat/>
    <w:rsid w:val="007F4428"/>
    <w:pPr>
      <w:spacing w:before="160" w:after="160" w:line="240" w:lineRule="auto"/>
    </w:pPr>
    <w:rPr>
      <w:rFonts w:eastAsiaTheme="minorHAnsi" w:cstheme="minorBidi"/>
      <w:i w:val="0"/>
      <w:color w:val="auto"/>
      <w:sz w:val="22"/>
    </w:rPr>
  </w:style>
  <w:style w:type="character" w:styleId="font341" w:customStyle="1">
    <w:name w:val="font341"/>
    <w:basedOn w:val="DefaultParagraphFont"/>
    <w:rsid w:val="00DC4298"/>
    <w:rPr>
      <w:rFonts w:hint="default" w:ascii="Calibri" w:hAnsi="Calibri" w:cs="Calibri"/>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styleId="CommentTextChar" w:customStyle="1">
    <w:name w:val="Comment Text Char"/>
    <w:basedOn w:val="DefaultParagraphFont"/>
    <w:link w:val="CommentText"/>
    <w:uiPriority w:val="99"/>
    <w:rsid w:val="006303F3"/>
    <w:rPr>
      <w:rFonts w:ascii="Arial" w:hAnsi="Arial" w:eastAsia="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styleId="CommentSubjectChar" w:customStyle="1">
    <w:name w:val="Comment Subject Char"/>
    <w:basedOn w:val="CommentTextChar"/>
    <w:link w:val="CommentSubject"/>
    <w:uiPriority w:val="99"/>
    <w:semiHidden/>
    <w:rsid w:val="006303F3"/>
    <w:rPr>
      <w:rFonts w:ascii="Arial" w:hAnsi="Arial" w:eastAsia="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hAnsi="Arial" w:eastAsia="Arial" w:cs="Arial"/>
      <w:i/>
      <w:color w:val="005D93"/>
      <w:sz w:val="24"/>
      <w:lang w:val="en-AU"/>
    </w:rPr>
  </w:style>
  <w:style w:type="paragraph" w:styleId="GlossaryHeading" w:customStyle="1">
    <w:name w:val="Glossary Heading"/>
    <w:basedOn w:val="Normal"/>
    <w:link w:val="GlossaryHeadingChar"/>
    <w:locked/>
    <w:rsid w:val="00797548"/>
    <w:pPr>
      <w:framePr w:hSpace="180" w:wrap="around" w:hAnchor="margin" w:vAnchor="page" w:x="-294" w:y="1471"/>
      <w:spacing w:after="120" w:line="240" w:lineRule="auto"/>
      <w:ind w:left="357" w:right="425"/>
    </w:pPr>
    <w:rPr>
      <w:b/>
      <w:bCs/>
      <w:i w:val="0"/>
      <w:iCs/>
      <w:color w:val="005D93" w:themeColor="text2"/>
      <w:sz w:val="22"/>
      <w:szCs w:val="20"/>
    </w:rPr>
  </w:style>
  <w:style w:type="paragraph" w:styleId="GlossaryBodyCopy" w:customStyle="1">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styleId="GlossaryHeadingChar" w:customStyle="1">
    <w:name w:val="Glossary Heading Char"/>
    <w:basedOn w:val="DefaultParagraphFont"/>
    <w:link w:val="GlossaryHeading"/>
    <w:rsid w:val="00797548"/>
    <w:rPr>
      <w:rFonts w:ascii="Arial" w:hAnsi="Arial" w:eastAsia="Arial" w:cs="Arial"/>
      <w:b/>
      <w:bCs/>
      <w:iCs/>
      <w:color w:val="005D93" w:themeColor="text2"/>
      <w:szCs w:val="20"/>
      <w:lang w:val="en-AU"/>
    </w:rPr>
  </w:style>
  <w:style w:type="paragraph" w:styleId="SectionHeadline" w:customStyle="1">
    <w:name w:val="Section Headline"/>
    <w:basedOn w:val="BodyText"/>
    <w:link w:val="SectionHeadlineChar"/>
    <w:rsid w:val="00797548"/>
    <w:pPr>
      <w:framePr w:hSpace="180" w:wrap="around" w:hAnchor="margin" w:vAnchor="page" w:x="-294" w:y="1471"/>
      <w:spacing w:before="40" w:after="40" w:line="240" w:lineRule="auto"/>
      <w:ind w:left="23" w:right="23"/>
      <w:jc w:val="center"/>
    </w:pPr>
    <w:rPr>
      <w:b/>
      <w:bCs/>
      <w:color w:val="FFBB33" w:themeColor="text1"/>
    </w:rPr>
  </w:style>
  <w:style w:type="character" w:styleId="GlossaryBodyCopyChar" w:customStyle="1">
    <w:name w:val="Glossary Body Copy Char"/>
    <w:basedOn w:val="BodyTextChar"/>
    <w:link w:val="GlossaryBodyCopy"/>
    <w:rsid w:val="00797548"/>
    <w:rPr>
      <w:rFonts w:ascii="Arial" w:hAnsi="Arial" w:eastAsia="Arial" w:cs="Arial"/>
      <w:color w:val="000000" w:themeColor="accent4"/>
      <w:sz w:val="20"/>
      <w:szCs w:val="24"/>
      <w:lang w:val="en-AU"/>
    </w:rPr>
  </w:style>
  <w:style w:type="character" w:styleId="SectionHeadlineChar" w:customStyle="1">
    <w:name w:val="Section Headline Char"/>
    <w:basedOn w:val="BodyTextChar"/>
    <w:link w:val="SectionHeadline"/>
    <w:rsid w:val="00797548"/>
    <w:rPr>
      <w:rFonts w:ascii="Arial" w:hAnsi="Arial" w:eastAsia="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hAnsi="Segoe UI" w:cs="Segoe UI" w:eastAsiaTheme="minorHAnsi"/>
      <w:i w:val="0"/>
      <w:color w:val="auto"/>
      <w:sz w:val="16"/>
      <w:szCs w:val="16"/>
    </w:rPr>
  </w:style>
  <w:style w:type="character" w:styleId="DocumentMapChar" w:customStyle="1">
    <w:name w:val="Document Map Char"/>
    <w:basedOn w:val="DefaultParagraphFont"/>
    <w:link w:val="DocumentMap"/>
    <w:uiPriority w:val="99"/>
    <w:semiHidden/>
    <w:rsid w:val="008D6138"/>
    <w:rPr>
      <w:rFonts w:ascii="Segoe UI" w:hAnsi="Segoe UI" w:cs="Segoe UI"/>
      <w:sz w:val="16"/>
      <w:szCs w:val="16"/>
      <w:lang w:val="en-AU"/>
    </w:rPr>
  </w:style>
  <w:style w:type="paragraph" w:styleId="Samplequestions" w:customStyle="1">
    <w:name w:val="Sample questions"/>
    <w:basedOn w:val="BodyText"/>
    <w:link w:val="SamplequestionsChar"/>
    <w:qFormat/>
    <w:rsid w:val="00341FFD"/>
    <w:pPr>
      <w:numPr>
        <w:numId w:val="12"/>
      </w:numPr>
      <w:spacing w:before="120" w:after="120" w:line="240" w:lineRule="auto"/>
      <w:ind w:left="470" w:hanging="357"/>
    </w:pPr>
    <w:rPr>
      <w:sz w:val="20"/>
    </w:rPr>
  </w:style>
  <w:style w:type="paragraph" w:styleId="Component" w:customStyle="1">
    <w:name w:val="Component"/>
    <w:basedOn w:val="Descriptiontitle"/>
    <w:link w:val="ComponentChar"/>
    <w:qFormat/>
    <w:rsid w:val="00761098"/>
    <w:rPr>
      <w:b w:val="0"/>
      <w:bCs w:val="0"/>
    </w:rPr>
  </w:style>
  <w:style w:type="character" w:styleId="SamplequestionsChar" w:customStyle="1">
    <w:name w:val="Sample questions Char"/>
    <w:basedOn w:val="BodyTextChar"/>
    <w:link w:val="Samplequestions"/>
    <w:rsid w:val="00341FFD"/>
    <w:rPr>
      <w:rFonts w:ascii="Arial" w:hAnsi="Arial" w:eastAsia="Arial" w:cs="Arial"/>
      <w:color w:val="000000" w:themeColor="accent4"/>
      <w:sz w:val="20"/>
      <w:szCs w:val="20"/>
      <w:lang w:val="en-AU"/>
    </w:rPr>
  </w:style>
  <w:style w:type="paragraph" w:styleId="ListNumber3">
    <w:name w:val="List Number 3"/>
    <w:basedOn w:val="Normal"/>
    <w:uiPriority w:val="99"/>
    <w:semiHidden/>
    <w:unhideWhenUsed/>
    <w:rsid w:val="00B87460"/>
    <w:pPr>
      <w:numPr>
        <w:numId w:val="26"/>
      </w:numPr>
      <w:spacing w:before="0" w:after="160" w:line="259" w:lineRule="auto"/>
      <w:contextualSpacing/>
    </w:pPr>
    <w:rPr>
      <w:rFonts w:asciiTheme="minorHAnsi" w:hAnsiTheme="minorHAnsi" w:eastAsiaTheme="minorHAnsi" w:cstheme="minorBidi"/>
      <w:i w:val="0"/>
      <w:color w:val="auto"/>
      <w:sz w:val="22"/>
    </w:rPr>
  </w:style>
  <w:style w:type="character" w:styleId="DescriptiontitleChar" w:customStyle="1">
    <w:name w:val="Description title Char"/>
    <w:basedOn w:val="DefaultParagraphFont"/>
    <w:link w:val="Descriptiontitle"/>
    <w:rsid w:val="00F27BFF"/>
    <w:rPr>
      <w:rFonts w:ascii="Arial" w:hAnsi="Arial" w:eastAsia="Helvetica" w:cstheme="minorHAnsi"/>
      <w:b/>
      <w:bCs/>
      <w:iCs/>
      <w:sz w:val="20"/>
      <w:szCs w:val="20"/>
      <w:lang w:val="en-NZ"/>
    </w:rPr>
  </w:style>
  <w:style w:type="character" w:styleId="ComponentChar" w:customStyle="1">
    <w:name w:val="Component Char"/>
    <w:basedOn w:val="DescriptiontitleChar"/>
    <w:link w:val="Component"/>
    <w:rsid w:val="00761098"/>
    <w:rPr>
      <w:rFonts w:ascii="Arial" w:hAnsi="Arial" w:eastAsia="Helvetica" w:cstheme="minorHAnsi"/>
      <w:b w:val="0"/>
      <w:bCs w:val="0"/>
      <w:iCs/>
      <w:sz w:val="20"/>
      <w:szCs w:val="20"/>
      <w:lang w:val="en-NZ"/>
    </w:rPr>
  </w:style>
  <w:style w:type="paragraph" w:styleId="ACARA-EoKSoverviewbullet" w:customStyle="1">
    <w:name w:val="ACARA - EoKS overview bullet"/>
    <w:basedOn w:val="ListParagraph"/>
    <w:qFormat/>
    <w:rsid w:val="007C295A"/>
    <w:pPr>
      <w:numPr>
        <w:numId w:val="28"/>
      </w:numPr>
      <w:spacing w:before="0" w:after="240"/>
    </w:pPr>
    <w:rPr>
      <w:iCs/>
      <w:color w:val="000000" w:themeColor="accent4"/>
    </w:rPr>
  </w:style>
  <w:style w:type="paragraph" w:styleId="ACARA-EoKSHEADING1" w:customStyle="1">
    <w:name w:val="ACARA - EoKS HEADING 1"/>
    <w:basedOn w:val="BodyText"/>
    <w:qFormat/>
    <w:rsid w:val="00B8378F"/>
    <w:pPr>
      <w:spacing w:before="40" w:after="40" w:line="240" w:lineRule="auto"/>
      <w:ind w:left="23" w:right="23"/>
    </w:pPr>
    <w:rPr>
      <w:b/>
      <w:color w:val="FFFFFF" w:themeColor="background1"/>
      <w:sz w:val="24"/>
      <w:szCs w:val="24"/>
    </w:rPr>
  </w:style>
  <w:style w:type="paragraph" w:styleId="ACARA-EoKSHeading2" w:customStyle="1">
    <w:name w:val="ACARA - EoKS Heading 2"/>
    <w:basedOn w:val="BodyText"/>
    <w:qFormat/>
    <w:rsid w:val="00E9738C"/>
    <w:pPr>
      <w:spacing w:before="40" w:after="40" w:line="240" w:lineRule="auto"/>
      <w:ind w:left="23" w:right="23"/>
    </w:pPr>
    <w:rPr>
      <w:b/>
      <w:bCs/>
      <w:color w:val="auto"/>
      <w:sz w:val="24"/>
    </w:rPr>
  </w:style>
  <w:style w:type="paragraph" w:styleId="ACARAbodybullet" w:customStyle="1">
    <w:name w:val="ACARA body bullet"/>
    <w:basedOn w:val="Normal"/>
    <w:qFormat/>
    <w:rsid w:val="00CB706E"/>
    <w:pPr>
      <w:ind w:left="568" w:hanging="284"/>
    </w:pPr>
    <w:rPr>
      <w:bCs/>
      <w:i w:val="0"/>
      <w:color w:val="auto"/>
      <w:sz w:val="22"/>
    </w:rPr>
  </w:style>
  <w:style w:type="paragraph" w:styleId="ACARAbodytext" w:customStyle="1">
    <w:name w:val="ACARA body text"/>
    <w:basedOn w:val="Normal"/>
    <w:qFormat/>
    <w:rsid w:val="007544FF"/>
    <w:rPr>
      <w:i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image" Target="media/image6.png" Id="rId18" /><Relationship Type="http://schemas.openxmlformats.org/officeDocument/2006/relationships/footer" Target="footer4.xml" Id="rId26"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image" Target="media/image5.png"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image" Target="media/image8.png"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footer" Target="footer3.xml" Id="rId24" /><Relationship Type="http://schemas.openxmlformats.org/officeDocument/2006/relationships/numbering" Target="numbering.xml" Id="rId5"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footer" Target="footer2.xm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image" Target="media/image7.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eader" Target="header4.xml" Id="rId22" /><Relationship Type="http://schemas.openxmlformats.org/officeDocument/2006/relationships/footer" Target="footer5.xml" Id="rId27" /><Relationship Type="http://schemas.openxmlformats.org/officeDocument/2006/relationships/glossaryDocument" Target="glossary/document.xml" Id="R8b41dbffa87849e5" /></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2d48026-77d5-412e-b38c-6f224eedb334}"/>
      </w:docPartPr>
      <w:docPartBody>
        <w:p w14:paraId="14EE068A">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30D2B737-2C65-4A6E-9CD9-BB05C070560D}">
  <ds:schemaRefs>
    <ds:schemaRef ds:uri="783fd492-fe55-4a9d-8dc2-317bf256f4b7"/>
    <ds:schemaRef ds:uri="http://schemas.openxmlformats.org/package/2006/metadata/core-properties"/>
    <ds:schemaRef ds:uri="http://purl.org/dc/elements/1.1/"/>
    <ds:schemaRef ds:uri="http://www.w3.org/XML/1998/namespace"/>
    <ds:schemaRef ds:uri="http://purl.org/dc/terms/"/>
    <ds:schemaRef ds:uri="http://purl.org/dc/dcmitype/"/>
    <ds:schemaRef ds:uri="http://schemas.microsoft.com/office/2006/documentManagement/types"/>
    <ds:schemaRef ds:uri="http://schemas.microsoft.com/office/infopath/2007/PartnerControls"/>
    <ds:schemaRef ds:uri="9ab40df8-26c1-4a1c-a19e-907d7b1a0161"/>
    <ds:schemaRef ds:uri="http://schemas.microsoft.com/office/2006/metadata/properties"/>
  </ds:schemaRefs>
</ds:datastoreItem>
</file>

<file path=customXml/itemProps4.xml><?xml version="1.0" encoding="utf-8"?>
<ds:datastoreItem xmlns:ds="http://schemas.openxmlformats.org/officeDocument/2006/customXml" ds:itemID="{963FADE0-0719-43B4-A8C4-650C870AF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0</cp:revision>
  <cp:lastPrinted>2021-10-16T12:26:00Z</cp:lastPrinted>
  <dcterms:created xsi:type="dcterms:W3CDTF">2022-02-23T02:55:00Z</dcterms:created>
  <dcterms:modified xsi:type="dcterms:W3CDTF">2022-04-22T00: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23T02:55:13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8562394b-0afb-4496-ad5a-a454a86d8235</vt:lpwstr>
  </property>
  <property fmtid="{D5CDD505-2E9C-101B-9397-08002B2CF9AE}" pid="12" name="MSIP_Label_513c403f-62ba-48c5-b221-2519db7cca50_ContentBits">
    <vt:lpwstr>1</vt:lpwstr>
  </property>
</Properties>
</file>